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D5173" w14:textId="77777777" w:rsidR="00923C41" w:rsidRPr="00246E2F" w:rsidRDefault="00F840BF" w:rsidP="1E0B50E4">
      <w:pPr>
        <w:jc w:val="center"/>
        <w:rPr>
          <w:rFonts w:asciiTheme="minorHAnsi" w:hAnsiTheme="minorHAnsi" w:cstheme="minorBidi"/>
          <w:sz w:val="28"/>
          <w:szCs w:val="28"/>
          <w:lang w:val="en-ZA"/>
        </w:rPr>
      </w:pPr>
      <w:r>
        <w:rPr>
          <w:noProof/>
          <w:lang w:val="en-ZA" w:eastAsia="en-ZA"/>
        </w:rPr>
        <w:drawing>
          <wp:inline distT="0" distB="0" distL="0" distR="0" wp14:anchorId="1CF19BC7" wp14:editId="701DFE2B">
            <wp:extent cx="1868810" cy="700023"/>
            <wp:effectExtent l="0" t="0" r="0" b="5080"/>
            <wp:docPr id="2107276045" name="Picture 2107276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8810" cy="700023"/>
                    </a:xfrm>
                    <a:prstGeom prst="rect">
                      <a:avLst/>
                    </a:prstGeom>
                  </pic:spPr>
                </pic:pic>
              </a:graphicData>
            </a:graphic>
          </wp:inline>
        </w:drawing>
      </w:r>
    </w:p>
    <w:p w14:paraId="662A9E73" w14:textId="77777777" w:rsidR="00923C41" w:rsidRPr="00246E2F" w:rsidRDefault="00923C41" w:rsidP="00923C41">
      <w:pPr>
        <w:rPr>
          <w:rFonts w:asciiTheme="minorHAnsi" w:hAnsiTheme="minorHAnsi" w:cstheme="minorHAnsi"/>
          <w:b/>
          <w:lang w:val="en-ZA"/>
        </w:rPr>
      </w:pPr>
    </w:p>
    <w:p w14:paraId="0C0D9911" w14:textId="77777777" w:rsidR="00F840BF" w:rsidRPr="00246E2F" w:rsidRDefault="00F840BF" w:rsidP="00923C41">
      <w:pPr>
        <w:rPr>
          <w:rFonts w:asciiTheme="minorHAnsi" w:hAnsiTheme="minorHAnsi" w:cstheme="minorHAnsi"/>
          <w:b/>
          <w:lang w:val="en-Z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F840BF" w:rsidRPr="001B70CB" w14:paraId="36B7F0CC" w14:textId="77777777" w:rsidTr="05BA8B9C">
        <w:tc>
          <w:tcPr>
            <w:tcW w:w="4962" w:type="dxa"/>
          </w:tcPr>
          <w:p w14:paraId="00B5DB40" w14:textId="525BD69B" w:rsidR="00F840BF" w:rsidRPr="00FC2F34" w:rsidRDefault="00B906FD" w:rsidP="00F840BF">
            <w:pPr>
              <w:jc w:val="right"/>
              <w:rPr>
                <w:rFonts w:ascii="Raleway" w:hAnsi="Raleway" w:cstheme="minorHAnsi"/>
                <w:color w:val="000000"/>
                <w:sz w:val="36"/>
                <w:szCs w:val="36"/>
                <w:lang w:val="en-ZA"/>
              </w:rPr>
            </w:pPr>
            <w:r w:rsidRPr="00FC2F34">
              <w:rPr>
                <w:rFonts w:ascii="Raleway" w:hAnsi="Raleway" w:cstheme="minorHAnsi"/>
                <w:b/>
                <w:color w:val="000000"/>
                <w:sz w:val="36"/>
                <w:szCs w:val="36"/>
                <w:lang w:val="en-ZA"/>
              </w:rPr>
              <w:t>Module Specification</w:t>
            </w:r>
            <w:r w:rsidR="00A64AB3" w:rsidRPr="00FC2F34">
              <w:rPr>
                <w:rFonts w:ascii="Raleway" w:hAnsi="Raleway" w:cstheme="minorHAnsi"/>
                <w:b/>
                <w:color w:val="000000"/>
                <w:sz w:val="36"/>
                <w:szCs w:val="36"/>
                <w:lang w:val="en-ZA"/>
              </w:rPr>
              <w:t>s</w:t>
            </w:r>
            <w:r w:rsidRPr="00FC2F34">
              <w:rPr>
                <w:rFonts w:ascii="Raleway" w:hAnsi="Raleway" w:cstheme="minorHAnsi"/>
                <w:b/>
                <w:color w:val="000000"/>
                <w:sz w:val="36"/>
                <w:szCs w:val="36"/>
                <w:lang w:val="en-ZA"/>
              </w:rPr>
              <w:t xml:space="preserve"> Document</w:t>
            </w:r>
            <w:r w:rsidR="00EB2B5D" w:rsidRPr="00FC2F34">
              <w:rPr>
                <w:rStyle w:val="FootnoteReference"/>
                <w:rFonts w:ascii="Raleway" w:hAnsi="Raleway"/>
                <w:lang w:val="en-ZA"/>
              </w:rPr>
              <w:t xml:space="preserve"> </w:t>
            </w:r>
            <w:r w:rsidR="00EB2B5D" w:rsidRPr="00FC2F34">
              <w:rPr>
                <w:rFonts w:ascii="Raleway" w:hAnsi="Raleway"/>
                <w:lang w:val="en-ZA"/>
              </w:rPr>
              <w:t xml:space="preserve"> (Form B)</w:t>
            </w:r>
          </w:p>
          <w:p w14:paraId="5BA8D0F5" w14:textId="3C2794EC" w:rsidR="00F840BF" w:rsidRPr="00FC2F34" w:rsidRDefault="00F840BF" w:rsidP="00F840BF">
            <w:pPr>
              <w:jc w:val="right"/>
              <w:rPr>
                <w:rFonts w:ascii="Raleway" w:hAnsi="Raleway" w:cstheme="minorHAnsi"/>
                <w:b/>
                <w:lang w:val="en-ZA"/>
              </w:rPr>
            </w:pPr>
            <w:r w:rsidRPr="00FC2F34">
              <w:rPr>
                <w:rFonts w:ascii="Raleway" w:hAnsi="Raleway" w:cstheme="minorHAnsi"/>
                <w:sz w:val="28"/>
                <w:szCs w:val="36"/>
                <w:lang w:val="en-ZA"/>
              </w:rPr>
              <w:t>Submission of a new module</w:t>
            </w:r>
            <w:r w:rsidR="00B906FD" w:rsidRPr="00FC2F34">
              <w:rPr>
                <w:rFonts w:ascii="Raleway" w:hAnsi="Raleway" w:cstheme="minorHAnsi"/>
                <w:sz w:val="28"/>
                <w:szCs w:val="36"/>
                <w:lang w:val="en-ZA"/>
              </w:rPr>
              <w:t xml:space="preserve"> or changes to an existing module</w:t>
            </w:r>
          </w:p>
        </w:tc>
        <w:tc>
          <w:tcPr>
            <w:tcW w:w="5103" w:type="dxa"/>
          </w:tcPr>
          <w:p w14:paraId="7665355F" w14:textId="549C24DF" w:rsidR="00F840BF" w:rsidRPr="00FC2F34" w:rsidRDefault="00A64AB3" w:rsidP="00F840BF">
            <w:pPr>
              <w:rPr>
                <w:rFonts w:ascii="Raleway" w:hAnsi="Raleway" w:cstheme="minorHAnsi"/>
                <w:color w:val="61223B"/>
                <w:sz w:val="36"/>
                <w:szCs w:val="36"/>
                <w:lang w:val="af-ZA"/>
              </w:rPr>
            </w:pPr>
            <w:r w:rsidRPr="00FC2F34">
              <w:rPr>
                <w:rFonts w:ascii="Raleway" w:hAnsi="Raleway" w:cstheme="minorHAnsi"/>
                <w:b/>
                <w:color w:val="61223B"/>
                <w:sz w:val="36"/>
                <w:szCs w:val="36"/>
                <w:lang w:val="af-ZA"/>
              </w:rPr>
              <w:t>Module</w:t>
            </w:r>
            <w:r w:rsidR="00B906FD" w:rsidRPr="00FC2F34">
              <w:rPr>
                <w:rFonts w:ascii="Raleway" w:hAnsi="Raleway" w:cstheme="minorHAnsi"/>
                <w:b/>
                <w:color w:val="61223B"/>
                <w:sz w:val="36"/>
                <w:szCs w:val="36"/>
                <w:lang w:val="af-ZA"/>
              </w:rPr>
              <w:t>spesifikasie</w:t>
            </w:r>
            <w:r w:rsidRPr="00FC2F34">
              <w:rPr>
                <w:rFonts w:ascii="Raleway" w:hAnsi="Raleway" w:cstheme="minorHAnsi"/>
                <w:b/>
                <w:color w:val="61223B"/>
                <w:sz w:val="36"/>
                <w:szCs w:val="36"/>
                <w:lang w:val="af-ZA"/>
              </w:rPr>
              <w:t>s</w:t>
            </w:r>
            <w:r w:rsidR="00B906FD" w:rsidRPr="00FC2F34">
              <w:rPr>
                <w:rFonts w:ascii="Raleway" w:hAnsi="Raleway" w:cstheme="minorHAnsi"/>
                <w:b/>
                <w:color w:val="61223B"/>
                <w:sz w:val="36"/>
                <w:szCs w:val="36"/>
                <w:lang w:val="af-ZA"/>
              </w:rPr>
              <w:t xml:space="preserve"> dokument</w:t>
            </w:r>
            <w:r w:rsidR="00EB2B5D" w:rsidRPr="00FC2F34">
              <w:rPr>
                <w:rFonts w:ascii="Raleway" w:hAnsi="Raleway" w:cstheme="minorHAnsi"/>
                <w:color w:val="61223B"/>
                <w:sz w:val="36"/>
                <w:szCs w:val="36"/>
                <w:lang w:val="af-ZA"/>
              </w:rPr>
              <w:t xml:space="preserve"> </w:t>
            </w:r>
            <w:r w:rsidR="00EB2B5D" w:rsidRPr="00FC2F34">
              <w:rPr>
                <w:rFonts w:ascii="Raleway" w:hAnsi="Raleway" w:cs="Arial"/>
                <w:color w:val="61223B"/>
                <w:lang w:val="af-ZA"/>
              </w:rPr>
              <w:t>(Vorm B)</w:t>
            </w:r>
          </w:p>
          <w:p w14:paraId="23BD782C" w14:textId="2D3B1205" w:rsidR="00D04840" w:rsidRPr="00FC2F34" w:rsidRDefault="00F840BF" w:rsidP="00F840BF">
            <w:pPr>
              <w:rPr>
                <w:rFonts w:ascii="Raleway" w:hAnsi="Raleway" w:cstheme="minorHAnsi"/>
                <w:color w:val="61223B"/>
                <w:sz w:val="28"/>
                <w:szCs w:val="36"/>
                <w:lang w:val="af-ZA"/>
              </w:rPr>
            </w:pPr>
            <w:r w:rsidRPr="00FC2F34">
              <w:rPr>
                <w:rFonts w:ascii="Raleway" w:hAnsi="Raleway" w:cstheme="minorHAnsi"/>
                <w:color w:val="61223B"/>
                <w:sz w:val="28"/>
                <w:szCs w:val="36"/>
                <w:lang w:val="af-ZA"/>
              </w:rPr>
              <w:t>Indiening van ’n nuwe module</w:t>
            </w:r>
            <w:r w:rsidR="00B906FD" w:rsidRPr="00FC2F34">
              <w:rPr>
                <w:rFonts w:ascii="Raleway" w:hAnsi="Raleway" w:cstheme="minorHAnsi"/>
                <w:color w:val="61223B"/>
                <w:sz w:val="28"/>
                <w:szCs w:val="36"/>
                <w:lang w:val="af-ZA"/>
              </w:rPr>
              <w:t xml:space="preserve"> of wysigings aan </w:t>
            </w:r>
            <w:r w:rsidR="00246E2F" w:rsidRPr="00FC2F34">
              <w:rPr>
                <w:rFonts w:ascii="Calibri" w:hAnsi="Calibri" w:cs="Calibri"/>
                <w:color w:val="61223B"/>
                <w:sz w:val="28"/>
                <w:szCs w:val="36"/>
                <w:lang w:val="af-ZA"/>
              </w:rPr>
              <w:t>ŉ</w:t>
            </w:r>
            <w:r w:rsidR="00B906FD" w:rsidRPr="00FC2F34">
              <w:rPr>
                <w:rFonts w:ascii="Raleway" w:hAnsi="Raleway" w:cstheme="minorHAnsi"/>
                <w:color w:val="61223B"/>
                <w:sz w:val="28"/>
                <w:szCs w:val="36"/>
                <w:lang w:val="af-ZA"/>
              </w:rPr>
              <w:t xml:space="preserve"> bestaande module</w:t>
            </w:r>
          </w:p>
        </w:tc>
      </w:tr>
      <w:tr w:rsidR="00FA2ADE" w:rsidRPr="001B70CB" w14:paraId="5ECAA0FF" w14:textId="77777777" w:rsidTr="05BA8B9C">
        <w:tc>
          <w:tcPr>
            <w:tcW w:w="4962" w:type="dxa"/>
          </w:tcPr>
          <w:p w14:paraId="499DA085" w14:textId="2CE238D7" w:rsidR="00FA2ADE" w:rsidRPr="00DF48CF" w:rsidRDefault="00FA2ADE" w:rsidP="00F840BF">
            <w:pPr>
              <w:jc w:val="right"/>
              <w:rPr>
                <w:rFonts w:asciiTheme="minorHAnsi" w:hAnsiTheme="minorHAnsi" w:cstheme="minorHAnsi"/>
                <w:color w:val="000000"/>
                <w:sz w:val="16"/>
                <w:szCs w:val="16"/>
                <w:lang w:val="nl-NL"/>
              </w:rPr>
            </w:pPr>
          </w:p>
        </w:tc>
        <w:tc>
          <w:tcPr>
            <w:tcW w:w="5103" w:type="dxa"/>
          </w:tcPr>
          <w:p w14:paraId="3F23E310" w14:textId="77777777" w:rsidR="00FA2ADE" w:rsidRPr="00246E2F" w:rsidRDefault="00FA2ADE" w:rsidP="00F840BF">
            <w:pPr>
              <w:rPr>
                <w:rFonts w:asciiTheme="minorHAnsi" w:hAnsiTheme="minorHAnsi" w:cstheme="minorHAnsi"/>
                <w:color w:val="800000"/>
                <w:sz w:val="16"/>
                <w:szCs w:val="16"/>
                <w:lang w:val="af-ZA"/>
              </w:rPr>
            </w:pPr>
          </w:p>
        </w:tc>
      </w:tr>
    </w:tbl>
    <w:p w14:paraId="364D3CB7" w14:textId="7DAB6AA7" w:rsidR="00D04840" w:rsidRPr="00DF48CF" w:rsidRDefault="00D04840" w:rsidP="00D04840">
      <w:pPr>
        <w:rPr>
          <w:lang w:val="nl-NL"/>
        </w:rPr>
      </w:pPr>
      <w:r>
        <w:rPr>
          <w:rFonts w:ascii="Trebuchet MS" w:hAnsi="Trebuchet MS" w:cstheme="minorHAnsi"/>
          <w:noProof/>
          <w:sz w:val="28"/>
          <w:szCs w:val="36"/>
          <w:lang w:val="en-ZA" w:eastAsia="en-ZA"/>
        </w:rPr>
        <mc:AlternateContent>
          <mc:Choice Requires="wps">
            <w:drawing>
              <wp:anchor distT="0" distB="0" distL="114300" distR="114300" simplePos="0" relativeHeight="251658240" behindDoc="1" locked="0" layoutInCell="1" allowOverlap="1" wp14:anchorId="19FEA79B" wp14:editId="36DD0344">
                <wp:simplePos x="0" y="0"/>
                <wp:positionH relativeFrom="column">
                  <wp:posOffset>113665</wp:posOffset>
                </wp:positionH>
                <wp:positionV relativeFrom="paragraph">
                  <wp:posOffset>63500</wp:posOffset>
                </wp:positionV>
                <wp:extent cx="6463665" cy="1365250"/>
                <wp:effectExtent l="0" t="0" r="13335" b="25400"/>
                <wp:wrapNone/>
                <wp:docPr id="1" name="Rectangle: Diagonal Corners Rounded 1"/>
                <wp:cNvGraphicFramePr/>
                <a:graphic xmlns:a="http://schemas.openxmlformats.org/drawingml/2006/main">
                  <a:graphicData uri="http://schemas.microsoft.com/office/word/2010/wordprocessingShape">
                    <wps:wsp>
                      <wps:cNvSpPr/>
                      <wps:spPr>
                        <a:xfrm>
                          <a:off x="0" y="0"/>
                          <a:ext cx="6463665" cy="13652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C9A1E" id="Rectangle: Diagonal Corners Rounded 1" o:spid="_x0000_s1026" style="position:absolute;margin-left:8.95pt;margin-top:5pt;width:508.95pt;height:1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3665,13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" path="m227546,l6463665,r,l6463665,1137704v,125670,-101876,227546,-227546,227546l,1365250r,l,227546c,101876,101876,,227546,xe" filled="f" strokecolor="#61223b" strokeweight="1pt">
                <v:stroke joinstyle="miter"/>
                <v:path arrowok="t" o:connecttype="custom" o:connectlocs="227546,0;6463665,0;6463665,0;6463665,1137704;6236119,1365250;0,1365250;0,1365250;0,227546;227546,0" o:connectangles="0,0,0,0,0,0,0,0,0"/>
              </v:shape>
            </w:pict>
          </mc:Fallback>
        </mc:AlternateContent>
      </w:r>
    </w:p>
    <w:tbl>
      <w:tblPr>
        <w:tblStyle w:val="TableGrid"/>
        <w:tblW w:w="10030" w:type="dxa"/>
        <w:tblInd w:w="284" w:type="dxa"/>
        <w:tblBorders>
          <w:top w:val="none" w:sz="0" w:space="0" w:color="auto"/>
          <w:left w:val="none" w:sz="0" w:space="0" w:color="auto"/>
          <w:bottom w:val="none" w:sz="0" w:space="0" w:color="auto"/>
          <w:right w:val="none" w:sz="0" w:space="0" w:color="auto"/>
          <w:insideH w:val="single" w:sz="4" w:space="0" w:color="61223B"/>
          <w:insideV w:val="single" w:sz="4" w:space="0" w:color="61223B"/>
        </w:tblBorders>
        <w:tblLook w:val="04A0" w:firstRow="1" w:lastRow="0" w:firstColumn="1" w:lastColumn="0" w:noHBand="0" w:noVBand="1"/>
      </w:tblPr>
      <w:tblGrid>
        <w:gridCol w:w="5103"/>
        <w:gridCol w:w="4927"/>
      </w:tblGrid>
      <w:tr w:rsidR="00D04840" w14:paraId="649FF25D" w14:textId="77777777" w:rsidTr="00E113F3">
        <w:tc>
          <w:tcPr>
            <w:tcW w:w="5103" w:type="dxa"/>
          </w:tcPr>
          <w:p w14:paraId="0F62D03C" w14:textId="49CC1A30" w:rsidR="00D04840" w:rsidRPr="00E113F3" w:rsidRDefault="00D04840" w:rsidP="007A0791">
            <w:pPr>
              <w:rPr>
                <w:rFonts w:ascii="Raleway" w:hAnsi="Raleway" w:cstheme="majorHAnsi"/>
                <w:color w:val="4D5356"/>
                <w:szCs w:val="22"/>
                <w:lang w:val="en-ZA"/>
              </w:rPr>
            </w:pPr>
            <w:r w:rsidRPr="00E113F3">
              <w:rPr>
                <w:rFonts w:ascii="Raleway" w:hAnsi="Raleway" w:cstheme="majorHAnsi"/>
                <w:color w:val="4D5356"/>
                <w:szCs w:val="22"/>
                <w:lang w:val="en-ZA"/>
              </w:rPr>
              <w:t xml:space="preserve">Please complete this form in English, except for </w:t>
            </w:r>
            <w:r w:rsidR="007A0791" w:rsidRPr="00E113F3">
              <w:rPr>
                <w:rFonts w:ascii="Raleway" w:hAnsi="Raleway" w:cstheme="majorHAnsi"/>
                <w:color w:val="4D5356"/>
                <w:szCs w:val="22"/>
                <w:lang w:val="en-ZA"/>
              </w:rPr>
              <w:t>brown</w:t>
            </w:r>
            <w:r w:rsidRPr="00E113F3">
              <w:rPr>
                <w:rFonts w:ascii="Raleway" w:hAnsi="Raleway" w:cstheme="majorHAnsi"/>
                <w:color w:val="4D5356"/>
                <w:szCs w:val="22"/>
                <w:lang w:val="en-ZA"/>
              </w:rPr>
              <w:t>-shaded fields</w:t>
            </w:r>
            <w:r w:rsidR="00095169" w:rsidRPr="00E113F3">
              <w:rPr>
                <w:rFonts w:ascii="Raleway" w:hAnsi="Raleway" w:cstheme="majorHAnsi"/>
                <w:color w:val="4D5356"/>
                <w:szCs w:val="22"/>
                <w:lang w:val="en-ZA"/>
              </w:rPr>
              <w:t>, which should be completed in Afrikaans</w:t>
            </w:r>
            <w:r w:rsidRPr="00E113F3">
              <w:rPr>
                <w:rFonts w:ascii="Raleway" w:hAnsi="Raleway" w:cstheme="majorHAnsi"/>
                <w:color w:val="4D5356"/>
                <w:szCs w:val="22"/>
                <w:lang w:val="en-ZA"/>
              </w:rPr>
              <w:t>.</w:t>
            </w:r>
            <w:r w:rsidR="00095169" w:rsidRPr="00E113F3">
              <w:rPr>
                <w:rFonts w:ascii="Raleway" w:hAnsi="Raleway" w:cstheme="majorHAnsi"/>
                <w:color w:val="4D5356"/>
                <w:szCs w:val="22"/>
                <w:lang w:val="en-ZA"/>
              </w:rPr>
              <w:t xml:space="preserve">  Grey text provides more information.  </w:t>
            </w:r>
            <w:r w:rsidR="00095169" w:rsidRPr="00E113F3">
              <w:rPr>
                <w:rFonts w:ascii="Raleway" w:hAnsi="Raleway" w:cstheme="majorHAnsi"/>
                <w:i/>
                <w:color w:val="4D5356"/>
                <w:szCs w:val="22"/>
                <w:lang w:val="en-ZA"/>
              </w:rPr>
              <w:t xml:space="preserve">For assistance, </w:t>
            </w:r>
            <w:r w:rsidR="00426D35">
              <w:rPr>
                <w:rFonts w:ascii="Raleway" w:hAnsi="Raleway" w:cstheme="majorHAnsi"/>
                <w:i/>
                <w:color w:val="4D5356"/>
                <w:szCs w:val="22"/>
                <w:lang w:val="en-ZA"/>
              </w:rPr>
              <w:t>please get in touch with the APQ and the faculty's CTL advisers</w:t>
            </w:r>
            <w:r w:rsidR="00095169" w:rsidRPr="00E113F3">
              <w:rPr>
                <w:rFonts w:ascii="Raleway" w:hAnsi="Raleway" w:cstheme="majorHAnsi"/>
                <w:i/>
                <w:color w:val="4D5356"/>
                <w:szCs w:val="22"/>
                <w:lang w:val="en-ZA"/>
              </w:rPr>
              <w:t xml:space="preserve">.  Additional information is also available on the </w:t>
            </w:r>
            <w:hyperlink r:id="rId12" w:history="1">
              <w:r w:rsidR="00095169" w:rsidRPr="00E113F3">
                <w:rPr>
                  <w:rStyle w:val="Hyperlink"/>
                  <w:rFonts w:ascii="Raleway" w:hAnsi="Raleway" w:cstheme="majorHAnsi"/>
                  <w:i/>
                  <w:szCs w:val="22"/>
                  <w:lang w:val="en-ZA"/>
                </w:rPr>
                <w:t>APQ website</w:t>
              </w:r>
            </w:hyperlink>
            <w:r w:rsidR="00095169" w:rsidRPr="00E113F3">
              <w:rPr>
                <w:rFonts w:ascii="Raleway" w:hAnsi="Raleway" w:cstheme="majorHAnsi"/>
                <w:i/>
                <w:color w:val="4D5356"/>
                <w:szCs w:val="22"/>
                <w:lang w:val="en-ZA"/>
              </w:rPr>
              <w:t>.</w:t>
            </w:r>
          </w:p>
        </w:tc>
        <w:tc>
          <w:tcPr>
            <w:tcW w:w="4927" w:type="dxa"/>
          </w:tcPr>
          <w:p w14:paraId="5CDB502F" w14:textId="54E5E398" w:rsidR="00D04840" w:rsidRPr="003F1E1A" w:rsidRDefault="00D04840" w:rsidP="00D04840">
            <w:pPr>
              <w:rPr>
                <w:rFonts w:ascii="Raleway" w:hAnsi="Raleway" w:cstheme="majorHAnsi"/>
                <w:color w:val="4D5356"/>
                <w:szCs w:val="22"/>
                <w:lang w:val="af-ZA"/>
              </w:rPr>
            </w:pPr>
            <w:r w:rsidRPr="00E113F3">
              <w:rPr>
                <w:rFonts w:ascii="Raleway" w:hAnsi="Raleway" w:cstheme="majorHAnsi"/>
                <w:color w:val="4D5356"/>
                <w:szCs w:val="22"/>
                <w:lang w:val="af-ZA"/>
              </w:rPr>
              <w:t xml:space="preserve">Voltooi asseblief hierdie vorm in Engels, behalwe vir die enkele </w:t>
            </w:r>
            <w:r w:rsidR="007A0791" w:rsidRPr="00E113F3">
              <w:rPr>
                <w:rFonts w:ascii="Raleway" w:hAnsi="Raleway" w:cstheme="majorHAnsi"/>
                <w:color w:val="4D5356"/>
                <w:szCs w:val="22"/>
                <w:lang w:val="af-ZA"/>
              </w:rPr>
              <w:t>bruin</w:t>
            </w:r>
            <w:r w:rsidR="006663CB" w:rsidRPr="00E113F3">
              <w:rPr>
                <w:rFonts w:ascii="Raleway" w:hAnsi="Raleway" w:cstheme="majorHAnsi"/>
                <w:color w:val="4D5356"/>
                <w:szCs w:val="22"/>
                <w:lang w:val="af-ZA"/>
              </w:rPr>
              <w:t xml:space="preserve"> geskakeer</w:t>
            </w:r>
            <w:r w:rsidR="00334A51" w:rsidRPr="00E113F3">
              <w:rPr>
                <w:rFonts w:ascii="Raleway" w:hAnsi="Raleway" w:cstheme="majorHAnsi"/>
                <w:color w:val="4D5356"/>
                <w:szCs w:val="22"/>
                <w:lang w:val="af-ZA"/>
              </w:rPr>
              <w:t>d</w:t>
            </w:r>
            <w:r w:rsidR="006663CB" w:rsidRPr="00E113F3">
              <w:rPr>
                <w:rFonts w:ascii="Raleway" w:hAnsi="Raleway" w:cstheme="majorHAnsi"/>
                <w:color w:val="4D5356"/>
                <w:szCs w:val="22"/>
                <w:lang w:val="af-ZA"/>
              </w:rPr>
              <w:t xml:space="preserve">e </w:t>
            </w:r>
            <w:r w:rsidRPr="00E113F3">
              <w:rPr>
                <w:rFonts w:ascii="Raleway" w:hAnsi="Raleway" w:cstheme="majorHAnsi"/>
                <w:color w:val="4D5356"/>
                <w:szCs w:val="22"/>
                <w:lang w:val="af-ZA"/>
              </w:rPr>
              <w:t xml:space="preserve">velde </w:t>
            </w:r>
            <w:r w:rsidR="006663CB" w:rsidRPr="00E113F3">
              <w:rPr>
                <w:rFonts w:ascii="Raleway" w:hAnsi="Raleway" w:cstheme="majorHAnsi"/>
                <w:color w:val="4D5356"/>
                <w:szCs w:val="22"/>
                <w:lang w:val="af-ZA"/>
              </w:rPr>
              <w:t>wat in Afrikaans volt</w:t>
            </w:r>
            <w:r w:rsidR="007A0791" w:rsidRPr="00E113F3">
              <w:rPr>
                <w:rFonts w:ascii="Raleway" w:hAnsi="Raleway" w:cstheme="majorHAnsi"/>
                <w:color w:val="4D5356"/>
                <w:szCs w:val="22"/>
                <w:lang w:val="af-ZA"/>
              </w:rPr>
              <w:t>ooi moet word. Grys teks</w:t>
            </w:r>
            <w:r w:rsidR="006663CB" w:rsidRPr="00E113F3">
              <w:rPr>
                <w:rFonts w:ascii="Raleway" w:hAnsi="Raleway" w:cstheme="majorHAnsi"/>
                <w:color w:val="4D5356"/>
                <w:szCs w:val="22"/>
                <w:lang w:val="af-ZA"/>
              </w:rPr>
              <w:t xml:space="preserve"> verskaf meer inligting. Vir bystand, kontak asb. die ABG en die fakulteit se SOL-adviseur. Bykomende inligting is ook beskikbaar op die </w:t>
            </w:r>
            <w:hyperlink r:id="rId13" w:history="1">
              <w:r w:rsidR="006663CB" w:rsidRPr="00E113F3">
                <w:rPr>
                  <w:rStyle w:val="Hyperlink"/>
                  <w:rFonts w:ascii="Raleway" w:hAnsi="Raleway" w:cstheme="majorHAnsi"/>
                  <w:szCs w:val="22"/>
                  <w:lang w:val="af-ZA"/>
                </w:rPr>
                <w:t>ABG-webwerf</w:t>
              </w:r>
            </w:hyperlink>
            <w:r w:rsidR="006663CB" w:rsidRPr="00E113F3">
              <w:rPr>
                <w:rFonts w:ascii="Raleway" w:hAnsi="Raleway" w:cstheme="majorHAnsi"/>
                <w:color w:val="4D5356"/>
                <w:szCs w:val="22"/>
                <w:lang w:val="af-ZA"/>
              </w:rPr>
              <w:t>.</w:t>
            </w:r>
          </w:p>
        </w:tc>
      </w:tr>
    </w:tbl>
    <w:p w14:paraId="5CB3A354" w14:textId="77777777" w:rsidR="00D04840" w:rsidRDefault="00D04840" w:rsidP="00D04840">
      <w:pPr>
        <w:rPr>
          <w:lang w:val="en-ZA"/>
        </w:rPr>
      </w:pPr>
    </w:p>
    <w:p w14:paraId="376DFFB7" w14:textId="3AC760D2" w:rsidR="00FA2ADE" w:rsidRPr="00E153D3" w:rsidRDefault="00FA2ADE" w:rsidP="00D71D3B">
      <w:pPr>
        <w:pStyle w:val="Heading1"/>
        <w:numPr>
          <w:ilvl w:val="0"/>
          <w:numId w:val="5"/>
        </w:numPr>
        <w:ind w:left="426"/>
        <w:rPr>
          <w:b w:val="0"/>
          <w:lang w:val="en-ZA"/>
        </w:rPr>
      </w:pPr>
      <w:r w:rsidRPr="003459B2">
        <w:rPr>
          <w:lang w:val="en-ZA"/>
        </w:rPr>
        <w:t xml:space="preserve">Module </w:t>
      </w:r>
      <w:r w:rsidRPr="00FC2F34">
        <w:t>information</w:t>
      </w:r>
    </w:p>
    <w:p w14:paraId="5A351716" w14:textId="77777777" w:rsidR="00E153D3" w:rsidRDefault="00E153D3" w:rsidP="49CE70D7">
      <w:pPr>
        <w:pStyle w:val="ListParagraph"/>
        <w:ind w:left="426"/>
        <w:jc w:val="both"/>
        <w:rPr>
          <w:rFonts w:ascii="Raleway Light" w:hAnsi="Raleway Light" w:cstheme="majorHAnsi"/>
          <w:color w:val="4D5356"/>
          <w:szCs w:val="22"/>
          <w:lang w:val="en-ZA"/>
        </w:rPr>
      </w:pPr>
    </w:p>
    <w:tbl>
      <w:tblPr>
        <w:tblStyle w:val="TableGrid"/>
        <w:tblW w:w="10206" w:type="dxa"/>
        <w:tblInd w:w="-10" w:type="dxa"/>
        <w:tblBorders>
          <w:top w:val="single" w:sz="12" w:space="0" w:color="61223B" w:themeColor="accent1"/>
          <w:left w:val="single" w:sz="12" w:space="0" w:color="61223B" w:themeColor="accent1"/>
          <w:bottom w:val="single" w:sz="12" w:space="0" w:color="61223B" w:themeColor="accent1"/>
          <w:right w:val="single" w:sz="12" w:space="0" w:color="61223B" w:themeColor="accent1"/>
        </w:tblBorders>
        <w:tblLook w:val="04A0" w:firstRow="1" w:lastRow="0" w:firstColumn="1" w:lastColumn="0" w:noHBand="0" w:noVBand="1"/>
      </w:tblPr>
      <w:tblGrid>
        <w:gridCol w:w="1701"/>
        <w:gridCol w:w="1276"/>
        <w:gridCol w:w="2126"/>
        <w:gridCol w:w="993"/>
        <w:gridCol w:w="2835"/>
        <w:gridCol w:w="1275"/>
      </w:tblGrid>
      <w:tr w:rsidR="00E153D3" w14:paraId="3FB46BD7" w14:textId="77777777" w:rsidTr="00141028">
        <w:tc>
          <w:tcPr>
            <w:tcW w:w="1701" w:type="dxa"/>
            <w:shd w:val="clear" w:color="auto" w:fill="F2F2F2" w:themeFill="background1" w:themeFillShade="F2"/>
            <w:vAlign w:val="center"/>
          </w:tcPr>
          <w:p w14:paraId="07B0028D" w14:textId="23E7276A" w:rsidR="00E153D3" w:rsidRPr="00E153D3" w:rsidRDefault="00E153D3" w:rsidP="00E153D3">
            <w:pPr>
              <w:shd w:val="clear" w:color="auto" w:fill="F2F2F2" w:themeFill="background1" w:themeFillShade="F2"/>
              <w:rPr>
                <w:rFonts w:ascii="Raleway" w:hAnsi="Raleway" w:cstheme="majorHAnsi"/>
                <w:b/>
                <w:szCs w:val="22"/>
                <w:lang w:val="en-ZA"/>
              </w:rPr>
            </w:pPr>
            <w:r w:rsidRPr="00E153D3">
              <w:rPr>
                <w:rFonts w:ascii="Raleway" w:hAnsi="Raleway" w:cstheme="majorHAnsi"/>
                <w:b/>
                <w:szCs w:val="22"/>
                <w:lang w:val="en-ZA"/>
              </w:rPr>
              <w:t>Credits</w:t>
            </w:r>
          </w:p>
          <w:p w14:paraId="0F346B01" w14:textId="065E7DC5" w:rsidR="00E153D3" w:rsidRPr="00223DC2" w:rsidRDefault="00E153D3" w:rsidP="00E153D3">
            <w:pPr>
              <w:pStyle w:val="ListParagraph"/>
              <w:shd w:val="clear" w:color="auto" w:fill="F2F2F2" w:themeFill="background1" w:themeFillShade="F2"/>
              <w:ind w:left="0"/>
              <w:rPr>
                <w:rFonts w:ascii="Raleway Light" w:hAnsi="Raleway Light" w:cstheme="majorHAnsi"/>
                <w:color w:val="4D5356"/>
                <w:szCs w:val="22"/>
                <w:lang w:val="en-ZA"/>
              </w:rPr>
            </w:pPr>
            <w:r w:rsidRPr="00223DC2">
              <w:rPr>
                <w:rFonts w:ascii="Raleway Light" w:hAnsi="Raleway Light" w:cstheme="majorHAnsi"/>
                <w:bCs/>
                <w:color w:val="44546A" w:themeColor="text2"/>
                <w:sz w:val="16"/>
                <w:szCs w:val="16"/>
                <w:lang w:val="en-ZA"/>
              </w:rPr>
              <w:t>1 credit = 10 notional hours</w:t>
            </w:r>
          </w:p>
        </w:tc>
        <w:tc>
          <w:tcPr>
            <w:tcW w:w="1276" w:type="dxa"/>
            <w:shd w:val="clear" w:color="auto" w:fill="auto"/>
            <w:vAlign w:val="center"/>
          </w:tcPr>
          <w:p w14:paraId="68F9C905" w14:textId="77777777" w:rsidR="00E153D3" w:rsidRDefault="00E153D3" w:rsidP="00E153D3">
            <w:pPr>
              <w:pStyle w:val="ListParagraph"/>
              <w:ind w:left="0"/>
              <w:jc w:val="center"/>
              <w:rPr>
                <w:rFonts w:ascii="Raleway Light" w:hAnsi="Raleway Light" w:cstheme="majorHAnsi"/>
                <w:color w:val="4D5356"/>
                <w:szCs w:val="22"/>
                <w:lang w:val="en-ZA"/>
              </w:rPr>
            </w:pPr>
          </w:p>
        </w:tc>
        <w:tc>
          <w:tcPr>
            <w:tcW w:w="2126" w:type="dxa"/>
            <w:shd w:val="clear" w:color="auto" w:fill="F2F2F2" w:themeFill="background1" w:themeFillShade="F2"/>
            <w:vAlign w:val="center"/>
          </w:tcPr>
          <w:p w14:paraId="25718158" w14:textId="77777777" w:rsidR="00E153D3" w:rsidRDefault="00000000" w:rsidP="00E153D3">
            <w:pPr>
              <w:pStyle w:val="ListParagraph"/>
              <w:shd w:val="clear" w:color="auto" w:fill="F2F2F2" w:themeFill="background1" w:themeFillShade="F2"/>
              <w:ind w:left="0"/>
              <w:rPr>
                <w:rFonts w:ascii="Raleway" w:hAnsi="Raleway" w:cstheme="majorHAnsi"/>
                <w:b/>
                <w:bCs/>
                <w:szCs w:val="22"/>
                <w:lang w:val="en-ZA"/>
              </w:rPr>
            </w:pPr>
            <w:hyperlink r:id="rId14" w:history="1">
              <w:r w:rsidR="00E153D3" w:rsidRPr="00E153D3">
                <w:rPr>
                  <w:rStyle w:val="Hyperlink"/>
                  <w:rFonts w:ascii="Raleway" w:hAnsi="Raleway" w:cstheme="majorHAnsi"/>
                  <w:b/>
                  <w:bCs/>
                  <w:szCs w:val="22"/>
                  <w:lang w:val="en-ZA"/>
                </w:rPr>
                <w:t>N</w:t>
              </w:r>
              <w:r w:rsidR="00E153D3" w:rsidRPr="00E153D3">
                <w:rPr>
                  <w:rStyle w:val="Hyperlink"/>
                  <w:rFonts w:ascii="Raleway" w:hAnsi="Raleway"/>
                  <w:b/>
                  <w:bCs/>
                  <w:szCs w:val="22"/>
                </w:rPr>
                <w:t>QF</w:t>
              </w:r>
            </w:hyperlink>
            <w:r w:rsidR="00E153D3" w:rsidRPr="00E153D3">
              <w:rPr>
                <w:rStyle w:val="Hyperlink"/>
                <w:rFonts w:ascii="Raleway" w:hAnsi="Raleway" w:cstheme="majorHAnsi"/>
                <w:b/>
                <w:bCs/>
                <w:szCs w:val="22"/>
                <w:u w:val="none"/>
                <w:lang w:val="en-ZA"/>
              </w:rPr>
              <w:t xml:space="preserve"> </w:t>
            </w:r>
            <w:r w:rsidR="00E153D3" w:rsidRPr="00E153D3">
              <w:rPr>
                <w:rFonts w:ascii="Raleway" w:hAnsi="Raleway" w:cstheme="majorHAnsi"/>
                <w:b/>
                <w:bCs/>
                <w:szCs w:val="22"/>
                <w:lang w:val="en-ZA"/>
              </w:rPr>
              <w:t>level</w:t>
            </w:r>
          </w:p>
          <w:p w14:paraId="51A1C5D8" w14:textId="4489D4BD" w:rsidR="00E153D3" w:rsidRPr="00F37D9D" w:rsidRDefault="00E153D3" w:rsidP="00E153D3">
            <w:pPr>
              <w:pStyle w:val="ListParagraph"/>
              <w:shd w:val="clear" w:color="auto" w:fill="F2F2F2" w:themeFill="background1" w:themeFillShade="F2"/>
              <w:ind w:left="0"/>
              <w:rPr>
                <w:rFonts w:ascii="Raleway Light" w:hAnsi="Raleway Light" w:cstheme="majorHAnsi"/>
                <w:b/>
                <w:bCs/>
                <w:color w:val="4D5356"/>
                <w:szCs w:val="22"/>
                <w:lang w:val="en-ZA"/>
              </w:rPr>
            </w:pPr>
            <w:r w:rsidRPr="00F37D9D">
              <w:rPr>
                <w:rFonts w:ascii="Raleway Light" w:hAnsi="Raleway Light" w:cstheme="majorHAnsi"/>
                <w:bCs/>
                <w:color w:val="44546A" w:themeColor="text2"/>
                <w:sz w:val="16"/>
                <w:szCs w:val="16"/>
                <w:lang w:val="en-ZA"/>
              </w:rPr>
              <w:t>Indication</w:t>
            </w:r>
            <w:r w:rsidRPr="00F37D9D">
              <w:rPr>
                <w:rFonts w:ascii="Raleway Light" w:hAnsi="Raleway Light"/>
                <w:bCs/>
                <w:color w:val="44546A" w:themeColor="text2"/>
                <w:sz w:val="16"/>
                <w:szCs w:val="16"/>
              </w:rPr>
              <w:t xml:space="preserve"> of the scope, depth and level of complexity of the knowledge, skills and values to be acquired</w:t>
            </w:r>
          </w:p>
        </w:tc>
        <w:tc>
          <w:tcPr>
            <w:tcW w:w="993" w:type="dxa"/>
            <w:shd w:val="clear" w:color="auto" w:fill="auto"/>
            <w:vAlign w:val="center"/>
          </w:tcPr>
          <w:p w14:paraId="462FC111" w14:textId="41D04321" w:rsidR="00E153D3" w:rsidRPr="00E153D3" w:rsidRDefault="00000000" w:rsidP="00E153D3">
            <w:pPr>
              <w:pStyle w:val="ListParagraph"/>
              <w:ind w:left="0"/>
              <w:jc w:val="center"/>
              <w:rPr>
                <w:rFonts w:ascii="Raleway Light" w:hAnsi="Raleway Light" w:cstheme="majorHAnsi"/>
                <w:color w:val="4D5356"/>
                <w:szCs w:val="22"/>
                <w:lang w:val="en-ZA"/>
              </w:rPr>
            </w:pPr>
            <w:sdt>
              <w:sdtPr>
                <w:rPr>
                  <w:rStyle w:val="Style1"/>
                  <w:rFonts w:ascii="Raleway Light" w:hAnsi="Raleway Light" w:cstheme="majorHAnsi"/>
                  <w:szCs w:val="22"/>
                  <w:lang w:val="en-ZA"/>
                </w:rPr>
                <w:alias w:val="NQF Levels"/>
                <w:tag w:val="NQF Levels"/>
                <w:id w:val="-650981414"/>
                <w:placeholder>
                  <w:docPart w:val="0713CD4B34524D22BF85F14004FA1847"/>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color w:val="000080"/>
                </w:rPr>
              </w:sdtEndPr>
              <w:sdtContent>
                <w:r w:rsidR="00E153D3" w:rsidRPr="00E153D3">
                  <w:rPr>
                    <w:rStyle w:val="PlaceholderText"/>
                    <w:rFonts w:ascii="Raleway Light" w:hAnsi="Raleway Light" w:cstheme="majorHAnsi"/>
                    <w:szCs w:val="22"/>
                    <w:lang w:val="en-ZA"/>
                  </w:rPr>
                  <w:t>Choose an item.</w:t>
                </w:r>
              </w:sdtContent>
            </w:sdt>
            <w:r w:rsidR="00E153D3" w:rsidRPr="00E153D3">
              <w:rPr>
                <w:rFonts w:ascii="Raleway Light" w:hAnsi="Raleway Light" w:cstheme="majorHAnsi"/>
                <w:b/>
                <w:color w:val="000080"/>
                <w:szCs w:val="22"/>
                <w:lang w:val="en-ZA"/>
              </w:rPr>
              <w:fldChar w:fldCharType="begin">
                <w:ffData>
                  <w:name w:val=""/>
                  <w:enabled/>
                  <w:calcOnExit w:val="0"/>
                  <w:statusText w:type="text" w:val="The NQF has ten levels. Within the HEQSF we are allowed to offer from levels 5 to 10. First- and secondyear modules are at NQF level 6."/>
                  <w:textInput>
                    <w:type w:val="number"/>
                    <w:maxLength w:val="2"/>
                  </w:textInput>
                </w:ffData>
              </w:fldChar>
            </w:r>
            <w:r w:rsidR="00E153D3" w:rsidRPr="00E153D3">
              <w:rPr>
                <w:rFonts w:ascii="Raleway Light" w:hAnsi="Raleway Light" w:cstheme="majorHAnsi"/>
                <w:b/>
                <w:color w:val="000080"/>
                <w:szCs w:val="22"/>
                <w:lang w:val="en-ZA"/>
              </w:rPr>
              <w:instrText xml:space="preserve"> FORMTEXT </w:instrText>
            </w:r>
            <w:r w:rsidR="00E153D3" w:rsidRPr="00E153D3">
              <w:rPr>
                <w:rFonts w:ascii="Raleway Light" w:hAnsi="Raleway Light" w:cstheme="majorHAnsi"/>
                <w:b/>
                <w:color w:val="000080"/>
                <w:szCs w:val="22"/>
                <w:lang w:val="en-ZA"/>
              </w:rPr>
            </w:r>
            <w:r w:rsidR="00E153D3" w:rsidRPr="00E153D3">
              <w:rPr>
                <w:rFonts w:ascii="Raleway Light" w:hAnsi="Raleway Light" w:cstheme="majorHAnsi"/>
                <w:b/>
                <w:color w:val="000080"/>
                <w:szCs w:val="22"/>
                <w:lang w:val="en-ZA"/>
              </w:rPr>
              <w:fldChar w:fldCharType="separate"/>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noProof/>
                <w:color w:val="000080"/>
                <w:szCs w:val="22"/>
                <w:lang w:val="en-ZA"/>
              </w:rPr>
              <w:t> </w:t>
            </w:r>
            <w:r w:rsidR="00E153D3" w:rsidRPr="00E153D3">
              <w:rPr>
                <w:rFonts w:ascii="Raleway Light" w:hAnsi="Raleway Light" w:cstheme="majorHAnsi"/>
                <w:b/>
                <w:color w:val="000080"/>
                <w:szCs w:val="22"/>
                <w:lang w:val="en-ZA"/>
              </w:rPr>
              <w:fldChar w:fldCharType="end"/>
            </w:r>
          </w:p>
        </w:tc>
        <w:tc>
          <w:tcPr>
            <w:tcW w:w="2835" w:type="dxa"/>
            <w:shd w:val="clear" w:color="auto" w:fill="F2F2F2" w:themeFill="background1" w:themeFillShade="F2"/>
            <w:vAlign w:val="center"/>
          </w:tcPr>
          <w:p w14:paraId="315031F9" w14:textId="40D28B05" w:rsidR="00E153D3" w:rsidRPr="00E153D3" w:rsidRDefault="00000000" w:rsidP="00E153D3">
            <w:pPr>
              <w:shd w:val="clear" w:color="auto" w:fill="F2F2F2" w:themeFill="background1" w:themeFillShade="F2"/>
              <w:rPr>
                <w:rFonts w:ascii="Raleway" w:hAnsi="Raleway" w:cstheme="majorHAnsi"/>
                <w:b/>
                <w:bCs/>
                <w:szCs w:val="22"/>
                <w:lang w:val="en-ZA"/>
              </w:rPr>
            </w:pPr>
            <w:hyperlink r:id="rId15" w:history="1">
              <w:r w:rsidR="00E153D3">
                <w:rPr>
                  <w:rStyle w:val="Hyperlink"/>
                  <w:rFonts w:ascii="Raleway" w:hAnsi="Raleway" w:cstheme="majorHAnsi"/>
                  <w:b/>
                  <w:bCs/>
                  <w:szCs w:val="22"/>
                  <w:lang w:val="en-ZA"/>
                </w:rPr>
                <w:t>CESM</w:t>
              </w:r>
            </w:hyperlink>
            <w:r w:rsidR="00E153D3" w:rsidRPr="00E153D3">
              <w:rPr>
                <w:rFonts w:ascii="Raleway" w:hAnsi="Raleway" w:cstheme="majorHAnsi"/>
                <w:b/>
                <w:bCs/>
                <w:szCs w:val="22"/>
                <w:vertAlign w:val="subscript"/>
                <w:lang w:val="en-ZA"/>
              </w:rPr>
              <w:t xml:space="preserve"> </w:t>
            </w:r>
            <w:r w:rsidR="00E153D3" w:rsidRPr="00E153D3">
              <w:rPr>
                <w:rFonts w:ascii="Raleway" w:hAnsi="Raleway" w:cstheme="majorHAnsi"/>
                <w:b/>
                <w:bCs/>
                <w:szCs w:val="22"/>
                <w:lang w:val="en-ZA"/>
              </w:rPr>
              <w:t>code</w:t>
            </w:r>
          </w:p>
          <w:p w14:paraId="310E7B99" w14:textId="68C8E27F" w:rsidR="00E153D3" w:rsidRPr="00F37D9D" w:rsidRDefault="00E153D3" w:rsidP="00E153D3">
            <w:pPr>
              <w:pStyle w:val="ListParagraph"/>
              <w:ind w:left="0"/>
              <w:rPr>
                <w:rFonts w:ascii="Raleway Light" w:hAnsi="Raleway Light" w:cstheme="majorHAnsi"/>
                <w:color w:val="4D5356"/>
                <w:sz w:val="16"/>
                <w:szCs w:val="16"/>
                <w:lang w:val="en-ZA"/>
              </w:rPr>
            </w:pPr>
            <w:r w:rsidRPr="00F37D9D">
              <w:rPr>
                <w:rFonts w:ascii="Raleway Light" w:hAnsi="Raleway Light" w:cstheme="majorHAnsi"/>
                <w:color w:val="4D5356"/>
                <w:sz w:val="16"/>
                <w:szCs w:val="16"/>
                <w:lang w:val="en-ZA"/>
              </w:rPr>
              <w:t xml:space="preserve">The classification of educational subject matter (CESM) code indicates the study field </w:t>
            </w:r>
            <w:r w:rsidR="007266B2">
              <w:rPr>
                <w:rFonts w:ascii="Raleway Light" w:hAnsi="Raleway Light" w:cstheme="majorHAnsi"/>
                <w:color w:val="4D5356"/>
                <w:sz w:val="16"/>
                <w:szCs w:val="16"/>
                <w:lang w:val="en-ZA"/>
              </w:rPr>
              <w:t>in</w:t>
            </w:r>
            <w:r w:rsidRPr="00F37D9D">
              <w:rPr>
                <w:rFonts w:ascii="Raleway Light" w:hAnsi="Raleway Light" w:cstheme="majorHAnsi"/>
                <w:color w:val="4D5356"/>
                <w:sz w:val="16"/>
                <w:szCs w:val="16"/>
                <w:lang w:val="en-ZA"/>
              </w:rPr>
              <w:t xml:space="preserve"> which a module receives funding from the Department of Higher Education and Training (DHET).</w:t>
            </w:r>
          </w:p>
        </w:tc>
        <w:tc>
          <w:tcPr>
            <w:tcW w:w="1275" w:type="dxa"/>
            <w:shd w:val="clear" w:color="auto" w:fill="auto"/>
            <w:vAlign w:val="center"/>
          </w:tcPr>
          <w:p w14:paraId="13A86EEE" w14:textId="37B1897A" w:rsidR="00E153D3" w:rsidRDefault="00E153D3" w:rsidP="00E153D3">
            <w:pPr>
              <w:pStyle w:val="ListParagraph"/>
              <w:ind w:left="0"/>
              <w:jc w:val="center"/>
              <w:rPr>
                <w:rFonts w:ascii="Raleway Light" w:hAnsi="Raleway Light" w:cstheme="majorHAnsi"/>
                <w:color w:val="4D5356"/>
                <w:szCs w:val="22"/>
                <w:lang w:val="en-ZA"/>
              </w:rPr>
            </w:pPr>
          </w:p>
        </w:tc>
      </w:tr>
    </w:tbl>
    <w:p w14:paraId="63091123" w14:textId="77777777" w:rsidR="00A77753" w:rsidRPr="00246E2F" w:rsidRDefault="00A77753" w:rsidP="00A77753">
      <w:pPr>
        <w:jc w:val="both"/>
        <w:rPr>
          <w:rFonts w:asciiTheme="minorHAnsi" w:hAnsiTheme="minorHAnsi" w:cstheme="minorHAnsi"/>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4506"/>
        <w:gridCol w:w="5670"/>
      </w:tblGrid>
      <w:tr w:rsidR="00E153D3" w:rsidRPr="006663CB" w14:paraId="531B3420" w14:textId="77777777" w:rsidTr="00141028">
        <w:trPr>
          <w:trHeight w:val="400"/>
        </w:trPr>
        <w:tc>
          <w:tcPr>
            <w:tcW w:w="5000" w:type="pct"/>
            <w:gridSpan w:val="2"/>
            <w:tcBorders>
              <w:top w:val="single" w:sz="12" w:space="0" w:color="61223B" w:themeColor="accent1"/>
              <w:left w:val="single" w:sz="12" w:space="0" w:color="61223B" w:themeColor="accent1"/>
              <w:bottom w:val="single" w:sz="4" w:space="0" w:color="61223B"/>
              <w:right w:val="single" w:sz="12" w:space="0" w:color="61223B" w:themeColor="accent1"/>
            </w:tcBorders>
            <w:shd w:val="clear" w:color="auto" w:fill="F2F2F2" w:themeFill="background1" w:themeFillShade="F2"/>
            <w:vAlign w:val="center"/>
          </w:tcPr>
          <w:p w14:paraId="5923F281" w14:textId="0CEBDA0C" w:rsidR="00E153D3" w:rsidRPr="00E153D3" w:rsidRDefault="00E153D3" w:rsidP="008429D8">
            <w:pPr>
              <w:ind w:left="35"/>
              <w:rPr>
                <w:rStyle w:val="FormB"/>
                <w:rFonts w:ascii="Raleway" w:hAnsi="Raleway" w:cstheme="majorHAnsi"/>
                <w:bCs/>
                <w:color w:val="auto"/>
                <w:sz w:val="24"/>
                <w:szCs w:val="24"/>
                <w:lang w:val="en-ZA"/>
              </w:rPr>
            </w:pPr>
            <w:r w:rsidRPr="00E153D3">
              <w:rPr>
                <w:rStyle w:val="FormB"/>
                <w:rFonts w:ascii="Raleway" w:hAnsi="Raleway" w:cstheme="majorHAnsi"/>
                <w:bCs/>
                <w:color w:val="auto"/>
                <w:sz w:val="24"/>
                <w:szCs w:val="24"/>
                <w:lang w:val="en-ZA"/>
              </w:rPr>
              <w:t>E</w:t>
            </w:r>
            <w:r w:rsidRPr="00E153D3">
              <w:rPr>
                <w:rStyle w:val="FormB"/>
                <w:rFonts w:ascii="Raleway" w:hAnsi="Raleway" w:cstheme="majorHAnsi"/>
                <w:bCs/>
                <w:color w:val="auto"/>
                <w:sz w:val="24"/>
                <w:szCs w:val="24"/>
              </w:rPr>
              <w:t>nglish:</w:t>
            </w:r>
          </w:p>
        </w:tc>
      </w:tr>
      <w:tr w:rsidR="00E153D3" w:rsidRPr="006663CB" w14:paraId="4BE494D0"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438E6E48" w14:textId="77777777" w:rsidR="00E153D3" w:rsidRPr="00F37D9D" w:rsidRDefault="00E153D3" w:rsidP="00E153D3">
            <w:pPr>
              <w:ind w:left="35"/>
              <w:rPr>
                <w:rFonts w:ascii="Raleway" w:hAnsi="Raleway" w:cstheme="majorHAnsi"/>
                <w:b/>
                <w:lang w:val="en-ZA"/>
              </w:rPr>
            </w:pPr>
            <w:r w:rsidRPr="00F37D9D">
              <w:rPr>
                <w:rFonts w:ascii="Raleway" w:hAnsi="Raleway" w:cstheme="majorHAnsi"/>
                <w:b/>
                <w:szCs w:val="22"/>
                <w:lang w:val="en-ZA"/>
              </w:rPr>
              <w:t>Module name</w:t>
            </w:r>
            <w:r w:rsidRPr="00F37D9D">
              <w:rPr>
                <w:rFonts w:ascii="Raleway" w:hAnsi="Raleway" w:cstheme="majorHAnsi"/>
                <w:b/>
                <w:lang w:val="en-ZA"/>
              </w:rPr>
              <w:t xml:space="preserve"> </w:t>
            </w:r>
          </w:p>
          <w:p w14:paraId="4A29A1CA" w14:textId="2EAACFDB" w:rsidR="00E153D3" w:rsidRPr="00F37D9D" w:rsidRDefault="00E153D3" w:rsidP="00E153D3">
            <w:pPr>
              <w:ind w:left="35"/>
              <w:rPr>
                <w:rFonts w:ascii="Raleway Light" w:hAnsi="Raleway Light" w:cstheme="majorHAnsi"/>
                <w:color w:val="4D5356"/>
                <w:lang w:val="en-ZA"/>
              </w:rPr>
            </w:pPr>
            <w:r w:rsidRPr="00F37D9D">
              <w:rPr>
                <w:rFonts w:ascii="Raleway Light" w:hAnsi="Raleway Light" w:cstheme="majorHAnsi"/>
                <w:color w:val="4D5356"/>
                <w:lang w:val="en-ZA"/>
              </w:rPr>
              <w:t xml:space="preserve">The name of the specific module </w:t>
            </w:r>
            <w:r w:rsidR="00ED0DF7">
              <w:rPr>
                <w:rFonts w:ascii="Raleway Light" w:hAnsi="Raleway Light" w:cstheme="majorHAnsi"/>
                <w:color w:val="4D5356"/>
                <w:lang w:val="en-ZA"/>
              </w:rPr>
              <w:t>to which the 3-digit code is allocated</w:t>
            </w:r>
            <w:r w:rsidRPr="00F37D9D">
              <w:rPr>
                <w:rFonts w:ascii="Raleway Light" w:hAnsi="Raleway Light" w:cstheme="majorHAnsi"/>
                <w:color w:val="4D5356"/>
                <w:lang w:val="en-ZA"/>
              </w:rPr>
              <w:t xml:space="preserve">. </w:t>
            </w:r>
            <w:r w:rsidR="00E45189">
              <w:rPr>
                <w:rFonts w:ascii="Raleway Light" w:hAnsi="Raleway Light" w:cstheme="majorHAnsi"/>
                <w:color w:val="4D5356"/>
                <w:lang w:val="en-ZA"/>
              </w:rPr>
              <w:t>The n</w:t>
            </w:r>
            <w:r w:rsidRPr="00F37D9D">
              <w:rPr>
                <w:rFonts w:ascii="Raleway Light" w:hAnsi="Raleway Light" w:cstheme="majorHAnsi"/>
                <w:color w:val="4D5356"/>
                <w:lang w:val="en-ZA"/>
              </w:rPr>
              <w:t xml:space="preserve">ame should be 30 characters or shorter (including spaces), e.g. </w:t>
            </w:r>
            <w:r w:rsidR="003022E0">
              <w:rPr>
                <w:rFonts w:ascii="Raleway Light" w:hAnsi="Raleway Light" w:cstheme="majorHAnsi"/>
                <w:color w:val="4D5356"/>
                <w:lang w:val="en-ZA"/>
              </w:rPr>
              <w:t>"</w:t>
            </w:r>
            <w:r w:rsidRPr="00F37D9D">
              <w:rPr>
                <w:rFonts w:ascii="Raleway Light" w:hAnsi="Raleway Light" w:cstheme="majorHAnsi"/>
                <w:color w:val="4D5356"/>
                <w:lang w:val="en-ZA"/>
              </w:rPr>
              <w:t>Introductory Microbiology</w:t>
            </w:r>
            <w:r w:rsidR="003022E0">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Pr="00F37D9D">
              <w:rPr>
                <w:rFonts w:ascii="Raleway Light" w:hAnsi="Raleway Light" w:cstheme="majorHAnsi"/>
                <w:color w:val="4D5356"/>
                <w:lang w:val="en-ZA"/>
              </w:rPr>
              <w:t>Capital Investments</w:t>
            </w:r>
            <w:r w:rsidR="003022E0">
              <w:rPr>
                <w:rFonts w:ascii="Raleway Light" w:hAnsi="Raleway Light" w:cstheme="majorHAnsi"/>
                <w:color w:val="4D5356"/>
                <w:lang w:val="en-ZA"/>
              </w:rPr>
              <w:t>"</w:t>
            </w:r>
            <w:r w:rsidRPr="00F37D9D">
              <w:rPr>
                <w:rFonts w:ascii="Raleway Light" w:hAnsi="Raleway Light" w:cstheme="majorHAnsi"/>
                <w:color w:val="4D5356"/>
                <w:lang w:val="en-ZA"/>
              </w:rPr>
              <w:t>.</w:t>
            </w:r>
          </w:p>
          <w:p w14:paraId="1DD343F9" w14:textId="5FEDCCBF" w:rsidR="00E153D3" w:rsidRPr="00F37D9D" w:rsidRDefault="00E153D3" w:rsidP="00E153D3">
            <w:pPr>
              <w:ind w:left="35"/>
              <w:rPr>
                <w:rFonts w:ascii="Raleway Light" w:hAnsi="Raleway Light" w:cstheme="majorHAnsi"/>
                <w:b/>
                <w:szCs w:val="22"/>
                <w:lang w:val="en-ZA"/>
              </w:rPr>
            </w:pPr>
            <w:r w:rsidRPr="00F37D9D">
              <w:rPr>
                <w:rFonts w:ascii="Raleway Light" w:hAnsi="Raleway Light" w:cstheme="majorHAnsi"/>
                <w:i/>
                <w:color w:val="4D5356"/>
                <w:lang w:val="en-ZA"/>
              </w:rPr>
              <w:t>In some faculties</w:t>
            </w:r>
            <w:r w:rsidR="00E45189">
              <w:rPr>
                <w:rFonts w:ascii="Raleway Light" w:hAnsi="Raleway Light" w:cstheme="majorHAnsi"/>
                <w:i/>
                <w:color w:val="4D5356"/>
                <w:lang w:val="en-ZA"/>
              </w:rPr>
              <w:t>,</w:t>
            </w:r>
            <w:r w:rsidRPr="00F37D9D">
              <w:rPr>
                <w:rFonts w:ascii="Raleway Light" w:hAnsi="Raleway Light" w:cstheme="majorHAnsi"/>
                <w:i/>
                <w:color w:val="4D5356"/>
                <w:lang w:val="en-ZA"/>
              </w:rPr>
              <w:t xml:space="preserve"> the module and subject name are the same.</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4CE36D4A" w14:textId="77777777" w:rsidR="00E153D3" w:rsidRPr="00E153D3" w:rsidRDefault="00E153D3" w:rsidP="00FB586B">
            <w:pPr>
              <w:rPr>
                <w:rStyle w:val="FormB"/>
                <w:rFonts w:cstheme="majorHAnsi"/>
                <w:b w:val="0"/>
                <w:color w:val="auto"/>
                <w:sz w:val="24"/>
                <w:szCs w:val="24"/>
                <w:lang w:val="en-ZA"/>
              </w:rPr>
            </w:pPr>
          </w:p>
        </w:tc>
      </w:tr>
      <w:tr w:rsidR="00E153D3" w:rsidRPr="006663CB" w14:paraId="24E02676"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740BBDB7"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module name </w:t>
            </w:r>
          </w:p>
          <w:p w14:paraId="11312FC6" w14:textId="674CCEA0" w:rsidR="00E153D3" w:rsidRPr="00F37D9D" w:rsidRDefault="007266B2" w:rsidP="00E153D3">
            <w:pPr>
              <w:ind w:left="35"/>
              <w:rPr>
                <w:rFonts w:ascii="Raleway Light" w:hAnsi="Raleway Light" w:cstheme="majorHAnsi"/>
                <w:b/>
                <w:lang w:val="en-ZA"/>
              </w:rPr>
            </w:pPr>
            <w:r>
              <w:rPr>
                <w:rFonts w:ascii="Raleway Light" w:hAnsi="Raleway Light" w:cstheme="majorHAnsi"/>
                <w:i/>
                <w:color w:val="4D5356"/>
                <w:lang w:val="en-ZA"/>
              </w:rPr>
              <w:t>This is only</w:t>
            </w:r>
            <w:r w:rsidR="00E153D3" w:rsidRPr="00F37D9D">
              <w:rPr>
                <w:rFonts w:ascii="Raleway Light" w:hAnsi="Raleway Light" w:cstheme="majorHAnsi"/>
                <w:i/>
                <w:color w:val="4D5356"/>
                <w:lang w:val="en-ZA"/>
              </w:rPr>
              <w:t xml:space="preserve"> applicable if </w:t>
            </w:r>
            <w:r w:rsidR="00E45189">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270278C7" w14:textId="77777777" w:rsidR="00E153D3" w:rsidRPr="00E153D3" w:rsidRDefault="00E153D3" w:rsidP="00FB586B">
            <w:pPr>
              <w:rPr>
                <w:rStyle w:val="FormB"/>
                <w:rFonts w:cstheme="majorHAnsi"/>
                <w:b w:val="0"/>
                <w:color w:val="auto"/>
                <w:sz w:val="24"/>
                <w:szCs w:val="24"/>
                <w:lang w:val="en-ZA"/>
              </w:rPr>
            </w:pPr>
          </w:p>
        </w:tc>
      </w:tr>
      <w:tr w:rsidR="00E153D3" w:rsidRPr="006663CB" w14:paraId="6C6634CE" w14:textId="77777777" w:rsidTr="00141028">
        <w:trPr>
          <w:trHeight w:val="400"/>
        </w:trPr>
        <w:tc>
          <w:tcPr>
            <w:tcW w:w="2214" w:type="pct"/>
            <w:tcBorders>
              <w:top w:val="single" w:sz="4" w:space="0" w:color="61223B"/>
              <w:left w:val="single" w:sz="12" w:space="0" w:color="61223B" w:themeColor="accent1"/>
              <w:bottom w:val="single" w:sz="4" w:space="0" w:color="61223B"/>
            </w:tcBorders>
            <w:shd w:val="clear" w:color="auto" w:fill="F2F2F2" w:themeFill="background1" w:themeFillShade="F2"/>
            <w:vAlign w:val="center"/>
          </w:tcPr>
          <w:p w14:paraId="280C2C61"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Subject name</w:t>
            </w:r>
          </w:p>
          <w:p w14:paraId="4D284AF7" w14:textId="708D374C" w:rsidR="00E153D3" w:rsidRPr="00F37D9D" w:rsidRDefault="00E153D3" w:rsidP="00E153D3">
            <w:pPr>
              <w:ind w:left="35"/>
              <w:rPr>
                <w:rFonts w:ascii="Raleway Light" w:hAnsi="Raleway Light" w:cstheme="majorHAnsi"/>
                <w:b/>
                <w:lang w:val="en-ZA"/>
              </w:rPr>
            </w:pPr>
            <w:r w:rsidRPr="00F37D9D">
              <w:rPr>
                <w:rFonts w:ascii="Raleway Light" w:hAnsi="Raleway Light" w:cstheme="majorHAnsi"/>
                <w:color w:val="4D5356"/>
                <w:lang w:val="en-ZA"/>
              </w:rPr>
              <w:t xml:space="preserve">The name of the broad field of study or overarching subject matter, i.e. the name that the 5-digit code is allocated to, e.g. </w:t>
            </w:r>
            <w:r w:rsidR="003022E0">
              <w:rPr>
                <w:rFonts w:ascii="Raleway Light" w:hAnsi="Raleway Light" w:cstheme="majorHAnsi"/>
                <w:color w:val="4D5356"/>
                <w:lang w:val="en-ZA"/>
              </w:rPr>
              <w:t>"</w:t>
            </w:r>
            <w:r w:rsidRPr="00F37D9D">
              <w:rPr>
                <w:rFonts w:ascii="Raleway Light" w:hAnsi="Raleway Light" w:cstheme="majorHAnsi"/>
                <w:color w:val="4D5356"/>
                <w:lang w:val="en-ZA"/>
              </w:rPr>
              <w:t>Microbiology</w:t>
            </w:r>
            <w:r w:rsidR="003022E0">
              <w:rPr>
                <w:rFonts w:ascii="Raleway Light" w:hAnsi="Raleway Light" w:cstheme="majorHAnsi"/>
                <w:color w:val="4D5356"/>
                <w:lang w:val="en-ZA"/>
              </w:rPr>
              <w:t>"</w:t>
            </w:r>
            <w:r w:rsidRPr="00F37D9D">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Pr="00F37D9D">
              <w:rPr>
                <w:rFonts w:ascii="Raleway Light" w:hAnsi="Raleway Light" w:cstheme="majorHAnsi"/>
                <w:color w:val="4D5356"/>
                <w:lang w:val="en-ZA"/>
              </w:rPr>
              <w:t>Financial Management</w:t>
            </w:r>
            <w:r w:rsidR="003022E0">
              <w:rPr>
                <w:rFonts w:ascii="Raleway Light" w:hAnsi="Raleway Light" w:cstheme="majorHAnsi"/>
                <w:color w:val="4D5356"/>
                <w:lang w:val="en-ZA"/>
              </w:rPr>
              <w:t>"</w:t>
            </w:r>
            <w:r w:rsidRPr="00F37D9D">
              <w:rPr>
                <w:rFonts w:ascii="Raleway Light" w:hAnsi="Raleway Light" w:cstheme="majorHAnsi"/>
                <w:color w:val="4D5356"/>
                <w:lang w:val="en-ZA"/>
              </w:rPr>
              <w:t>.</w:t>
            </w:r>
            <w:r w:rsidRPr="00F37D9D">
              <w:rPr>
                <w:rFonts w:ascii="Raleway Light" w:hAnsi="Raleway Light" w:cstheme="majorHAnsi"/>
                <w:lang w:val="en-ZA"/>
              </w:rPr>
              <w:t xml:space="preserve">  </w:t>
            </w:r>
            <w:r w:rsidR="007266B2">
              <w:rPr>
                <w:rFonts w:ascii="Raleway Light" w:hAnsi="Raleway Light" w:cstheme="majorHAnsi"/>
                <w:color w:val="FF0000"/>
                <w:lang w:val="en-ZA"/>
              </w:rPr>
              <w:t>The name</w:t>
            </w:r>
            <w:r w:rsidRPr="00F37D9D">
              <w:rPr>
                <w:rFonts w:ascii="Raleway Light" w:hAnsi="Raleway Light" w:cstheme="majorHAnsi"/>
                <w:color w:val="FF0000"/>
                <w:lang w:val="en-ZA"/>
              </w:rPr>
              <w:t xml:space="preserve"> should be 30 characters or shorter (including spaces).</w:t>
            </w:r>
          </w:p>
        </w:tc>
        <w:tc>
          <w:tcPr>
            <w:tcW w:w="2786" w:type="pct"/>
            <w:tcBorders>
              <w:top w:val="single" w:sz="4" w:space="0" w:color="61223B"/>
              <w:bottom w:val="single" w:sz="4" w:space="0" w:color="61223B"/>
              <w:right w:val="single" w:sz="12" w:space="0" w:color="61223B" w:themeColor="accent1"/>
            </w:tcBorders>
            <w:shd w:val="clear" w:color="auto" w:fill="auto"/>
            <w:vAlign w:val="center"/>
          </w:tcPr>
          <w:p w14:paraId="1DD0C019" w14:textId="77777777" w:rsidR="00E153D3" w:rsidRPr="00E153D3" w:rsidRDefault="00E153D3" w:rsidP="00FB586B">
            <w:pPr>
              <w:rPr>
                <w:rStyle w:val="FormB"/>
                <w:rFonts w:cstheme="majorHAnsi"/>
                <w:b w:val="0"/>
                <w:color w:val="auto"/>
                <w:sz w:val="24"/>
                <w:szCs w:val="24"/>
                <w:lang w:val="en-ZA"/>
              </w:rPr>
            </w:pPr>
          </w:p>
        </w:tc>
      </w:tr>
      <w:tr w:rsidR="00E153D3" w:rsidRPr="006663CB" w14:paraId="1CFC9EAF" w14:textId="77777777" w:rsidTr="00141028">
        <w:trPr>
          <w:trHeight w:val="400"/>
        </w:trPr>
        <w:tc>
          <w:tcPr>
            <w:tcW w:w="2214" w:type="pct"/>
            <w:tcBorders>
              <w:top w:val="single" w:sz="4" w:space="0" w:color="61223B"/>
              <w:left w:val="single" w:sz="12" w:space="0" w:color="61223B" w:themeColor="accent1"/>
              <w:bottom w:val="single" w:sz="12" w:space="0" w:color="B79961" w:themeColor="accent2"/>
            </w:tcBorders>
            <w:shd w:val="clear" w:color="auto" w:fill="F2F2F2" w:themeFill="background1" w:themeFillShade="F2"/>
            <w:vAlign w:val="center"/>
          </w:tcPr>
          <w:p w14:paraId="4321BD95" w14:textId="77777777" w:rsidR="00E153D3" w:rsidRPr="00F37D9D" w:rsidRDefault="00E153D3" w:rsidP="00E153D3">
            <w:pPr>
              <w:ind w:left="35"/>
              <w:rPr>
                <w:rFonts w:ascii="Raleway" w:hAnsi="Raleway" w:cstheme="majorHAnsi"/>
                <w:b/>
                <w:szCs w:val="22"/>
                <w:lang w:val="en-ZA"/>
              </w:rPr>
            </w:pPr>
            <w:r w:rsidRPr="00F37D9D">
              <w:rPr>
                <w:rFonts w:ascii="Raleway" w:hAnsi="Raleway" w:cstheme="majorHAnsi"/>
                <w:b/>
                <w:szCs w:val="22"/>
                <w:lang w:val="en-ZA"/>
              </w:rPr>
              <w:t xml:space="preserve">Abbreviated subject name </w:t>
            </w:r>
          </w:p>
          <w:p w14:paraId="1E538B04" w14:textId="717DA6CD" w:rsidR="00E153D3" w:rsidRPr="00F37D9D" w:rsidRDefault="00ED0DF7" w:rsidP="00E153D3">
            <w:pPr>
              <w:ind w:left="35"/>
              <w:rPr>
                <w:rFonts w:ascii="Raleway Light" w:hAnsi="Raleway Light" w:cstheme="majorHAnsi"/>
                <w:b/>
                <w:lang w:val="en-ZA"/>
              </w:rPr>
            </w:pPr>
            <w:r>
              <w:rPr>
                <w:rFonts w:ascii="Raleway Light" w:hAnsi="Raleway Light" w:cstheme="majorHAnsi"/>
                <w:i/>
                <w:color w:val="4D5356"/>
                <w:lang w:val="en-ZA"/>
              </w:rPr>
              <w:t>It is only</w:t>
            </w:r>
            <w:r w:rsidR="00E153D3" w:rsidRPr="00F37D9D">
              <w:rPr>
                <w:rFonts w:ascii="Raleway Light" w:hAnsi="Raleway Light" w:cstheme="majorHAnsi"/>
                <w:i/>
                <w:color w:val="4D5356"/>
                <w:lang w:val="en-ZA"/>
              </w:rPr>
              <w:t xml:space="preserve"> applicable if </w:t>
            </w:r>
            <w:r w:rsidR="00192D34">
              <w:rPr>
                <w:rFonts w:ascii="Raleway Light" w:hAnsi="Raleway Light" w:cstheme="majorHAnsi"/>
                <w:i/>
                <w:color w:val="4D5356"/>
                <w:lang w:val="en-ZA"/>
              </w:rPr>
              <w:t xml:space="preserve">the </w:t>
            </w:r>
            <w:r w:rsidR="00E153D3" w:rsidRPr="00F37D9D">
              <w:rPr>
                <w:rFonts w:ascii="Raleway Light" w:hAnsi="Raleway Light" w:cstheme="majorHAnsi"/>
                <w:i/>
                <w:color w:val="4D5356"/>
                <w:lang w:val="en-ZA"/>
              </w:rPr>
              <w:t>subject name is longer than 30 characters.</w:t>
            </w:r>
          </w:p>
        </w:tc>
        <w:tc>
          <w:tcPr>
            <w:tcW w:w="2786" w:type="pct"/>
            <w:tcBorders>
              <w:top w:val="single" w:sz="4" w:space="0" w:color="61223B"/>
              <w:bottom w:val="single" w:sz="12" w:space="0" w:color="B79961" w:themeColor="accent2"/>
              <w:right w:val="single" w:sz="12" w:space="0" w:color="61223B" w:themeColor="accent1"/>
            </w:tcBorders>
            <w:shd w:val="clear" w:color="auto" w:fill="auto"/>
            <w:vAlign w:val="center"/>
          </w:tcPr>
          <w:p w14:paraId="0608DC6B" w14:textId="77777777" w:rsidR="00E153D3" w:rsidRPr="00E153D3" w:rsidRDefault="00E153D3" w:rsidP="00FB586B">
            <w:pPr>
              <w:rPr>
                <w:rStyle w:val="FormB"/>
                <w:rFonts w:cstheme="majorHAnsi"/>
                <w:b w:val="0"/>
                <w:color w:val="auto"/>
                <w:sz w:val="24"/>
                <w:szCs w:val="24"/>
                <w:lang w:val="en-ZA"/>
              </w:rPr>
            </w:pPr>
          </w:p>
        </w:tc>
      </w:tr>
      <w:tr w:rsidR="00E153D3" w:rsidRPr="006663CB" w14:paraId="7BD1C868" w14:textId="77777777" w:rsidTr="00141028">
        <w:trPr>
          <w:trHeight w:val="400"/>
        </w:trPr>
        <w:tc>
          <w:tcPr>
            <w:tcW w:w="5000" w:type="pct"/>
            <w:gridSpan w:val="2"/>
            <w:tcBorders>
              <w:top w:val="single" w:sz="12" w:space="0" w:color="B79961" w:themeColor="accent2"/>
              <w:left w:val="single" w:sz="12" w:space="0" w:color="B79961" w:themeColor="accent2"/>
              <w:bottom w:val="single" w:sz="6" w:space="0" w:color="B79961" w:themeColor="accent2"/>
              <w:right w:val="single" w:sz="12" w:space="0" w:color="B79961" w:themeColor="accent2"/>
            </w:tcBorders>
            <w:shd w:val="clear" w:color="auto" w:fill="F0EADF" w:themeFill="accent2" w:themeFillTint="33"/>
            <w:vAlign w:val="center"/>
          </w:tcPr>
          <w:p w14:paraId="1771979B" w14:textId="53721B34" w:rsidR="00E153D3" w:rsidRPr="00F37D9D" w:rsidRDefault="00E153D3" w:rsidP="00E153D3">
            <w:pPr>
              <w:ind w:left="35"/>
              <w:rPr>
                <w:rStyle w:val="FormB"/>
                <w:rFonts w:ascii="Raleway" w:hAnsi="Raleway" w:cstheme="majorHAnsi"/>
                <w:bCs/>
                <w:color w:val="auto"/>
                <w:sz w:val="24"/>
                <w:szCs w:val="24"/>
                <w:lang w:val="en-ZA"/>
              </w:rPr>
            </w:pPr>
            <w:r w:rsidRPr="00F37D9D">
              <w:rPr>
                <w:rStyle w:val="FormB"/>
                <w:rFonts w:ascii="Raleway" w:hAnsi="Raleway" w:cstheme="majorHAnsi"/>
                <w:bCs/>
                <w:color w:val="auto"/>
                <w:sz w:val="24"/>
                <w:szCs w:val="24"/>
                <w:lang w:val="en-ZA"/>
              </w:rPr>
              <w:t>A</w:t>
            </w:r>
            <w:r w:rsidRPr="00F37D9D">
              <w:rPr>
                <w:rStyle w:val="FormB"/>
                <w:rFonts w:ascii="Raleway" w:hAnsi="Raleway" w:cstheme="majorHAnsi"/>
                <w:bCs/>
                <w:color w:val="auto"/>
                <w:sz w:val="24"/>
                <w:szCs w:val="24"/>
              </w:rPr>
              <w:t>frikaans</w:t>
            </w:r>
          </w:p>
        </w:tc>
      </w:tr>
      <w:tr w:rsidR="00E153D3" w:rsidRPr="001B70CB" w14:paraId="5D04DC34"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24080A14" w14:textId="77777777" w:rsidR="00E153D3" w:rsidRPr="00F37D9D" w:rsidRDefault="00E153D3" w:rsidP="00E153D3">
            <w:pPr>
              <w:ind w:left="35"/>
              <w:rPr>
                <w:rFonts w:ascii="Raleway" w:hAnsi="Raleway" w:cstheme="majorHAnsi"/>
                <w:b/>
                <w:i/>
                <w:color w:val="002060"/>
                <w:sz w:val="18"/>
                <w:szCs w:val="18"/>
                <w:lang w:val="af-ZA"/>
              </w:rPr>
            </w:pPr>
            <w:r w:rsidRPr="00F37D9D">
              <w:rPr>
                <w:rFonts w:ascii="Raleway" w:hAnsi="Raleway" w:cstheme="majorHAnsi"/>
                <w:b/>
                <w:color w:val="002060"/>
                <w:szCs w:val="22"/>
                <w:lang w:val="af-ZA"/>
              </w:rPr>
              <w:t>Modulenaam</w:t>
            </w:r>
            <w:r w:rsidRPr="00F37D9D">
              <w:rPr>
                <w:rFonts w:ascii="Raleway" w:hAnsi="Raleway" w:cstheme="majorHAnsi"/>
                <w:b/>
                <w:i/>
                <w:color w:val="002060"/>
                <w:sz w:val="18"/>
                <w:szCs w:val="18"/>
                <w:lang w:val="af-ZA"/>
              </w:rPr>
              <w:t xml:space="preserve"> </w:t>
            </w:r>
          </w:p>
          <w:p w14:paraId="637757F6" w14:textId="77777777" w:rsidR="00E153D3" w:rsidRPr="00F37D9D" w:rsidRDefault="00E153D3" w:rsidP="00E153D3">
            <w:pPr>
              <w:ind w:left="35"/>
              <w:rPr>
                <w:rFonts w:ascii="Raleway Light" w:hAnsi="Raleway Light" w:cstheme="majorHAnsi"/>
                <w:color w:val="002060"/>
                <w:lang w:val="af-ZA"/>
              </w:rPr>
            </w:pPr>
            <w:r w:rsidRPr="00F37D9D">
              <w:rPr>
                <w:rFonts w:ascii="Raleway Light" w:hAnsi="Raleway Light" w:cstheme="majorHAnsi"/>
                <w:color w:val="002060"/>
                <w:lang w:val="af-ZA"/>
              </w:rPr>
              <w:lastRenderedPageBreak/>
              <w:t>Die naam van die spesifieke module waaraan die 3-syferkode toegeken is. Naam moet 30 karakters of korter wees (spasies ingesluit), bv. “Inleidende Mikrobiologie” / “Kapitaalbeleggings”.</w:t>
            </w:r>
          </w:p>
          <w:p w14:paraId="441B1CCF" w14:textId="74766922" w:rsidR="00E153D3" w:rsidRPr="00F37D9D" w:rsidRDefault="00E153D3" w:rsidP="00E153D3">
            <w:pPr>
              <w:ind w:left="35"/>
              <w:rPr>
                <w:rFonts w:ascii="Raleway Light" w:hAnsi="Raleway Light" w:cstheme="majorHAnsi"/>
                <w:color w:val="FF0000"/>
                <w:sz w:val="21"/>
                <w:szCs w:val="21"/>
                <w:lang w:val="nl-NL"/>
              </w:rPr>
            </w:pPr>
            <w:r w:rsidRPr="00F37D9D">
              <w:rPr>
                <w:rFonts w:ascii="Raleway Light" w:hAnsi="Raleway Light" w:cstheme="majorHAnsi"/>
                <w:i/>
                <w:color w:val="002060"/>
                <w:lang w:val="af-ZA"/>
              </w:rPr>
              <w:t>In sommige fakulteite is die vak- en modulenaam dieselfde.</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5F2D0425" w14:textId="4C15B93A" w:rsidR="00E153D3" w:rsidRPr="009A5CCB" w:rsidRDefault="00E153D3" w:rsidP="00FB586B">
            <w:pPr>
              <w:rPr>
                <w:rStyle w:val="FormB"/>
                <w:rFonts w:cstheme="majorHAnsi"/>
                <w:b w:val="0"/>
                <w:color w:val="auto"/>
                <w:sz w:val="24"/>
                <w:szCs w:val="24"/>
                <w:lang w:val="nl-NL"/>
              </w:rPr>
            </w:pPr>
          </w:p>
        </w:tc>
      </w:tr>
      <w:tr w:rsidR="00E153D3" w:rsidRPr="001B70CB" w14:paraId="67FDF1EA"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7DAC2559" w14:textId="77777777" w:rsidR="00E153D3" w:rsidRPr="00F37D9D" w:rsidRDefault="00E153D3" w:rsidP="00E153D3">
            <w:pPr>
              <w:ind w:left="35"/>
              <w:rPr>
                <w:rFonts w:ascii="Raleway" w:hAnsi="Raleway" w:cstheme="majorHAnsi"/>
                <w:color w:val="002060"/>
                <w:szCs w:val="22"/>
                <w:lang w:val="nl-NL"/>
              </w:rPr>
            </w:pPr>
            <w:r w:rsidRPr="00F37D9D">
              <w:rPr>
                <w:rFonts w:ascii="Raleway" w:hAnsi="Raleway" w:cstheme="majorHAnsi"/>
                <w:b/>
                <w:color w:val="002060"/>
                <w:szCs w:val="22"/>
                <w:lang w:val="nl-NL"/>
              </w:rPr>
              <w:t>Afkorting van modulenaam</w:t>
            </w:r>
          </w:p>
          <w:p w14:paraId="1E808BC9" w14:textId="5021CC08" w:rsidR="00E153D3" w:rsidRPr="00F37D9D" w:rsidRDefault="00E153D3" w:rsidP="00E153D3">
            <w:pPr>
              <w:ind w:left="35"/>
              <w:rPr>
                <w:rFonts w:ascii="Raleway Light" w:hAnsi="Raleway Light" w:cstheme="majorHAnsi"/>
                <w:i/>
                <w:lang w:val="nl-NL"/>
              </w:rPr>
            </w:pPr>
            <w:r w:rsidRPr="00F37D9D">
              <w:rPr>
                <w:rFonts w:ascii="Raleway Light" w:hAnsi="Raleway Light" w:cstheme="majorHAnsi"/>
                <w:i/>
                <w:color w:val="002060"/>
                <w:lang w:val="nl-NL"/>
              </w:rPr>
              <w:t>Slegs van toepassing indien die modulenaam langer as 30 karakters is.</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447F7024" w14:textId="642E39FC" w:rsidR="00E153D3" w:rsidRPr="009A5CCB" w:rsidRDefault="00E153D3" w:rsidP="00FB586B">
            <w:pPr>
              <w:rPr>
                <w:rStyle w:val="FormB"/>
                <w:rFonts w:cstheme="majorHAnsi"/>
                <w:b w:val="0"/>
                <w:color w:val="auto"/>
                <w:sz w:val="24"/>
                <w:szCs w:val="24"/>
                <w:lang w:val="nl-NL"/>
              </w:rPr>
            </w:pPr>
          </w:p>
        </w:tc>
      </w:tr>
      <w:tr w:rsidR="00E153D3" w:rsidRPr="001B70CB" w14:paraId="15C69051" w14:textId="77777777" w:rsidTr="00141028">
        <w:trPr>
          <w:trHeight w:val="400"/>
        </w:trPr>
        <w:tc>
          <w:tcPr>
            <w:tcW w:w="2214" w:type="pct"/>
            <w:tcBorders>
              <w:top w:val="single" w:sz="6" w:space="0" w:color="B79961" w:themeColor="accent2"/>
              <w:left w:val="single" w:sz="12" w:space="0" w:color="B79961" w:themeColor="accent2"/>
              <w:bottom w:val="single" w:sz="6" w:space="0" w:color="B79961" w:themeColor="accent2"/>
              <w:right w:val="single" w:sz="6" w:space="0" w:color="B79961" w:themeColor="accent2"/>
            </w:tcBorders>
            <w:shd w:val="clear" w:color="auto" w:fill="F0EADF" w:themeFill="accent2" w:themeFillTint="33"/>
            <w:vAlign w:val="center"/>
          </w:tcPr>
          <w:p w14:paraId="143679DF" w14:textId="28717C44"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Vaknaam</w:t>
            </w:r>
          </w:p>
          <w:p w14:paraId="08EE2E04" w14:textId="7BD92A31" w:rsidR="00E153D3" w:rsidRPr="00F37D9D" w:rsidRDefault="00E153D3" w:rsidP="00E153D3">
            <w:pPr>
              <w:ind w:left="35"/>
              <w:rPr>
                <w:rFonts w:ascii="Raleway Light" w:hAnsi="Raleway Light" w:cstheme="majorHAnsi"/>
                <w:color w:val="002060"/>
                <w:lang w:val="nl-NL"/>
              </w:rPr>
            </w:pPr>
            <w:r w:rsidRPr="00F37D9D">
              <w:rPr>
                <w:rFonts w:ascii="Raleway Light" w:hAnsi="Raleway Light" w:cstheme="majorHAnsi"/>
                <w:color w:val="002060"/>
                <w:lang w:val="nl-NL"/>
              </w:rPr>
              <w:t xml:space="preserve">Die naam van die breër studieveld of “oorkoepelende vakinhoud”, m.a.w. die naam waaraan die 5-syferkode toegeken word, bv. “Mikrobiologie” / “Finansiële Bestuur”.  </w:t>
            </w:r>
            <w:r w:rsidRPr="00F37D9D">
              <w:rPr>
                <w:rFonts w:ascii="Raleway Light" w:hAnsi="Raleway Light" w:cstheme="majorHAnsi"/>
                <w:color w:val="FF0000"/>
                <w:lang w:val="nl-NL"/>
              </w:rPr>
              <w:t>Naam moet 30 karakters of korter wees (spasies ingesluit).</w:t>
            </w:r>
          </w:p>
        </w:tc>
        <w:tc>
          <w:tcPr>
            <w:tcW w:w="2786" w:type="pct"/>
            <w:tcBorders>
              <w:top w:val="single" w:sz="6" w:space="0" w:color="B79961" w:themeColor="accent2"/>
              <w:left w:val="single" w:sz="6" w:space="0" w:color="B79961" w:themeColor="accent2"/>
              <w:bottom w:val="single" w:sz="6" w:space="0" w:color="B79961" w:themeColor="accent2"/>
              <w:right w:val="single" w:sz="12" w:space="0" w:color="B79961" w:themeColor="accent2"/>
            </w:tcBorders>
            <w:shd w:val="clear" w:color="auto" w:fill="auto"/>
            <w:vAlign w:val="center"/>
          </w:tcPr>
          <w:p w14:paraId="3468064D" w14:textId="0432D85E" w:rsidR="00E153D3" w:rsidRPr="009A5CCB" w:rsidRDefault="00E153D3" w:rsidP="00FB586B">
            <w:pPr>
              <w:rPr>
                <w:rStyle w:val="FormB"/>
                <w:rFonts w:cstheme="majorHAnsi"/>
                <w:b w:val="0"/>
                <w:color w:val="auto"/>
                <w:sz w:val="24"/>
                <w:szCs w:val="24"/>
                <w:lang w:val="nl-NL"/>
              </w:rPr>
            </w:pPr>
          </w:p>
        </w:tc>
      </w:tr>
      <w:tr w:rsidR="00E153D3" w:rsidRPr="001B70CB" w14:paraId="117250AF" w14:textId="77777777" w:rsidTr="00141028">
        <w:trPr>
          <w:trHeight w:val="400"/>
        </w:trPr>
        <w:tc>
          <w:tcPr>
            <w:tcW w:w="2214" w:type="pct"/>
            <w:tcBorders>
              <w:top w:val="single" w:sz="6" w:space="0" w:color="B79961" w:themeColor="accent2"/>
              <w:left w:val="single" w:sz="12" w:space="0" w:color="B79961" w:themeColor="accent2"/>
              <w:bottom w:val="single" w:sz="12" w:space="0" w:color="B79961" w:themeColor="accent2"/>
              <w:right w:val="single" w:sz="6" w:space="0" w:color="B79961" w:themeColor="accent2"/>
            </w:tcBorders>
            <w:shd w:val="clear" w:color="auto" w:fill="F0EADF" w:themeFill="accent2" w:themeFillTint="33"/>
            <w:vAlign w:val="center"/>
          </w:tcPr>
          <w:p w14:paraId="3E8E81B8" w14:textId="77777777" w:rsidR="00E153D3" w:rsidRPr="00F37D9D" w:rsidRDefault="00E153D3" w:rsidP="00E153D3">
            <w:pPr>
              <w:ind w:left="35"/>
              <w:rPr>
                <w:rFonts w:ascii="Raleway" w:hAnsi="Raleway" w:cstheme="majorHAnsi"/>
                <w:b/>
                <w:color w:val="002060"/>
                <w:szCs w:val="22"/>
                <w:lang w:val="nl-NL"/>
              </w:rPr>
            </w:pPr>
            <w:r w:rsidRPr="00F37D9D">
              <w:rPr>
                <w:rFonts w:ascii="Raleway" w:hAnsi="Raleway" w:cstheme="majorHAnsi"/>
                <w:b/>
                <w:color w:val="002060"/>
                <w:szCs w:val="22"/>
                <w:lang w:val="nl-NL"/>
              </w:rPr>
              <w:t>Afkorting van vaknaam</w:t>
            </w:r>
          </w:p>
          <w:p w14:paraId="7D9B2CD1" w14:textId="0E7B00CD" w:rsidR="00E153D3" w:rsidRPr="00F37D9D" w:rsidRDefault="00E153D3" w:rsidP="00E153D3">
            <w:pPr>
              <w:ind w:left="35"/>
              <w:rPr>
                <w:rFonts w:ascii="Raleway Light" w:hAnsi="Raleway Light" w:cstheme="majorHAnsi"/>
                <w:b/>
                <w:color w:val="002060"/>
                <w:lang w:val="nl-NL"/>
              </w:rPr>
            </w:pPr>
            <w:r w:rsidRPr="00F37D9D">
              <w:rPr>
                <w:rFonts w:ascii="Raleway Light" w:hAnsi="Raleway Light" w:cstheme="majorHAnsi"/>
                <w:i/>
                <w:color w:val="002060"/>
                <w:lang w:val="nl-NL"/>
              </w:rPr>
              <w:t>Slegs van toepassing indien die vaknaam langer as 30 karakters is.</w:t>
            </w:r>
          </w:p>
        </w:tc>
        <w:tc>
          <w:tcPr>
            <w:tcW w:w="2786" w:type="pct"/>
            <w:tcBorders>
              <w:top w:val="single" w:sz="6" w:space="0" w:color="B79961" w:themeColor="accent2"/>
              <w:left w:val="single" w:sz="6" w:space="0" w:color="B79961" w:themeColor="accent2"/>
              <w:bottom w:val="single" w:sz="12" w:space="0" w:color="B79961" w:themeColor="accent2"/>
              <w:right w:val="single" w:sz="12" w:space="0" w:color="B79961" w:themeColor="accent2"/>
            </w:tcBorders>
            <w:shd w:val="clear" w:color="auto" w:fill="auto"/>
            <w:vAlign w:val="center"/>
          </w:tcPr>
          <w:p w14:paraId="45135360" w14:textId="56FD30D4" w:rsidR="00E153D3" w:rsidRPr="009A5CCB" w:rsidRDefault="00E153D3" w:rsidP="00FB586B">
            <w:pPr>
              <w:rPr>
                <w:rStyle w:val="FormB"/>
                <w:rFonts w:cstheme="majorHAnsi"/>
                <w:b w:val="0"/>
                <w:color w:val="auto"/>
                <w:sz w:val="24"/>
                <w:szCs w:val="24"/>
                <w:lang w:val="nl-NL"/>
              </w:rPr>
            </w:pPr>
          </w:p>
        </w:tc>
      </w:tr>
    </w:tbl>
    <w:p w14:paraId="113AAB56" w14:textId="77777777" w:rsidR="00FA2ADE" w:rsidRPr="00DF48CF" w:rsidRDefault="00FA2ADE" w:rsidP="006F60AE">
      <w:pPr>
        <w:rPr>
          <w:rFonts w:cstheme="majorHAnsi"/>
          <w:lang w:val="nl-NL"/>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7996"/>
        <w:gridCol w:w="2180"/>
      </w:tblGrid>
      <w:tr w:rsidR="00A77753" w:rsidRPr="006663CB" w14:paraId="03FE3C12" w14:textId="77777777" w:rsidTr="00141028">
        <w:trPr>
          <w:trHeight w:val="400"/>
        </w:trPr>
        <w:tc>
          <w:tcPr>
            <w:tcW w:w="3929" w:type="pct"/>
            <w:shd w:val="clear" w:color="auto" w:fill="F2F2F2"/>
            <w:vAlign w:val="center"/>
          </w:tcPr>
          <w:p w14:paraId="12CBBD10" w14:textId="771436DA" w:rsidR="00A77753" w:rsidRPr="00E113F3" w:rsidRDefault="006663CB" w:rsidP="00940890">
            <w:pPr>
              <w:rPr>
                <w:rFonts w:ascii="Raleway" w:hAnsi="Raleway" w:cstheme="majorHAnsi"/>
                <w:b/>
                <w:szCs w:val="22"/>
                <w:lang w:val="en-ZA"/>
              </w:rPr>
            </w:pPr>
            <w:r w:rsidRPr="00E113F3">
              <w:rPr>
                <w:rFonts w:ascii="Raleway" w:hAnsi="Raleway" w:cstheme="majorHAnsi"/>
                <w:b/>
                <w:szCs w:val="22"/>
                <w:lang w:val="en-ZA"/>
              </w:rPr>
              <w:t>S</w:t>
            </w:r>
            <w:r w:rsidR="00A77753" w:rsidRPr="00E113F3">
              <w:rPr>
                <w:rFonts w:ascii="Raleway" w:hAnsi="Raleway" w:cstheme="majorHAnsi"/>
                <w:b/>
                <w:szCs w:val="22"/>
                <w:lang w:val="en-ZA"/>
              </w:rPr>
              <w:t xml:space="preserve">ubject number </w:t>
            </w:r>
          </w:p>
          <w:p w14:paraId="2D20D8D8" w14:textId="30C48A37" w:rsidR="00A77753" w:rsidRPr="00F37D9D" w:rsidRDefault="00A77753" w:rsidP="00B96FB8">
            <w:pPr>
              <w:rPr>
                <w:rFonts w:ascii="Raleway Light" w:hAnsi="Raleway Light" w:cstheme="majorHAnsi"/>
                <w:lang w:val="en-ZA"/>
              </w:rPr>
            </w:pPr>
            <w:r w:rsidRPr="00F37D9D">
              <w:rPr>
                <w:rFonts w:ascii="Raleway Light" w:hAnsi="Raleway Light" w:cstheme="majorHAnsi"/>
                <w:color w:val="4D5356"/>
                <w:lang w:val="en-ZA"/>
              </w:rPr>
              <w:t xml:space="preserve">The 5-digit code </w:t>
            </w:r>
            <w:r w:rsidR="00ED0DF7">
              <w:rPr>
                <w:rFonts w:ascii="Raleway Light" w:hAnsi="Raleway Light" w:cstheme="majorHAnsi"/>
                <w:color w:val="4D5356"/>
                <w:lang w:val="en-ZA"/>
              </w:rPr>
              <w:t>is allocated to the overall subject, i.e.,</w:t>
            </w:r>
            <w:r w:rsidRPr="00F37D9D">
              <w:rPr>
                <w:rFonts w:ascii="Raleway Light" w:hAnsi="Raleway Light" w:cstheme="majorHAnsi"/>
                <w:color w:val="4D5356"/>
                <w:lang w:val="en-ZA"/>
              </w:rPr>
              <w:t xml:space="preserve"> </w:t>
            </w:r>
            <w:r w:rsidRPr="00F37D9D">
              <w:rPr>
                <w:rFonts w:ascii="Raleway Light" w:hAnsi="Raleway Light" w:cstheme="majorHAnsi"/>
                <w:color w:val="4D5356"/>
                <w:u w:val="single"/>
                <w:lang w:val="en-ZA"/>
              </w:rPr>
              <w:t>16284</w:t>
            </w:r>
            <w:r w:rsidRPr="00F37D9D">
              <w:rPr>
                <w:rFonts w:ascii="Raleway Light" w:hAnsi="Raleway Light" w:cstheme="majorHAnsi"/>
                <w:color w:val="4D5356"/>
                <w:lang w:val="en-ZA"/>
              </w:rPr>
              <w:t xml:space="preserve"> Microbiology / </w:t>
            </w:r>
            <w:r w:rsidRPr="00F37D9D">
              <w:rPr>
                <w:rFonts w:ascii="Raleway Light" w:hAnsi="Raleway Light" w:cstheme="majorHAnsi"/>
                <w:color w:val="4D5356"/>
                <w:u w:val="single"/>
                <w:lang w:val="en-ZA"/>
              </w:rPr>
              <w:t>51047</w:t>
            </w:r>
            <w:r w:rsidRPr="00F37D9D">
              <w:rPr>
                <w:rFonts w:ascii="Raleway Light" w:hAnsi="Raleway Light" w:cstheme="majorHAnsi"/>
                <w:color w:val="4D5356"/>
                <w:lang w:val="en-ZA"/>
              </w:rPr>
              <w:t xml:space="preserve"> Financial Management. (If an existing subject is being used, and this subject number is available, please provide</w:t>
            </w:r>
            <w:r w:rsidR="00192D34">
              <w:rPr>
                <w:rFonts w:ascii="Raleway Light" w:hAnsi="Raleway Light" w:cstheme="majorHAnsi"/>
                <w:color w:val="4D5356"/>
                <w:lang w:val="en-ZA"/>
              </w:rPr>
              <w:t xml:space="preserve"> it</w:t>
            </w:r>
            <w:r w:rsidRPr="00F37D9D">
              <w:rPr>
                <w:rFonts w:ascii="Raleway Light" w:hAnsi="Raleway Light" w:cstheme="majorHAnsi"/>
                <w:color w:val="4D5356"/>
                <w:lang w:val="en-ZA"/>
              </w:rPr>
              <w:t xml:space="preserve">. If this is a new subject, </w:t>
            </w:r>
            <w:r w:rsidR="00B96FB8" w:rsidRPr="00F37D9D">
              <w:rPr>
                <w:rFonts w:ascii="Raleway Light" w:hAnsi="Raleway Light" w:cstheme="majorHAnsi"/>
                <w:color w:val="4D5356"/>
                <w:lang w:val="en-ZA"/>
              </w:rPr>
              <w:t xml:space="preserve">do </w:t>
            </w:r>
            <w:r w:rsidR="00B96FB8" w:rsidRPr="00F37D9D">
              <w:rPr>
                <w:rFonts w:ascii="Raleway Light" w:hAnsi="Raleway Light" w:cstheme="majorHAnsi"/>
                <w:color w:val="4D5356"/>
                <w:u w:val="single"/>
                <w:lang w:val="en-ZA"/>
              </w:rPr>
              <w:t>NOT</w:t>
            </w:r>
            <w:r w:rsidR="00B96FB8" w:rsidRPr="00F37D9D">
              <w:rPr>
                <w:rFonts w:ascii="Raleway Light" w:hAnsi="Raleway Light" w:cstheme="majorHAnsi"/>
                <w:color w:val="4D5356"/>
                <w:lang w:val="en-ZA"/>
              </w:rPr>
              <w:t xml:space="preserve"> enter details in the right</w:t>
            </w:r>
            <w:r w:rsidR="00192D34">
              <w:rPr>
                <w:rFonts w:ascii="Raleway Light" w:hAnsi="Raleway Light" w:cstheme="majorHAnsi"/>
                <w:color w:val="4D5356"/>
                <w:lang w:val="en-ZA"/>
              </w:rPr>
              <w:t>-</w:t>
            </w:r>
            <w:r w:rsidR="00B96FB8" w:rsidRPr="00F37D9D">
              <w:rPr>
                <w:rFonts w:ascii="Raleway Light" w:hAnsi="Raleway Light" w:cstheme="majorHAnsi"/>
                <w:color w:val="4D5356"/>
                <w:lang w:val="en-ZA"/>
              </w:rPr>
              <w:t>hand column</w:t>
            </w:r>
            <w:r w:rsidRPr="00F37D9D">
              <w:rPr>
                <w:rFonts w:ascii="Raleway Light" w:hAnsi="Raleway Light" w:cstheme="majorHAnsi"/>
                <w:color w:val="4D5356"/>
                <w:lang w:val="en-ZA"/>
              </w:rPr>
              <w:t>)</w:t>
            </w:r>
          </w:p>
        </w:tc>
        <w:tc>
          <w:tcPr>
            <w:tcW w:w="1071" w:type="pct"/>
            <w:shd w:val="clear" w:color="auto" w:fill="auto"/>
            <w:vAlign w:val="center"/>
          </w:tcPr>
          <w:p w14:paraId="602B9BA0" w14:textId="2B70060A" w:rsidR="00A77753" w:rsidRPr="009A5CCB" w:rsidRDefault="00A77753" w:rsidP="00FB586B">
            <w:pPr>
              <w:rPr>
                <w:rStyle w:val="FormB"/>
                <w:rFonts w:cstheme="majorHAnsi"/>
                <w:b w:val="0"/>
                <w:color w:val="auto"/>
                <w:sz w:val="24"/>
                <w:szCs w:val="24"/>
                <w:lang w:val="en-ZA"/>
              </w:rPr>
            </w:pPr>
          </w:p>
        </w:tc>
      </w:tr>
      <w:tr w:rsidR="00A77753" w:rsidRPr="006663CB" w14:paraId="1A87961D" w14:textId="77777777" w:rsidTr="00141028">
        <w:trPr>
          <w:trHeight w:val="400"/>
        </w:trPr>
        <w:tc>
          <w:tcPr>
            <w:tcW w:w="3929" w:type="pct"/>
            <w:shd w:val="clear" w:color="auto" w:fill="F2F2F2"/>
            <w:vAlign w:val="center"/>
          </w:tcPr>
          <w:p w14:paraId="4B532414" w14:textId="40F83808" w:rsidR="00346992" w:rsidRPr="00E113F3" w:rsidRDefault="00091F51" w:rsidP="00940890">
            <w:pPr>
              <w:rPr>
                <w:rFonts w:ascii="Raleway" w:hAnsi="Raleway" w:cstheme="majorHAnsi"/>
                <w:b/>
                <w:lang w:val="en-ZA"/>
              </w:rPr>
            </w:pPr>
            <w:r w:rsidRPr="00E113F3">
              <w:rPr>
                <w:rFonts w:ascii="Raleway" w:hAnsi="Raleway" w:cstheme="majorHAnsi"/>
                <w:b/>
                <w:szCs w:val="22"/>
                <w:lang w:val="en-ZA"/>
              </w:rPr>
              <w:t>M</w:t>
            </w:r>
            <w:r w:rsidR="00A77753" w:rsidRPr="00E113F3">
              <w:rPr>
                <w:rFonts w:ascii="Raleway" w:hAnsi="Raleway" w:cstheme="majorHAnsi"/>
                <w:b/>
                <w:szCs w:val="22"/>
                <w:lang w:val="en-ZA"/>
              </w:rPr>
              <w:t>odule number</w:t>
            </w:r>
            <w:r w:rsidR="00A77753" w:rsidRPr="00E113F3">
              <w:rPr>
                <w:rFonts w:ascii="Raleway" w:hAnsi="Raleway" w:cstheme="majorHAnsi"/>
                <w:b/>
                <w:lang w:val="en-ZA"/>
              </w:rPr>
              <w:t xml:space="preserve"> </w:t>
            </w:r>
          </w:p>
          <w:p w14:paraId="4F9BED2E" w14:textId="40C18378" w:rsidR="00A77753" w:rsidRPr="00435FC3" w:rsidRDefault="00A77753" w:rsidP="49CE70D7">
            <w:pPr>
              <w:rPr>
                <w:rFonts w:ascii="Raleway Light" w:hAnsi="Raleway Light" w:cstheme="majorHAnsi"/>
                <w:b/>
                <w:bCs/>
                <w:color w:val="4D5356"/>
                <w:lang w:val="en-ZA"/>
              </w:rPr>
            </w:pPr>
            <w:r w:rsidRPr="00435FC3">
              <w:rPr>
                <w:rFonts w:ascii="Raleway Light" w:hAnsi="Raleway Light" w:cstheme="majorHAnsi"/>
                <w:i/>
                <w:iCs/>
                <w:color w:val="4D5356"/>
                <w:lang w:val="en-ZA"/>
              </w:rPr>
              <w:t>Please provide if available or indicate</w:t>
            </w:r>
            <w:r w:rsidR="00ED0DF7">
              <w:rPr>
                <w:rFonts w:ascii="Raleway Light" w:hAnsi="Raleway Light" w:cstheme="majorHAnsi"/>
                <w:i/>
                <w:iCs/>
                <w:color w:val="4D5356"/>
                <w:lang w:val="en-ZA"/>
              </w:rPr>
              <w:t>, for example, 1xx (first semester), 1yy (second semester),</w:t>
            </w:r>
            <w:r w:rsidR="008429D8" w:rsidRPr="00435FC3">
              <w:rPr>
                <w:rFonts w:ascii="Raleway Light" w:hAnsi="Raleway Light" w:cstheme="majorHAnsi"/>
                <w:i/>
                <w:iCs/>
                <w:color w:val="4D5356"/>
                <w:lang w:val="en-ZA"/>
              </w:rPr>
              <w:t xml:space="preserve"> or 1xy (year module)</w:t>
            </w:r>
            <w:r w:rsidRPr="00435FC3">
              <w:rPr>
                <w:rFonts w:ascii="Raleway Light" w:hAnsi="Raleway Light" w:cstheme="majorHAnsi"/>
                <w:i/>
                <w:iCs/>
                <w:color w:val="4D5356"/>
                <w:lang w:val="en-ZA"/>
              </w:rPr>
              <w:t xml:space="preserve"> if this code </w:t>
            </w:r>
            <w:r w:rsidR="00096E54">
              <w:rPr>
                <w:rFonts w:ascii="Raleway Light" w:hAnsi="Raleway Light" w:cstheme="majorHAnsi"/>
                <w:i/>
                <w:iCs/>
                <w:color w:val="4D5356"/>
                <w:lang w:val="en-ZA"/>
              </w:rPr>
              <w:t>still needs to</w:t>
            </w:r>
            <w:r w:rsidRPr="00435FC3">
              <w:rPr>
                <w:rFonts w:ascii="Raleway Light" w:hAnsi="Raleway Light" w:cstheme="majorHAnsi"/>
                <w:i/>
                <w:iCs/>
                <w:color w:val="4D5356"/>
                <w:lang w:val="en-ZA"/>
              </w:rPr>
              <w:t xml:space="preserve"> be created.</w:t>
            </w:r>
          </w:p>
          <w:p w14:paraId="2BE6D65A" w14:textId="2D44B656" w:rsidR="00A77753" w:rsidRPr="006663CB" w:rsidRDefault="77401492" w:rsidP="00A00166">
            <w:pPr>
              <w:rPr>
                <w:rFonts w:cstheme="majorHAnsi"/>
                <w:b/>
                <w:bCs/>
                <w:i/>
                <w:iCs/>
                <w:lang w:val="en-ZA"/>
              </w:rPr>
            </w:pPr>
            <w:r w:rsidRPr="00435FC3">
              <w:rPr>
                <w:rFonts w:ascii="Raleway Light" w:hAnsi="Raleway Light" w:cstheme="majorHAnsi"/>
                <w:color w:val="4D5356"/>
                <w:lang w:val="en-ZA"/>
              </w:rPr>
              <w:t>A</w:t>
            </w:r>
            <w:r w:rsidR="00A77753" w:rsidRPr="00435FC3">
              <w:rPr>
                <w:rFonts w:ascii="Raleway Light" w:hAnsi="Raleway Light" w:cstheme="majorHAnsi"/>
                <w:color w:val="4D5356"/>
                <w:lang w:val="en-ZA"/>
              </w:rPr>
              <w:t xml:space="preserve"> 3-digit </w:t>
            </w:r>
            <w:r w:rsidR="004D78A4" w:rsidRPr="00435FC3">
              <w:rPr>
                <w:rFonts w:ascii="Raleway Light" w:hAnsi="Raleway Light" w:cstheme="majorHAnsi"/>
                <w:color w:val="4D5356"/>
                <w:lang w:val="en-ZA"/>
              </w:rPr>
              <w:t>code is</w:t>
            </w:r>
            <w:r w:rsidR="00A77753" w:rsidRPr="00435FC3">
              <w:rPr>
                <w:rFonts w:ascii="Raleway Light" w:hAnsi="Raleway Light" w:cstheme="majorHAnsi"/>
                <w:color w:val="4D5356"/>
                <w:lang w:val="en-ZA"/>
              </w:rPr>
              <w:t xml:space="preserve"> allocated </w:t>
            </w:r>
            <w:r w:rsidR="004D78A4" w:rsidRPr="00435FC3">
              <w:rPr>
                <w:rFonts w:ascii="Raleway Light" w:hAnsi="Raleway Light" w:cstheme="majorHAnsi"/>
                <w:color w:val="4D5356"/>
                <w:lang w:val="en-ZA"/>
              </w:rPr>
              <w:t>to individual</w:t>
            </w:r>
            <w:r w:rsidR="00A77753" w:rsidRPr="00435FC3">
              <w:rPr>
                <w:rFonts w:ascii="Raleway Light" w:hAnsi="Raleway Light" w:cstheme="majorHAnsi"/>
                <w:color w:val="4D5356"/>
                <w:lang w:val="en-ZA"/>
              </w:rPr>
              <w:t xml:space="preserve"> module</w:t>
            </w:r>
            <w:r w:rsidR="762DF4EE" w:rsidRPr="00435FC3">
              <w:rPr>
                <w:rFonts w:ascii="Raleway Light" w:hAnsi="Raleway Light" w:cstheme="majorHAnsi"/>
                <w:color w:val="4D5356"/>
                <w:lang w:val="en-ZA"/>
              </w:rPr>
              <w:t>s</w:t>
            </w:r>
            <w:r w:rsidR="00A77753" w:rsidRPr="00435FC3">
              <w:rPr>
                <w:rFonts w:ascii="Raleway Light" w:hAnsi="Raleway Light" w:cstheme="majorHAnsi"/>
                <w:color w:val="4D5356"/>
                <w:lang w:val="en-ZA"/>
              </w:rPr>
              <w:t>. The</w:t>
            </w:r>
            <w:r w:rsidR="36C3BE0E" w:rsidRPr="00435FC3">
              <w:rPr>
                <w:rFonts w:ascii="Raleway Light" w:hAnsi="Raleway Light" w:cstheme="majorHAnsi"/>
                <w:color w:val="4D5356"/>
                <w:lang w:val="en-ZA"/>
              </w:rPr>
              <w:t xml:space="preserve"> first digit in the</w:t>
            </w:r>
            <w:r w:rsidR="00A77753" w:rsidRPr="00435FC3">
              <w:rPr>
                <w:rFonts w:ascii="Raleway Light" w:hAnsi="Raleway Light" w:cstheme="majorHAnsi"/>
                <w:color w:val="4D5356"/>
                <w:lang w:val="en-ZA"/>
              </w:rPr>
              <w:t xml:space="preserve"> module code indicates the academic year of offering (first year, second year, etc.) and the </w:t>
            </w:r>
            <w:r w:rsidR="4465AA3C" w:rsidRPr="00435FC3">
              <w:rPr>
                <w:rFonts w:ascii="Raleway Light" w:hAnsi="Raleway Light" w:cstheme="majorHAnsi"/>
                <w:color w:val="4D5356"/>
                <w:lang w:val="en-ZA"/>
              </w:rPr>
              <w:t xml:space="preserve">second digit indicates the </w:t>
            </w:r>
            <w:r w:rsidR="00A77753" w:rsidRPr="00435FC3">
              <w:rPr>
                <w:rFonts w:ascii="Raleway Light" w:hAnsi="Raleway Light" w:cstheme="majorHAnsi"/>
                <w:color w:val="4D5356"/>
                <w:lang w:val="en-ZA"/>
              </w:rPr>
              <w:t>semester of offering (1</w:t>
            </w:r>
            <w:r w:rsidR="00A77753" w:rsidRPr="00435FC3">
              <w:rPr>
                <w:rFonts w:ascii="Raleway Light" w:hAnsi="Raleway Light" w:cstheme="majorHAnsi"/>
                <w:color w:val="4D5356"/>
                <w:vertAlign w:val="superscript"/>
                <w:lang w:val="en-ZA"/>
              </w:rPr>
              <w:t>st</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1,2 or 3; </w:t>
            </w:r>
            <w:r w:rsidR="00A77753" w:rsidRPr="00435FC3">
              <w:rPr>
                <w:rFonts w:ascii="Raleway Light" w:hAnsi="Raleway Light" w:cstheme="majorHAnsi"/>
                <w:color w:val="4D5356"/>
                <w:lang w:val="en-ZA"/>
              </w:rPr>
              <w:t>2</w:t>
            </w:r>
            <w:r w:rsidR="00A77753" w:rsidRPr="00435FC3">
              <w:rPr>
                <w:rFonts w:ascii="Raleway Light" w:hAnsi="Raleway Light" w:cstheme="majorHAnsi"/>
                <w:color w:val="4D5356"/>
                <w:vertAlign w:val="superscript"/>
                <w:lang w:val="en-ZA"/>
              </w:rPr>
              <w:t>nd</w:t>
            </w:r>
            <w:r w:rsidR="00A77753" w:rsidRPr="00435FC3">
              <w:rPr>
                <w:rFonts w:ascii="Raleway Light" w:hAnsi="Raleway Light" w:cstheme="majorHAnsi"/>
                <w:color w:val="4D5356"/>
                <w:lang w:val="en-ZA"/>
              </w:rPr>
              <w:t xml:space="preserve"> semester</w:t>
            </w:r>
            <w:r w:rsidR="00A00166" w:rsidRPr="00435FC3">
              <w:rPr>
                <w:rFonts w:ascii="Raleway Light" w:hAnsi="Raleway Light" w:cstheme="majorHAnsi"/>
                <w:color w:val="4D5356"/>
                <w:lang w:val="en-ZA"/>
              </w:rPr>
              <w:t xml:space="preserve"> is indicated by a 4,5 or 6;</w:t>
            </w:r>
            <w:r w:rsidR="00A77753" w:rsidRPr="00435FC3">
              <w:rPr>
                <w:rFonts w:ascii="Raleway Light" w:hAnsi="Raleway Light" w:cstheme="majorHAnsi"/>
                <w:color w:val="4D5356"/>
                <w:lang w:val="en-ZA"/>
              </w:rPr>
              <w:t xml:space="preserve"> year module</w:t>
            </w:r>
            <w:r w:rsidR="34FF587B" w:rsidRPr="00435FC3">
              <w:rPr>
                <w:rFonts w:ascii="Raleway Light" w:hAnsi="Raleway Light" w:cstheme="majorHAnsi"/>
                <w:color w:val="4D5356"/>
                <w:lang w:val="en-ZA"/>
              </w:rPr>
              <w:t xml:space="preserve"> is indicated by a </w:t>
            </w:r>
            <w:r w:rsidR="00A00166" w:rsidRPr="00435FC3">
              <w:rPr>
                <w:rFonts w:ascii="Raleway Light" w:hAnsi="Raleway Light" w:cstheme="majorHAnsi"/>
                <w:color w:val="4D5356"/>
                <w:lang w:val="en-ZA"/>
              </w:rPr>
              <w:t xml:space="preserve">7,8 or 9), </w:t>
            </w:r>
            <w:r w:rsidR="00A77753" w:rsidRPr="00435FC3">
              <w:rPr>
                <w:rFonts w:ascii="Raleway Light" w:hAnsi="Raleway Light" w:cstheme="majorHAnsi"/>
                <w:color w:val="4D5356"/>
                <w:lang w:val="en-ZA"/>
              </w:rPr>
              <w:t xml:space="preserve">e.g. </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Microbiology </w:t>
            </w:r>
            <w:r w:rsidR="00A77753" w:rsidRPr="00435FC3">
              <w:rPr>
                <w:rFonts w:ascii="Raleway Light" w:hAnsi="Raleway Light" w:cstheme="majorHAnsi"/>
                <w:color w:val="4D5356"/>
                <w:u w:val="single"/>
                <w:lang w:val="en-ZA"/>
              </w:rPr>
              <w:t>214</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 / </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 xml:space="preserve">Capital Investments </w:t>
            </w:r>
            <w:r w:rsidR="00A77753" w:rsidRPr="00435FC3">
              <w:rPr>
                <w:rFonts w:ascii="Raleway Light" w:hAnsi="Raleway Light" w:cstheme="majorHAnsi"/>
                <w:color w:val="4D5356"/>
                <w:u w:val="single"/>
                <w:lang w:val="en-ZA"/>
              </w:rPr>
              <w:t>344</w:t>
            </w:r>
            <w:r w:rsidR="003022E0">
              <w:rPr>
                <w:rFonts w:ascii="Raleway Light" w:hAnsi="Raleway Light" w:cstheme="majorHAnsi"/>
                <w:color w:val="4D5356"/>
                <w:lang w:val="en-ZA"/>
              </w:rPr>
              <w:t>"</w:t>
            </w:r>
            <w:r w:rsidR="00A77753" w:rsidRPr="00435FC3">
              <w:rPr>
                <w:rFonts w:ascii="Raleway Light" w:hAnsi="Raleway Light" w:cstheme="majorHAnsi"/>
                <w:color w:val="4D5356"/>
                <w:lang w:val="en-ZA"/>
              </w:rPr>
              <w:t>.</w:t>
            </w:r>
            <w:r w:rsidR="00A77753" w:rsidRPr="00E153D3">
              <w:rPr>
                <w:rFonts w:cstheme="majorHAnsi"/>
                <w:i/>
                <w:iCs/>
                <w:color w:val="4D5356"/>
                <w:lang w:val="en-ZA"/>
              </w:rPr>
              <w:t xml:space="preserve"> </w:t>
            </w:r>
          </w:p>
        </w:tc>
        <w:tc>
          <w:tcPr>
            <w:tcW w:w="1071" w:type="pct"/>
            <w:vAlign w:val="center"/>
          </w:tcPr>
          <w:p w14:paraId="51BA0FF7" w14:textId="4B5C3527" w:rsidR="00A77753" w:rsidRPr="009A5CCB" w:rsidRDefault="00A77753" w:rsidP="00FB586B">
            <w:pPr>
              <w:rPr>
                <w:rStyle w:val="FormB"/>
                <w:rFonts w:cstheme="majorHAnsi"/>
                <w:b w:val="0"/>
                <w:color w:val="auto"/>
                <w:sz w:val="24"/>
                <w:szCs w:val="24"/>
                <w:lang w:val="en-ZA"/>
              </w:rPr>
            </w:pPr>
          </w:p>
          <w:p w14:paraId="6A034554" w14:textId="77777777" w:rsidR="4944EC19" w:rsidRPr="009A5CCB" w:rsidRDefault="4944EC19" w:rsidP="00FB586B">
            <w:pPr>
              <w:rPr>
                <w:lang w:val="en-ZA"/>
              </w:rPr>
            </w:pPr>
          </w:p>
        </w:tc>
      </w:tr>
      <w:tr w:rsidR="00A77753" w:rsidRPr="006663CB" w14:paraId="4D4DEF56" w14:textId="77777777" w:rsidTr="00141028">
        <w:trPr>
          <w:trHeight w:val="400"/>
        </w:trPr>
        <w:tc>
          <w:tcPr>
            <w:tcW w:w="3929" w:type="pct"/>
            <w:shd w:val="clear" w:color="auto" w:fill="F2F2F2"/>
            <w:vAlign w:val="center"/>
          </w:tcPr>
          <w:p w14:paraId="5E968DE8" w14:textId="6BE36D3E" w:rsidR="00A77753" w:rsidRPr="00E113F3" w:rsidRDefault="00091F51" w:rsidP="00940890">
            <w:pPr>
              <w:rPr>
                <w:rFonts w:ascii="Raleway" w:hAnsi="Raleway" w:cstheme="majorHAnsi"/>
                <w:b/>
                <w:szCs w:val="22"/>
                <w:lang w:val="en-ZA"/>
              </w:rPr>
            </w:pPr>
            <w:r w:rsidRPr="00E113F3">
              <w:rPr>
                <w:rFonts w:ascii="Raleway" w:hAnsi="Raleway" w:cstheme="majorHAnsi"/>
                <w:b/>
                <w:szCs w:val="22"/>
                <w:lang w:val="en-ZA"/>
              </w:rPr>
              <w:t>H</w:t>
            </w:r>
            <w:r w:rsidR="00A77753" w:rsidRPr="00E113F3">
              <w:rPr>
                <w:rFonts w:ascii="Raleway" w:hAnsi="Raleway" w:cstheme="majorHAnsi"/>
                <w:b/>
                <w:szCs w:val="22"/>
                <w:lang w:val="en-ZA"/>
              </w:rPr>
              <w:t xml:space="preserve">ome department </w:t>
            </w:r>
          </w:p>
          <w:p w14:paraId="50CEE009" w14:textId="68672586" w:rsidR="00A77753" w:rsidRPr="00435FC3" w:rsidRDefault="37FC1A6D" w:rsidP="00091F51">
            <w:pPr>
              <w:rPr>
                <w:rFonts w:ascii="Raleway Light" w:hAnsi="Raleway Light" w:cstheme="majorHAnsi"/>
                <w:lang w:val="en-ZA"/>
              </w:rPr>
            </w:pPr>
            <w:r w:rsidRPr="00435FC3">
              <w:rPr>
                <w:rFonts w:ascii="Raleway Light" w:hAnsi="Raleway Light" w:cstheme="majorHAnsi"/>
                <w:color w:val="4D5356"/>
                <w:lang w:val="en-ZA"/>
              </w:rPr>
              <w:t>Academic department</w:t>
            </w:r>
            <w:r w:rsidR="4C736853" w:rsidRPr="00435FC3">
              <w:rPr>
                <w:rFonts w:ascii="Raleway Light" w:hAnsi="Raleway Light" w:cstheme="majorHAnsi"/>
                <w:color w:val="4D5356"/>
                <w:lang w:val="en-ZA"/>
              </w:rPr>
              <w:t xml:space="preserve"> or entity</w:t>
            </w:r>
            <w:r w:rsidRPr="00435FC3">
              <w:rPr>
                <w:rFonts w:ascii="Raleway Light" w:hAnsi="Raleway Light" w:cstheme="majorHAnsi"/>
                <w:color w:val="4D5356"/>
                <w:lang w:val="en-ZA"/>
              </w:rPr>
              <w:t xml:space="preserve"> (</w:t>
            </w:r>
            <w:r w:rsidR="004D78A4" w:rsidRPr="00435FC3">
              <w:rPr>
                <w:rFonts w:ascii="Raleway Light" w:hAnsi="Raleway Light" w:cstheme="majorHAnsi"/>
                <w:color w:val="4D5356"/>
                <w:lang w:val="en-ZA"/>
              </w:rPr>
              <w:t>e.g.</w:t>
            </w:r>
            <w:r w:rsidRPr="00435FC3">
              <w:rPr>
                <w:rFonts w:ascii="Raleway Light" w:hAnsi="Raleway Light" w:cstheme="majorHAnsi"/>
                <w:color w:val="4D5356"/>
                <w:lang w:val="en-ZA"/>
              </w:rPr>
              <w:t xml:space="preserve"> centr</w:t>
            </w:r>
            <w:r w:rsidR="00091F51" w:rsidRPr="00435FC3">
              <w:rPr>
                <w:rFonts w:ascii="Raleway Light" w:hAnsi="Raleway Light" w:cstheme="majorHAnsi"/>
                <w:color w:val="4D5356"/>
                <w:lang w:val="en-ZA"/>
              </w:rPr>
              <w:t xml:space="preserve">e, institute, school) offering </w:t>
            </w:r>
            <w:r w:rsidRPr="00435FC3">
              <w:rPr>
                <w:rFonts w:ascii="Raleway Light" w:hAnsi="Raleway Light" w:cstheme="majorHAnsi"/>
                <w:color w:val="4D5356"/>
                <w:lang w:val="en-ZA"/>
              </w:rPr>
              <w:t xml:space="preserve">or coordinating the offering of the </w:t>
            </w:r>
            <w:r w:rsidR="00E153D3" w:rsidRPr="00435FC3">
              <w:rPr>
                <w:rFonts w:ascii="Raleway Light" w:hAnsi="Raleway Light" w:cstheme="majorHAnsi"/>
                <w:color w:val="4D5356"/>
                <w:lang w:val="en-ZA"/>
              </w:rPr>
              <w:t>subject</w:t>
            </w:r>
            <w:r w:rsidRPr="00435FC3">
              <w:rPr>
                <w:rFonts w:ascii="Raleway Light" w:hAnsi="Raleway Light" w:cstheme="majorHAnsi"/>
                <w:color w:val="4D5356"/>
                <w:lang w:val="en-ZA"/>
              </w:rPr>
              <w:t>, e.g. the Department of Physics</w:t>
            </w:r>
            <w:r w:rsidR="7485F8B3" w:rsidRPr="00435FC3">
              <w:rPr>
                <w:rFonts w:ascii="Raleway Light" w:hAnsi="Raleway Light" w:cstheme="majorHAnsi"/>
                <w:color w:val="4D5356"/>
                <w:lang w:val="en-ZA"/>
              </w:rPr>
              <w:t>.</w:t>
            </w:r>
            <w:r w:rsidR="00E153D3" w:rsidRPr="00435FC3">
              <w:rPr>
                <w:rFonts w:ascii="Raleway Light" w:hAnsi="Raleway Light" w:cstheme="majorHAnsi"/>
                <w:color w:val="4D5356"/>
                <w:lang w:val="en-ZA"/>
              </w:rPr>
              <w:t xml:space="preserve"> Please note that the linkage is to the </w:t>
            </w:r>
            <w:r w:rsidR="00E153D3" w:rsidRPr="00435FC3">
              <w:rPr>
                <w:rFonts w:ascii="Raleway Light" w:hAnsi="Raleway Light" w:cstheme="majorHAnsi"/>
                <w:color w:val="4D5356"/>
                <w:u w:val="single"/>
                <w:lang w:val="en-ZA"/>
              </w:rPr>
              <w:t>subject</w:t>
            </w:r>
            <w:r w:rsidR="00E153D3" w:rsidRPr="00435FC3">
              <w:rPr>
                <w:rFonts w:ascii="Raleway Light" w:hAnsi="Raleway Light" w:cstheme="majorHAnsi"/>
                <w:color w:val="4D5356"/>
                <w:lang w:val="en-ZA"/>
              </w:rPr>
              <w:t>, not the module.</w:t>
            </w:r>
          </w:p>
        </w:tc>
        <w:tc>
          <w:tcPr>
            <w:tcW w:w="1071" w:type="pct"/>
            <w:vAlign w:val="center"/>
          </w:tcPr>
          <w:p w14:paraId="2B75A28C" w14:textId="6CD09C13" w:rsidR="00A77753" w:rsidRPr="009A5CCB" w:rsidRDefault="00A77753" w:rsidP="00FB586B">
            <w:pPr>
              <w:rPr>
                <w:lang w:val="en-ZA"/>
              </w:rPr>
            </w:pPr>
          </w:p>
          <w:p w14:paraId="5AE99034" w14:textId="77777777" w:rsidR="4944EC19" w:rsidRPr="009A5CCB" w:rsidRDefault="4944EC19" w:rsidP="00FB586B">
            <w:pPr>
              <w:rPr>
                <w:lang w:val="en-ZA"/>
              </w:rPr>
            </w:pPr>
          </w:p>
        </w:tc>
      </w:tr>
    </w:tbl>
    <w:p w14:paraId="3271D496" w14:textId="03614CC1" w:rsidR="00A77753" w:rsidRPr="006663CB" w:rsidRDefault="00A77753" w:rsidP="006F60AE">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4941"/>
        <w:gridCol w:w="5235"/>
      </w:tblGrid>
      <w:tr w:rsidR="00866138" w:rsidRPr="006663CB" w14:paraId="7E5B8F8C" w14:textId="77777777" w:rsidTr="007E3275">
        <w:trPr>
          <w:trHeight w:val="400"/>
        </w:trPr>
        <w:tc>
          <w:tcPr>
            <w:tcW w:w="2428" w:type="pct"/>
            <w:shd w:val="clear" w:color="auto" w:fill="F2F2F2"/>
            <w:vAlign w:val="center"/>
          </w:tcPr>
          <w:p w14:paraId="5EDEA4D9" w14:textId="7D352A96"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R</w:t>
            </w:r>
            <w:r w:rsidR="00866138" w:rsidRPr="00E113F3">
              <w:rPr>
                <w:rFonts w:ascii="Raleway" w:hAnsi="Raleway" w:cstheme="majorHAnsi"/>
                <w:b/>
                <w:szCs w:val="22"/>
                <w:lang w:val="en-ZA"/>
              </w:rPr>
              <w:t>ules of combination</w:t>
            </w:r>
          </w:p>
          <w:p w14:paraId="24CF63F9" w14:textId="58176DE7" w:rsidR="0016612F" w:rsidRDefault="00CF6549" w:rsidP="006431EE">
            <w:pPr>
              <w:rPr>
                <w:rFonts w:ascii="Raleway Light" w:hAnsi="Raleway Light" w:cstheme="majorHAnsi"/>
                <w:i/>
                <w:color w:val="4D5356"/>
                <w:lang w:val="en-ZA"/>
              </w:rPr>
            </w:pPr>
            <w:r>
              <w:rPr>
                <w:rFonts w:ascii="Raleway Light" w:hAnsi="Raleway Light" w:cstheme="majorHAnsi"/>
                <w:i/>
                <w:color w:val="4D5356"/>
                <w:lang w:val="en-ZA"/>
              </w:rPr>
              <w:t>Ideally</w:t>
            </w:r>
            <w:r w:rsidR="00192D34">
              <w:rPr>
                <w:rFonts w:ascii="Raleway Light" w:hAnsi="Raleway Light" w:cstheme="majorHAnsi"/>
                <w:i/>
                <w:color w:val="4D5356"/>
                <w:lang w:val="en-ZA"/>
              </w:rPr>
              <w:t>,</w:t>
            </w:r>
            <w:r>
              <w:rPr>
                <w:rFonts w:ascii="Raleway Light" w:hAnsi="Raleway Light" w:cstheme="majorHAnsi"/>
                <w:i/>
                <w:color w:val="4D5356"/>
                <w:lang w:val="en-ZA"/>
              </w:rPr>
              <w:t xml:space="preserve"> unnecessary hurdles should not hinder students</w:t>
            </w:r>
            <w:r w:rsidR="003022E0">
              <w:rPr>
                <w:rFonts w:ascii="Raleway Light" w:hAnsi="Raleway Light" w:cstheme="majorHAnsi"/>
                <w:i/>
                <w:color w:val="4D5356"/>
                <w:lang w:val="en-ZA"/>
              </w:rPr>
              <w:t>'</w:t>
            </w:r>
            <w:r>
              <w:rPr>
                <w:rFonts w:ascii="Raleway Light" w:hAnsi="Raleway Light" w:cstheme="majorHAnsi"/>
                <w:i/>
                <w:color w:val="4D5356"/>
                <w:lang w:val="en-ZA"/>
              </w:rPr>
              <w:t xml:space="preserve"> progression within an academic programme; however, </w:t>
            </w:r>
            <w:r w:rsidR="00880A68">
              <w:rPr>
                <w:rFonts w:ascii="Raleway Light" w:hAnsi="Raleway Light" w:cstheme="majorHAnsi"/>
                <w:i/>
                <w:color w:val="4D5356"/>
                <w:lang w:val="en-ZA"/>
              </w:rPr>
              <w:t>some modules build on knowledge or skills from another modu</w:t>
            </w:r>
            <w:r w:rsidR="0016612F">
              <w:rPr>
                <w:rFonts w:ascii="Raleway Light" w:hAnsi="Raleway Light" w:cstheme="majorHAnsi"/>
                <w:i/>
                <w:color w:val="4D5356"/>
                <w:lang w:val="en-ZA"/>
              </w:rPr>
              <w:t>le.</w:t>
            </w:r>
          </w:p>
          <w:p w14:paraId="62A4920C" w14:textId="4446B119" w:rsidR="009F7549" w:rsidRDefault="007501CE" w:rsidP="006431EE">
            <w:pPr>
              <w:rPr>
                <w:rFonts w:ascii="Raleway Light" w:hAnsi="Raleway Light" w:cstheme="majorHAnsi"/>
                <w:i/>
                <w:color w:val="4D5356"/>
                <w:lang w:val="en-ZA"/>
              </w:rPr>
            </w:pPr>
            <w:r>
              <w:rPr>
                <w:rFonts w:ascii="Raleway Light" w:hAnsi="Raleway Light" w:cstheme="majorHAnsi"/>
                <w:i/>
                <w:color w:val="4D5356"/>
                <w:lang w:val="en-ZA"/>
              </w:rPr>
              <w:t xml:space="preserve">Please indicate whether this module has any </w:t>
            </w:r>
            <w:r w:rsidR="004F4B9C">
              <w:rPr>
                <w:rFonts w:ascii="Raleway Light" w:hAnsi="Raleway Light" w:cstheme="majorHAnsi"/>
                <w:i/>
                <w:color w:val="4D5356"/>
                <w:lang w:val="en-ZA"/>
              </w:rPr>
              <w:t>co-, pre-</w:t>
            </w:r>
            <w:r w:rsidR="00866138" w:rsidRPr="00141028">
              <w:rPr>
                <w:rFonts w:ascii="Raleway Light" w:hAnsi="Raleway Light" w:cstheme="majorHAnsi"/>
                <w:i/>
                <w:color w:val="4D5356"/>
                <w:lang w:val="en-ZA"/>
              </w:rPr>
              <w:t xml:space="preserve"> or pass requisites.</w:t>
            </w:r>
          </w:p>
          <w:p w14:paraId="42C420C6" w14:textId="08065011" w:rsidR="004F4B9C" w:rsidRPr="00EC61C2" w:rsidRDefault="004F4B9C"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Corequisite</w:t>
            </w:r>
            <w:r w:rsidR="001100B6">
              <w:rPr>
                <w:rFonts w:ascii="Raleway Light" w:hAnsi="Raleway Light" w:cstheme="majorHAnsi"/>
                <w:iCs/>
                <w:color w:val="B79961" w:themeColor="accent2"/>
                <w:u w:val="single"/>
                <w:lang w:val="en-ZA"/>
              </w:rPr>
              <w:t xml:space="preserve"> [C]</w:t>
            </w:r>
            <w:r w:rsidRPr="00EC61C2">
              <w:rPr>
                <w:rFonts w:ascii="Raleway Light" w:hAnsi="Raleway Light" w:cstheme="majorHAnsi"/>
                <w:i/>
                <w:color w:val="B79961" w:themeColor="accent2"/>
                <w:lang w:val="en-ZA"/>
              </w:rPr>
              <w:t>: must be taken in an earlier semester or the same semester as this module.</w:t>
            </w:r>
          </w:p>
          <w:p w14:paraId="6E628F3D" w14:textId="02EE38D1" w:rsidR="009F7549" w:rsidRPr="00EC61C2" w:rsidRDefault="009F7549" w:rsidP="006431EE">
            <w:pPr>
              <w:rPr>
                <w:rFonts w:ascii="Raleway Light" w:hAnsi="Raleway Light" w:cstheme="majorHAnsi"/>
                <w:i/>
                <w:color w:val="B79961" w:themeColor="accent2"/>
                <w:lang w:val="en-ZA"/>
              </w:rPr>
            </w:pPr>
            <w:r w:rsidRPr="00EC61C2">
              <w:rPr>
                <w:rFonts w:ascii="Raleway Light" w:hAnsi="Raleway Light" w:cstheme="majorHAnsi"/>
                <w:iCs/>
                <w:color w:val="B79961" w:themeColor="accent2"/>
                <w:u w:val="single"/>
                <w:lang w:val="en-ZA"/>
              </w:rPr>
              <w:t>Prerequisite</w:t>
            </w:r>
            <w:r w:rsidR="001100B6">
              <w:rPr>
                <w:rFonts w:ascii="Raleway Light" w:hAnsi="Raleway Light" w:cstheme="majorHAnsi"/>
                <w:iCs/>
                <w:color w:val="B79961" w:themeColor="accent2"/>
                <w:u w:val="single"/>
                <w:lang w:val="en-ZA"/>
              </w:rPr>
              <w:t>[P]</w:t>
            </w:r>
            <w:r w:rsidRPr="00EC61C2">
              <w:rPr>
                <w:rFonts w:ascii="Raleway Light" w:hAnsi="Raleway Light" w:cstheme="majorHAnsi"/>
                <w:i/>
                <w:color w:val="B79961" w:themeColor="accent2"/>
                <w:lang w:val="en-ZA"/>
              </w:rPr>
              <w:t>:</w:t>
            </w:r>
            <w:r w:rsidR="008E7EDD"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S</w:t>
            </w:r>
            <w:r w:rsidR="008E7EDD" w:rsidRPr="00EC61C2">
              <w:rPr>
                <w:rFonts w:ascii="Raleway Light" w:hAnsi="Raleway Light" w:cstheme="majorHAnsi"/>
                <w:i/>
                <w:color w:val="B79961" w:themeColor="accent2"/>
                <w:lang w:val="en-ZA"/>
              </w:rPr>
              <w:t>tudents have to attain at least 40%</w:t>
            </w:r>
            <w:r w:rsidR="00265C69" w:rsidRPr="00EC61C2">
              <w:rPr>
                <w:rFonts w:ascii="Raleway Light" w:hAnsi="Raleway Light" w:cstheme="majorHAnsi"/>
                <w:i/>
                <w:color w:val="B79961" w:themeColor="accent2"/>
                <w:lang w:val="en-ZA"/>
              </w:rPr>
              <w:t xml:space="preserve"> (final mark) </w:t>
            </w:r>
            <w:r w:rsidR="004E7E7E" w:rsidRPr="00EC61C2">
              <w:rPr>
                <w:rFonts w:ascii="Raleway Light" w:hAnsi="Raleway Light" w:cstheme="majorHAnsi"/>
                <w:i/>
                <w:color w:val="B79961" w:themeColor="accent2"/>
                <w:lang w:val="en-ZA"/>
              </w:rPr>
              <w:t xml:space="preserve">before </w:t>
            </w:r>
            <w:r w:rsidR="00967693">
              <w:rPr>
                <w:rFonts w:ascii="Raleway Light" w:hAnsi="Raleway Light" w:cstheme="majorHAnsi"/>
                <w:i/>
                <w:color w:val="B79961" w:themeColor="accent2"/>
                <w:lang w:val="en-ZA"/>
              </w:rPr>
              <w:t xml:space="preserve">being </w:t>
            </w:r>
            <w:r w:rsidR="004E7E7E" w:rsidRPr="00EC61C2">
              <w:rPr>
                <w:rFonts w:ascii="Raleway Light" w:hAnsi="Raleway Light" w:cstheme="majorHAnsi"/>
                <w:i/>
                <w:color w:val="B79961" w:themeColor="accent2"/>
                <w:lang w:val="en-ZA"/>
              </w:rPr>
              <w:t>permitted to proceed to this module.</w:t>
            </w:r>
            <w:r w:rsidR="008E7EDD" w:rsidRPr="00EC61C2">
              <w:rPr>
                <w:rFonts w:ascii="Raleway Light" w:hAnsi="Raleway Light" w:cstheme="majorHAnsi"/>
                <w:i/>
                <w:color w:val="B79961" w:themeColor="accent2"/>
                <w:lang w:val="en-ZA"/>
              </w:rPr>
              <w:t xml:space="preserve"> </w:t>
            </w:r>
          </w:p>
          <w:p w14:paraId="1E66FF43" w14:textId="70178337" w:rsidR="009F7549" w:rsidRPr="00250163" w:rsidRDefault="001100B6" w:rsidP="006431EE">
            <w:pPr>
              <w:rPr>
                <w:rFonts w:ascii="Raleway Light" w:hAnsi="Raleway Light" w:cstheme="majorHAnsi"/>
                <w:i/>
                <w:color w:val="4D5356"/>
                <w:lang w:val="en-ZA"/>
              </w:rPr>
            </w:pPr>
            <w:r>
              <w:rPr>
                <w:rFonts w:ascii="Raleway Light" w:hAnsi="Raleway Light" w:cstheme="majorHAnsi"/>
                <w:iCs/>
                <w:color w:val="B79961" w:themeColor="accent2"/>
                <w:u w:val="single"/>
                <w:lang w:val="en-ZA"/>
              </w:rPr>
              <w:t xml:space="preserve">Prerequisite </w:t>
            </w:r>
            <w:r w:rsidR="009F7549" w:rsidRPr="00EC61C2">
              <w:rPr>
                <w:rFonts w:ascii="Raleway Light" w:hAnsi="Raleway Light" w:cstheme="majorHAnsi"/>
                <w:iCs/>
                <w:color w:val="B79961" w:themeColor="accent2"/>
                <w:u w:val="single"/>
                <w:lang w:val="en-ZA"/>
              </w:rPr>
              <w:t xml:space="preserve">Pass </w:t>
            </w:r>
            <w:r>
              <w:rPr>
                <w:rFonts w:ascii="Raleway Light" w:hAnsi="Raleway Light" w:cstheme="majorHAnsi"/>
                <w:iCs/>
                <w:color w:val="B79961" w:themeColor="accent2"/>
                <w:u w:val="single"/>
                <w:lang w:val="en-ZA"/>
              </w:rPr>
              <w:t xml:space="preserve">[PP] </w:t>
            </w:r>
            <w:r w:rsidR="009F7549" w:rsidRPr="00EC61C2">
              <w:rPr>
                <w:rFonts w:ascii="Raleway Light" w:hAnsi="Raleway Light" w:cstheme="majorHAnsi"/>
                <w:iCs/>
                <w:color w:val="B79961" w:themeColor="accent2"/>
                <w:u w:val="single"/>
                <w:lang w:val="en-ZA"/>
              </w:rPr>
              <w:t>requisite</w:t>
            </w:r>
            <w:r w:rsidR="009F7549" w:rsidRPr="00EC61C2">
              <w:rPr>
                <w:rFonts w:ascii="Raleway Light" w:hAnsi="Raleway Light" w:cstheme="majorHAnsi"/>
                <w:i/>
                <w:color w:val="B79961" w:themeColor="accent2"/>
                <w:lang w:val="en-ZA"/>
              </w:rPr>
              <w:t>:</w:t>
            </w:r>
            <w:r w:rsidR="00250163" w:rsidRPr="00EC61C2">
              <w:rPr>
                <w:rFonts w:ascii="Raleway Light" w:hAnsi="Raleway Light" w:cstheme="majorHAnsi"/>
                <w:i/>
                <w:color w:val="B79961" w:themeColor="accent2"/>
                <w:lang w:val="en-ZA"/>
              </w:rPr>
              <w:t xml:space="preserve"> </w:t>
            </w:r>
            <w:r w:rsidR="00967693">
              <w:rPr>
                <w:rFonts w:ascii="Raleway Light" w:hAnsi="Raleway Light" w:cstheme="majorHAnsi"/>
                <w:i/>
                <w:color w:val="B79961" w:themeColor="accent2"/>
                <w:lang w:val="en-ZA"/>
              </w:rPr>
              <w:t xml:space="preserve">The </w:t>
            </w:r>
            <w:r w:rsidR="00250163" w:rsidRPr="00EC61C2">
              <w:rPr>
                <w:rFonts w:ascii="Raleway Light" w:hAnsi="Raleway Light" w:cstheme="majorHAnsi"/>
                <w:i/>
                <w:color w:val="B79961" w:themeColor="accent2"/>
                <w:lang w:val="en-ZA"/>
              </w:rPr>
              <w:t xml:space="preserve">student must have passed this module before </w:t>
            </w:r>
            <w:r w:rsidR="00967693">
              <w:rPr>
                <w:rFonts w:ascii="Raleway Light" w:hAnsi="Raleway Light" w:cstheme="majorHAnsi"/>
                <w:i/>
                <w:color w:val="B79961" w:themeColor="accent2"/>
                <w:lang w:val="en-ZA"/>
              </w:rPr>
              <w:t xml:space="preserve">being </w:t>
            </w:r>
            <w:r w:rsidR="00250163" w:rsidRPr="00EC61C2">
              <w:rPr>
                <w:rFonts w:ascii="Raleway Light" w:hAnsi="Raleway Light" w:cstheme="majorHAnsi"/>
                <w:i/>
                <w:color w:val="B79961" w:themeColor="accent2"/>
                <w:lang w:val="en-ZA"/>
              </w:rPr>
              <w:t>permitted to proceed to this module</w:t>
            </w:r>
            <w:r w:rsidR="00250163">
              <w:rPr>
                <w:rFonts w:ascii="Raleway Light" w:hAnsi="Raleway Light" w:cstheme="majorHAnsi"/>
                <w:i/>
                <w:color w:val="4D5356"/>
                <w:lang w:val="en-ZA"/>
              </w:rPr>
              <w:t>.</w:t>
            </w:r>
          </w:p>
        </w:tc>
        <w:tc>
          <w:tcPr>
            <w:tcW w:w="2572" w:type="pct"/>
            <w:vAlign w:val="center"/>
          </w:tcPr>
          <w:p w14:paraId="705B6C6D" w14:textId="75C88B00" w:rsidR="00866138" w:rsidRPr="009A5CCB" w:rsidRDefault="00866138" w:rsidP="00FB586B">
            <w:pPr>
              <w:rPr>
                <w:lang w:val="en-ZA"/>
              </w:rPr>
            </w:pPr>
          </w:p>
        </w:tc>
      </w:tr>
      <w:tr w:rsidR="00866138" w:rsidRPr="006663CB" w14:paraId="23994F17" w14:textId="77777777" w:rsidTr="007E3275">
        <w:trPr>
          <w:trHeight w:val="400"/>
        </w:trPr>
        <w:tc>
          <w:tcPr>
            <w:tcW w:w="2428" w:type="pct"/>
            <w:shd w:val="clear" w:color="auto" w:fill="F2F2F2"/>
            <w:vAlign w:val="center"/>
          </w:tcPr>
          <w:p w14:paraId="25FBB38A" w14:textId="77777777" w:rsidR="00091F51" w:rsidRPr="00E113F3" w:rsidRDefault="00091F51" w:rsidP="00091F51">
            <w:pPr>
              <w:rPr>
                <w:rFonts w:ascii="Raleway" w:hAnsi="Raleway" w:cstheme="majorHAnsi"/>
                <w:sz w:val="13"/>
                <w:szCs w:val="13"/>
                <w:lang w:val="en-ZA"/>
              </w:rPr>
            </w:pPr>
            <w:r w:rsidRPr="00E113F3">
              <w:rPr>
                <w:rFonts w:ascii="Raleway" w:hAnsi="Raleway" w:cstheme="majorHAnsi"/>
                <w:b/>
                <w:bCs/>
                <w:szCs w:val="22"/>
                <w:lang w:val="en-ZA"/>
              </w:rPr>
              <w:t>C</w:t>
            </w:r>
            <w:r w:rsidR="00866138" w:rsidRPr="00E113F3">
              <w:rPr>
                <w:rFonts w:ascii="Raleway" w:hAnsi="Raleway" w:cstheme="majorHAnsi"/>
                <w:b/>
                <w:bCs/>
                <w:szCs w:val="22"/>
                <w:lang w:val="en-ZA"/>
              </w:rPr>
              <w:t xml:space="preserve">ore or </w:t>
            </w:r>
            <w:r w:rsidRPr="00E113F3">
              <w:rPr>
                <w:rFonts w:ascii="Raleway" w:hAnsi="Raleway" w:cstheme="majorHAnsi"/>
                <w:b/>
                <w:bCs/>
                <w:szCs w:val="22"/>
                <w:lang w:val="en-ZA"/>
              </w:rPr>
              <w:t>E</w:t>
            </w:r>
            <w:r w:rsidR="00866138" w:rsidRPr="00E113F3">
              <w:rPr>
                <w:rFonts w:ascii="Raleway" w:hAnsi="Raleway" w:cstheme="majorHAnsi"/>
                <w:b/>
                <w:bCs/>
                <w:szCs w:val="22"/>
                <w:lang w:val="en-ZA"/>
              </w:rPr>
              <w:t>lective</w:t>
            </w:r>
            <w:r w:rsidR="00866138" w:rsidRPr="00E113F3">
              <w:rPr>
                <w:rFonts w:ascii="Raleway" w:hAnsi="Raleway" w:cstheme="majorHAnsi"/>
                <w:sz w:val="13"/>
                <w:szCs w:val="13"/>
                <w:lang w:val="en-ZA"/>
              </w:rPr>
              <w:t xml:space="preserve"> </w:t>
            </w:r>
          </w:p>
          <w:p w14:paraId="199EFB1A" w14:textId="62EE8A00" w:rsidR="00BB4FD2" w:rsidRPr="00141028" w:rsidRDefault="00866138" w:rsidP="00BB4FD2">
            <w:pPr>
              <w:rPr>
                <w:rFonts w:ascii="Raleway Light" w:hAnsi="Raleway Light" w:cstheme="majorHAnsi"/>
                <w:i/>
                <w:color w:val="4D5356"/>
                <w:lang w:val="en-ZA"/>
              </w:rPr>
            </w:pPr>
            <w:r w:rsidRPr="00141028">
              <w:rPr>
                <w:rFonts w:ascii="Raleway Light" w:hAnsi="Raleway Light" w:cstheme="majorHAnsi"/>
                <w:i/>
                <w:color w:val="4D5356"/>
                <w:lang w:val="en-ZA"/>
              </w:rPr>
              <w:t xml:space="preserve">List the programmes in which this module will be a core module and those in which this module </w:t>
            </w:r>
            <w:r w:rsidRPr="00141028">
              <w:rPr>
                <w:rFonts w:ascii="Raleway Light" w:hAnsi="Raleway Light" w:cstheme="majorHAnsi"/>
                <w:i/>
                <w:color w:val="4D5356"/>
                <w:lang w:val="en-ZA"/>
              </w:rPr>
              <w:lastRenderedPageBreak/>
              <w:t>will be an electiv</w:t>
            </w:r>
            <w:r w:rsidR="00BB4FD2" w:rsidRPr="00141028">
              <w:rPr>
                <w:rFonts w:ascii="Raleway Light" w:hAnsi="Raleway Light" w:cstheme="majorHAnsi"/>
                <w:i/>
                <w:color w:val="4D5356"/>
                <w:lang w:val="en-ZA"/>
              </w:rPr>
              <w:t>e, i.e. Core for BDatSci; Elective for BSc (Chemistry)</w:t>
            </w:r>
          </w:p>
        </w:tc>
        <w:tc>
          <w:tcPr>
            <w:tcW w:w="2572" w:type="pct"/>
            <w:vAlign w:val="center"/>
          </w:tcPr>
          <w:p w14:paraId="2B2E2049" w14:textId="73AB4064" w:rsidR="00866138" w:rsidRPr="009A5CCB" w:rsidRDefault="00866138" w:rsidP="00FB586B">
            <w:pPr>
              <w:rPr>
                <w:b/>
                <w:lang w:val="en-ZA"/>
              </w:rPr>
            </w:pPr>
          </w:p>
        </w:tc>
      </w:tr>
      <w:tr w:rsidR="00866138" w:rsidRPr="006663CB" w14:paraId="6B072205" w14:textId="77777777" w:rsidTr="007E3275">
        <w:trPr>
          <w:trHeight w:val="400"/>
        </w:trPr>
        <w:tc>
          <w:tcPr>
            <w:tcW w:w="2428" w:type="pct"/>
            <w:shd w:val="clear" w:color="auto" w:fill="F2F2F2"/>
            <w:vAlign w:val="center"/>
          </w:tcPr>
          <w:p w14:paraId="11B7CB1A" w14:textId="77777777" w:rsidR="00335395" w:rsidRDefault="00091F51" w:rsidP="00091F51">
            <w:pPr>
              <w:rPr>
                <w:rFonts w:ascii="Raleway" w:hAnsi="Raleway" w:cstheme="majorHAnsi"/>
                <w:b/>
                <w:bCs/>
                <w:szCs w:val="22"/>
                <w:lang w:val="en-ZA"/>
              </w:rPr>
            </w:pPr>
            <w:r w:rsidRPr="00E113F3">
              <w:rPr>
                <w:rFonts w:ascii="Raleway" w:hAnsi="Raleway" w:cstheme="majorHAnsi"/>
                <w:b/>
                <w:bCs/>
                <w:szCs w:val="22"/>
                <w:lang w:val="en-ZA"/>
              </w:rPr>
              <w:t>S</w:t>
            </w:r>
            <w:r w:rsidR="00866138" w:rsidRPr="00E113F3">
              <w:rPr>
                <w:rFonts w:ascii="Raleway" w:hAnsi="Raleway" w:cstheme="majorHAnsi"/>
                <w:b/>
                <w:bCs/>
                <w:szCs w:val="22"/>
                <w:lang w:val="en-ZA"/>
              </w:rPr>
              <w:t xml:space="preserve">tream(s) / </w:t>
            </w:r>
            <w:r w:rsidRPr="00E113F3">
              <w:rPr>
                <w:rFonts w:ascii="Raleway" w:hAnsi="Raleway" w:cstheme="majorHAnsi"/>
                <w:b/>
                <w:bCs/>
                <w:szCs w:val="22"/>
                <w:lang w:val="en-ZA"/>
              </w:rPr>
              <w:t>F</w:t>
            </w:r>
            <w:r w:rsidR="00866138" w:rsidRPr="00E113F3">
              <w:rPr>
                <w:rFonts w:ascii="Raleway" w:hAnsi="Raleway" w:cstheme="majorHAnsi"/>
                <w:b/>
                <w:bCs/>
                <w:szCs w:val="22"/>
                <w:lang w:val="en-ZA"/>
              </w:rPr>
              <w:t>ocal area(s)</w:t>
            </w:r>
          </w:p>
          <w:p w14:paraId="6E423C9E" w14:textId="184B0A89" w:rsidR="00091F51" w:rsidRPr="00E113F3" w:rsidRDefault="00335395" w:rsidP="00091F51">
            <w:pPr>
              <w:rPr>
                <w:rFonts w:ascii="Raleway" w:hAnsi="Raleway" w:cstheme="majorHAnsi"/>
                <w:sz w:val="13"/>
                <w:szCs w:val="13"/>
                <w:lang w:val="en-ZA"/>
              </w:rPr>
            </w:pPr>
            <w:r w:rsidRPr="00EC61C2">
              <w:rPr>
                <w:rFonts w:ascii="Raleway" w:hAnsi="Raleway" w:cstheme="majorHAnsi"/>
                <w:b/>
                <w:bCs/>
                <w:color w:val="B79961" w:themeColor="accent2"/>
                <w:szCs w:val="22"/>
                <w:lang w:val="en-ZA"/>
              </w:rPr>
              <w:t>(Only if applicable)</w:t>
            </w:r>
            <w:r w:rsidR="00866138" w:rsidRPr="00EC61C2">
              <w:rPr>
                <w:rFonts w:ascii="Raleway" w:hAnsi="Raleway" w:cstheme="majorHAnsi"/>
                <w:color w:val="B79961" w:themeColor="accent2"/>
                <w:sz w:val="13"/>
                <w:szCs w:val="13"/>
                <w:lang w:val="en-ZA"/>
              </w:rPr>
              <w:t xml:space="preserve"> </w:t>
            </w:r>
          </w:p>
          <w:p w14:paraId="4B7BE32C" w14:textId="46F90F2C" w:rsidR="00E25ECA" w:rsidRPr="00141028" w:rsidRDefault="00866138" w:rsidP="00091F51">
            <w:pPr>
              <w:rPr>
                <w:rFonts w:ascii="Raleway Light" w:hAnsi="Raleway Light" w:cstheme="majorHAnsi"/>
                <w:i/>
                <w:color w:val="4D5356"/>
                <w:lang w:val="en-ZA"/>
              </w:rPr>
            </w:pPr>
            <w:r w:rsidRPr="00141028">
              <w:rPr>
                <w:rFonts w:ascii="Raleway Light" w:hAnsi="Raleway Light" w:cstheme="majorHAnsi"/>
                <w:i/>
                <w:color w:val="4D5356"/>
                <w:lang w:val="en-ZA"/>
              </w:rPr>
              <w:t xml:space="preserve">List the stream / focal area </w:t>
            </w:r>
            <w:r w:rsidR="00F97F92">
              <w:rPr>
                <w:rFonts w:ascii="Raleway Light" w:hAnsi="Raleway Light" w:cstheme="majorHAnsi"/>
                <w:i/>
                <w:color w:val="4D5356"/>
                <w:lang w:val="en-ZA"/>
              </w:rPr>
              <w:t>where</w:t>
            </w:r>
            <w:r w:rsidRPr="00141028">
              <w:rPr>
                <w:rFonts w:ascii="Raleway Light" w:hAnsi="Raleway Light" w:cstheme="majorHAnsi"/>
                <w:i/>
                <w:color w:val="4D5356"/>
                <w:lang w:val="en-ZA"/>
              </w:rPr>
              <w:t xml:space="preserve"> this module will be a core or elective module (if applicable)</w:t>
            </w:r>
            <w:r w:rsidR="00E25ECA" w:rsidRPr="00141028">
              <w:rPr>
                <w:rFonts w:ascii="Raleway Light" w:hAnsi="Raleway Light" w:cstheme="majorHAnsi"/>
                <w:i/>
                <w:color w:val="4D5356"/>
                <w:lang w:val="en-ZA"/>
              </w:rPr>
              <w:t>, i.e. BComHons (Economics), Focal Area: Financial Economics</w:t>
            </w:r>
            <w:r w:rsidR="00F97F92">
              <w:rPr>
                <w:rFonts w:ascii="Raleway Light" w:hAnsi="Raleway Light" w:cstheme="majorHAnsi"/>
                <w:i/>
                <w:color w:val="4D5356"/>
                <w:lang w:val="en-ZA"/>
              </w:rPr>
              <w:t>.</w:t>
            </w:r>
          </w:p>
        </w:tc>
        <w:tc>
          <w:tcPr>
            <w:tcW w:w="2572" w:type="pct"/>
            <w:vAlign w:val="center"/>
          </w:tcPr>
          <w:p w14:paraId="6AC6E334" w14:textId="544C5110" w:rsidR="00866138" w:rsidRPr="009A5CCB" w:rsidRDefault="00866138" w:rsidP="00FB586B">
            <w:pPr>
              <w:rPr>
                <w:rStyle w:val="FormB"/>
                <w:rFonts w:cstheme="majorHAnsi"/>
                <w:b w:val="0"/>
                <w:color w:val="auto"/>
                <w:szCs w:val="22"/>
                <w:lang w:val="en-ZA"/>
              </w:rPr>
            </w:pPr>
          </w:p>
        </w:tc>
      </w:tr>
      <w:tr w:rsidR="00866138" w:rsidRPr="006663CB" w14:paraId="4AE310D7" w14:textId="77777777" w:rsidTr="007E3275">
        <w:trPr>
          <w:trHeight w:val="400"/>
        </w:trPr>
        <w:tc>
          <w:tcPr>
            <w:tcW w:w="2428" w:type="pct"/>
            <w:shd w:val="clear" w:color="auto" w:fill="F2F2F2"/>
            <w:vAlign w:val="center"/>
          </w:tcPr>
          <w:p w14:paraId="0BB11BD2" w14:textId="4EBA1ED0" w:rsidR="00866138" w:rsidRPr="00E113F3" w:rsidRDefault="00091F51" w:rsidP="006431EE">
            <w:pPr>
              <w:rPr>
                <w:rFonts w:ascii="Raleway" w:hAnsi="Raleway" w:cstheme="majorHAnsi"/>
                <w:b/>
                <w:szCs w:val="22"/>
                <w:lang w:val="en-ZA"/>
              </w:rPr>
            </w:pPr>
            <w:r w:rsidRPr="00E113F3">
              <w:rPr>
                <w:rFonts w:ascii="Raleway" w:hAnsi="Raleway" w:cstheme="majorHAnsi"/>
                <w:b/>
                <w:szCs w:val="22"/>
                <w:lang w:val="en-ZA"/>
              </w:rPr>
              <w:t>S</w:t>
            </w:r>
            <w:r w:rsidR="00866138" w:rsidRPr="00E113F3">
              <w:rPr>
                <w:rFonts w:ascii="Raleway" w:hAnsi="Raleway" w:cstheme="majorHAnsi"/>
                <w:b/>
                <w:szCs w:val="22"/>
                <w:lang w:val="en-ZA"/>
              </w:rPr>
              <w:t xml:space="preserve">emester or </w:t>
            </w:r>
            <w:r w:rsidRPr="00E113F3">
              <w:rPr>
                <w:rFonts w:ascii="Raleway" w:hAnsi="Raleway" w:cstheme="majorHAnsi"/>
                <w:b/>
                <w:szCs w:val="22"/>
                <w:lang w:val="en-ZA"/>
              </w:rPr>
              <w:t>Y</w:t>
            </w:r>
            <w:r w:rsidR="00866138" w:rsidRPr="00E113F3">
              <w:rPr>
                <w:rFonts w:ascii="Raleway" w:hAnsi="Raleway" w:cstheme="majorHAnsi"/>
                <w:b/>
                <w:szCs w:val="22"/>
                <w:lang w:val="en-ZA"/>
              </w:rPr>
              <w:t>ear module</w:t>
            </w:r>
          </w:p>
          <w:p w14:paraId="0DF5C003" w14:textId="5D876A05" w:rsidR="009559A9" w:rsidRDefault="00866138" w:rsidP="006431EE">
            <w:pPr>
              <w:rPr>
                <w:rFonts w:ascii="Raleway Light" w:hAnsi="Raleway Light" w:cstheme="majorHAnsi"/>
                <w:i/>
                <w:color w:val="4D5356"/>
                <w:lang w:val="en-ZA"/>
              </w:rPr>
            </w:pPr>
            <w:r w:rsidRPr="00141028">
              <w:rPr>
                <w:rFonts w:ascii="Raleway Light" w:hAnsi="Raleway Light" w:cstheme="majorHAnsi"/>
                <w:i/>
                <w:color w:val="4D5356"/>
                <w:lang w:val="en-ZA"/>
              </w:rPr>
              <w:t>Indicate whether this module will be offered in</w:t>
            </w:r>
            <w:r w:rsidR="00E25ECA" w:rsidRPr="00141028">
              <w:rPr>
                <w:rFonts w:ascii="Raleway Light" w:hAnsi="Raleway Light" w:cstheme="majorHAnsi"/>
                <w:i/>
                <w:color w:val="4D5356"/>
                <w:lang w:val="en-ZA"/>
              </w:rPr>
              <w:t xml:space="preserve"> the first or second semester,</w:t>
            </w:r>
            <w:r w:rsidRPr="00141028">
              <w:rPr>
                <w:rFonts w:ascii="Raleway Light" w:hAnsi="Raleway Light" w:cstheme="majorHAnsi"/>
                <w:i/>
                <w:color w:val="4D5356"/>
                <w:lang w:val="en-ZA"/>
              </w:rPr>
              <w:t xml:space="preserve"> for a </w:t>
            </w:r>
            <w:r w:rsidR="00F97F92">
              <w:rPr>
                <w:rFonts w:ascii="Raleway Light" w:hAnsi="Raleway Light" w:cstheme="majorHAnsi"/>
                <w:i/>
                <w:color w:val="4D5356"/>
                <w:lang w:val="en-ZA"/>
              </w:rPr>
              <w:t>whole</w:t>
            </w:r>
            <w:r w:rsidRPr="00141028">
              <w:rPr>
                <w:rFonts w:ascii="Raleway Light" w:hAnsi="Raleway Light" w:cstheme="majorHAnsi"/>
                <w:i/>
                <w:color w:val="4D5356"/>
                <w:lang w:val="en-ZA"/>
              </w:rPr>
              <w:t xml:space="preserve"> year</w:t>
            </w:r>
            <w:r w:rsidR="00E25ECA" w:rsidRPr="00141028">
              <w:rPr>
                <w:rFonts w:ascii="Raleway Light" w:hAnsi="Raleway Light" w:cstheme="majorHAnsi"/>
                <w:i/>
                <w:color w:val="4D5356"/>
                <w:lang w:val="en-ZA"/>
              </w:rPr>
              <w:t xml:space="preserve"> or </w:t>
            </w:r>
            <w:r w:rsidR="003022E0">
              <w:rPr>
                <w:rFonts w:ascii="Raleway Light" w:hAnsi="Raleway Light" w:cstheme="majorHAnsi"/>
                <w:i/>
                <w:color w:val="4D5356"/>
                <w:lang w:val="en-ZA"/>
              </w:rPr>
              <w:t>"</w:t>
            </w:r>
            <w:r w:rsidR="00E25ECA" w:rsidRPr="00141028">
              <w:rPr>
                <w:rFonts w:ascii="Raleway Light" w:hAnsi="Raleway Light" w:cstheme="majorHAnsi"/>
                <w:i/>
                <w:color w:val="4D5356"/>
                <w:lang w:val="en-ZA"/>
              </w:rPr>
              <w:t>other</w:t>
            </w:r>
            <w:r w:rsidR="003022E0">
              <w:rPr>
                <w:rFonts w:ascii="Raleway Light" w:hAnsi="Raleway Light" w:cstheme="majorHAnsi"/>
                <w:i/>
                <w:color w:val="4D5356"/>
                <w:lang w:val="en-ZA"/>
              </w:rPr>
              <w:t>"</w:t>
            </w:r>
            <w:r w:rsidR="00F97F92">
              <w:rPr>
                <w:rFonts w:ascii="Raleway Light" w:hAnsi="Raleway Light" w:cstheme="majorHAnsi"/>
                <w:i/>
                <w:color w:val="4D5356"/>
                <w:lang w:val="en-ZA"/>
              </w:rPr>
              <w:t>.</w:t>
            </w:r>
            <w:r w:rsidR="00E25ECA" w:rsidRPr="00141028">
              <w:rPr>
                <w:rFonts w:ascii="Raleway Light" w:hAnsi="Raleway Light" w:cstheme="majorHAnsi"/>
                <w:i/>
                <w:color w:val="4D5356"/>
                <w:lang w:val="en-ZA"/>
              </w:rPr>
              <w:t xml:space="preserve"> </w:t>
            </w:r>
          </w:p>
          <w:p w14:paraId="44315A7E" w14:textId="77777777" w:rsidR="009559A9" w:rsidRDefault="009559A9" w:rsidP="006431EE">
            <w:pPr>
              <w:rPr>
                <w:rFonts w:ascii="Raleway Light" w:hAnsi="Raleway Light" w:cstheme="majorHAnsi"/>
                <w:i/>
                <w:color w:val="4D5356"/>
                <w:lang w:val="en-ZA"/>
              </w:rPr>
            </w:pPr>
            <w:r>
              <w:rPr>
                <w:rFonts w:ascii="Raleway Light" w:hAnsi="Raleway Light" w:cstheme="majorHAnsi"/>
                <w:i/>
                <w:color w:val="4D5356"/>
                <w:lang w:val="en-ZA"/>
              </w:rPr>
              <w:t>Other can include examples of:</w:t>
            </w:r>
          </w:p>
          <w:p w14:paraId="24850076" w14:textId="04A63A41" w:rsidR="00E25ECA" w:rsidRPr="009559A9" w:rsidRDefault="009559A9" w:rsidP="009559A9">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A longitudinal module (spanning more than one year</w:t>
            </w:r>
          </w:p>
        </w:tc>
        <w:tc>
          <w:tcPr>
            <w:tcW w:w="2572" w:type="pct"/>
            <w:shd w:val="clear" w:color="auto" w:fill="auto"/>
            <w:vAlign w:val="center"/>
          </w:tcPr>
          <w:sdt>
            <w:sdtPr>
              <w:rPr>
                <w:rStyle w:val="Allstyle"/>
                <w:rFonts w:cstheme="majorHAnsi"/>
                <w:szCs w:val="22"/>
                <w:lang w:val="en-ZA"/>
              </w:rPr>
              <w:alias w:val="Module offering"/>
              <w:tag w:val="Module offering"/>
              <w:id w:val="-651675227"/>
              <w:placeholder>
                <w:docPart w:val="59751CAD99A341449DDF8802E017604F"/>
              </w:placeholder>
              <w:showingPlcHdr/>
              <w15:color w:val="FFFFFF"/>
              <w:dropDownList>
                <w:listItem w:value="Choose an item."/>
                <w:listItem w:displayText="First Semester" w:value="First Semester"/>
                <w:listItem w:displayText="Second Semester" w:value="Second Semester"/>
                <w:listItem w:displayText="Year module" w:value="Year module"/>
                <w:listItem w:displayText="Other" w:value="Other"/>
              </w:dropDownList>
            </w:sdtPr>
            <w:sdtEndPr>
              <w:rPr>
                <w:rStyle w:val="DefaultParagraphFont"/>
                <w:rFonts w:cs="Times New Roman"/>
                <w:szCs w:val="20"/>
              </w:rPr>
            </w:sdtEndPr>
            <w:sdtContent>
              <w:p w14:paraId="58839474" w14:textId="791CAC19" w:rsidR="00866138" w:rsidRPr="001863AD" w:rsidRDefault="00866138" w:rsidP="00FB586B">
                <w:pPr>
                  <w:rPr>
                    <w:b/>
                    <w:lang w:val="en-ZA"/>
                  </w:rPr>
                </w:pPr>
                <w:r w:rsidRPr="001863AD">
                  <w:rPr>
                    <w:rStyle w:val="PlaceholderText"/>
                    <w:rFonts w:cstheme="majorHAnsi"/>
                    <w:color w:val="auto"/>
                    <w:szCs w:val="22"/>
                    <w:lang w:val="en-ZA"/>
                  </w:rPr>
                  <w:t>Choose an item.</w:t>
                </w:r>
              </w:p>
            </w:sdtContent>
          </w:sdt>
        </w:tc>
      </w:tr>
      <w:tr w:rsidR="00B21DE7" w:rsidRPr="006663CB" w14:paraId="09BB9687" w14:textId="77777777" w:rsidTr="007E3275">
        <w:trPr>
          <w:trHeight w:val="400"/>
        </w:trPr>
        <w:tc>
          <w:tcPr>
            <w:tcW w:w="2428" w:type="pct"/>
            <w:shd w:val="clear" w:color="auto" w:fill="F2F2F2"/>
            <w:vAlign w:val="center"/>
          </w:tcPr>
          <w:p w14:paraId="6427BF6D" w14:textId="32D79B3E" w:rsidR="00B21DE7" w:rsidRPr="00E113F3" w:rsidRDefault="00B21DE7" w:rsidP="006431EE">
            <w:pPr>
              <w:rPr>
                <w:rFonts w:ascii="Raleway" w:hAnsi="Raleway" w:cstheme="majorHAnsi"/>
                <w:szCs w:val="22"/>
                <w:lang w:val="en-ZA"/>
              </w:rPr>
            </w:pPr>
            <w:r w:rsidRPr="00E113F3">
              <w:rPr>
                <w:rFonts w:ascii="Raleway" w:hAnsi="Raleway" w:cstheme="majorHAnsi"/>
                <w:b/>
                <w:szCs w:val="22"/>
                <w:lang w:val="en-ZA"/>
              </w:rPr>
              <w:t xml:space="preserve">If </w:t>
            </w:r>
            <w:r w:rsidR="003022E0">
              <w:rPr>
                <w:rFonts w:ascii="Raleway" w:hAnsi="Raleway" w:cstheme="majorHAnsi"/>
                <w:b/>
                <w:szCs w:val="22"/>
                <w:lang w:val="en-ZA"/>
              </w:rPr>
              <w:t>"</w:t>
            </w:r>
            <w:r w:rsidRPr="00E113F3">
              <w:rPr>
                <w:rFonts w:ascii="Raleway" w:hAnsi="Raleway" w:cstheme="majorHAnsi"/>
                <w:b/>
                <w:szCs w:val="22"/>
                <w:lang w:val="en-ZA"/>
              </w:rPr>
              <w:t>other</w:t>
            </w:r>
            <w:r w:rsidR="003022E0">
              <w:rPr>
                <w:rFonts w:ascii="Raleway" w:hAnsi="Raleway" w:cstheme="majorHAnsi"/>
                <w:b/>
                <w:szCs w:val="22"/>
                <w:lang w:val="en-ZA"/>
              </w:rPr>
              <w:t>"</w:t>
            </w:r>
            <w:r w:rsidRPr="00E113F3">
              <w:rPr>
                <w:rFonts w:ascii="Raleway" w:hAnsi="Raleway" w:cstheme="majorHAnsi"/>
                <w:b/>
                <w:szCs w:val="22"/>
                <w:lang w:val="en-ZA"/>
              </w:rPr>
              <w:t xml:space="preserve"> was selected above, please clarify how the module will be offered, i.e. block weeks</w:t>
            </w:r>
            <w:r w:rsidRPr="00E113F3">
              <w:rPr>
                <w:rFonts w:ascii="Raleway" w:hAnsi="Raleway" w:cstheme="majorHAnsi"/>
                <w:szCs w:val="22"/>
                <w:lang w:val="en-ZA"/>
              </w:rPr>
              <w:t xml:space="preserve">.  </w:t>
            </w:r>
          </w:p>
          <w:p w14:paraId="6F02BE4D" w14:textId="5EEE271B" w:rsidR="00B21DE7" w:rsidRPr="00141028" w:rsidRDefault="00B21DE7" w:rsidP="006431EE">
            <w:pPr>
              <w:rPr>
                <w:rFonts w:ascii="Raleway Light" w:hAnsi="Raleway Light" w:cstheme="majorHAnsi"/>
                <w:b/>
                <w:i/>
                <w:lang w:val="en-ZA"/>
              </w:rPr>
            </w:pPr>
            <w:r w:rsidRPr="00141028">
              <w:rPr>
                <w:rFonts w:ascii="Raleway Light" w:hAnsi="Raleway Light" w:cstheme="majorHAnsi"/>
                <w:i/>
                <w:color w:val="4D5356"/>
                <w:lang w:val="en-ZA"/>
              </w:rPr>
              <w:t xml:space="preserve">Please indicate </w:t>
            </w:r>
            <w:r w:rsidR="00B10172">
              <w:rPr>
                <w:rFonts w:ascii="Raleway Light" w:hAnsi="Raleway Light" w:cstheme="majorHAnsi"/>
                <w:i/>
                <w:color w:val="4D5356"/>
                <w:lang w:val="en-ZA"/>
              </w:rPr>
              <w:t>the duration and alignment of the SU academic calendar, i.e., alignment with the first or second semester,</w:t>
            </w:r>
            <w:r w:rsidRPr="00141028">
              <w:rPr>
                <w:rFonts w:ascii="Raleway Light" w:hAnsi="Raleway Light" w:cstheme="majorHAnsi"/>
                <w:i/>
                <w:color w:val="4D5356"/>
                <w:lang w:val="en-ZA"/>
              </w:rPr>
              <w:t xml:space="preserve"> for capturing marks.</w:t>
            </w:r>
            <w:r w:rsidR="00E113F3" w:rsidRPr="00141028">
              <w:rPr>
                <w:rFonts w:ascii="Raleway Light" w:hAnsi="Raleway Light" w:cstheme="majorHAnsi"/>
                <w:i/>
                <w:color w:val="4D5356"/>
                <w:lang w:val="en-ZA"/>
              </w:rPr>
              <w:t xml:space="preserve"> </w:t>
            </w:r>
            <w:r w:rsidR="003022E0">
              <w:rPr>
                <w:rFonts w:ascii="Raleway Light" w:hAnsi="Raleway Light" w:cstheme="majorHAnsi"/>
                <w:i/>
                <w:color w:val="4D5356"/>
                <w:lang w:val="en-ZA"/>
              </w:rPr>
              <w:t>"</w:t>
            </w:r>
            <w:r w:rsidR="00E113F3" w:rsidRPr="00141028">
              <w:rPr>
                <w:rFonts w:ascii="Raleway Light" w:hAnsi="Raleway Light" w:cstheme="majorHAnsi"/>
                <w:i/>
                <w:color w:val="4D5356"/>
                <w:lang w:val="en-ZA"/>
              </w:rPr>
              <w:t>Other</w:t>
            </w:r>
            <w:r w:rsidR="003022E0">
              <w:rPr>
                <w:rFonts w:ascii="Raleway Light" w:hAnsi="Raleway Light" w:cstheme="majorHAnsi"/>
                <w:i/>
                <w:color w:val="4D5356"/>
                <w:lang w:val="en-ZA"/>
              </w:rPr>
              <w:t>"</w:t>
            </w:r>
            <w:r w:rsidR="00E113F3" w:rsidRPr="00141028">
              <w:rPr>
                <w:rFonts w:ascii="Raleway Light" w:hAnsi="Raleway Light" w:cstheme="majorHAnsi"/>
                <w:i/>
                <w:color w:val="4D5356"/>
                <w:lang w:val="en-ZA"/>
              </w:rPr>
              <w:t xml:space="preserve"> could also </w:t>
            </w:r>
            <w:r w:rsidR="00F97F92">
              <w:rPr>
                <w:rFonts w:ascii="Raleway Light" w:hAnsi="Raleway Light" w:cstheme="majorHAnsi"/>
                <w:i/>
                <w:color w:val="4D5356"/>
                <w:lang w:val="en-ZA"/>
              </w:rPr>
              <w:t>indicate</w:t>
            </w:r>
            <w:r w:rsidR="00E113F3" w:rsidRPr="00141028">
              <w:rPr>
                <w:rFonts w:ascii="Raleway Light" w:hAnsi="Raleway Light" w:cstheme="majorHAnsi"/>
                <w:i/>
                <w:color w:val="4D5356"/>
                <w:lang w:val="en-ZA"/>
              </w:rPr>
              <w:t xml:space="preserve"> a </w:t>
            </w:r>
            <w:r w:rsidR="00141028" w:rsidRPr="00141028">
              <w:rPr>
                <w:rFonts w:ascii="Raleway Light" w:hAnsi="Raleway Light" w:cstheme="majorHAnsi"/>
                <w:i/>
                <w:color w:val="4D5356"/>
                <w:u w:val="single"/>
                <w:lang w:val="en-ZA"/>
              </w:rPr>
              <w:t>longitud</w:t>
            </w:r>
            <w:r w:rsidR="00141028">
              <w:rPr>
                <w:rFonts w:ascii="Raleway Light" w:hAnsi="Raleway Light" w:cstheme="majorHAnsi"/>
                <w:i/>
                <w:color w:val="4D5356"/>
                <w:u w:val="single"/>
                <w:lang w:val="en-ZA"/>
              </w:rPr>
              <w:t>inal</w:t>
            </w:r>
            <w:r w:rsidR="00E113F3" w:rsidRPr="00141028">
              <w:rPr>
                <w:rFonts w:ascii="Raleway Light" w:hAnsi="Raleway Light" w:cstheme="majorHAnsi"/>
                <w:i/>
                <w:color w:val="4D5356"/>
                <w:lang w:val="en-ZA"/>
              </w:rPr>
              <w:t xml:space="preserve"> module, i.e.</w:t>
            </w:r>
            <w:r w:rsidR="00096E54">
              <w:rPr>
                <w:rFonts w:ascii="Raleway Light" w:hAnsi="Raleway Light" w:cstheme="majorHAnsi"/>
                <w:i/>
                <w:color w:val="4D5356"/>
                <w:lang w:val="en-ZA"/>
              </w:rPr>
              <w:t>, where students enrol for the module for more than one year, i.e.,</w:t>
            </w:r>
            <w:r w:rsidR="00E113F3" w:rsidRPr="00141028">
              <w:rPr>
                <w:rFonts w:ascii="Raleway Light" w:hAnsi="Raleway Light" w:cstheme="majorHAnsi"/>
                <w:i/>
                <w:color w:val="4D5356"/>
                <w:lang w:val="en-ZA"/>
              </w:rPr>
              <w:t xml:space="preserve"> a research assignment.</w:t>
            </w:r>
          </w:p>
        </w:tc>
        <w:tc>
          <w:tcPr>
            <w:tcW w:w="2572" w:type="pct"/>
            <w:shd w:val="clear" w:color="auto" w:fill="auto"/>
            <w:vAlign w:val="center"/>
          </w:tcPr>
          <w:p w14:paraId="574B95B8" w14:textId="77777777" w:rsidR="00B21DE7" w:rsidRPr="001863AD" w:rsidRDefault="00B21DE7" w:rsidP="00FB586B">
            <w:pPr>
              <w:rPr>
                <w:rStyle w:val="Style1"/>
                <w:rFonts w:cstheme="majorHAnsi"/>
                <w:szCs w:val="22"/>
                <w:lang w:val="en-ZA"/>
              </w:rPr>
            </w:pPr>
          </w:p>
        </w:tc>
      </w:tr>
      <w:tr w:rsidR="00866138" w:rsidRPr="006663CB" w14:paraId="3EFA1253" w14:textId="77777777" w:rsidTr="007E3275">
        <w:trPr>
          <w:trHeight w:val="400"/>
        </w:trPr>
        <w:tc>
          <w:tcPr>
            <w:tcW w:w="2428" w:type="pct"/>
            <w:shd w:val="clear" w:color="auto" w:fill="F2F2F2"/>
            <w:vAlign w:val="center"/>
          </w:tcPr>
          <w:p w14:paraId="0409D4C3" w14:textId="33F7B7EC" w:rsidR="00866138" w:rsidRPr="00E113F3" w:rsidRDefault="00B027F1" w:rsidP="006431EE">
            <w:pPr>
              <w:rPr>
                <w:rFonts w:ascii="Raleway" w:hAnsi="Raleway" w:cstheme="majorHAnsi"/>
                <w:b/>
                <w:szCs w:val="22"/>
                <w:lang w:val="en-ZA"/>
              </w:rPr>
            </w:pPr>
            <w:r w:rsidRPr="00E113F3">
              <w:rPr>
                <w:rFonts w:ascii="Raleway" w:hAnsi="Raleway" w:cstheme="majorHAnsi"/>
                <w:b/>
                <w:szCs w:val="22"/>
                <w:lang w:val="en-ZA"/>
              </w:rPr>
              <w:t>Mode of provision</w:t>
            </w:r>
          </w:p>
          <w:p w14:paraId="35E6513F" w14:textId="6AC84CFA" w:rsidR="00866138" w:rsidRPr="00141028" w:rsidRDefault="00866138" w:rsidP="00091F51">
            <w:pPr>
              <w:rPr>
                <w:rFonts w:ascii="Raleway Light" w:hAnsi="Raleway Light" w:cstheme="majorHAnsi"/>
                <w:color w:val="4D5356"/>
                <w:lang w:val="en-ZA"/>
              </w:rPr>
            </w:pPr>
            <w:r w:rsidRPr="00141028">
              <w:rPr>
                <w:rFonts w:ascii="Raleway Light" w:hAnsi="Raleway Light" w:cstheme="majorHAnsi"/>
                <w:i/>
                <w:color w:val="4D5356"/>
                <w:lang w:val="en-ZA"/>
              </w:rPr>
              <w:t xml:space="preserve">Please indicate </w:t>
            </w:r>
            <w:r w:rsidR="00091F51" w:rsidRPr="00141028">
              <w:rPr>
                <w:rFonts w:ascii="Raleway Light" w:hAnsi="Raleway Light" w:cstheme="majorHAnsi"/>
                <w:i/>
                <w:color w:val="4D5356"/>
                <w:lang w:val="en-ZA"/>
              </w:rPr>
              <w:t xml:space="preserve">the </w:t>
            </w:r>
            <w:hyperlink r:id="rId16" w:history="1">
              <w:r w:rsidR="00091F51" w:rsidRPr="00141028">
                <w:rPr>
                  <w:rStyle w:val="Hyperlink"/>
                  <w:rFonts w:ascii="Raleway Light" w:hAnsi="Raleway Light" w:cstheme="majorHAnsi"/>
                  <w:i/>
                  <w:color w:val="922E44" w:themeColor="accent5"/>
                  <w:lang w:val="en-ZA"/>
                </w:rPr>
                <w:t xml:space="preserve">mode of </w:t>
              </w:r>
              <w:r w:rsidR="00E25ECA" w:rsidRPr="00141028">
                <w:rPr>
                  <w:rStyle w:val="Hyperlink"/>
                  <w:rFonts w:ascii="Raleway Light" w:hAnsi="Raleway Light" w:cstheme="majorHAnsi"/>
                  <w:i/>
                  <w:color w:val="922E44" w:themeColor="accent5"/>
                  <w:lang w:val="en-ZA"/>
                </w:rPr>
                <w:t>provision</w:t>
              </w:r>
            </w:hyperlink>
            <w:r w:rsidR="00091F51" w:rsidRPr="00141028">
              <w:rPr>
                <w:rFonts w:ascii="Raleway Light" w:hAnsi="Raleway Light" w:cstheme="majorHAnsi"/>
                <w:i/>
                <w:color w:val="4D5356"/>
                <w:lang w:val="en-ZA"/>
              </w:rPr>
              <w:t xml:space="preserve"> for this module</w:t>
            </w:r>
            <w:r w:rsidRPr="00141028">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At SU</w:t>
            </w:r>
            <w:r w:rsidR="00FB65C7">
              <w:rPr>
                <w:rFonts w:ascii="Raleway Light" w:hAnsi="Raleway Light" w:cstheme="majorHAnsi"/>
                <w:color w:val="4D5356"/>
                <w:lang w:val="en-ZA"/>
              </w:rPr>
              <w:t>,</w:t>
            </w:r>
            <w:r w:rsidR="00B027F1" w:rsidRPr="00141028">
              <w:rPr>
                <w:rFonts w:ascii="Raleway Light" w:hAnsi="Raleway Light" w:cstheme="majorHAnsi"/>
                <w:color w:val="4D5356"/>
                <w:lang w:val="en-ZA"/>
              </w:rPr>
              <w:t xml:space="preserve"> either a full face-to-face contact or </w:t>
            </w:r>
            <w:r w:rsidR="00FB65C7">
              <w:rPr>
                <w:rFonts w:ascii="Raleway Light" w:hAnsi="Raleway Light" w:cstheme="majorHAnsi"/>
                <w:color w:val="4D5356"/>
                <w:lang w:val="en-ZA"/>
              </w:rPr>
              <w:t xml:space="preserve">a </w:t>
            </w:r>
            <w:r w:rsidR="00B027F1" w:rsidRPr="00141028">
              <w:rPr>
                <w:rFonts w:ascii="Raleway Light" w:hAnsi="Raleway Light" w:cstheme="majorHAnsi"/>
                <w:color w:val="4D5356"/>
                <w:lang w:val="en-ZA"/>
              </w:rPr>
              <w:t>hybrid mode of provision is used, both of which can incorporate blended learning pedagogies and initiatives.</w:t>
            </w:r>
          </w:p>
          <w:p w14:paraId="0833E95A" w14:textId="53CD3D5B" w:rsidR="00BA2265" w:rsidRPr="0016134C" w:rsidRDefault="00BA2265" w:rsidP="00091F51">
            <w:pPr>
              <w:rPr>
                <w:rFonts w:cstheme="majorHAnsi"/>
                <w:i/>
                <w:lang w:val="en-ZA"/>
              </w:rPr>
            </w:pPr>
            <w:r w:rsidRPr="00141028">
              <w:rPr>
                <w:rFonts w:ascii="Raleway Light" w:hAnsi="Raleway Light" w:cstheme="majorHAnsi"/>
                <w:i/>
                <w:color w:val="4D5356"/>
                <w:lang w:val="en-ZA"/>
              </w:rPr>
              <w:t>(See Section 4 for more details on hybrid learning).</w:t>
            </w:r>
          </w:p>
        </w:tc>
        <w:tc>
          <w:tcPr>
            <w:tcW w:w="2572" w:type="pct"/>
            <w:shd w:val="clear" w:color="auto" w:fill="auto"/>
            <w:vAlign w:val="center"/>
          </w:tcPr>
          <w:sdt>
            <w:sdtPr>
              <w:rPr>
                <w:rStyle w:val="Style1"/>
                <w:rFonts w:cstheme="majorHAnsi"/>
                <w:szCs w:val="22"/>
                <w:lang w:val="en-ZA"/>
              </w:rPr>
              <w:alias w:val="Mode of provision"/>
              <w:tag w:val="Mode of provision"/>
              <w:id w:val="-288827835"/>
              <w:placeholder>
                <w:docPart w:val="1E2E15AB82944985A153F5EC4EF93DB6"/>
              </w:placeholder>
              <w:showingPlcHdr/>
              <w15:color w:val="FFFFFF"/>
              <w:dropDownList>
                <w:listItem w:value="Choose an item."/>
                <w:listItem w:displayText="Full contact" w:value="Full contact"/>
                <w:listItem w:displayText="Hybrid" w:value="Hybrid"/>
              </w:dropDownList>
            </w:sdtPr>
            <w:sdtEndPr>
              <w:rPr>
                <w:rStyle w:val="DefaultParagraphFont"/>
                <w:rFonts w:cs="Times New Roman"/>
                <w:szCs w:val="20"/>
              </w:rPr>
            </w:sdtEndPr>
            <w:sdtContent>
              <w:p w14:paraId="70E291A3" w14:textId="3BBA155E" w:rsidR="00866138" w:rsidRPr="001863AD" w:rsidRDefault="00BD22F1" w:rsidP="00FB586B">
                <w:pPr>
                  <w:rPr>
                    <w:b/>
                    <w:lang w:val="en-ZA"/>
                  </w:rPr>
                </w:pPr>
                <w:r w:rsidRPr="001863AD">
                  <w:rPr>
                    <w:rStyle w:val="PlaceholderText"/>
                    <w:rFonts w:cstheme="majorHAnsi"/>
                    <w:color w:val="auto"/>
                    <w:szCs w:val="22"/>
                    <w:lang w:val="en-ZA"/>
                  </w:rPr>
                  <w:t>Choose an item.</w:t>
                </w:r>
              </w:p>
            </w:sdtContent>
          </w:sdt>
        </w:tc>
      </w:tr>
      <w:tr w:rsidR="007E3275" w:rsidRPr="006663CB" w14:paraId="58B402DA" w14:textId="77777777" w:rsidTr="007E3275">
        <w:trPr>
          <w:trHeight w:val="287"/>
        </w:trPr>
        <w:tc>
          <w:tcPr>
            <w:tcW w:w="2428" w:type="pct"/>
            <w:vMerge w:val="restart"/>
            <w:shd w:val="clear" w:color="auto" w:fill="F2F2F2"/>
            <w:vAlign w:val="center"/>
          </w:tcPr>
          <w:p w14:paraId="56373CD6" w14:textId="77777777" w:rsidR="007E3275" w:rsidRPr="003979BF" w:rsidRDefault="007E3275" w:rsidP="00EB2B5D">
            <w:pPr>
              <w:rPr>
                <w:rFonts w:ascii="Raleway" w:hAnsi="Raleway" w:cstheme="majorHAnsi"/>
                <w:b/>
                <w:szCs w:val="22"/>
                <w:lang w:val="en-ZA"/>
              </w:rPr>
            </w:pPr>
            <w:r w:rsidRPr="00E113F3">
              <w:rPr>
                <w:rFonts w:ascii="Raleway" w:hAnsi="Raleway" w:cstheme="majorHAnsi"/>
                <w:b/>
                <w:szCs w:val="22"/>
                <w:lang w:val="en-ZA"/>
              </w:rPr>
              <w:t>Module linkage</w:t>
            </w:r>
          </w:p>
          <w:p w14:paraId="5AD28F2F" w14:textId="479A947D" w:rsidR="007E3275" w:rsidRPr="003E3414" w:rsidRDefault="007E3275" w:rsidP="00A21B8E">
            <w:pPr>
              <w:rPr>
                <w:rFonts w:ascii="Raleway Light" w:hAnsi="Raleway Light"/>
                <w:i/>
                <w:color w:val="4D5356"/>
              </w:rPr>
            </w:pPr>
            <w:r>
              <w:rPr>
                <w:rFonts w:ascii="Raleway Light" w:hAnsi="Raleway Light" w:cstheme="majorHAnsi"/>
                <w:i/>
                <w:color w:val="4D5356"/>
                <w:lang w:val="en-ZA"/>
              </w:rPr>
              <w:t>For HEMIS purposes, p</w:t>
            </w:r>
            <w:r w:rsidRPr="00141028">
              <w:rPr>
                <w:rFonts w:ascii="Raleway Light" w:hAnsi="Raleway Light" w:cstheme="majorHAnsi"/>
                <w:i/>
                <w:color w:val="4D5356"/>
                <w:lang w:val="en-ZA"/>
              </w:rPr>
              <w:t xml:space="preserve">lease indicate if this module </w:t>
            </w:r>
            <w:r>
              <w:rPr>
                <w:rFonts w:ascii="Raleway Light" w:hAnsi="Raleway Light" w:cstheme="majorHAnsi"/>
                <w:i/>
                <w:color w:val="4D5356"/>
                <w:lang w:val="en-ZA"/>
              </w:rPr>
              <w:t xml:space="preserve">can be linked to another module. </w:t>
            </w:r>
            <w:r>
              <w:rPr>
                <w:rFonts w:ascii="Raleway Light" w:hAnsi="Raleway Light"/>
                <w:i/>
                <w:color w:val="4D5356"/>
              </w:rPr>
              <w:t xml:space="preserve">There are different ways in which the modules can be similar. Complete one or more of the following by specifying only the module name and </w:t>
            </w:r>
            <w:r w:rsidR="00FB65C7">
              <w:rPr>
                <w:rFonts w:ascii="Raleway Light" w:hAnsi="Raleway Light"/>
                <w:i/>
                <w:color w:val="4D5356"/>
              </w:rPr>
              <w:t>complete</w:t>
            </w:r>
            <w:r>
              <w:rPr>
                <w:rFonts w:ascii="Raleway Light" w:hAnsi="Raleway Light"/>
                <w:i/>
                <w:color w:val="4D5356"/>
              </w:rPr>
              <w:t xml:space="preserve"> 8-digit module code (where applicable)</w:t>
            </w:r>
          </w:p>
        </w:tc>
        <w:tc>
          <w:tcPr>
            <w:tcW w:w="2572" w:type="pct"/>
            <w:shd w:val="clear" w:color="auto" w:fill="auto"/>
            <w:vAlign w:val="center"/>
          </w:tcPr>
          <w:p w14:paraId="5ACBD4EA" w14:textId="6D0CA56F" w:rsidR="007E3275" w:rsidRPr="00A21B8E" w:rsidRDefault="007E3275" w:rsidP="006431EE">
            <w:pPr>
              <w:rPr>
                <w:rStyle w:val="Style1"/>
                <w:rFonts w:ascii="Raleway Light" w:hAnsi="Raleway Light" w:cstheme="majorHAnsi"/>
                <w:szCs w:val="22"/>
                <w:lang w:val="en-ZA"/>
              </w:rPr>
            </w:pPr>
            <w:r w:rsidRPr="00A21B8E">
              <w:rPr>
                <w:rStyle w:val="Style1"/>
                <w:rFonts w:ascii="Raleway Light" w:hAnsi="Raleway Light" w:cstheme="majorHAnsi"/>
                <w:szCs w:val="22"/>
                <w:lang w:val="en-ZA"/>
              </w:rPr>
              <w:t>N</w:t>
            </w:r>
            <w:r w:rsidRPr="00A21B8E">
              <w:rPr>
                <w:rStyle w:val="Style1"/>
                <w:rFonts w:ascii="Raleway Light" w:hAnsi="Raleway Light" w:cstheme="majorHAnsi"/>
                <w:szCs w:val="22"/>
              </w:rPr>
              <w:t xml:space="preserve">ot applicable </w:t>
            </w:r>
            <w:sdt>
              <w:sdtPr>
                <w:rPr>
                  <w:rStyle w:val="Style1"/>
                  <w:rFonts w:ascii="Raleway Light" w:hAnsi="Raleway Light" w:cstheme="majorHAnsi"/>
                  <w:szCs w:val="22"/>
                </w:rPr>
                <w:id w:val="-113529783"/>
                <w14:checkbox>
                  <w14:checked w14:val="0"/>
                  <w14:checkedState w14:val="2612" w14:font="MS Gothic"/>
                  <w14:uncheckedState w14:val="2610" w14:font="MS Gothic"/>
                </w14:checkbox>
              </w:sdtPr>
              <w:sdtContent>
                <w:r w:rsidRPr="00A21B8E">
                  <w:rPr>
                    <w:rStyle w:val="Style1"/>
                    <w:rFonts w:ascii="Segoe UI Symbol" w:eastAsia="MS Gothic" w:hAnsi="Segoe UI Symbol" w:cs="Segoe UI Symbol"/>
                    <w:szCs w:val="22"/>
                  </w:rPr>
                  <w:t>☐</w:t>
                </w:r>
              </w:sdtContent>
            </w:sdt>
          </w:p>
        </w:tc>
      </w:tr>
      <w:tr w:rsidR="007E3275" w:rsidRPr="006663CB" w14:paraId="73180704" w14:textId="77777777" w:rsidTr="007E3275">
        <w:trPr>
          <w:trHeight w:val="287"/>
        </w:trPr>
        <w:tc>
          <w:tcPr>
            <w:tcW w:w="2428" w:type="pct"/>
            <w:vMerge/>
            <w:shd w:val="clear" w:color="auto" w:fill="F2F2F2"/>
            <w:vAlign w:val="center"/>
          </w:tcPr>
          <w:p w14:paraId="1B084488" w14:textId="57AA3714" w:rsidR="007E3275" w:rsidRPr="00E153D3" w:rsidRDefault="007E3275" w:rsidP="00A21B8E">
            <w:pPr>
              <w:rPr>
                <w:rFonts w:cstheme="majorHAnsi"/>
                <w:i/>
                <w:color w:val="4D5356"/>
                <w:lang w:val="en-ZA"/>
              </w:rPr>
            </w:pPr>
          </w:p>
        </w:tc>
        <w:tc>
          <w:tcPr>
            <w:tcW w:w="2572" w:type="pct"/>
            <w:shd w:val="clear" w:color="auto" w:fill="F2F2F2" w:themeFill="background1" w:themeFillShade="F2"/>
            <w:vAlign w:val="center"/>
          </w:tcPr>
          <w:p w14:paraId="77130B7B" w14:textId="104AA3A6" w:rsidR="007E3275" w:rsidRPr="00636ACC" w:rsidRDefault="007E3275" w:rsidP="006431EE">
            <w:pPr>
              <w:rPr>
                <w:rStyle w:val="Style1"/>
                <w:rFonts w:ascii="Raleway Light" w:hAnsi="Raleway Light"/>
                <w:i/>
                <w:iCs/>
                <w:sz w:val="20"/>
              </w:rPr>
            </w:pPr>
            <w:r w:rsidRPr="00636ACC">
              <w:rPr>
                <w:rStyle w:val="Style1"/>
                <w:rFonts w:ascii="Raleway Light" w:hAnsi="Raleway Light" w:cstheme="majorHAnsi"/>
                <w:i/>
                <w:iCs/>
                <w:sz w:val="20"/>
                <w:lang w:val="en-ZA"/>
              </w:rPr>
              <w:t>T</w:t>
            </w:r>
            <w:r w:rsidRPr="00636ACC">
              <w:rPr>
                <w:rStyle w:val="Style1"/>
                <w:rFonts w:ascii="Raleway Light" w:hAnsi="Raleway Light"/>
                <w:i/>
                <w:iCs/>
                <w:sz w:val="20"/>
              </w:rPr>
              <w:t xml:space="preserve">his module is similar in </w:t>
            </w:r>
            <w:r w:rsidR="009E07DB">
              <w:rPr>
                <w:rStyle w:val="Style1"/>
                <w:rFonts w:ascii="Raleway Light" w:hAnsi="Raleway Light"/>
                <w:i/>
                <w:iCs/>
                <w:sz w:val="20"/>
              </w:rPr>
              <w:t xml:space="preserve">module </w:t>
            </w:r>
            <w:r w:rsidRPr="00636ACC">
              <w:rPr>
                <w:rStyle w:val="Style1"/>
                <w:rFonts w:ascii="Raleway Light" w:hAnsi="Raleway Light"/>
                <w:i/>
                <w:iCs/>
                <w:sz w:val="20"/>
              </w:rPr>
              <w:t xml:space="preserve">content </w:t>
            </w:r>
            <w:r w:rsidR="009E07DB">
              <w:rPr>
                <w:rStyle w:val="Style1"/>
                <w:rFonts w:ascii="Raleway Light" w:hAnsi="Raleway Light"/>
                <w:i/>
                <w:iCs/>
                <w:sz w:val="20"/>
              </w:rPr>
              <w:t xml:space="preserve"> and/or learning outcomes to that of another module, for example:</w:t>
            </w:r>
            <w:r w:rsidRPr="00636ACC">
              <w:rPr>
                <w:rStyle w:val="Style1"/>
                <w:rFonts w:ascii="Raleway Light" w:hAnsi="Raleway Light"/>
                <w:i/>
                <w:iCs/>
                <w:sz w:val="20"/>
              </w:rPr>
              <w:t xml:space="preserve"> </w:t>
            </w:r>
          </w:p>
          <w:p w14:paraId="25884132" w14:textId="775FA6B8" w:rsidR="007E3275" w:rsidRPr="00636ACC" w:rsidRDefault="007E3275" w:rsidP="00A21B8E">
            <w:pPr>
              <w:pStyle w:val="ListParagraph"/>
              <w:numPr>
                <w:ilvl w:val="0"/>
                <w:numId w:val="25"/>
              </w:numPr>
              <w:ind w:left="327" w:hanging="218"/>
              <w:rPr>
                <w:rStyle w:val="Style1"/>
                <w:rFonts w:ascii="Raleway Light" w:hAnsi="Raleway Light" w:cstheme="majorHAnsi"/>
                <w:i/>
                <w:iCs/>
                <w:sz w:val="20"/>
                <w:lang w:val="en-ZA"/>
              </w:rPr>
            </w:pPr>
            <w:r w:rsidRPr="00636ACC">
              <w:rPr>
                <w:rStyle w:val="Style1"/>
                <w:rFonts w:ascii="Raleway Light" w:hAnsi="Raleway Light"/>
                <w:i/>
                <w:iCs/>
                <w:sz w:val="20"/>
              </w:rPr>
              <w:t xml:space="preserve">HL and full contact </w:t>
            </w:r>
            <w:r w:rsidR="00221D1C">
              <w:rPr>
                <w:rStyle w:val="Style1"/>
                <w:rFonts w:ascii="Raleway Light" w:hAnsi="Raleway Light"/>
                <w:i/>
                <w:iCs/>
                <w:sz w:val="20"/>
              </w:rPr>
              <w:t>versions</w:t>
            </w:r>
            <w:r w:rsidRPr="00636ACC">
              <w:rPr>
                <w:rStyle w:val="Style1"/>
                <w:rFonts w:ascii="Raleway Light" w:hAnsi="Raleway Light"/>
                <w:i/>
                <w:iCs/>
                <w:sz w:val="20"/>
              </w:rPr>
              <w:t xml:space="preserve"> exist</w:t>
            </w:r>
          </w:p>
          <w:p w14:paraId="2739E522" w14:textId="2C9F2D3E" w:rsidR="007E3275" w:rsidRPr="00A21B8E" w:rsidRDefault="007E3275" w:rsidP="00A21B8E">
            <w:pPr>
              <w:pStyle w:val="ListParagraph"/>
              <w:numPr>
                <w:ilvl w:val="0"/>
                <w:numId w:val="25"/>
              </w:numPr>
              <w:ind w:left="327" w:hanging="218"/>
              <w:rPr>
                <w:rStyle w:val="Style1"/>
                <w:rFonts w:ascii="Raleway Light" w:hAnsi="Raleway Light" w:cstheme="majorHAnsi"/>
                <w:sz w:val="20"/>
                <w:lang w:val="en-ZA"/>
              </w:rPr>
            </w:pPr>
            <w:r w:rsidRPr="00636ACC">
              <w:rPr>
                <w:rStyle w:val="Style1"/>
                <w:rFonts w:ascii="Raleway Light" w:hAnsi="Raleway Light" w:cstheme="majorHAnsi"/>
                <w:i/>
                <w:iCs/>
                <w:sz w:val="20"/>
                <w:lang w:val="en-ZA"/>
              </w:rPr>
              <w:t>4</w:t>
            </w:r>
            <w:r w:rsidRPr="00636ACC">
              <w:rPr>
                <w:rStyle w:val="Style1"/>
                <w:rFonts w:ascii="Raleway Light" w:hAnsi="Raleway Light" w:cstheme="majorHAnsi"/>
                <w:i/>
                <w:iCs/>
                <w:sz w:val="20"/>
                <w:vertAlign w:val="superscript"/>
                <w:lang w:val="en-ZA"/>
              </w:rPr>
              <w:t>th</w:t>
            </w:r>
            <w:r w:rsidRPr="00636ACC">
              <w:rPr>
                <w:rStyle w:val="Style1"/>
                <w:rFonts w:ascii="Raleway Light" w:hAnsi="Raleway Light" w:cstheme="majorHAnsi"/>
                <w:i/>
                <w:iCs/>
                <w:sz w:val="20"/>
                <w:lang w:val="en-ZA"/>
              </w:rPr>
              <w:t xml:space="preserve"> year module offered in Professional Bachelor</w:t>
            </w:r>
            <w:r w:rsidR="003022E0">
              <w:rPr>
                <w:rStyle w:val="Style1"/>
                <w:rFonts w:ascii="Raleway Light" w:hAnsi="Raleway Light" w:cstheme="majorHAnsi"/>
                <w:i/>
                <w:iCs/>
                <w:sz w:val="20"/>
                <w:lang w:val="en-ZA"/>
              </w:rPr>
              <w:t>'</w:t>
            </w:r>
            <w:r w:rsidRPr="00636ACC">
              <w:rPr>
                <w:rStyle w:val="Style1"/>
                <w:rFonts w:ascii="Raleway Light" w:hAnsi="Raleway Light" w:cstheme="majorHAnsi"/>
                <w:i/>
                <w:iCs/>
                <w:sz w:val="20"/>
                <w:lang w:val="en-ZA"/>
              </w:rPr>
              <w:t>s degree and module offered in Honours/PGDip programme</w:t>
            </w:r>
          </w:p>
        </w:tc>
      </w:tr>
      <w:tr w:rsidR="007E3275" w:rsidRPr="006663CB" w14:paraId="33387365" w14:textId="77777777" w:rsidTr="007E3275">
        <w:trPr>
          <w:trHeight w:val="287"/>
        </w:trPr>
        <w:tc>
          <w:tcPr>
            <w:tcW w:w="2428" w:type="pct"/>
            <w:vMerge/>
            <w:shd w:val="clear" w:color="auto" w:fill="F2F2F2"/>
            <w:vAlign w:val="center"/>
          </w:tcPr>
          <w:p w14:paraId="0502F9DE" w14:textId="77777777" w:rsidR="007E3275" w:rsidRPr="00E113F3" w:rsidRDefault="007E3275" w:rsidP="00EB2B5D">
            <w:pPr>
              <w:rPr>
                <w:rFonts w:ascii="Raleway" w:hAnsi="Raleway" w:cstheme="majorHAnsi"/>
                <w:b/>
                <w:szCs w:val="22"/>
                <w:lang w:val="en-ZA"/>
              </w:rPr>
            </w:pPr>
          </w:p>
        </w:tc>
        <w:tc>
          <w:tcPr>
            <w:tcW w:w="2572" w:type="pct"/>
            <w:shd w:val="clear" w:color="auto" w:fill="auto"/>
            <w:vAlign w:val="center"/>
          </w:tcPr>
          <w:p w14:paraId="5E385C44" w14:textId="77777777" w:rsidR="007E3275" w:rsidRPr="00A21B8E" w:rsidRDefault="007E3275" w:rsidP="006431EE">
            <w:pPr>
              <w:rPr>
                <w:rStyle w:val="Style1"/>
                <w:rFonts w:ascii="Raleway Light" w:hAnsi="Raleway Light" w:cstheme="majorHAnsi"/>
                <w:szCs w:val="22"/>
                <w:lang w:val="en-ZA"/>
              </w:rPr>
            </w:pPr>
          </w:p>
        </w:tc>
      </w:tr>
      <w:tr w:rsidR="007E3275" w:rsidRPr="006663CB" w14:paraId="566CE6EE" w14:textId="77777777" w:rsidTr="007E3275">
        <w:trPr>
          <w:trHeight w:val="287"/>
        </w:trPr>
        <w:tc>
          <w:tcPr>
            <w:tcW w:w="2428" w:type="pct"/>
            <w:vMerge/>
            <w:shd w:val="clear" w:color="auto" w:fill="F2F2F2"/>
            <w:vAlign w:val="center"/>
          </w:tcPr>
          <w:p w14:paraId="314862BD" w14:textId="77777777" w:rsidR="007E3275" w:rsidRPr="00E113F3" w:rsidRDefault="007E3275" w:rsidP="00EB2B5D">
            <w:pPr>
              <w:rPr>
                <w:rFonts w:ascii="Raleway" w:hAnsi="Raleway" w:cstheme="majorHAnsi"/>
                <w:b/>
                <w:szCs w:val="22"/>
                <w:lang w:val="en-ZA"/>
              </w:rPr>
            </w:pPr>
          </w:p>
        </w:tc>
        <w:tc>
          <w:tcPr>
            <w:tcW w:w="2572" w:type="pct"/>
            <w:shd w:val="clear" w:color="auto" w:fill="F2F2F2" w:themeFill="background1" w:themeFillShade="F2"/>
            <w:vAlign w:val="center"/>
          </w:tcPr>
          <w:p w14:paraId="4559EDED" w14:textId="7C06C1C7" w:rsidR="007E3275" w:rsidRPr="00636ACC" w:rsidRDefault="007E3275" w:rsidP="006431EE">
            <w:pPr>
              <w:rPr>
                <w:rStyle w:val="Style1"/>
                <w:rFonts w:ascii="Raleway Light" w:hAnsi="Raleway Light" w:cstheme="majorHAnsi"/>
                <w:i/>
                <w:iCs/>
                <w:sz w:val="20"/>
                <w:lang w:val="en-ZA"/>
              </w:rPr>
            </w:pPr>
            <w:r w:rsidRPr="00636ACC">
              <w:rPr>
                <w:rStyle w:val="Style1"/>
                <w:rFonts w:ascii="Raleway Light" w:hAnsi="Raleway Light" w:cstheme="majorHAnsi"/>
                <w:i/>
                <w:iCs/>
                <w:sz w:val="20"/>
                <w:lang w:val="en-ZA"/>
              </w:rPr>
              <w:t xml:space="preserve">This module </w:t>
            </w:r>
            <w:r w:rsidR="00C95521">
              <w:rPr>
                <w:rStyle w:val="Style1"/>
                <w:rFonts w:ascii="Raleway Light" w:hAnsi="Raleway Light" w:cstheme="majorHAnsi"/>
                <w:i/>
                <w:iCs/>
                <w:sz w:val="20"/>
                <w:lang w:val="en-ZA"/>
              </w:rPr>
              <w:t>prepares students for another module</w:t>
            </w:r>
            <w:r w:rsidR="005975F6">
              <w:rPr>
                <w:rStyle w:val="Style1"/>
                <w:rFonts w:ascii="Raleway Light" w:hAnsi="Raleway Light" w:cstheme="majorHAnsi"/>
                <w:i/>
                <w:iCs/>
                <w:sz w:val="20"/>
                <w:lang w:val="en-ZA"/>
              </w:rPr>
              <w:t xml:space="preserve"> or another module prepared students for this modul</w:t>
            </w:r>
            <w:r w:rsidR="004F649D">
              <w:rPr>
                <w:rStyle w:val="Style1"/>
                <w:rFonts w:ascii="Raleway Light" w:hAnsi="Raleway Light" w:cstheme="majorHAnsi"/>
                <w:i/>
                <w:iCs/>
                <w:sz w:val="20"/>
                <w:lang w:val="en-ZA"/>
              </w:rPr>
              <w:t>e, i.e.</w:t>
            </w:r>
            <w:r w:rsidR="005975F6">
              <w:rPr>
                <w:rStyle w:val="Style1"/>
                <w:rFonts w:ascii="Raleway Light" w:hAnsi="Raleway Light" w:cstheme="majorHAnsi"/>
                <w:i/>
                <w:iCs/>
                <w:sz w:val="20"/>
                <w:lang w:val="en-ZA"/>
              </w:rPr>
              <w:t>:</w:t>
            </w:r>
            <w:r w:rsidRPr="00636ACC">
              <w:rPr>
                <w:rStyle w:val="Style1"/>
                <w:rFonts w:ascii="Raleway Light" w:hAnsi="Raleway Light" w:cstheme="majorHAnsi"/>
                <w:i/>
                <w:iCs/>
                <w:sz w:val="20"/>
                <w:lang w:val="en-ZA"/>
              </w:rPr>
              <w:t xml:space="preserve"> </w:t>
            </w:r>
          </w:p>
          <w:p w14:paraId="07B678FF" w14:textId="7807266C" w:rsidR="007E3275" w:rsidRPr="00636ACC" w:rsidRDefault="007E3275" w:rsidP="00636ACC">
            <w:pPr>
              <w:pStyle w:val="ListParagraph"/>
              <w:numPr>
                <w:ilvl w:val="0"/>
                <w:numId w:val="26"/>
              </w:numPr>
              <w:ind w:left="469"/>
              <w:rPr>
                <w:rStyle w:val="Style1"/>
                <w:rFonts w:ascii="Raleway Light" w:hAnsi="Raleway Light" w:cstheme="majorHAnsi"/>
                <w:i/>
                <w:iCs/>
                <w:sz w:val="20"/>
                <w:lang w:val="en-ZA"/>
              </w:rPr>
            </w:pPr>
            <w:r w:rsidRPr="00636ACC">
              <w:rPr>
                <w:rStyle w:val="Style1"/>
                <w:rFonts w:ascii="Raleway Light" w:hAnsi="Raleway Light" w:cstheme="majorHAnsi"/>
                <w:i/>
                <w:iCs/>
                <w:sz w:val="20"/>
                <w:lang w:val="en-ZA"/>
              </w:rPr>
              <w:t>requisite modules or</w:t>
            </w:r>
          </w:p>
          <w:p w14:paraId="4100CAB2" w14:textId="54A1F915" w:rsidR="007E3275" w:rsidRPr="006D652D" w:rsidRDefault="007E3275" w:rsidP="00636ACC">
            <w:pPr>
              <w:pStyle w:val="ListParagraph"/>
              <w:numPr>
                <w:ilvl w:val="0"/>
                <w:numId w:val="26"/>
              </w:numPr>
              <w:ind w:left="469"/>
              <w:rPr>
                <w:rStyle w:val="Style1"/>
                <w:rFonts w:ascii="Raleway Light" w:hAnsi="Raleway Light" w:cstheme="majorHAnsi"/>
                <w:sz w:val="20"/>
                <w:lang w:val="en-ZA"/>
              </w:rPr>
            </w:pPr>
            <w:r w:rsidRPr="00636ACC">
              <w:rPr>
                <w:rStyle w:val="Style1"/>
                <w:rFonts w:ascii="Raleway Light" w:hAnsi="Raleway Light" w:cstheme="majorHAnsi"/>
                <w:i/>
                <w:iCs/>
                <w:sz w:val="20"/>
                <w:lang w:val="en-ZA"/>
              </w:rPr>
              <w:t>methodology module preparing students for research</w:t>
            </w:r>
          </w:p>
        </w:tc>
      </w:tr>
      <w:tr w:rsidR="007E3275" w:rsidRPr="006663CB" w14:paraId="498F7AD0" w14:textId="77777777" w:rsidTr="007E3275">
        <w:trPr>
          <w:trHeight w:val="287"/>
        </w:trPr>
        <w:tc>
          <w:tcPr>
            <w:tcW w:w="2428" w:type="pct"/>
            <w:vMerge/>
            <w:shd w:val="clear" w:color="auto" w:fill="F2F2F2"/>
            <w:vAlign w:val="center"/>
          </w:tcPr>
          <w:p w14:paraId="0D67DA1C" w14:textId="77777777" w:rsidR="007E3275" w:rsidRPr="00E113F3" w:rsidRDefault="007E3275" w:rsidP="00EB2B5D">
            <w:pPr>
              <w:rPr>
                <w:rFonts w:ascii="Raleway" w:hAnsi="Raleway" w:cstheme="majorHAnsi"/>
                <w:b/>
                <w:szCs w:val="22"/>
                <w:lang w:val="en-ZA"/>
              </w:rPr>
            </w:pPr>
          </w:p>
        </w:tc>
        <w:tc>
          <w:tcPr>
            <w:tcW w:w="2572" w:type="pct"/>
            <w:shd w:val="clear" w:color="auto" w:fill="auto"/>
            <w:vAlign w:val="center"/>
          </w:tcPr>
          <w:p w14:paraId="64270FA1" w14:textId="77777777" w:rsidR="007E3275" w:rsidRPr="00A21B8E" w:rsidRDefault="007E3275" w:rsidP="006431EE">
            <w:pPr>
              <w:rPr>
                <w:rStyle w:val="Style1"/>
                <w:rFonts w:ascii="Raleway Light" w:hAnsi="Raleway Light" w:cstheme="majorHAnsi"/>
                <w:szCs w:val="22"/>
                <w:lang w:val="en-ZA"/>
              </w:rPr>
            </w:pPr>
          </w:p>
        </w:tc>
      </w:tr>
    </w:tbl>
    <w:p w14:paraId="00F61689" w14:textId="77777777" w:rsidR="00847055" w:rsidRPr="00AF7321" w:rsidRDefault="00847055" w:rsidP="00D721B7">
      <w:pPr>
        <w:rPr>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7422"/>
        <w:gridCol w:w="2764"/>
      </w:tblGrid>
      <w:tr w:rsidR="00D721B7" w:rsidRPr="00686DBC" w14:paraId="0C7AB833" w14:textId="77777777" w:rsidTr="00847055">
        <w:trPr>
          <w:trHeight w:val="400"/>
        </w:trPr>
        <w:tc>
          <w:tcPr>
            <w:tcW w:w="3643" w:type="pct"/>
            <w:shd w:val="clear" w:color="auto" w:fill="E7E6E6" w:themeFill="background2"/>
            <w:vAlign w:val="center"/>
          </w:tcPr>
          <w:p w14:paraId="323B4AC1" w14:textId="77777777" w:rsidR="00D721B7" w:rsidRPr="00E113F3" w:rsidRDefault="00D721B7" w:rsidP="00207E85">
            <w:pPr>
              <w:shd w:val="clear" w:color="auto" w:fill="EAEAEA"/>
              <w:ind w:left="35"/>
              <w:rPr>
                <w:rFonts w:ascii="Raleway" w:hAnsi="Raleway" w:cstheme="majorHAnsi"/>
                <w:b/>
                <w:sz w:val="24"/>
                <w:szCs w:val="24"/>
                <w:lang w:val="en-ZA"/>
              </w:rPr>
            </w:pPr>
            <w:r w:rsidRPr="00E113F3">
              <w:rPr>
                <w:rFonts w:ascii="Raleway" w:hAnsi="Raleway" w:cstheme="majorHAnsi"/>
                <w:b/>
                <w:sz w:val="24"/>
                <w:szCs w:val="24"/>
                <w:lang w:val="en-ZA"/>
              </w:rPr>
              <w:t>Language option</w:t>
            </w:r>
          </w:p>
          <w:p w14:paraId="27AF8F87" w14:textId="77777777" w:rsidR="00D721B7" w:rsidRDefault="00D721B7" w:rsidP="00207E85">
            <w:pPr>
              <w:shd w:val="clear" w:color="auto" w:fill="EAEAEA"/>
              <w:ind w:left="35"/>
              <w:rPr>
                <w:rFonts w:cstheme="majorHAnsi"/>
                <w:color w:val="4D5356"/>
                <w:sz w:val="18"/>
                <w:szCs w:val="18"/>
                <w:lang w:val="en-ZA"/>
              </w:rPr>
            </w:pPr>
          </w:p>
          <w:p w14:paraId="1521F77A" w14:textId="77777777" w:rsidR="00D721B7" w:rsidRPr="00141028" w:rsidRDefault="00D721B7" w:rsidP="00207E85">
            <w:pPr>
              <w:shd w:val="clear" w:color="auto" w:fill="EAEAEA"/>
              <w:ind w:left="35"/>
              <w:rPr>
                <w:rFonts w:ascii="Raleway Light" w:hAnsi="Raleway Light" w:cstheme="majorHAnsi"/>
                <w:color w:val="4D5356"/>
                <w:lang w:val="en-ZA"/>
              </w:rPr>
            </w:pPr>
            <w:r w:rsidRPr="00141028">
              <w:rPr>
                <w:rFonts w:ascii="Raleway Light" w:hAnsi="Raleway Light" w:cstheme="majorHAnsi"/>
                <w:color w:val="4D5356"/>
                <w:lang w:val="en-ZA"/>
              </w:rPr>
              <w:t xml:space="preserve">For undergraduate modules, please select one of the language options from the </w:t>
            </w:r>
            <w:r w:rsidRPr="00141028">
              <w:rPr>
                <w:rFonts w:ascii="Raleway Light" w:hAnsi="Raleway Light" w:cstheme="majorHAnsi"/>
                <w:b/>
                <w:i/>
                <w:color w:val="4D5356"/>
                <w:lang w:val="en-ZA"/>
              </w:rPr>
              <w:t>Language Policy</w:t>
            </w:r>
            <w:r w:rsidRPr="00141028">
              <w:rPr>
                <w:rFonts w:ascii="Raleway Light" w:hAnsi="Raleway Light" w:cstheme="majorHAnsi"/>
                <w:color w:val="4D5356"/>
                <w:lang w:val="en-ZA"/>
              </w:rPr>
              <w:t>:</w:t>
            </w:r>
          </w:p>
          <w:p w14:paraId="531FB718" w14:textId="77777777" w:rsidR="00D721B7" w:rsidRPr="00141028" w:rsidRDefault="00D721B7" w:rsidP="00207E85">
            <w:pPr>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3: Parallel-Medium Teaching</w:t>
            </w:r>
            <w:r w:rsidRPr="00141028">
              <w:rPr>
                <w:rFonts w:ascii="Raleway Light" w:hAnsi="Raleway Light" w:cstheme="majorHAnsi"/>
                <w:color w:val="4D5356"/>
                <w:lang w:val="en-ZA"/>
              </w:rPr>
              <w:t xml:space="preserve"> (English and Afrikaans in separate lectures)</w:t>
            </w:r>
          </w:p>
          <w:p w14:paraId="02C00145"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4</w:t>
            </w:r>
            <w:r w:rsidRPr="00141028">
              <w:rPr>
                <w:rFonts w:ascii="Raleway Light" w:hAnsi="Raleway Light" w:cstheme="majorHAnsi"/>
                <w:color w:val="4D5356"/>
                <w:lang w:val="en-ZA"/>
              </w:rPr>
              <w:t xml:space="preserve">: </w:t>
            </w:r>
            <w:r w:rsidRPr="00141028">
              <w:rPr>
                <w:rFonts w:ascii="Raleway Light" w:hAnsi="Raleway Light" w:cstheme="majorHAnsi"/>
                <w:b/>
                <w:bCs/>
                <w:color w:val="4D5356"/>
                <w:lang w:val="en-ZA"/>
              </w:rPr>
              <w:t>English and Afrikaans</w:t>
            </w:r>
            <w:r w:rsidRPr="00141028">
              <w:rPr>
                <w:rFonts w:ascii="Raleway Light" w:hAnsi="Raleway Light" w:cstheme="majorHAnsi"/>
                <w:color w:val="4D5356"/>
                <w:lang w:val="en-ZA"/>
              </w:rPr>
              <w:t xml:space="preserve"> in the </w:t>
            </w:r>
            <w:r w:rsidRPr="00141028">
              <w:rPr>
                <w:rFonts w:ascii="Raleway Light" w:hAnsi="Raleway Light" w:cstheme="majorHAnsi"/>
                <w:b/>
                <w:bCs/>
                <w:color w:val="4D5356"/>
                <w:lang w:val="en-ZA"/>
              </w:rPr>
              <w:t>same class</w:t>
            </w:r>
            <w:r w:rsidRPr="00141028">
              <w:rPr>
                <w:rFonts w:ascii="Raleway Light" w:hAnsi="Raleway Light" w:cstheme="majorHAnsi"/>
                <w:color w:val="4D5356"/>
                <w:lang w:val="en-ZA"/>
              </w:rPr>
              <w:t xml:space="preserve"> group</w:t>
            </w:r>
          </w:p>
          <w:p w14:paraId="1AFD569C"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t>7.1.4.3</w:t>
            </w:r>
            <w:r w:rsidRPr="00141028">
              <w:rPr>
                <w:rFonts w:ascii="Raleway Light" w:hAnsi="Raleway Light" w:cstheme="majorHAnsi"/>
                <w:color w:val="4D5356"/>
                <w:lang w:val="en-ZA"/>
              </w:rPr>
              <w:t xml:space="preserve">: English and Afrikaans in the same class group (could include </w:t>
            </w:r>
            <w:r w:rsidRPr="00141028">
              <w:rPr>
                <w:rFonts w:ascii="Raleway Light" w:hAnsi="Raleway Light" w:cstheme="majorHAnsi"/>
                <w:b/>
                <w:bCs/>
                <w:color w:val="4D5356"/>
                <w:lang w:val="en-ZA"/>
              </w:rPr>
              <w:t>simultaneous interpreting</w:t>
            </w:r>
            <w:r w:rsidRPr="00141028">
              <w:rPr>
                <w:rFonts w:ascii="Raleway Light" w:hAnsi="Raleway Light" w:cstheme="majorHAnsi"/>
                <w:bCs/>
                <w:color w:val="4D5356"/>
                <w:lang w:val="en-ZA"/>
              </w:rPr>
              <w:t>, especially for 1</w:t>
            </w:r>
            <w:r w:rsidRPr="00141028">
              <w:rPr>
                <w:rFonts w:ascii="Raleway Light" w:hAnsi="Raleway Light" w:cstheme="majorHAnsi"/>
                <w:bCs/>
                <w:color w:val="4D5356"/>
                <w:vertAlign w:val="superscript"/>
                <w:lang w:val="en-ZA"/>
              </w:rPr>
              <w:t>st</w:t>
            </w:r>
            <w:r w:rsidRPr="00141028">
              <w:rPr>
                <w:rFonts w:ascii="Raleway Light" w:hAnsi="Raleway Light" w:cstheme="majorHAnsi"/>
                <w:bCs/>
                <w:color w:val="4D5356"/>
                <w:lang w:val="en-ZA"/>
              </w:rPr>
              <w:t xml:space="preserve"> year modules)</w:t>
            </w:r>
          </w:p>
          <w:p w14:paraId="03F06E67"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bCs/>
                <w:color w:val="4D5356"/>
                <w:lang w:val="en-ZA"/>
              </w:rPr>
              <w:lastRenderedPageBreak/>
              <w:t>7.1.5: Only English or Afrikaans</w:t>
            </w:r>
            <w:r w:rsidRPr="00141028">
              <w:rPr>
                <w:rFonts w:ascii="Raleway Light" w:hAnsi="Raleway Light" w:cstheme="majorHAnsi"/>
                <w:color w:val="4D5356"/>
                <w:lang w:val="en-ZA"/>
              </w:rPr>
              <w:t xml:space="preserve"> due to the nature of the subject or where the assigned lecturer is proficient to teach only in Afrikaans or English.</w:t>
            </w:r>
          </w:p>
          <w:p w14:paraId="39C813B9" w14:textId="77777777" w:rsidR="00D721B7" w:rsidRPr="00141028" w:rsidRDefault="00D721B7" w:rsidP="00207E85">
            <w:pPr>
              <w:shd w:val="clear" w:color="auto" w:fill="EAEAEA"/>
              <w:ind w:left="604" w:hanging="569"/>
              <w:rPr>
                <w:rFonts w:ascii="Raleway Light" w:hAnsi="Raleway Light" w:cstheme="majorHAnsi"/>
                <w:color w:val="4D5356"/>
                <w:lang w:val="en-ZA"/>
              </w:rPr>
            </w:pPr>
            <w:r w:rsidRPr="00141028">
              <w:rPr>
                <w:rFonts w:ascii="Raleway Light" w:hAnsi="Raleway Light" w:cstheme="majorHAnsi"/>
                <w:b/>
                <w:color w:val="4D5356"/>
                <w:lang w:val="en-ZA"/>
              </w:rPr>
              <w:t>Waived</w:t>
            </w:r>
            <w:r w:rsidRPr="00141028">
              <w:rPr>
                <w:rFonts w:ascii="Raleway Light" w:hAnsi="Raleway Light" w:cstheme="majorHAnsi"/>
                <w:color w:val="4D5356"/>
                <w:lang w:val="en-ZA"/>
              </w:rPr>
              <w:t>: where the focus of a module is a language, and the module will be offered in that language.</w:t>
            </w:r>
          </w:p>
          <w:p w14:paraId="4BA983C9" w14:textId="77777777" w:rsidR="00D721B7" w:rsidRPr="00141028" w:rsidRDefault="00D721B7" w:rsidP="00207E85">
            <w:pPr>
              <w:shd w:val="clear" w:color="auto" w:fill="EAEAEA"/>
              <w:ind w:left="35"/>
              <w:rPr>
                <w:rFonts w:ascii="Raleway Light" w:hAnsi="Raleway Light" w:cstheme="majorHAnsi"/>
                <w:color w:val="4D5356"/>
                <w:lang w:val="en-ZA"/>
              </w:rPr>
            </w:pPr>
          </w:p>
          <w:p w14:paraId="41319F38" w14:textId="77777777" w:rsidR="00D721B7" w:rsidRPr="00686DBC" w:rsidRDefault="00D721B7" w:rsidP="00207E85">
            <w:pPr>
              <w:shd w:val="clear" w:color="auto" w:fill="EAEAEA"/>
              <w:ind w:left="35"/>
              <w:rPr>
                <w:rFonts w:cstheme="majorHAnsi"/>
                <w:sz w:val="13"/>
                <w:szCs w:val="13"/>
                <w:lang w:val="en-ZA"/>
              </w:rPr>
            </w:pPr>
            <w:r w:rsidRPr="00141028">
              <w:rPr>
                <w:rFonts w:ascii="Raleway Light" w:hAnsi="Raleway Light" w:cstheme="majorHAnsi"/>
                <w:color w:val="4D5356"/>
                <w:lang w:val="en-ZA"/>
              </w:rPr>
              <w:t xml:space="preserve">For </w:t>
            </w:r>
            <w:r w:rsidRPr="00141028">
              <w:rPr>
                <w:rFonts w:ascii="Raleway Light" w:hAnsi="Raleway Light" w:cstheme="majorHAnsi"/>
                <w:b/>
                <w:color w:val="4D5356"/>
                <w:lang w:val="en-ZA"/>
              </w:rPr>
              <w:t>Postgraduate</w:t>
            </w:r>
            <w:r w:rsidRPr="00141028">
              <w:rPr>
                <w:rFonts w:ascii="Raleway Light" w:hAnsi="Raleway Light" w:cstheme="majorHAnsi"/>
                <w:color w:val="4D5356"/>
                <w:lang w:val="en-ZA"/>
              </w:rPr>
              <w:t xml:space="preserve"> modules, the following applies: </w:t>
            </w:r>
            <w:r w:rsidRPr="00141028">
              <w:rPr>
                <w:rFonts w:ascii="Raleway Light" w:hAnsi="Raleway Light" w:cstheme="majorHAnsi"/>
                <w:b/>
                <w:color w:val="4D5356"/>
                <w:lang w:val="en-ZA"/>
              </w:rPr>
              <w:t>English (Postgraduate module)</w:t>
            </w:r>
          </w:p>
        </w:tc>
        <w:sdt>
          <w:sdtPr>
            <w:rPr>
              <w:rFonts w:cstheme="majorHAnsi"/>
              <w:sz w:val="18"/>
              <w:szCs w:val="18"/>
              <w:highlight w:val="lightGray"/>
              <w:lang w:val="en-ZA"/>
            </w:rPr>
            <w:id w:val="-2068649271"/>
            <w:placeholder>
              <w:docPart w:val="701BBED6B9B1442EB5BC7DE2E26C75D3"/>
            </w:placeholder>
          </w:sdtPr>
          <w:sdtContent>
            <w:tc>
              <w:tcPr>
                <w:tcW w:w="1357" w:type="pct"/>
                <w:vAlign w:val="center"/>
              </w:tcPr>
              <w:sdt>
                <w:sdtPr>
                  <w:rPr>
                    <w:rStyle w:val="Allstyle"/>
                    <w:rFonts w:cstheme="majorHAnsi"/>
                    <w:highlight w:val="lightGray"/>
                    <w:lang w:val="en-ZA"/>
                  </w:rPr>
                  <w:alias w:val="Language options"/>
                  <w:tag w:val="Language options"/>
                  <w:id w:val="-1846925295"/>
                  <w:placeholder>
                    <w:docPart w:val="4408A2B1B805404B8832DB205DBDC35D"/>
                  </w:placeholder>
                  <w:showingPlcHdr/>
                  <w:dropDownList>
                    <w:listItem w:value="Choose an item."/>
                    <w:listItem w:displayText="7.1.3" w:value="7.1.3"/>
                    <w:listItem w:displayText="7.1.4.3 (Interpretation)" w:value="7.1.4.3 (Interpretation)"/>
                    <w:listItem w:displayText="7.1.4" w:value="7.1.4"/>
                    <w:listItem w:displayText="7.1.5" w:value="7.1.5"/>
                    <w:listItem w:displayText="Waived" w:value="Waived"/>
                    <w:listItem w:displayText="Not applicable" w:value="Not applicable"/>
                    <w:listItem w:displayText="English (Postgraduate module)" w:value="English (Postgraduate module)"/>
                  </w:dropDownList>
                </w:sdtPr>
                <w:sdtEndPr>
                  <w:rPr>
                    <w:rStyle w:val="DefaultParagraphFont"/>
                    <w:sz w:val="18"/>
                    <w:szCs w:val="18"/>
                  </w:rPr>
                </w:sdtEndPr>
                <w:sdtContent>
                  <w:p w14:paraId="27B60215" w14:textId="77777777" w:rsidR="00D721B7" w:rsidRPr="004F649D" w:rsidRDefault="00D721B7" w:rsidP="00FB586B">
                    <w:pPr>
                      <w:jc w:val="center"/>
                      <w:rPr>
                        <w:rFonts w:cstheme="majorHAnsi"/>
                        <w:sz w:val="18"/>
                        <w:szCs w:val="18"/>
                        <w:highlight w:val="lightGray"/>
                        <w:lang w:val="en-ZA"/>
                      </w:rPr>
                    </w:pPr>
                    <w:r w:rsidRPr="00540828">
                      <w:t>Choose an item.</w:t>
                    </w:r>
                  </w:p>
                </w:sdtContent>
              </w:sdt>
            </w:tc>
          </w:sdtContent>
        </w:sdt>
      </w:tr>
    </w:tbl>
    <w:p w14:paraId="68882B15" w14:textId="77777777" w:rsidR="0063340A" w:rsidRPr="00D721B7" w:rsidRDefault="0063340A" w:rsidP="00D721B7"/>
    <w:p w14:paraId="56ACA7CC" w14:textId="7FE988FD" w:rsidR="00534D47" w:rsidRDefault="00534D47" w:rsidP="00D71D3B">
      <w:pPr>
        <w:pStyle w:val="Heading1"/>
        <w:numPr>
          <w:ilvl w:val="0"/>
          <w:numId w:val="5"/>
        </w:numPr>
        <w:ind w:left="426"/>
      </w:pPr>
      <w:r w:rsidRPr="00534D47">
        <w:t>Collaboration</w:t>
      </w:r>
      <w:r w:rsidR="003022E0">
        <w:t xml:space="preserve"> and/or</w:t>
      </w:r>
      <w:r w:rsidRPr="00534D47">
        <w:t xml:space="preserve"> consultation with other departments or entities </w:t>
      </w:r>
    </w:p>
    <w:p w14:paraId="0C87995D" w14:textId="77777777" w:rsidR="00534D47" w:rsidRDefault="00534D47" w:rsidP="00534D47"/>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922E44"/>
          <w:insideV w:val="single" w:sz="6" w:space="0" w:color="922E44"/>
        </w:tblBorders>
        <w:tblLook w:val="01E0" w:firstRow="1" w:lastRow="1" w:firstColumn="1" w:lastColumn="1" w:noHBand="0" w:noVBand="0"/>
      </w:tblPr>
      <w:tblGrid>
        <w:gridCol w:w="10176"/>
      </w:tblGrid>
      <w:tr w:rsidR="00534D47" w:rsidRPr="00435FC3" w14:paraId="6364983C" w14:textId="77777777" w:rsidTr="006C1DE7">
        <w:trPr>
          <w:trHeight w:val="400"/>
        </w:trPr>
        <w:tc>
          <w:tcPr>
            <w:tcW w:w="5000" w:type="pct"/>
            <w:shd w:val="clear" w:color="auto" w:fill="F2F2F2"/>
            <w:vAlign w:val="center"/>
          </w:tcPr>
          <w:p w14:paraId="7B497D09" w14:textId="37DF2B54" w:rsidR="00534D47" w:rsidRPr="00E113F3" w:rsidRDefault="00534D47" w:rsidP="006C1DE7">
            <w:pPr>
              <w:rPr>
                <w:rFonts w:ascii="Raleway" w:hAnsi="Raleway" w:cstheme="majorHAnsi"/>
                <w:b/>
                <w:bCs/>
                <w:szCs w:val="22"/>
                <w:lang w:val="en-ZA"/>
              </w:rPr>
            </w:pPr>
            <w:r w:rsidRPr="00E113F3">
              <w:rPr>
                <w:rFonts w:ascii="Raleway" w:hAnsi="Raleway" w:cstheme="majorHAnsi"/>
                <w:b/>
                <w:bCs/>
                <w:szCs w:val="22"/>
                <w:lang w:val="en-ZA"/>
              </w:rPr>
              <w:t>Collaboration</w:t>
            </w:r>
            <w:r w:rsidR="003022E0">
              <w:rPr>
                <w:rFonts w:ascii="Raleway" w:hAnsi="Raleway" w:cstheme="majorHAnsi"/>
                <w:b/>
                <w:bCs/>
                <w:szCs w:val="22"/>
                <w:lang w:val="en-ZA"/>
              </w:rPr>
              <w:t xml:space="preserve"> and/or</w:t>
            </w:r>
            <w:r w:rsidRPr="00E113F3">
              <w:rPr>
                <w:rFonts w:ascii="Raleway" w:hAnsi="Raleway" w:cstheme="majorHAnsi"/>
                <w:b/>
                <w:bCs/>
                <w:szCs w:val="22"/>
                <w:lang w:val="en-ZA"/>
              </w:rPr>
              <w:t xml:space="preserve"> consultation with other departments or entities </w:t>
            </w:r>
          </w:p>
          <w:p w14:paraId="1C99073F" w14:textId="1F4036CE" w:rsidR="00386044" w:rsidRPr="000C29A8" w:rsidRDefault="004A681D" w:rsidP="006C1DE7">
            <w:pPr>
              <w:rPr>
                <w:rFonts w:ascii="Raleway Light" w:hAnsi="Raleway Light" w:cstheme="majorHAnsi"/>
                <w:b/>
                <w:bCs/>
                <w:i/>
                <w:color w:val="4D5356"/>
                <w:lang w:val="en-ZA"/>
              </w:rPr>
            </w:pPr>
            <w:r w:rsidRPr="000C29A8">
              <w:rPr>
                <w:rFonts w:ascii="Raleway Light" w:hAnsi="Raleway Light" w:cstheme="majorHAnsi"/>
                <w:b/>
                <w:bCs/>
                <w:i/>
                <w:color w:val="4D5356"/>
                <w:lang w:val="en-ZA"/>
              </w:rPr>
              <w:t xml:space="preserve">Consultation should occur for any new module or amendments to a module. </w:t>
            </w:r>
          </w:p>
          <w:p w14:paraId="426DDEA6" w14:textId="1BA8D34F" w:rsidR="00771611" w:rsidRDefault="008F7CBC" w:rsidP="0028040B">
            <w:pPr>
              <w:pStyle w:val="ListParagraph"/>
              <w:numPr>
                <w:ilvl w:val="0"/>
                <w:numId w:val="23"/>
              </w:numPr>
              <w:ind w:left="306" w:hanging="219"/>
              <w:rPr>
                <w:rFonts w:ascii="Raleway Light" w:hAnsi="Raleway Light" w:cstheme="majorHAnsi"/>
                <w:i/>
                <w:color w:val="4D5356"/>
                <w:lang w:val="en-ZA"/>
              </w:rPr>
            </w:pPr>
            <w:r w:rsidRPr="00260E7C">
              <w:rPr>
                <w:rFonts w:ascii="Raleway Light" w:hAnsi="Raleway Light" w:cstheme="majorHAnsi"/>
                <w:i/>
                <w:color w:val="4D5356"/>
                <w:lang w:val="en-ZA"/>
              </w:rPr>
              <w:t>If the module is offered by one department</w:t>
            </w:r>
            <w:r w:rsidR="00096E54">
              <w:rPr>
                <w:rFonts w:ascii="Raleway Light" w:hAnsi="Raleway Light" w:cstheme="majorHAnsi"/>
                <w:i/>
                <w:color w:val="4D5356"/>
                <w:lang w:val="en-ZA"/>
              </w:rPr>
              <w:t xml:space="preserve"> and does not overlap with a module offered by another academic department or faculty member</w:t>
            </w:r>
            <w:r w:rsidR="00260E7C" w:rsidRPr="00260E7C">
              <w:rPr>
                <w:rFonts w:ascii="Raleway Light" w:hAnsi="Raleway Light" w:cstheme="majorHAnsi"/>
                <w:i/>
                <w:color w:val="4D5356"/>
                <w:lang w:val="en-ZA"/>
              </w:rPr>
              <w:t>, consultation should at least occur within the faculty for approval processes.</w:t>
            </w:r>
          </w:p>
          <w:p w14:paraId="5BD66F39" w14:textId="5E8A3F57" w:rsidR="00260E7C" w:rsidRDefault="0028040B"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the </w:t>
            </w:r>
            <w:r w:rsidRPr="0028040B">
              <w:rPr>
                <w:rFonts w:ascii="Raleway Light" w:hAnsi="Raleway Light" w:cstheme="majorHAnsi"/>
                <w:i/>
                <w:color w:val="4D5356"/>
                <w:lang w:val="en-ZA"/>
              </w:rPr>
              <w:t>subject relates closely to a discipline or field of study offered by another academic department, please specify with which department(s) the introduction of this new module has been discussed and whether potential overlap has been identified.</w:t>
            </w:r>
          </w:p>
          <w:p w14:paraId="33F80D95" w14:textId="77777777" w:rsidR="00354DDE" w:rsidRDefault="00354DDE" w:rsidP="00354DDE">
            <w:pPr>
              <w:rPr>
                <w:rFonts w:ascii="Raleway Light" w:hAnsi="Raleway Light" w:cstheme="majorHAnsi"/>
                <w:i/>
                <w:color w:val="4D5356"/>
                <w:lang w:val="en-ZA"/>
              </w:rPr>
            </w:pPr>
          </w:p>
          <w:p w14:paraId="1A8EDB3A" w14:textId="1710A481" w:rsidR="00354DDE" w:rsidRPr="000C29A8" w:rsidRDefault="00354DDE" w:rsidP="00354DDE">
            <w:pPr>
              <w:rPr>
                <w:rFonts w:ascii="Raleway Light" w:hAnsi="Raleway Light" w:cstheme="majorHAnsi"/>
                <w:b/>
                <w:bCs/>
                <w:i/>
                <w:color w:val="4D5356"/>
                <w:lang w:val="en-ZA"/>
              </w:rPr>
            </w:pPr>
            <w:r w:rsidRPr="000C29A8">
              <w:rPr>
                <w:rFonts w:ascii="Raleway Light" w:hAnsi="Raleway Light" w:cstheme="majorHAnsi"/>
                <w:b/>
                <w:bCs/>
                <w:i/>
                <w:color w:val="4D5356"/>
                <w:lang w:val="en-ZA"/>
              </w:rPr>
              <w:t>Collaboration</w:t>
            </w:r>
            <w:r w:rsidR="00C90A97" w:rsidRPr="000C29A8">
              <w:rPr>
                <w:rFonts w:ascii="Raleway Light" w:hAnsi="Raleway Light" w:cstheme="majorHAnsi"/>
                <w:b/>
                <w:bCs/>
                <w:i/>
                <w:color w:val="4D5356"/>
                <w:lang w:val="en-ZA"/>
              </w:rPr>
              <w:t xml:space="preserve"> and consultation</w:t>
            </w:r>
          </w:p>
          <w:p w14:paraId="3F8EC3DD" w14:textId="692AE9A9" w:rsidR="00326E1F" w:rsidRDefault="00326E1F"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 xml:space="preserve">If a new module is created </w:t>
            </w:r>
            <w:r w:rsidR="00096E54">
              <w:rPr>
                <w:rFonts w:ascii="Raleway Light" w:hAnsi="Raleway Light" w:cstheme="majorHAnsi"/>
                <w:i/>
                <w:color w:val="4D5356"/>
                <w:lang w:val="en-ZA"/>
              </w:rPr>
              <w:t>to replace a service module offered by another department/faculty member, consultations must</w:t>
            </w:r>
            <w:r>
              <w:rPr>
                <w:rFonts w:ascii="Raleway Light" w:hAnsi="Raleway Light" w:cstheme="majorHAnsi"/>
                <w:i/>
                <w:color w:val="4D5356"/>
                <w:lang w:val="en-ZA"/>
              </w:rPr>
              <w:t xml:space="preserve"> start at least two years before the new module may be implemented.</w:t>
            </w:r>
          </w:p>
          <w:p w14:paraId="4BDA07E0" w14:textId="5CF8602F" w:rsidR="0028040B" w:rsidRDefault="0028040B" w:rsidP="0028040B">
            <w:pPr>
              <w:pStyle w:val="ListParagraph"/>
              <w:numPr>
                <w:ilvl w:val="0"/>
                <w:numId w:val="23"/>
              </w:numPr>
              <w:ind w:left="306" w:hanging="219"/>
              <w:rPr>
                <w:rFonts w:ascii="Raleway Light" w:hAnsi="Raleway Light" w:cstheme="majorHAnsi"/>
                <w:i/>
                <w:color w:val="4D5356"/>
                <w:lang w:val="en-ZA"/>
              </w:rPr>
            </w:pPr>
            <w:r w:rsidRPr="0028040B">
              <w:rPr>
                <w:rFonts w:ascii="Raleway Light" w:hAnsi="Raleway Light" w:cstheme="majorHAnsi"/>
                <w:i/>
                <w:color w:val="4D5356"/>
                <w:lang w:val="en-ZA"/>
              </w:rPr>
              <w:t>If another department(s) will jointly teach this module, please indicate the split in the teaching load, e.g. 60:40</w:t>
            </w:r>
            <w:r w:rsidR="00354DDE">
              <w:rPr>
                <w:rFonts w:ascii="Raleway Light" w:hAnsi="Raleway Light" w:cstheme="majorHAnsi"/>
                <w:i/>
                <w:color w:val="4D5356"/>
                <w:lang w:val="en-ZA"/>
              </w:rPr>
              <w:t xml:space="preserve"> and confirm that the module design has been discussed </w:t>
            </w:r>
            <w:r w:rsidR="00386044">
              <w:rPr>
                <w:rFonts w:ascii="Raleway Light" w:hAnsi="Raleway Light" w:cstheme="majorHAnsi"/>
                <w:i/>
                <w:color w:val="4D5356"/>
                <w:lang w:val="en-ZA"/>
              </w:rPr>
              <w:t>with all relevant parties</w:t>
            </w:r>
            <w:r w:rsidR="00DF4ACD">
              <w:rPr>
                <w:rFonts w:ascii="Raleway Light" w:hAnsi="Raleway Light" w:cstheme="majorHAnsi"/>
                <w:i/>
                <w:color w:val="4D5356"/>
                <w:lang w:val="en-ZA"/>
              </w:rPr>
              <w:t xml:space="preserve"> and approved by the Faculty Boards of all the applicable faculties.</w:t>
            </w:r>
          </w:p>
          <w:p w14:paraId="7EAE57F4" w14:textId="31B1E5B4" w:rsidR="003B551E" w:rsidRDefault="007A75DE" w:rsidP="0028040B">
            <w:pPr>
              <w:pStyle w:val="ListParagraph"/>
              <w:numPr>
                <w:ilvl w:val="0"/>
                <w:numId w:val="23"/>
              </w:numPr>
              <w:ind w:left="306" w:hanging="219"/>
              <w:rPr>
                <w:rFonts w:ascii="Raleway Light" w:hAnsi="Raleway Light" w:cstheme="majorHAnsi"/>
                <w:i/>
                <w:color w:val="4D5356"/>
                <w:lang w:val="en-ZA"/>
              </w:rPr>
            </w:pPr>
            <w:r>
              <w:rPr>
                <w:rFonts w:ascii="Raleway Light" w:hAnsi="Raleway Light" w:cstheme="majorHAnsi"/>
                <w:i/>
                <w:color w:val="4D5356"/>
                <w:lang w:val="en-ZA"/>
              </w:rPr>
              <w:t>Collaboration and consultation between different departments and faculties is required for all interdisciplinary or transdisciplinary offerings</w:t>
            </w:r>
            <w:r w:rsidR="00AA02D2">
              <w:rPr>
                <w:rFonts w:ascii="Raleway Light" w:hAnsi="Raleway Light" w:cstheme="majorHAnsi"/>
                <w:i/>
                <w:color w:val="4D5356"/>
                <w:lang w:val="en-ZA"/>
              </w:rPr>
              <w:t xml:space="preserve"> and should be approved </w:t>
            </w:r>
            <w:r w:rsidR="00A52912">
              <w:rPr>
                <w:rFonts w:ascii="Raleway Light" w:hAnsi="Raleway Light" w:cstheme="majorHAnsi"/>
                <w:i/>
                <w:color w:val="4D5356"/>
                <w:lang w:val="en-ZA"/>
              </w:rPr>
              <w:t>b</w:t>
            </w:r>
            <w:r w:rsidR="00A52912">
              <w:rPr>
                <w:color w:val="4D5356"/>
              </w:rPr>
              <w:t>y</w:t>
            </w:r>
            <w:r w:rsidR="00AA02D2">
              <w:rPr>
                <w:rFonts w:ascii="Raleway Light" w:hAnsi="Raleway Light" w:cstheme="majorHAnsi"/>
                <w:i/>
                <w:color w:val="4D5356"/>
                <w:lang w:val="en-ZA"/>
              </w:rPr>
              <w:t xml:space="preserve"> the Faculty Boards of all faculties collaborating</w:t>
            </w:r>
            <w:r w:rsidR="004048A0">
              <w:rPr>
                <w:rFonts w:ascii="Raleway Light" w:hAnsi="Raleway Light" w:cstheme="majorHAnsi"/>
                <w:i/>
                <w:color w:val="4D5356"/>
                <w:lang w:val="en-ZA"/>
              </w:rPr>
              <w:t>:</w:t>
            </w:r>
          </w:p>
          <w:p w14:paraId="7E76B04D" w14:textId="77777777" w:rsidR="00DA0C5E" w:rsidRDefault="00DA0C5E" w:rsidP="00DA0C5E">
            <w:pPr>
              <w:pStyle w:val="ListParagraph"/>
              <w:ind w:left="306"/>
              <w:rPr>
                <w:rFonts w:ascii="Raleway Light" w:hAnsi="Raleway Light" w:cstheme="majorHAnsi"/>
                <w:i/>
                <w:color w:val="4D5356"/>
                <w:lang w:val="en-ZA"/>
              </w:rPr>
            </w:pPr>
          </w:p>
          <w:p w14:paraId="3DC5B940" w14:textId="57992DFD" w:rsidR="000E24C2" w:rsidRDefault="00000000" w:rsidP="00C12162">
            <w:pPr>
              <w:ind w:left="447"/>
              <w:rPr>
                <w:rFonts w:ascii="Raleway Light" w:hAnsi="Raleway Light" w:cstheme="majorHAnsi"/>
                <w:i/>
                <w:color w:val="4D5356"/>
                <w:lang w:val="en-ZA"/>
              </w:rPr>
            </w:pPr>
            <w:r>
              <w:rPr>
                <w:rFonts w:ascii="Arial" w:hAnsi="Arial"/>
                <w:noProof/>
              </w:rPr>
              <w:object w:dxaOrig="1440" w:dyaOrig="1440" w14:anchorId="3BFE4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2.3pt;margin-top:-.3pt;width:41.5pt;height:28pt;z-index:251660288;mso-position-horizontal:absolute;mso-position-horizontal-relative:text;mso-position-vertical:absolute;mso-position-vertical-relative:text;mso-width-relative:page;mso-height-relative:page">
                  <v:imagedata r:id="rId17" o:title=""/>
                  <w10:wrap type="square"/>
                </v:shape>
                <o:OLEObject Type="Embed" ProgID="PBrush" ShapeID="_x0000_s2050" DrawAspect="Content" ObjectID="_1774090401" r:id="rId18"/>
              </w:object>
            </w:r>
            <w:r w:rsidR="000E24C2" w:rsidRPr="00C12162">
              <w:rPr>
                <w:rFonts w:ascii="Raleway Light" w:hAnsi="Raleway Light" w:cstheme="majorHAnsi"/>
                <w:iCs/>
                <w:color w:val="4D5356"/>
                <w:u w:val="single"/>
                <w:lang w:val="en-ZA"/>
              </w:rPr>
              <w:t>Multidisciplinary</w:t>
            </w:r>
            <w:r w:rsidR="000E24C2" w:rsidRPr="00C12162">
              <w:rPr>
                <w:rFonts w:ascii="Raleway Light" w:hAnsi="Raleway Light" w:cstheme="majorHAnsi"/>
                <w:i/>
                <w:color w:val="4D5356"/>
                <w:lang w:val="en-ZA"/>
              </w:rPr>
              <w:t xml:space="preserve">: cooperation between disciplines to exchange knowledge, i.e. looking at the same problem </w:t>
            </w:r>
            <w:r w:rsidR="00283DBB" w:rsidRPr="00C12162">
              <w:rPr>
                <w:rFonts w:ascii="Raleway Light" w:hAnsi="Raleway Light" w:cstheme="majorHAnsi"/>
                <w:i/>
                <w:color w:val="4D5356"/>
                <w:lang w:val="en-ZA"/>
              </w:rPr>
              <w:t>from different perspective</w:t>
            </w:r>
            <w:r w:rsidR="00C84D3E" w:rsidRPr="00C12162">
              <w:rPr>
                <w:rFonts w:ascii="Raleway Light" w:hAnsi="Raleway Light" w:cstheme="majorHAnsi"/>
                <w:i/>
                <w:color w:val="4D5356"/>
                <w:lang w:val="en-ZA"/>
              </w:rPr>
              <w:t>s</w:t>
            </w:r>
            <w:r w:rsidR="00283DBB" w:rsidRPr="00C12162">
              <w:rPr>
                <w:rFonts w:ascii="Raleway Light" w:hAnsi="Raleway Light" w:cstheme="majorHAnsi"/>
                <w:i/>
                <w:color w:val="4D5356"/>
                <w:lang w:val="en-ZA"/>
              </w:rPr>
              <w:t xml:space="preserve"> under one thematic umbrella</w:t>
            </w:r>
            <w:r w:rsidR="005B76B3" w:rsidRPr="00C12162">
              <w:rPr>
                <w:rFonts w:ascii="Raleway Light" w:hAnsi="Raleway Light" w:cstheme="majorHAnsi"/>
                <w:i/>
                <w:color w:val="4D5356"/>
                <w:lang w:val="en-ZA"/>
              </w:rPr>
              <w:t xml:space="preserve"> or developing disciplinary theory.</w:t>
            </w:r>
          </w:p>
          <w:p w14:paraId="2C33F445" w14:textId="7354210F" w:rsidR="00DA0C5E" w:rsidRPr="00C12162" w:rsidRDefault="00000000" w:rsidP="00C12162">
            <w:pPr>
              <w:ind w:left="447"/>
              <w:rPr>
                <w:rFonts w:ascii="Raleway Light" w:hAnsi="Raleway Light" w:cstheme="majorHAnsi"/>
                <w:i/>
                <w:color w:val="4D5356"/>
                <w:lang w:val="en-ZA"/>
              </w:rPr>
            </w:pPr>
            <w:r>
              <w:rPr>
                <w:rFonts w:ascii="Arial" w:hAnsi="Arial"/>
                <w:noProof/>
              </w:rPr>
              <w:object w:dxaOrig="1440" w:dyaOrig="1440" w14:anchorId="0D241660">
                <v:shape id="_x0000_s2052" type="#_x0000_t75" style="position:absolute;left:0;text-align:left;margin-left:22.3pt;margin-top:11.35pt;width:41.5pt;height:34pt;z-index:251664384;mso-position-horizontal-relative:text;mso-position-vertical-relative:text;mso-width-relative:page;mso-height-relative:page">
                  <v:imagedata r:id="rId19" o:title=""/>
                  <w10:wrap type="square"/>
                </v:shape>
                <o:OLEObject Type="Embed" ProgID="PBrush" ShapeID="_x0000_s2052" DrawAspect="Content" ObjectID="_1774090402" r:id="rId20"/>
              </w:object>
            </w:r>
          </w:p>
          <w:p w14:paraId="50723359" w14:textId="3188698C" w:rsidR="004048A0" w:rsidRDefault="00421144" w:rsidP="00C12162">
            <w:pPr>
              <w:ind w:left="447"/>
              <w:rPr>
                <w:rFonts w:ascii="Raleway Light" w:hAnsi="Raleway Light" w:cstheme="majorHAnsi"/>
                <w:i/>
                <w:color w:val="4D5356"/>
                <w:lang w:val="en-ZA"/>
              </w:rPr>
            </w:pPr>
            <w:r w:rsidRPr="00C12162">
              <w:rPr>
                <w:rFonts w:ascii="Raleway Light" w:hAnsi="Raleway Light" w:cstheme="majorHAnsi"/>
                <w:iCs/>
                <w:color w:val="4D5356"/>
                <w:u w:val="single"/>
                <w:lang w:val="en-ZA"/>
              </w:rPr>
              <w:t>Interdisciplinary</w:t>
            </w:r>
            <w:r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Pr="00C12162">
              <w:rPr>
                <w:rFonts w:ascii="Raleway Light" w:hAnsi="Raleway Light" w:cstheme="majorHAnsi"/>
                <w:i/>
                <w:color w:val="4D5356"/>
                <w:lang w:val="en-ZA"/>
              </w:rPr>
              <w:t xml:space="preserve"> disciplinary boundaries </w:t>
            </w:r>
            <w:r w:rsidR="00F67D23">
              <w:rPr>
                <w:rFonts w:ascii="Raleway Light" w:hAnsi="Raleway Light" w:cstheme="majorHAnsi"/>
                <w:i/>
                <w:color w:val="4D5356"/>
                <w:lang w:val="en-ZA"/>
              </w:rPr>
              <w:t>to develop</w:t>
            </w:r>
            <w:r w:rsidRPr="00C12162">
              <w:rPr>
                <w:rFonts w:ascii="Raleway Light" w:hAnsi="Raleway Light" w:cstheme="majorHAnsi"/>
                <w:i/>
                <w:color w:val="4D5356"/>
                <w:lang w:val="en-ZA"/>
              </w:rPr>
              <w:t xml:space="preserve"> integrated knowledge and theory.</w:t>
            </w:r>
            <w:r w:rsidR="00037221" w:rsidRPr="00C12162">
              <w:rPr>
                <w:rFonts w:ascii="Raleway Light" w:hAnsi="Raleway Light" w:cstheme="majorHAnsi"/>
                <w:i/>
                <w:color w:val="4D5356"/>
                <w:lang w:val="en-ZA"/>
              </w:rPr>
              <w:t xml:space="preserve"> A </w:t>
            </w:r>
            <w:r w:rsidR="003022E0">
              <w:rPr>
                <w:rFonts w:ascii="Raleway Light" w:hAnsi="Raleway Light" w:cstheme="majorHAnsi"/>
                <w:i/>
                <w:color w:val="4D5356"/>
                <w:lang w:val="en-ZA"/>
              </w:rPr>
              <w:t>"</w:t>
            </w:r>
            <w:r w:rsidR="00037221" w:rsidRPr="00C12162">
              <w:rPr>
                <w:rFonts w:ascii="Raleway Light" w:hAnsi="Raleway Light" w:cstheme="majorHAnsi"/>
                <w:i/>
                <w:color w:val="4D5356"/>
                <w:lang w:val="en-ZA"/>
              </w:rPr>
              <w:t>new discipline</w:t>
            </w:r>
            <w:r w:rsidR="003022E0">
              <w:rPr>
                <w:rFonts w:ascii="Raleway Light" w:hAnsi="Raleway Light" w:cstheme="majorHAnsi"/>
                <w:i/>
                <w:color w:val="4D5356"/>
                <w:lang w:val="en-ZA"/>
              </w:rPr>
              <w:t>"</w:t>
            </w:r>
            <w:r w:rsidR="00037221"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or field of study</w:t>
            </w:r>
            <w:r w:rsidR="00594FDF" w:rsidRPr="00C12162">
              <w:rPr>
                <w:rFonts w:ascii="Raleway Light" w:hAnsi="Raleway Light" w:cstheme="majorHAnsi"/>
                <w:i/>
                <w:color w:val="4D5356"/>
                <w:lang w:val="en-ZA"/>
              </w:rPr>
              <w:t xml:space="preserve"> </w:t>
            </w:r>
            <w:r w:rsidR="00594FDF">
              <w:rPr>
                <w:rFonts w:ascii="Raleway Light" w:hAnsi="Raleway Light" w:cstheme="majorHAnsi"/>
                <w:i/>
                <w:color w:val="4D5356"/>
                <w:lang w:val="en-ZA"/>
              </w:rPr>
              <w:t xml:space="preserve">could emerge from </w:t>
            </w:r>
            <w:r w:rsidR="00F67D23">
              <w:rPr>
                <w:rFonts w:ascii="Raleway Light" w:hAnsi="Raleway Light" w:cstheme="majorHAnsi"/>
                <w:i/>
                <w:color w:val="4D5356"/>
                <w:lang w:val="en-ZA"/>
              </w:rPr>
              <w:t>integrating</w:t>
            </w:r>
            <w:r w:rsidR="00594FDF">
              <w:rPr>
                <w:rFonts w:ascii="Raleway Light" w:hAnsi="Raleway Light" w:cstheme="majorHAnsi"/>
                <w:i/>
                <w:color w:val="4D5356"/>
                <w:lang w:val="en-ZA"/>
              </w:rPr>
              <w:t xml:space="preserve"> information, data, techniques, tools, perspectives, concepts and/or theories.</w:t>
            </w:r>
          </w:p>
          <w:p w14:paraId="3CC3D7F1" w14:textId="77777777" w:rsidR="00DA470B" w:rsidRDefault="00DA470B" w:rsidP="00273325">
            <w:pPr>
              <w:rPr>
                <w:rFonts w:ascii="Raleway Light" w:hAnsi="Raleway Light" w:cstheme="majorHAnsi"/>
                <w:i/>
                <w:color w:val="4D5356"/>
                <w:lang w:val="en-ZA"/>
              </w:rPr>
            </w:pPr>
          </w:p>
          <w:p w14:paraId="6FF3FC94" w14:textId="77777777" w:rsidR="009563C8" w:rsidRPr="00C12162" w:rsidRDefault="009563C8" w:rsidP="00273325">
            <w:pPr>
              <w:rPr>
                <w:rFonts w:ascii="Raleway Light" w:hAnsi="Raleway Light" w:cstheme="majorHAnsi"/>
                <w:i/>
                <w:color w:val="4D5356"/>
                <w:lang w:val="en-ZA"/>
              </w:rPr>
            </w:pPr>
          </w:p>
          <w:p w14:paraId="4D4ECEE9" w14:textId="46286BE1" w:rsidR="00534D47" w:rsidRPr="00C12162" w:rsidRDefault="00000000" w:rsidP="003A77BD">
            <w:pPr>
              <w:ind w:left="1438"/>
              <w:rPr>
                <w:rFonts w:ascii="Raleway Light" w:hAnsi="Raleway Light" w:cstheme="majorHAnsi"/>
                <w:i/>
                <w:color w:val="4D5356"/>
                <w:lang w:val="en-ZA"/>
              </w:rPr>
            </w:pPr>
            <w:r>
              <w:rPr>
                <w:rFonts w:ascii="Arial" w:hAnsi="Arial"/>
                <w:noProof/>
              </w:rPr>
              <w:object w:dxaOrig="1440" w:dyaOrig="1440" w14:anchorId="00C030F1">
                <v:shape id="_x0000_s2051" type="#_x0000_t75" style="position:absolute;left:0;text-align:left;margin-left:22.3pt;margin-top:-.3pt;width:41.5pt;height:22pt;z-index:251662336;mso-position-horizontal:absolute;mso-position-horizontal-relative:text;mso-position-vertical:absolute;mso-position-vertical-relative:text;mso-width-relative:page;mso-height-relative:page">
                  <v:imagedata r:id="rId21" o:title=""/>
                  <w10:wrap type="square"/>
                </v:shape>
                <o:OLEObject Type="Embed" ProgID="PBrush" ShapeID="_x0000_s2051" DrawAspect="Content" ObjectID="_1774090403" r:id="rId22"/>
              </w:object>
            </w:r>
            <w:r w:rsidR="00421144" w:rsidRPr="00C12162">
              <w:rPr>
                <w:rFonts w:ascii="Raleway Light" w:hAnsi="Raleway Light" w:cstheme="majorHAnsi"/>
                <w:iCs/>
                <w:color w:val="4D5356"/>
                <w:u w:val="single"/>
                <w:lang w:val="en-ZA"/>
              </w:rPr>
              <w:t>Transdisciplinary</w:t>
            </w:r>
            <w:r w:rsidR="00421144" w:rsidRPr="00C12162">
              <w:rPr>
                <w:rFonts w:ascii="Raleway Light" w:hAnsi="Raleway Light" w:cstheme="majorHAnsi"/>
                <w:i/>
                <w:color w:val="4D5356"/>
                <w:lang w:val="en-ZA"/>
              </w:rPr>
              <w:t xml:space="preserve">: </w:t>
            </w:r>
            <w:r w:rsidR="00C84D3E" w:rsidRPr="00C12162">
              <w:rPr>
                <w:rFonts w:ascii="Raleway Light" w:hAnsi="Raleway Light" w:cstheme="majorHAnsi"/>
                <w:i/>
                <w:color w:val="4D5356"/>
                <w:lang w:val="en-ZA"/>
              </w:rPr>
              <w:t>crossing</w:t>
            </w:r>
            <w:r w:rsidR="00421144" w:rsidRPr="00C12162">
              <w:rPr>
                <w:rFonts w:ascii="Raleway Light" w:hAnsi="Raleway Light" w:cstheme="majorHAnsi"/>
                <w:i/>
                <w:color w:val="4D5356"/>
                <w:lang w:val="en-ZA"/>
              </w:rPr>
              <w:t xml:space="preserve"> disciplinary/scientific/</w:t>
            </w:r>
            <w:r w:rsidR="00037221" w:rsidRPr="00C12162">
              <w:rPr>
                <w:rFonts w:ascii="Raleway Light" w:hAnsi="Raleway Light" w:cstheme="majorHAnsi"/>
                <w:i/>
                <w:color w:val="4D5356"/>
                <w:lang w:val="en-ZA"/>
              </w:rPr>
              <w:t xml:space="preserve">academic boundaries </w:t>
            </w:r>
            <w:r w:rsidR="000C29A8" w:rsidRPr="00C12162">
              <w:rPr>
                <w:rFonts w:ascii="Raleway Light" w:hAnsi="Raleway Light" w:cstheme="majorHAnsi"/>
                <w:i/>
                <w:color w:val="4D5356"/>
                <w:lang w:val="en-ZA"/>
              </w:rPr>
              <w:t>for a common goal to develop integrated knowledge and theory</w:t>
            </w:r>
            <w:r w:rsidR="003A77BD">
              <w:rPr>
                <w:rFonts w:ascii="Raleway Light" w:hAnsi="Raleway Light" w:cstheme="majorHAnsi"/>
                <w:i/>
                <w:color w:val="4D5356"/>
                <w:lang w:val="en-ZA"/>
              </w:rPr>
              <w:t xml:space="preserve"> with contributions from scientific and non-scientific communities of practice.</w:t>
            </w:r>
          </w:p>
        </w:tc>
      </w:tr>
      <w:tr w:rsidR="00534D47" w:rsidRPr="006663CB" w14:paraId="6822FB83" w14:textId="77777777" w:rsidTr="006C1DE7">
        <w:trPr>
          <w:trHeight w:val="400"/>
        </w:trPr>
        <w:tc>
          <w:tcPr>
            <w:tcW w:w="5000" w:type="pct"/>
            <w:vAlign w:val="center"/>
          </w:tcPr>
          <w:p w14:paraId="25311C9A" w14:textId="77777777" w:rsidR="00534D47" w:rsidRPr="009A5CCB" w:rsidRDefault="00534D47" w:rsidP="00540828">
            <w:pPr>
              <w:rPr>
                <w:lang w:val="en-ZA"/>
              </w:rPr>
            </w:pPr>
          </w:p>
        </w:tc>
      </w:tr>
    </w:tbl>
    <w:p w14:paraId="31CC0786" w14:textId="77777777" w:rsidR="00534D47" w:rsidRPr="00534D47" w:rsidRDefault="00534D47" w:rsidP="00534D47">
      <w:pPr>
        <w:rPr>
          <w:lang w:val="en-ZA"/>
        </w:rPr>
      </w:pPr>
    </w:p>
    <w:p w14:paraId="36777356" w14:textId="6B0C6C89" w:rsidR="00C053CC" w:rsidRPr="00FC2F34" w:rsidRDefault="00C053CC" w:rsidP="00D71D3B">
      <w:pPr>
        <w:pStyle w:val="Heading1"/>
        <w:numPr>
          <w:ilvl w:val="0"/>
          <w:numId w:val="5"/>
        </w:numPr>
        <w:ind w:left="426"/>
      </w:pPr>
      <w:r w:rsidRPr="00FC2F34">
        <w:t>Module design</w:t>
      </w:r>
    </w:p>
    <w:p w14:paraId="1F908236" w14:textId="77777777" w:rsidR="00C053CC" w:rsidRPr="00246E2F" w:rsidRDefault="00C053CC" w:rsidP="00C053CC">
      <w:pPr>
        <w:pStyle w:val="ListParagraph"/>
        <w:ind w:left="426"/>
        <w:rPr>
          <w:rFonts w:asciiTheme="minorHAnsi" w:hAnsiTheme="minorHAnsi" w:cstheme="minorHAnsi"/>
          <w:sz w:val="13"/>
          <w:szCs w:val="13"/>
          <w:lang w:val="en-ZA"/>
        </w:rPr>
      </w:pPr>
    </w:p>
    <w:p w14:paraId="7F9A6B18" w14:textId="11B456B2" w:rsidR="00C053CC" w:rsidRPr="00E153D3" w:rsidRDefault="006663CB"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t xml:space="preserve">It is standard practice in higher education worldwide to define what is expected of students as learning outcomes. A learning outcome is a clear statement of what a student is expected to be able to do, know about and/or value </w:t>
      </w:r>
      <w:r w:rsidR="00221D1C">
        <w:rPr>
          <w:rFonts w:ascii="Raleway Light" w:hAnsi="Raleway Light" w:cstheme="majorBidi"/>
          <w:color w:val="B79961" w:themeColor="accent2"/>
          <w:szCs w:val="22"/>
          <w:lang w:val="en-ZA"/>
        </w:rPr>
        <w:t>after</w:t>
      </w:r>
      <w:r w:rsidRPr="00E153D3">
        <w:rPr>
          <w:rFonts w:ascii="Raleway Light" w:hAnsi="Raleway Light" w:cstheme="majorBidi"/>
          <w:color w:val="B79961" w:themeColor="accent2"/>
          <w:szCs w:val="22"/>
          <w:lang w:val="en-ZA"/>
        </w:rPr>
        <w:t xml:space="preserve"> </w:t>
      </w:r>
      <w:r w:rsidR="00221D1C">
        <w:rPr>
          <w:rFonts w:ascii="Raleway Light" w:hAnsi="Raleway Light" w:cstheme="majorBidi"/>
          <w:color w:val="B79961" w:themeColor="accent2"/>
          <w:szCs w:val="22"/>
          <w:lang w:val="en-ZA"/>
        </w:rPr>
        <w:t xml:space="preserve">completion of </w:t>
      </w:r>
      <w:r w:rsidRPr="00E153D3">
        <w:rPr>
          <w:rFonts w:ascii="Raleway Light" w:hAnsi="Raleway Light" w:cstheme="majorBidi"/>
          <w:color w:val="B79961" w:themeColor="accent2"/>
          <w:szCs w:val="22"/>
          <w:lang w:val="en-ZA"/>
        </w:rPr>
        <w:t xml:space="preserve">a module as a result of a learning activity/process. Learning outcomes </w:t>
      </w:r>
      <w:r w:rsidR="00261DA7">
        <w:rPr>
          <w:rFonts w:ascii="Raleway Light" w:hAnsi="Raleway Light" w:cstheme="majorBidi"/>
          <w:color w:val="B79961" w:themeColor="accent2"/>
          <w:szCs w:val="22"/>
          <w:lang w:val="en-ZA"/>
        </w:rPr>
        <w:t>explicitly state the threshold concepts, knowledge, skills and values to be mastered and</w:t>
      </w:r>
      <w:r w:rsidRPr="00E153D3">
        <w:rPr>
          <w:rFonts w:ascii="Raleway Light" w:hAnsi="Raleway Light" w:cstheme="majorBidi"/>
          <w:color w:val="B79961" w:themeColor="accent2"/>
          <w:szCs w:val="22"/>
          <w:lang w:val="en-ZA"/>
        </w:rPr>
        <w:t xml:space="preserve"> should </w:t>
      </w:r>
      <w:r w:rsidR="00334A51" w:rsidRPr="00E153D3">
        <w:rPr>
          <w:rFonts w:ascii="Raleway Light" w:hAnsi="Raleway Light" w:cstheme="majorBidi"/>
          <w:color w:val="B79961" w:themeColor="accent2"/>
          <w:szCs w:val="22"/>
          <w:lang w:val="en-ZA"/>
        </w:rPr>
        <w:t xml:space="preserve">also </w:t>
      </w:r>
      <w:r w:rsidRPr="00E153D3">
        <w:rPr>
          <w:rFonts w:ascii="Raleway Light" w:hAnsi="Raleway Light" w:cstheme="majorBidi"/>
          <w:color w:val="B79961" w:themeColor="accent2"/>
          <w:szCs w:val="22"/>
          <w:lang w:val="en-ZA"/>
        </w:rPr>
        <w:t xml:space="preserve">align with </w:t>
      </w:r>
      <w:r w:rsidR="00CE510B">
        <w:rPr>
          <w:rFonts w:ascii="Raleway Light" w:hAnsi="Raleway Light" w:cstheme="majorBidi"/>
          <w:color w:val="B79961" w:themeColor="accent2"/>
          <w:szCs w:val="22"/>
          <w:lang w:val="en-ZA"/>
        </w:rPr>
        <w:t>the module's teaching, learning and assessment strategies</w:t>
      </w:r>
      <w:r w:rsidRPr="00E153D3">
        <w:rPr>
          <w:rFonts w:ascii="Raleway Light" w:hAnsi="Raleway Light" w:cstheme="majorBidi"/>
          <w:color w:val="B79961" w:themeColor="accent2"/>
          <w:szCs w:val="22"/>
          <w:lang w:val="en-ZA"/>
        </w:rPr>
        <w:t xml:space="preserve">. It is best to use </w:t>
      </w:r>
      <w:r w:rsidR="00AA5E12">
        <w:rPr>
          <w:rFonts w:ascii="Raleway Light" w:hAnsi="Raleway Light" w:cstheme="majorBidi"/>
          <w:color w:val="B79961" w:themeColor="accent2"/>
          <w:szCs w:val="22"/>
          <w:lang w:val="en-ZA"/>
        </w:rPr>
        <w:t>Bloom's revised taxonomy's six levels of the cognitive domain</w:t>
      </w:r>
      <w:r w:rsidRPr="00E153D3">
        <w:rPr>
          <w:rFonts w:ascii="Raleway Light" w:hAnsi="Raleway Light" w:cstheme="majorBidi"/>
          <w:color w:val="B79961" w:themeColor="accent2"/>
          <w:szCs w:val="22"/>
          <w:lang w:val="en-ZA"/>
        </w:rPr>
        <w:t xml:space="preserve"> (i.e. remembering, understanding, applying, analysing, evaluating and creating) to define the action word, e.g. distinguish, integrate, analyse, etc.</w:t>
      </w:r>
    </w:p>
    <w:p w14:paraId="4A4D229A" w14:textId="77777777" w:rsidR="00E153D3" w:rsidRPr="00E153D3" w:rsidRDefault="00E153D3" w:rsidP="721D5869">
      <w:pPr>
        <w:ind w:left="426"/>
        <w:jc w:val="both"/>
        <w:rPr>
          <w:rFonts w:ascii="Raleway Light" w:hAnsi="Raleway Light" w:cstheme="majorBidi"/>
          <w:color w:val="B79961" w:themeColor="accent2"/>
          <w:szCs w:val="22"/>
          <w:lang w:val="en-ZA"/>
        </w:rPr>
      </w:pPr>
    </w:p>
    <w:p w14:paraId="15FCC799" w14:textId="3EECE4B4" w:rsidR="00E153D3" w:rsidRPr="00E153D3" w:rsidRDefault="00E153D3" w:rsidP="721D5869">
      <w:pPr>
        <w:ind w:left="426"/>
        <w:jc w:val="both"/>
        <w:rPr>
          <w:rFonts w:ascii="Raleway Light" w:hAnsi="Raleway Light" w:cstheme="majorBidi"/>
          <w:color w:val="B79961" w:themeColor="accent2"/>
          <w:szCs w:val="22"/>
          <w:lang w:val="en-ZA"/>
        </w:rPr>
      </w:pPr>
      <w:r w:rsidRPr="00E153D3">
        <w:rPr>
          <w:rFonts w:ascii="Raleway Light" w:hAnsi="Raleway Light" w:cstheme="majorBidi"/>
          <w:color w:val="B79961" w:themeColor="accent2"/>
          <w:szCs w:val="22"/>
          <w:lang w:val="en-ZA"/>
        </w:rPr>
        <w:lastRenderedPageBreak/>
        <w:t xml:space="preserve">You are welcome to contact the CTL Advisor in your faculty for assistance with </w:t>
      </w:r>
      <w:r w:rsidR="00096E54">
        <w:rPr>
          <w:rFonts w:ascii="Raleway Light" w:hAnsi="Raleway Light" w:cstheme="majorBidi"/>
          <w:color w:val="B79961" w:themeColor="accent2"/>
          <w:szCs w:val="22"/>
          <w:lang w:val="en-ZA"/>
        </w:rPr>
        <w:t xml:space="preserve">formulating learning outcomes and designing this module's learning-teaching and assessment strategies. </w:t>
      </w:r>
      <w:r w:rsidRPr="00E153D3">
        <w:rPr>
          <w:rFonts w:ascii="Raleway Light" w:hAnsi="Raleway Light" w:cstheme="majorBidi"/>
          <w:color w:val="B79961" w:themeColor="accent2"/>
          <w:szCs w:val="22"/>
          <w:lang w:val="en-ZA"/>
        </w:rPr>
        <w:t xml:space="preserve">The </w:t>
      </w:r>
      <w:hyperlink r:id="rId23" w:history="1">
        <w:r w:rsidR="00B7638E" w:rsidRPr="00B7638E">
          <w:rPr>
            <w:rStyle w:val="Hyperlink"/>
            <w:rFonts w:ascii="Raleway Light" w:hAnsi="Raleway Light" w:cstheme="majorBidi"/>
            <w:color w:val="922E44" w:themeColor="accent5"/>
            <w:szCs w:val="22"/>
            <w:lang w:val="en-ZA"/>
          </w:rPr>
          <w:t>SAQA</w:t>
        </w:r>
        <w:r w:rsidRPr="00B7638E">
          <w:rPr>
            <w:rStyle w:val="Hyperlink"/>
            <w:rFonts w:ascii="Raleway Light" w:hAnsi="Raleway Light" w:cstheme="majorBidi"/>
            <w:color w:val="922E44" w:themeColor="accent5"/>
            <w:szCs w:val="22"/>
            <w:lang w:val="en-ZA"/>
          </w:rPr>
          <w:t xml:space="preserve"> level descriptors</w:t>
        </w:r>
      </w:hyperlink>
      <w:r w:rsidRPr="00E153D3">
        <w:rPr>
          <w:rFonts w:ascii="Raleway Light" w:hAnsi="Raleway Light" w:cstheme="majorBidi"/>
          <w:color w:val="B79961" w:themeColor="accent2"/>
          <w:szCs w:val="22"/>
          <w:lang w:val="en-ZA"/>
        </w:rPr>
        <w:t xml:space="preserve"> can also be consulted.</w:t>
      </w:r>
    </w:p>
    <w:p w14:paraId="6B8FE77E" w14:textId="77777777" w:rsidR="006663CB" w:rsidRDefault="006663CB" w:rsidP="006663CB">
      <w:pPr>
        <w:ind w:left="426"/>
        <w:rPr>
          <w:rFonts w:cstheme="majorHAnsi"/>
          <w:b/>
          <w:color w:val="4D5356"/>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10186"/>
      </w:tblGrid>
      <w:tr w:rsidR="00E153D3" w:rsidRPr="007715F9" w14:paraId="5A7476E9" w14:textId="77777777">
        <w:trPr>
          <w:trHeight w:val="400"/>
        </w:trPr>
        <w:tc>
          <w:tcPr>
            <w:tcW w:w="5000" w:type="pct"/>
            <w:shd w:val="clear" w:color="auto" w:fill="auto"/>
            <w:vAlign w:val="center"/>
          </w:tcPr>
          <w:p w14:paraId="24DB6670" w14:textId="547F2E2D" w:rsidR="00E153D3" w:rsidRPr="00E113F3" w:rsidRDefault="00E153D3">
            <w:pPr>
              <w:rPr>
                <w:rStyle w:val="FormB"/>
                <w:rFonts w:ascii="Raleway" w:hAnsi="Raleway" w:cstheme="majorHAnsi"/>
                <w:color w:val="auto"/>
                <w:szCs w:val="22"/>
                <w:lang w:val="en-ZA"/>
              </w:rPr>
            </w:pPr>
            <w:r>
              <w:rPr>
                <w:rStyle w:val="FormB"/>
                <w:rFonts w:ascii="Raleway" w:hAnsi="Raleway" w:cstheme="majorHAnsi"/>
                <w:color w:val="auto"/>
                <w:szCs w:val="22"/>
                <w:lang w:val="en-ZA"/>
              </w:rPr>
              <w:t>D</w:t>
            </w:r>
            <w:r w:rsidRPr="00E113F3">
              <w:rPr>
                <w:rStyle w:val="FormB"/>
                <w:rFonts w:ascii="Raleway" w:hAnsi="Raleway" w:cstheme="majorHAnsi"/>
                <w:color w:val="auto"/>
                <w:szCs w:val="22"/>
                <w:lang w:val="en-ZA"/>
              </w:rPr>
              <w:t>escription of the subject content of this module</w:t>
            </w:r>
          </w:p>
          <w:p w14:paraId="0FF58ED0" w14:textId="7C8FEF7B" w:rsidR="00E153D3" w:rsidRPr="00141028" w:rsidRDefault="00E153D3">
            <w:pPr>
              <w:rPr>
                <w:rFonts w:ascii="Raleway Light" w:hAnsi="Raleway Light" w:cstheme="majorHAnsi"/>
                <w:color w:val="002060"/>
                <w:szCs w:val="22"/>
                <w:lang w:val="af-ZA"/>
              </w:rPr>
            </w:pPr>
            <w:r w:rsidRPr="00141028">
              <w:rPr>
                <w:rStyle w:val="FormB"/>
                <w:rFonts w:ascii="Raleway Light" w:hAnsi="Raleway Light" w:cstheme="majorHAnsi"/>
                <w:b w:val="0"/>
                <w:color w:val="4D5356"/>
                <w:szCs w:val="22"/>
                <w:lang w:val="en-ZA"/>
              </w:rPr>
              <w:t xml:space="preserve">Briefly </w:t>
            </w:r>
            <w:r w:rsidRPr="00141028">
              <w:rPr>
                <w:rStyle w:val="FormB"/>
                <w:rFonts w:ascii="Raleway Light" w:hAnsi="Raleway Light" w:cstheme="majorHAnsi"/>
                <w:color w:val="4D5356"/>
                <w:szCs w:val="22"/>
                <w:lang w:val="en-ZA"/>
              </w:rPr>
              <w:t>describe</w:t>
            </w:r>
            <w:r w:rsidRPr="00141028">
              <w:rPr>
                <w:rStyle w:val="FormB"/>
                <w:rFonts w:ascii="Raleway Light" w:hAnsi="Raleway Light" w:cstheme="majorHAnsi"/>
                <w:b w:val="0"/>
                <w:color w:val="4D5356"/>
                <w:szCs w:val="22"/>
                <w:lang w:val="en-ZA"/>
              </w:rPr>
              <w:t xml:space="preserve"> the topics or areas of study covered within the module.  This would also be used within a module framework or outline in the Faculty Yearbook/Calendar Part. Please take note that this is not a list of topics to be covered, but a narrative that will </w:t>
            </w:r>
            <w:r w:rsidR="005B01AC">
              <w:rPr>
                <w:rStyle w:val="FormB"/>
                <w:rFonts w:ascii="Raleway Light" w:hAnsi="Raleway Light" w:cstheme="majorHAnsi"/>
                <w:b w:val="0"/>
                <w:color w:val="4D5356"/>
                <w:szCs w:val="22"/>
                <w:lang w:val="en-ZA"/>
              </w:rPr>
              <w:t xml:space="preserve">communicate the purpose and focus of the modules </w:t>
            </w:r>
            <w:r w:rsidRPr="00141028">
              <w:rPr>
                <w:rStyle w:val="FormB"/>
                <w:rFonts w:ascii="Raleway Light" w:hAnsi="Raleway Light" w:cstheme="majorHAnsi"/>
                <w:b w:val="0"/>
                <w:color w:val="4D5356"/>
                <w:szCs w:val="22"/>
                <w:lang w:val="en-ZA"/>
              </w:rPr>
              <w:t>to students and peer evaluators.</w:t>
            </w:r>
          </w:p>
        </w:tc>
      </w:tr>
      <w:tr w:rsidR="00E153D3" w:rsidRPr="00E113F3" w14:paraId="1073EA17" w14:textId="77777777">
        <w:trPr>
          <w:trHeight w:val="400"/>
        </w:trPr>
        <w:tc>
          <w:tcPr>
            <w:tcW w:w="5000" w:type="pct"/>
            <w:shd w:val="clear" w:color="auto" w:fill="auto"/>
            <w:vAlign w:val="center"/>
          </w:tcPr>
          <w:p w14:paraId="4102AF12" w14:textId="77777777" w:rsidR="00E153D3" w:rsidRPr="009A5CCB" w:rsidRDefault="00E153D3" w:rsidP="00FB586B">
            <w:pPr>
              <w:rPr>
                <w:rStyle w:val="FormB"/>
                <w:rFonts w:cstheme="majorHAnsi"/>
                <w:b w:val="0"/>
                <w:color w:val="auto"/>
                <w:szCs w:val="22"/>
                <w:lang w:val="en-ZA"/>
              </w:rPr>
            </w:pPr>
          </w:p>
          <w:p w14:paraId="1F032AFF" w14:textId="77777777" w:rsidR="00E153D3" w:rsidRPr="009A5CCB" w:rsidRDefault="00E153D3" w:rsidP="00FB586B">
            <w:pPr>
              <w:rPr>
                <w:rStyle w:val="FormB"/>
                <w:rFonts w:cstheme="majorHAnsi"/>
                <w:b w:val="0"/>
                <w:color w:val="auto"/>
                <w:szCs w:val="22"/>
                <w:lang w:val="en-ZA"/>
              </w:rPr>
            </w:pPr>
          </w:p>
          <w:p w14:paraId="579529DD" w14:textId="77777777" w:rsidR="00E153D3" w:rsidRPr="00DF5698" w:rsidRDefault="00E153D3" w:rsidP="00FB586B">
            <w:pPr>
              <w:rPr>
                <w:lang w:val="en-ZA"/>
              </w:rPr>
            </w:pPr>
          </w:p>
        </w:tc>
      </w:tr>
      <w:tr w:rsidR="00E153D3" w:rsidRPr="001B70CB" w14:paraId="2923C04E" w14:textId="77777777" w:rsidTr="00141028">
        <w:trPr>
          <w:trHeight w:val="400"/>
        </w:trPr>
        <w:tc>
          <w:tcPr>
            <w:tcW w:w="5000" w:type="pct"/>
            <w:shd w:val="clear" w:color="auto" w:fill="F0EADF" w:themeFill="accent2" w:themeFillTint="33"/>
            <w:vAlign w:val="center"/>
          </w:tcPr>
          <w:p w14:paraId="49E82FEC" w14:textId="77777777" w:rsidR="00E153D3" w:rsidRPr="00E113F3" w:rsidRDefault="00E153D3">
            <w:pPr>
              <w:rPr>
                <w:rFonts w:ascii="Raleway" w:hAnsi="Raleway" w:cstheme="majorHAnsi"/>
                <w:b/>
                <w:color w:val="002060"/>
                <w:szCs w:val="22"/>
                <w:lang w:val="af-ZA"/>
              </w:rPr>
            </w:pPr>
            <w:r w:rsidRPr="00E113F3">
              <w:rPr>
                <w:rFonts w:ascii="Raleway" w:hAnsi="Raleway" w:cstheme="majorHAnsi"/>
                <w:b/>
                <w:color w:val="002060"/>
                <w:szCs w:val="22"/>
                <w:lang w:val="af-ZA"/>
              </w:rPr>
              <w:t>Kort beskrywing van die vakinhoud van hierdie module</w:t>
            </w:r>
          </w:p>
          <w:p w14:paraId="6B835A15" w14:textId="35F821B4" w:rsidR="00E153D3" w:rsidRPr="00141028" w:rsidRDefault="00E153D3">
            <w:pPr>
              <w:rPr>
                <w:rFonts w:ascii="Raleway Light" w:hAnsi="Raleway Light" w:cstheme="majorHAnsi"/>
                <w:color w:val="002060"/>
                <w:lang w:val="af-ZA"/>
              </w:rPr>
            </w:pPr>
            <w:r w:rsidRPr="00141028">
              <w:rPr>
                <w:rFonts w:ascii="Raleway Light" w:hAnsi="Raleway Light" w:cstheme="majorHAnsi"/>
                <w:b/>
                <w:color w:val="002060"/>
                <w:lang w:val="af-ZA"/>
              </w:rPr>
              <w:t>Beskryf</w:t>
            </w:r>
            <w:r w:rsidRPr="00141028">
              <w:rPr>
                <w:rFonts w:ascii="Raleway Light" w:hAnsi="Raleway Light" w:cstheme="majorHAnsi"/>
                <w:color w:val="002060"/>
                <w:lang w:val="af-ZA"/>
              </w:rPr>
              <w:t xml:space="preserve"> kortliks die onderwerpe of studievelde, soos gedek deur dié module. Hierdie omskrywing sal ook so in ’n </w:t>
            </w:r>
            <w:r w:rsidR="00141028" w:rsidRPr="00141028">
              <w:rPr>
                <w:rFonts w:ascii="Raleway Light" w:hAnsi="Raleway Light" w:cstheme="majorHAnsi"/>
                <w:color w:val="002060"/>
                <w:lang w:val="af-ZA"/>
              </w:rPr>
              <w:t>module raamwerk</w:t>
            </w:r>
            <w:r w:rsidRPr="00141028">
              <w:rPr>
                <w:rFonts w:ascii="Raleway Light" w:hAnsi="Raleway Light" w:cstheme="majorHAnsi"/>
                <w:color w:val="002060"/>
                <w:lang w:val="af-ZA"/>
              </w:rPr>
              <w:t xml:space="preserve"> omskryf word of in die Fakulteitsjaarboekdeel. Neem asb. kennis dat hierdie </w:t>
            </w:r>
            <w:r w:rsidR="005B01AC">
              <w:rPr>
                <w:rFonts w:ascii="Raleway Light" w:hAnsi="Raleway Light" w:cstheme="majorHAnsi"/>
                <w:color w:val="002060"/>
                <w:lang w:val="af-ZA"/>
              </w:rPr>
              <w:t>module beskrywing</w:t>
            </w:r>
            <w:r w:rsidRPr="00141028">
              <w:rPr>
                <w:rFonts w:ascii="Raleway Light" w:hAnsi="Raleway Light" w:cstheme="majorHAnsi"/>
                <w:color w:val="002060"/>
                <w:lang w:val="af-ZA"/>
              </w:rPr>
              <w:t xml:space="preserve"> </w:t>
            </w:r>
            <w:r w:rsidRPr="00F37D9D">
              <w:rPr>
                <w:rFonts w:ascii="Raleway Light" w:hAnsi="Raleway Light" w:cstheme="majorHAnsi"/>
                <w:color w:val="002060"/>
                <w:lang w:val="af-ZA"/>
              </w:rPr>
              <w:t>nie</w:t>
            </w:r>
            <w:r w:rsidR="00F37D9D">
              <w:rPr>
                <w:rFonts w:ascii="Raleway Light" w:hAnsi="Raleway Light" w:cstheme="majorHAnsi"/>
                <w:color w:val="002060"/>
                <w:lang w:val="af-ZA"/>
              </w:rPr>
              <w:t xml:space="preserve"> ‘n</w:t>
            </w:r>
            <w:r w:rsidRPr="00F37D9D">
              <w:rPr>
                <w:rFonts w:ascii="Raleway Light" w:hAnsi="Raleway Light" w:cstheme="majorHAnsi"/>
                <w:color w:val="002060"/>
                <w:lang w:val="af-ZA"/>
              </w:rPr>
              <w:t xml:space="preserve"> lys</w:t>
            </w:r>
            <w:r w:rsidRPr="00141028">
              <w:rPr>
                <w:rFonts w:ascii="Raleway Light" w:hAnsi="Raleway Light" w:cstheme="majorHAnsi"/>
                <w:color w:val="002060"/>
                <w:lang w:val="af-ZA"/>
              </w:rPr>
              <w:t xml:space="preserve"> onderwerpe van onderwerpe is nie, maar ‘n </w:t>
            </w:r>
            <w:r w:rsidR="00752327">
              <w:rPr>
                <w:rFonts w:ascii="Raleway Light" w:hAnsi="Raleway Light" w:cstheme="majorHAnsi"/>
                <w:color w:val="002060"/>
                <w:lang w:val="af-ZA"/>
              </w:rPr>
              <w:t>uitee</w:t>
            </w:r>
            <w:r w:rsidR="00431E7A">
              <w:rPr>
                <w:rFonts w:ascii="Raleway Light" w:hAnsi="Raleway Light" w:cstheme="majorHAnsi"/>
                <w:color w:val="002060"/>
                <w:lang w:val="af-ZA"/>
              </w:rPr>
              <w:t>n</w:t>
            </w:r>
            <w:r w:rsidR="00752327">
              <w:rPr>
                <w:rFonts w:ascii="Raleway Light" w:hAnsi="Raleway Light" w:cstheme="majorHAnsi"/>
                <w:color w:val="002060"/>
                <w:lang w:val="af-ZA"/>
              </w:rPr>
              <w:t>setting wat die doel en fokus van die module aan</w:t>
            </w:r>
            <w:r w:rsidRPr="00141028">
              <w:rPr>
                <w:rFonts w:ascii="Raleway Light" w:hAnsi="Raleway Light" w:cstheme="majorHAnsi"/>
                <w:color w:val="002060"/>
                <w:lang w:val="af-ZA"/>
              </w:rPr>
              <w:t xml:space="preserve"> studente of eweknie evalueerders </w:t>
            </w:r>
            <w:r w:rsidR="00752327">
              <w:rPr>
                <w:rFonts w:ascii="Raleway Light" w:hAnsi="Raleway Light" w:cstheme="majorHAnsi"/>
                <w:color w:val="002060"/>
                <w:lang w:val="af-ZA"/>
              </w:rPr>
              <w:t>kommunikeer</w:t>
            </w:r>
            <w:r w:rsidRPr="00141028">
              <w:rPr>
                <w:rFonts w:ascii="Raleway Light" w:hAnsi="Raleway Light" w:cstheme="majorHAnsi"/>
                <w:color w:val="002060"/>
                <w:lang w:val="af-ZA"/>
              </w:rPr>
              <w:t>.</w:t>
            </w:r>
          </w:p>
        </w:tc>
      </w:tr>
      <w:tr w:rsidR="00E153D3" w:rsidRPr="001B70CB" w14:paraId="07E14251" w14:textId="77777777" w:rsidTr="004F649D">
        <w:trPr>
          <w:trHeight w:val="400"/>
        </w:trPr>
        <w:tc>
          <w:tcPr>
            <w:tcW w:w="5000" w:type="pct"/>
            <w:shd w:val="clear" w:color="auto" w:fill="F7F4EF"/>
            <w:vAlign w:val="center"/>
          </w:tcPr>
          <w:p w14:paraId="5B9540BC" w14:textId="77777777" w:rsidR="00E153D3" w:rsidRPr="009A5CCB" w:rsidRDefault="00E153D3" w:rsidP="00FB586B">
            <w:pPr>
              <w:rPr>
                <w:lang w:val="af-ZA"/>
              </w:rPr>
            </w:pPr>
          </w:p>
        </w:tc>
      </w:tr>
    </w:tbl>
    <w:p w14:paraId="7B3EFCDC" w14:textId="77777777" w:rsidR="00E153D3" w:rsidRPr="00E153D3" w:rsidRDefault="00E153D3" w:rsidP="00E153D3">
      <w:pPr>
        <w:rPr>
          <w:rFonts w:cstheme="majorHAnsi"/>
          <w:b/>
          <w:color w:val="4D5356"/>
          <w:lang w:val="nl-NL"/>
        </w:rPr>
      </w:pPr>
    </w:p>
    <w:tbl>
      <w:tblPr>
        <w:tblStyle w:val="TableGrid"/>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4A0" w:firstRow="1" w:lastRow="0" w:firstColumn="1" w:lastColumn="0" w:noHBand="0" w:noVBand="1"/>
      </w:tblPr>
      <w:tblGrid>
        <w:gridCol w:w="4946"/>
        <w:gridCol w:w="5240"/>
      </w:tblGrid>
      <w:tr w:rsidR="00BD53B3" w:rsidRPr="00686DBC" w14:paraId="187560D6" w14:textId="77777777" w:rsidTr="00141028">
        <w:trPr>
          <w:trHeight w:val="454"/>
        </w:trPr>
        <w:tc>
          <w:tcPr>
            <w:tcW w:w="5000" w:type="pct"/>
            <w:gridSpan w:val="2"/>
            <w:shd w:val="clear" w:color="auto" w:fill="F0EADF" w:themeFill="accent2" w:themeFillTint="33"/>
            <w:vAlign w:val="center"/>
          </w:tcPr>
          <w:p w14:paraId="0867FD84" w14:textId="4B1E0980" w:rsidR="00BD53B3" w:rsidRPr="00141028" w:rsidRDefault="00BD53B3" w:rsidP="00BD53B3">
            <w:pPr>
              <w:rPr>
                <w:rFonts w:ascii="Raleway" w:hAnsi="Raleway" w:cs="Calibri Light"/>
                <w:bCs/>
                <w:color w:val="B79961" w:themeColor="accent2"/>
                <w:szCs w:val="22"/>
                <w:lang w:val="en-ZA"/>
              </w:rPr>
            </w:pPr>
            <w:r w:rsidRPr="00141028">
              <w:rPr>
                <w:rFonts w:ascii="Raleway" w:hAnsi="Raleway" w:cs="Calibri Light"/>
                <w:bCs/>
                <w:szCs w:val="22"/>
                <w:lang w:val="en-ZA"/>
              </w:rPr>
              <w:t xml:space="preserve">Please provide </w:t>
            </w:r>
            <w:r w:rsidR="00096E54">
              <w:rPr>
                <w:rFonts w:ascii="Raleway" w:hAnsi="Raleway" w:cs="Calibri Light"/>
                <w:bCs/>
                <w:szCs w:val="22"/>
                <w:lang w:val="en-ZA"/>
              </w:rPr>
              <w:t xml:space="preserve">the intended learning outcomes and associated assessment criteria for this module </w:t>
            </w:r>
            <w:r w:rsidRPr="00141028">
              <w:rPr>
                <w:rFonts w:ascii="Raleway" w:hAnsi="Raleway" w:cs="Calibri Light"/>
                <w:bCs/>
                <w:szCs w:val="22"/>
                <w:lang w:val="en-ZA"/>
              </w:rPr>
              <w:t xml:space="preserve">in the table below. A learning outcome may have more than one assessment criterion and an assessment criterion may also be linked to more than one learning outcome. Kindly amend the </w:t>
            </w:r>
            <w:r w:rsidR="00C367D4">
              <w:rPr>
                <w:rFonts w:ascii="Raleway" w:hAnsi="Raleway" w:cs="Calibri Light"/>
                <w:bCs/>
                <w:szCs w:val="22"/>
                <w:lang w:val="en-ZA"/>
              </w:rPr>
              <w:t>r</w:t>
            </w:r>
            <w:r w:rsidR="00C367D4">
              <w:rPr>
                <w:rFonts w:ascii="Raleway" w:hAnsi="Raleway" w:cs="Calibri Light"/>
                <w:bCs/>
                <w:szCs w:val="22"/>
              </w:rPr>
              <w:t xml:space="preserve">ows in the </w:t>
            </w:r>
            <w:r w:rsidR="00BF4963">
              <w:rPr>
                <w:rFonts w:ascii="Raleway" w:hAnsi="Raleway" w:cs="Calibri Light"/>
                <w:bCs/>
                <w:szCs w:val="22"/>
                <w:lang w:val="en-ZA"/>
              </w:rPr>
              <w:t>table to suit this module's needs</w:t>
            </w:r>
            <w:r w:rsidRPr="00141028">
              <w:rPr>
                <w:rFonts w:ascii="Raleway" w:hAnsi="Raleway" w:cs="Calibri Light"/>
                <w:bCs/>
                <w:szCs w:val="22"/>
                <w:lang w:val="en-ZA"/>
              </w:rPr>
              <w:t>.</w:t>
            </w:r>
          </w:p>
        </w:tc>
      </w:tr>
      <w:tr w:rsidR="00C053CC" w:rsidRPr="00686DBC" w14:paraId="1FD1EB42" w14:textId="77777777" w:rsidTr="00847055">
        <w:trPr>
          <w:trHeight w:val="454"/>
        </w:trPr>
        <w:tc>
          <w:tcPr>
            <w:tcW w:w="2428" w:type="pct"/>
            <w:shd w:val="clear" w:color="auto" w:fill="EAEAEA"/>
            <w:vAlign w:val="center"/>
          </w:tcPr>
          <w:p w14:paraId="6AF0B0AA" w14:textId="77777777" w:rsidR="006142FB" w:rsidRPr="006142FB" w:rsidRDefault="006142FB" w:rsidP="00686DBC">
            <w:pPr>
              <w:jc w:val="center"/>
              <w:rPr>
                <w:rFonts w:ascii="Raleway" w:hAnsi="Raleway" w:cstheme="majorHAnsi"/>
                <w:b/>
                <w:sz w:val="4"/>
                <w:szCs w:val="4"/>
                <w:lang w:val="en-ZA"/>
              </w:rPr>
            </w:pPr>
          </w:p>
          <w:p w14:paraId="38AE338C" w14:textId="296D8E16" w:rsidR="00686DBC" w:rsidRPr="00E153D3" w:rsidRDefault="00BD53B3" w:rsidP="00686DBC">
            <w:pPr>
              <w:jc w:val="center"/>
              <w:rPr>
                <w:rFonts w:ascii="Raleway" w:hAnsi="Raleway" w:cstheme="majorHAnsi"/>
                <w:sz w:val="24"/>
                <w:szCs w:val="24"/>
                <w:vertAlign w:val="subscript"/>
                <w:lang w:val="en-ZA"/>
              </w:rPr>
            </w:pPr>
            <w:r>
              <w:rPr>
                <w:rFonts w:ascii="Raleway" w:hAnsi="Raleway" w:cstheme="majorHAnsi"/>
                <w:b/>
                <w:sz w:val="24"/>
                <w:szCs w:val="24"/>
                <w:lang w:val="en-ZA"/>
              </w:rPr>
              <w:t>Intended</w:t>
            </w:r>
            <w:r w:rsidRPr="00E153D3">
              <w:rPr>
                <w:rFonts w:ascii="Raleway" w:hAnsi="Raleway" w:cstheme="majorHAnsi"/>
                <w:b/>
                <w:sz w:val="24"/>
                <w:szCs w:val="24"/>
                <w:lang w:val="en-ZA"/>
              </w:rPr>
              <w:t xml:space="preserve"> </w:t>
            </w:r>
            <w:r w:rsidR="00EB52DD" w:rsidRPr="00E153D3">
              <w:rPr>
                <w:rFonts w:ascii="Raleway" w:hAnsi="Raleway" w:cstheme="majorHAnsi"/>
                <w:b/>
                <w:sz w:val="24"/>
                <w:szCs w:val="24"/>
                <w:lang w:val="en-ZA"/>
              </w:rPr>
              <w:t xml:space="preserve">learning </w:t>
            </w:r>
            <w:r w:rsidR="00C053CC" w:rsidRPr="00E153D3">
              <w:rPr>
                <w:rFonts w:ascii="Raleway" w:hAnsi="Raleway" w:cstheme="majorHAnsi"/>
                <w:b/>
                <w:sz w:val="24"/>
                <w:szCs w:val="24"/>
                <w:lang w:val="en-ZA"/>
              </w:rPr>
              <w:t>outcomes</w:t>
            </w:r>
            <w:r w:rsidR="00C053CC" w:rsidRPr="00E153D3">
              <w:rPr>
                <w:rFonts w:ascii="Raleway" w:hAnsi="Raleway" w:cstheme="majorHAnsi"/>
                <w:sz w:val="24"/>
                <w:szCs w:val="24"/>
                <w:vertAlign w:val="subscript"/>
                <w:lang w:val="en-ZA"/>
              </w:rPr>
              <w:t xml:space="preserve"> </w:t>
            </w:r>
          </w:p>
          <w:p w14:paraId="6FBF1C94" w14:textId="2E52F8B8" w:rsidR="00686DBC" w:rsidRPr="00E153D3" w:rsidRDefault="001863AD" w:rsidP="001863AD">
            <w:pPr>
              <w:jc w:val="center"/>
              <w:rPr>
                <w:rFonts w:ascii="Raleway" w:hAnsi="Raleway" w:cstheme="majorHAnsi"/>
                <w:color w:val="61223B"/>
                <w:sz w:val="24"/>
                <w:szCs w:val="24"/>
                <w:lang w:val="en-ZA"/>
              </w:rPr>
            </w:pPr>
            <w:r w:rsidRPr="00E153D3">
              <w:rPr>
                <w:rFonts w:ascii="Raleway" w:hAnsi="Raleway" w:cstheme="majorHAnsi"/>
                <w:color w:val="61223B"/>
                <w:sz w:val="24"/>
                <w:szCs w:val="24"/>
                <w:lang w:val="en-ZA"/>
              </w:rPr>
              <w:t>(</w:t>
            </w:r>
            <w:r w:rsidR="00686DBC" w:rsidRPr="00E153D3">
              <w:rPr>
                <w:rFonts w:ascii="Raleway" w:hAnsi="Raleway" w:cstheme="majorHAnsi"/>
                <w:color w:val="61223B"/>
                <w:sz w:val="24"/>
                <w:szCs w:val="24"/>
                <w:lang w:val="en-ZA"/>
              </w:rPr>
              <w:t>Knowledge, skills and values</w:t>
            </w:r>
            <w:r w:rsidRPr="00E153D3">
              <w:rPr>
                <w:rFonts w:ascii="Raleway" w:hAnsi="Raleway" w:cstheme="majorHAnsi"/>
                <w:color w:val="61223B"/>
                <w:sz w:val="24"/>
                <w:szCs w:val="24"/>
                <w:lang w:val="en-ZA"/>
              </w:rPr>
              <w:t>)</w:t>
            </w:r>
          </w:p>
          <w:p w14:paraId="401C7B51" w14:textId="77777777" w:rsidR="00847055" w:rsidRPr="00E153D3" w:rsidRDefault="00847055" w:rsidP="001863AD">
            <w:pPr>
              <w:jc w:val="center"/>
              <w:rPr>
                <w:rFonts w:cstheme="majorHAnsi"/>
                <w:color w:val="61223B"/>
                <w:sz w:val="12"/>
                <w:szCs w:val="12"/>
                <w:lang w:val="en-ZA"/>
              </w:rPr>
            </w:pPr>
          </w:p>
          <w:p w14:paraId="69DF8EB1" w14:textId="1451138F" w:rsidR="00E153D3" w:rsidRPr="000A419C" w:rsidRDefault="00AD3546" w:rsidP="00AE4388">
            <w:pPr>
              <w:jc w:val="center"/>
              <w:rPr>
                <w:rFonts w:ascii="Raleway Light" w:hAnsi="Raleway Light" w:cstheme="majorHAnsi"/>
                <w:color w:val="44546A" w:themeColor="text2"/>
                <w:lang w:val="en-ZA"/>
              </w:rPr>
            </w:pPr>
            <w:r w:rsidRPr="000A419C">
              <w:rPr>
                <w:rFonts w:ascii="Raleway Light" w:hAnsi="Raleway Light" w:cstheme="majorHAnsi"/>
                <w:color w:val="44546A" w:themeColor="text2"/>
                <w:lang w:val="en-ZA"/>
              </w:rPr>
              <w:t>A learning outcome is an unambiguous statement about what students are expected to know, understand, be able to do and value as a result of their learning within a given context. Learning outcomes should describe clearly what can be expected of students upon completion of the learning period of a module. Learning outcomes are statements describing the learning that matters in a module, benchmarked against the relevant NQF level descriptor and pitched at the required level of cognitive complexity (</w:t>
            </w:r>
            <w:r w:rsidR="009E3847" w:rsidRPr="000A419C">
              <w:rPr>
                <w:rFonts w:ascii="Raleway Light" w:hAnsi="Raleway Light" w:cstheme="majorHAnsi"/>
                <w:color w:val="44546A" w:themeColor="text2"/>
                <w:lang w:val="en-ZA"/>
              </w:rPr>
              <w:t>i.e.,</w:t>
            </w:r>
            <w:r w:rsidRPr="000A419C">
              <w:rPr>
                <w:rFonts w:ascii="Raleway Light" w:hAnsi="Raleway Light" w:cstheme="majorHAnsi"/>
                <w:color w:val="44546A" w:themeColor="text2"/>
                <w:lang w:val="en-ZA"/>
              </w:rPr>
              <w:t xml:space="preserve"> Bloom's revised taxonomy of the cognitive domain).</w:t>
            </w:r>
          </w:p>
        </w:tc>
        <w:tc>
          <w:tcPr>
            <w:tcW w:w="2572" w:type="pct"/>
            <w:shd w:val="clear" w:color="auto" w:fill="EAEAEA"/>
            <w:vAlign w:val="center"/>
          </w:tcPr>
          <w:p w14:paraId="7651CE8C" w14:textId="77777777" w:rsidR="006142FB" w:rsidRPr="006142FB" w:rsidRDefault="006142FB" w:rsidP="004147DD">
            <w:pPr>
              <w:jc w:val="center"/>
              <w:rPr>
                <w:rFonts w:ascii="Raleway" w:hAnsi="Raleway" w:cstheme="majorHAnsi"/>
                <w:b/>
                <w:sz w:val="4"/>
                <w:szCs w:val="4"/>
                <w:lang w:val="en-ZA"/>
              </w:rPr>
            </w:pPr>
          </w:p>
          <w:p w14:paraId="59A8811C" w14:textId="66D78D3A" w:rsidR="00847055" w:rsidRDefault="00686DBC" w:rsidP="004147DD">
            <w:pPr>
              <w:jc w:val="center"/>
              <w:rPr>
                <w:rFonts w:ascii="Raleway" w:hAnsi="Raleway" w:cstheme="majorHAnsi"/>
                <w:b/>
                <w:sz w:val="24"/>
                <w:szCs w:val="24"/>
                <w:lang w:val="en-ZA"/>
              </w:rPr>
            </w:pPr>
            <w:r w:rsidRPr="00E153D3">
              <w:rPr>
                <w:rFonts w:ascii="Raleway" w:hAnsi="Raleway" w:cstheme="majorHAnsi"/>
                <w:b/>
                <w:sz w:val="24"/>
                <w:szCs w:val="24"/>
                <w:lang w:val="en-ZA"/>
              </w:rPr>
              <w:t>A</w:t>
            </w:r>
            <w:r w:rsidR="00C053CC" w:rsidRPr="00E153D3">
              <w:rPr>
                <w:rFonts w:ascii="Raleway" w:hAnsi="Raleway" w:cstheme="majorHAnsi"/>
                <w:b/>
                <w:sz w:val="24"/>
                <w:szCs w:val="24"/>
                <w:lang w:val="en-ZA"/>
              </w:rPr>
              <w:t xml:space="preserve">ssessment </w:t>
            </w:r>
            <w:r w:rsidRPr="00E153D3">
              <w:rPr>
                <w:rFonts w:ascii="Raleway" w:hAnsi="Raleway" w:cstheme="majorHAnsi"/>
                <w:b/>
                <w:sz w:val="24"/>
                <w:szCs w:val="24"/>
                <w:lang w:val="en-ZA"/>
              </w:rPr>
              <w:t>C</w:t>
            </w:r>
            <w:r w:rsidR="00C053CC" w:rsidRPr="00E153D3">
              <w:rPr>
                <w:rFonts w:ascii="Raleway" w:hAnsi="Raleway" w:cstheme="majorHAnsi"/>
                <w:b/>
                <w:sz w:val="24"/>
                <w:szCs w:val="24"/>
                <w:lang w:val="en-ZA"/>
              </w:rPr>
              <w:t>riteria</w:t>
            </w:r>
          </w:p>
          <w:p w14:paraId="77A482C3" w14:textId="77777777" w:rsidR="000A419C" w:rsidRPr="000A419C" w:rsidRDefault="000A419C" w:rsidP="004147DD">
            <w:pPr>
              <w:jc w:val="center"/>
              <w:rPr>
                <w:rFonts w:ascii="Raleway" w:hAnsi="Raleway" w:cstheme="majorHAnsi"/>
                <w:b/>
                <w:sz w:val="12"/>
                <w:szCs w:val="12"/>
                <w:lang w:val="en-ZA"/>
              </w:rPr>
            </w:pPr>
          </w:p>
          <w:p w14:paraId="11A0FEA0" w14:textId="3BA92141" w:rsidR="00AE4388" w:rsidRPr="000A419C" w:rsidRDefault="00AE4388" w:rsidP="000A419C">
            <w:pPr>
              <w:pStyle w:val="pf0"/>
              <w:spacing w:before="0" w:beforeAutospacing="0" w:after="0" w:afterAutospacing="0"/>
              <w:jc w:val="center"/>
              <w:rPr>
                <w:rFonts w:ascii="Raleway Light" w:hAnsi="Raleway Light" w:cs="Arial"/>
                <w:color w:val="44546A" w:themeColor="text2"/>
                <w:sz w:val="20"/>
                <w:szCs w:val="20"/>
              </w:rPr>
            </w:pPr>
            <w:r w:rsidRPr="000A419C">
              <w:rPr>
                <w:rStyle w:val="cf01"/>
                <w:rFonts w:ascii="Raleway Light" w:hAnsi="Raleway Light"/>
                <w:color w:val="44546A" w:themeColor="text2"/>
                <w:sz w:val="20"/>
                <w:szCs w:val="20"/>
              </w:rPr>
              <w:t xml:space="preserve">Assessment criteria are directly related to </w:t>
            </w:r>
            <w:r w:rsidR="00B10172">
              <w:rPr>
                <w:rStyle w:val="cf01"/>
                <w:rFonts w:ascii="Raleway Light" w:hAnsi="Raleway Light"/>
                <w:color w:val="44546A" w:themeColor="text2"/>
                <w:sz w:val="20"/>
                <w:szCs w:val="20"/>
              </w:rPr>
              <w:t>a module's learning outcomes and should be pitched at the same level of cognitive complexity. These criteria aim to explicitly describe the acceptable standard of performance and achievement expected from students upon</w:t>
            </w:r>
            <w:r w:rsidRPr="000A419C">
              <w:rPr>
                <w:rStyle w:val="cf01"/>
                <w:rFonts w:ascii="Raleway Light" w:hAnsi="Raleway Light"/>
                <w:color w:val="44546A" w:themeColor="text2"/>
                <w:sz w:val="20"/>
                <w:szCs w:val="20"/>
              </w:rPr>
              <w:t xml:space="preserve"> completion of the module. Assessment criteria often use qualifying words (</w:t>
            </w:r>
            <w:r w:rsidR="009E3847" w:rsidRPr="000A419C">
              <w:rPr>
                <w:rStyle w:val="cf01"/>
                <w:rFonts w:ascii="Raleway Light" w:hAnsi="Raleway Light"/>
                <w:color w:val="44546A" w:themeColor="text2"/>
                <w:sz w:val="20"/>
                <w:szCs w:val="20"/>
              </w:rPr>
              <w:t>e.g.,</w:t>
            </w:r>
            <w:r w:rsidRPr="000A419C">
              <w:rPr>
                <w:rStyle w:val="cf01"/>
                <w:rFonts w:ascii="Raleway Light" w:hAnsi="Raleway Light"/>
                <w:color w:val="44546A" w:themeColor="text2"/>
                <w:sz w:val="20"/>
                <w:szCs w:val="20"/>
              </w:rPr>
              <w:t xml:space="preserve"> correctly, effectively, comprehensively, coherently, etc.) to describe the acceptable performance that students should achieve in a module. Please note </w:t>
            </w:r>
            <w:r w:rsidR="00BF4963">
              <w:rPr>
                <w:rStyle w:val="cf01"/>
                <w:rFonts w:ascii="Raleway Light" w:hAnsi="Raleway Light"/>
                <w:color w:val="44546A" w:themeColor="text2"/>
                <w:sz w:val="20"/>
                <w:szCs w:val="20"/>
              </w:rPr>
              <w:t xml:space="preserve">that </w:t>
            </w:r>
            <w:r w:rsidRPr="000A419C">
              <w:rPr>
                <w:rStyle w:val="cf01"/>
                <w:rFonts w:ascii="Raleway Light" w:hAnsi="Raleway Light"/>
                <w:color w:val="44546A" w:themeColor="text2"/>
                <w:sz w:val="20"/>
                <w:szCs w:val="20"/>
              </w:rPr>
              <w:t>assessment criteria are not a list of assessment methods.</w:t>
            </w:r>
          </w:p>
          <w:p w14:paraId="7069A453" w14:textId="0E93E5C0" w:rsidR="00AE4388" w:rsidRPr="00AE4388" w:rsidRDefault="00AE4388" w:rsidP="00E153D3">
            <w:pPr>
              <w:jc w:val="center"/>
              <w:rPr>
                <w:rFonts w:cstheme="majorHAnsi"/>
                <w:color w:val="44546A" w:themeColor="text2"/>
                <w:lang w:val="en-ZA"/>
              </w:rPr>
            </w:pPr>
          </w:p>
        </w:tc>
      </w:tr>
      <w:tr w:rsidR="00C053CC" w:rsidRPr="00686DBC" w14:paraId="67BD813E" w14:textId="77777777" w:rsidTr="00847055">
        <w:trPr>
          <w:trHeight w:val="113"/>
        </w:trPr>
        <w:tc>
          <w:tcPr>
            <w:tcW w:w="2428" w:type="pct"/>
          </w:tcPr>
          <w:p w14:paraId="069C89DB" w14:textId="52982164" w:rsidR="00C053CC" w:rsidRPr="00141028" w:rsidRDefault="001446FC" w:rsidP="003B67D0">
            <w:pPr>
              <w:rPr>
                <w:rFonts w:ascii="Raleway Light" w:hAnsi="Raleway Light" w:cstheme="majorHAnsi"/>
                <w:szCs w:val="22"/>
                <w:lang w:val="en-ZA"/>
              </w:rPr>
            </w:pPr>
            <w:r w:rsidRPr="00141028">
              <w:rPr>
                <w:rFonts w:ascii="Raleway Light" w:hAnsi="Raleway Light" w:cstheme="majorHAnsi"/>
                <w:i/>
                <w:szCs w:val="22"/>
                <w:lang w:val="en-ZA"/>
              </w:rPr>
              <w:t>On completion of this module, students should be able to</w:t>
            </w:r>
            <w:r w:rsidR="009E0683" w:rsidRPr="00141028">
              <w:rPr>
                <w:rFonts w:ascii="Raleway Light" w:hAnsi="Raleway Light" w:cstheme="majorHAnsi"/>
                <w:szCs w:val="22"/>
                <w:lang w:val="en-ZA"/>
              </w:rPr>
              <w:t xml:space="preserve">: </w:t>
            </w:r>
          </w:p>
        </w:tc>
        <w:tc>
          <w:tcPr>
            <w:tcW w:w="2572" w:type="pct"/>
          </w:tcPr>
          <w:p w14:paraId="1BBE1F25" w14:textId="3101B64C" w:rsidR="00C053CC" w:rsidRPr="00141028" w:rsidRDefault="00E153D3" w:rsidP="003B67D0">
            <w:pPr>
              <w:pStyle w:val="ListParagraph"/>
              <w:ind w:left="32"/>
              <w:rPr>
                <w:rFonts w:ascii="Raleway Light" w:hAnsi="Raleway Light" w:cstheme="majorBidi"/>
                <w:i/>
                <w:iCs/>
                <w:szCs w:val="22"/>
                <w:lang w:val="en-ZA"/>
              </w:rPr>
            </w:pPr>
            <w:r w:rsidRPr="00141028">
              <w:rPr>
                <w:rFonts w:ascii="Raleway Light" w:hAnsi="Raleway Light" w:cstheme="majorBidi"/>
                <w:i/>
                <w:iCs/>
                <w:szCs w:val="22"/>
                <w:lang w:val="en-ZA"/>
              </w:rPr>
              <w:t>For assessment purposes, students should be able to:</w:t>
            </w:r>
          </w:p>
        </w:tc>
      </w:tr>
      <w:tr w:rsidR="003B67D0" w:rsidRPr="00686DBC" w14:paraId="68C9CE4A" w14:textId="77777777" w:rsidTr="00B7638E">
        <w:trPr>
          <w:trHeight w:val="113"/>
        </w:trPr>
        <w:tc>
          <w:tcPr>
            <w:tcW w:w="2428" w:type="pct"/>
            <w:vAlign w:val="center"/>
          </w:tcPr>
          <w:p w14:paraId="52277080" w14:textId="3FB0B4BE" w:rsidR="003B67D0" w:rsidRPr="00FB586B" w:rsidRDefault="003B67D0" w:rsidP="00FB586B">
            <w:pPr>
              <w:pStyle w:val="ListParagraph"/>
              <w:numPr>
                <w:ilvl w:val="0"/>
                <w:numId w:val="31"/>
              </w:numPr>
              <w:ind w:left="447"/>
              <w:rPr>
                <w:lang w:val="en-ZA"/>
              </w:rPr>
            </w:pPr>
          </w:p>
        </w:tc>
        <w:tc>
          <w:tcPr>
            <w:tcW w:w="2572" w:type="pct"/>
          </w:tcPr>
          <w:p w14:paraId="39B5E107" w14:textId="2EEE8C70" w:rsidR="003B67D0" w:rsidRPr="00FB586B" w:rsidRDefault="003B67D0" w:rsidP="00FB586B">
            <w:pPr>
              <w:pStyle w:val="ListParagraph"/>
              <w:numPr>
                <w:ilvl w:val="0"/>
                <w:numId w:val="32"/>
              </w:numPr>
              <w:ind w:left="327" w:hanging="218"/>
              <w:rPr>
                <w:bCs/>
                <w:lang w:val="en-ZA"/>
              </w:rPr>
            </w:pPr>
          </w:p>
          <w:p w14:paraId="4E13CDC5" w14:textId="123FA099" w:rsidR="00E153D3" w:rsidRPr="00540828" w:rsidRDefault="00E153D3" w:rsidP="00FB586B">
            <w:pPr>
              <w:ind w:left="327" w:hanging="218"/>
              <w:rPr>
                <w:bCs/>
                <w:lang w:val="en-ZA"/>
              </w:rPr>
            </w:pPr>
          </w:p>
        </w:tc>
      </w:tr>
      <w:tr w:rsidR="00A160B4" w:rsidRPr="00686DBC" w14:paraId="688ABD17" w14:textId="77777777" w:rsidTr="00B7638E">
        <w:trPr>
          <w:trHeight w:val="113"/>
        </w:trPr>
        <w:tc>
          <w:tcPr>
            <w:tcW w:w="2428" w:type="pct"/>
            <w:vAlign w:val="center"/>
          </w:tcPr>
          <w:p w14:paraId="1F886739" w14:textId="7912A9BF" w:rsidR="00A160B4" w:rsidRPr="00FB586B" w:rsidRDefault="00A160B4" w:rsidP="00FB586B">
            <w:pPr>
              <w:pStyle w:val="ListParagraph"/>
              <w:numPr>
                <w:ilvl w:val="0"/>
                <w:numId w:val="31"/>
              </w:numPr>
              <w:ind w:left="447"/>
              <w:rPr>
                <w:lang w:val="en-ZA"/>
              </w:rPr>
            </w:pPr>
          </w:p>
        </w:tc>
        <w:tc>
          <w:tcPr>
            <w:tcW w:w="2572" w:type="pct"/>
          </w:tcPr>
          <w:p w14:paraId="0D797F4F" w14:textId="0915A2FD" w:rsidR="00A160B4" w:rsidRPr="00FB586B" w:rsidRDefault="00A160B4" w:rsidP="00FB586B">
            <w:pPr>
              <w:pStyle w:val="ListParagraph"/>
              <w:numPr>
                <w:ilvl w:val="0"/>
                <w:numId w:val="32"/>
              </w:numPr>
              <w:ind w:left="327" w:hanging="218"/>
              <w:rPr>
                <w:bCs/>
                <w:lang w:val="en-ZA"/>
              </w:rPr>
            </w:pPr>
          </w:p>
          <w:p w14:paraId="4EECABE1" w14:textId="4D037DC4" w:rsidR="00540828" w:rsidRPr="00540828" w:rsidRDefault="00540828" w:rsidP="00FB586B">
            <w:pPr>
              <w:ind w:left="327" w:hanging="218"/>
              <w:rPr>
                <w:bCs/>
                <w:lang w:val="en-ZA"/>
              </w:rPr>
            </w:pPr>
          </w:p>
        </w:tc>
      </w:tr>
      <w:tr w:rsidR="00A160B4" w:rsidRPr="00686DBC" w14:paraId="52BBC365" w14:textId="77777777" w:rsidTr="00B7638E">
        <w:trPr>
          <w:trHeight w:val="113"/>
        </w:trPr>
        <w:tc>
          <w:tcPr>
            <w:tcW w:w="2428" w:type="pct"/>
            <w:vAlign w:val="center"/>
          </w:tcPr>
          <w:p w14:paraId="5B9AA05A" w14:textId="5C070496" w:rsidR="00A160B4" w:rsidRPr="00FB586B" w:rsidRDefault="00A160B4" w:rsidP="00FB586B">
            <w:pPr>
              <w:pStyle w:val="ListParagraph"/>
              <w:numPr>
                <w:ilvl w:val="0"/>
                <w:numId w:val="31"/>
              </w:numPr>
              <w:ind w:left="447"/>
              <w:rPr>
                <w:lang w:val="en-ZA"/>
              </w:rPr>
            </w:pPr>
          </w:p>
        </w:tc>
        <w:tc>
          <w:tcPr>
            <w:tcW w:w="2572" w:type="pct"/>
          </w:tcPr>
          <w:p w14:paraId="36C1A64D" w14:textId="3E15BBED" w:rsidR="00A160B4" w:rsidRPr="00FB586B" w:rsidRDefault="00A160B4" w:rsidP="00FB586B">
            <w:pPr>
              <w:pStyle w:val="ListParagraph"/>
              <w:numPr>
                <w:ilvl w:val="0"/>
                <w:numId w:val="32"/>
              </w:numPr>
              <w:ind w:left="327" w:hanging="218"/>
              <w:rPr>
                <w:bCs/>
                <w:lang w:val="en-ZA"/>
              </w:rPr>
            </w:pPr>
          </w:p>
          <w:p w14:paraId="56068226" w14:textId="5459C075" w:rsidR="00540828" w:rsidRPr="00540828" w:rsidRDefault="00540828" w:rsidP="00FB586B">
            <w:pPr>
              <w:ind w:left="327" w:hanging="218"/>
              <w:rPr>
                <w:bCs/>
                <w:lang w:val="en-ZA"/>
              </w:rPr>
            </w:pPr>
          </w:p>
        </w:tc>
      </w:tr>
      <w:tr w:rsidR="00A160B4" w:rsidRPr="00686DBC" w14:paraId="19814391" w14:textId="77777777" w:rsidTr="00B7638E">
        <w:trPr>
          <w:trHeight w:val="113"/>
        </w:trPr>
        <w:tc>
          <w:tcPr>
            <w:tcW w:w="2428" w:type="pct"/>
            <w:vAlign w:val="center"/>
          </w:tcPr>
          <w:p w14:paraId="664E99BD" w14:textId="1447E69B" w:rsidR="00A160B4" w:rsidRPr="00FB586B" w:rsidRDefault="00A160B4" w:rsidP="00FB586B">
            <w:pPr>
              <w:pStyle w:val="ListParagraph"/>
              <w:numPr>
                <w:ilvl w:val="0"/>
                <w:numId w:val="31"/>
              </w:numPr>
              <w:ind w:left="447"/>
              <w:rPr>
                <w:lang w:val="en-ZA"/>
              </w:rPr>
            </w:pPr>
          </w:p>
        </w:tc>
        <w:tc>
          <w:tcPr>
            <w:tcW w:w="2572" w:type="pct"/>
          </w:tcPr>
          <w:p w14:paraId="59C8A82A" w14:textId="01E84BAC" w:rsidR="00A160B4" w:rsidRPr="00FB586B" w:rsidRDefault="00A160B4" w:rsidP="00FB586B">
            <w:pPr>
              <w:pStyle w:val="ListParagraph"/>
              <w:numPr>
                <w:ilvl w:val="0"/>
                <w:numId w:val="32"/>
              </w:numPr>
              <w:ind w:left="327" w:hanging="218"/>
              <w:rPr>
                <w:bCs/>
                <w:lang w:val="en-ZA"/>
              </w:rPr>
            </w:pPr>
          </w:p>
          <w:p w14:paraId="706CD055" w14:textId="55FD3901" w:rsidR="00540828" w:rsidRPr="00540828" w:rsidRDefault="00540828" w:rsidP="00FB586B">
            <w:pPr>
              <w:ind w:left="327" w:hanging="218"/>
              <w:rPr>
                <w:bCs/>
                <w:lang w:val="en-ZA"/>
              </w:rPr>
            </w:pPr>
          </w:p>
        </w:tc>
      </w:tr>
      <w:tr w:rsidR="00A160B4" w:rsidRPr="00686DBC" w14:paraId="3D368C54" w14:textId="77777777" w:rsidTr="00B7638E">
        <w:trPr>
          <w:trHeight w:val="113"/>
        </w:trPr>
        <w:tc>
          <w:tcPr>
            <w:tcW w:w="2428" w:type="pct"/>
            <w:vAlign w:val="center"/>
          </w:tcPr>
          <w:p w14:paraId="3B5F5B42" w14:textId="2566824E" w:rsidR="00A160B4" w:rsidRPr="00FB586B" w:rsidRDefault="00A160B4" w:rsidP="00FB586B">
            <w:pPr>
              <w:pStyle w:val="ListParagraph"/>
              <w:numPr>
                <w:ilvl w:val="0"/>
                <w:numId w:val="31"/>
              </w:numPr>
              <w:ind w:left="447"/>
              <w:rPr>
                <w:lang w:val="en-ZA"/>
              </w:rPr>
            </w:pPr>
          </w:p>
        </w:tc>
        <w:tc>
          <w:tcPr>
            <w:tcW w:w="2572" w:type="pct"/>
          </w:tcPr>
          <w:p w14:paraId="26694F8B" w14:textId="5E415DE8" w:rsidR="00E153D3" w:rsidRPr="00FB586B" w:rsidRDefault="00E153D3" w:rsidP="00FB586B">
            <w:pPr>
              <w:pStyle w:val="ListParagraph"/>
              <w:numPr>
                <w:ilvl w:val="0"/>
                <w:numId w:val="32"/>
              </w:numPr>
              <w:ind w:left="327" w:hanging="218"/>
              <w:rPr>
                <w:bCs/>
                <w:lang w:val="en-ZA"/>
              </w:rPr>
            </w:pPr>
          </w:p>
          <w:p w14:paraId="543CD7FB" w14:textId="77777777" w:rsidR="00A160B4" w:rsidRPr="00540828" w:rsidRDefault="00A160B4" w:rsidP="00FB586B">
            <w:pPr>
              <w:ind w:left="327" w:hanging="218"/>
              <w:rPr>
                <w:bCs/>
                <w:lang w:val="en-ZA"/>
              </w:rPr>
            </w:pPr>
          </w:p>
        </w:tc>
      </w:tr>
      <w:tr w:rsidR="00A160B4" w:rsidRPr="00686DBC" w14:paraId="521C3090" w14:textId="77777777" w:rsidTr="00B7638E">
        <w:trPr>
          <w:trHeight w:val="113"/>
        </w:trPr>
        <w:tc>
          <w:tcPr>
            <w:tcW w:w="2428" w:type="pct"/>
            <w:vAlign w:val="center"/>
          </w:tcPr>
          <w:p w14:paraId="529CF662" w14:textId="68A1B470" w:rsidR="00A160B4" w:rsidRPr="00FB586B" w:rsidRDefault="00A160B4" w:rsidP="00FB586B">
            <w:pPr>
              <w:pStyle w:val="ListParagraph"/>
              <w:numPr>
                <w:ilvl w:val="0"/>
                <w:numId w:val="31"/>
              </w:numPr>
              <w:ind w:left="447"/>
              <w:rPr>
                <w:lang w:val="en-ZA"/>
              </w:rPr>
            </w:pPr>
          </w:p>
        </w:tc>
        <w:tc>
          <w:tcPr>
            <w:tcW w:w="2572" w:type="pct"/>
          </w:tcPr>
          <w:p w14:paraId="27AC5F7A" w14:textId="1AD7858B" w:rsidR="00A160B4" w:rsidRPr="00FB586B" w:rsidRDefault="00A160B4" w:rsidP="00FB586B">
            <w:pPr>
              <w:pStyle w:val="ListParagraph"/>
              <w:numPr>
                <w:ilvl w:val="0"/>
                <w:numId w:val="32"/>
              </w:numPr>
              <w:ind w:left="327" w:hanging="218"/>
              <w:rPr>
                <w:bCs/>
                <w:lang w:val="en-ZA"/>
              </w:rPr>
            </w:pPr>
          </w:p>
          <w:p w14:paraId="6AA4DF6C" w14:textId="4EF7F879" w:rsidR="00540828" w:rsidRPr="00540828" w:rsidRDefault="00540828" w:rsidP="00FB586B">
            <w:pPr>
              <w:ind w:left="327" w:hanging="218"/>
              <w:rPr>
                <w:bCs/>
                <w:lang w:val="en-ZA"/>
              </w:rPr>
            </w:pPr>
          </w:p>
        </w:tc>
      </w:tr>
      <w:tr w:rsidR="00A160B4" w:rsidRPr="00686DBC" w14:paraId="3CA45E2E" w14:textId="77777777" w:rsidTr="00B7638E">
        <w:trPr>
          <w:trHeight w:val="113"/>
        </w:trPr>
        <w:tc>
          <w:tcPr>
            <w:tcW w:w="2428" w:type="pct"/>
            <w:vAlign w:val="center"/>
          </w:tcPr>
          <w:p w14:paraId="77FDE2B7" w14:textId="1E941F2E" w:rsidR="00A160B4" w:rsidRPr="00FB586B" w:rsidRDefault="00A160B4" w:rsidP="00FB586B">
            <w:pPr>
              <w:pStyle w:val="ListParagraph"/>
              <w:numPr>
                <w:ilvl w:val="0"/>
                <w:numId w:val="31"/>
              </w:numPr>
              <w:ind w:left="447"/>
              <w:rPr>
                <w:lang w:val="en-ZA"/>
              </w:rPr>
            </w:pPr>
          </w:p>
        </w:tc>
        <w:tc>
          <w:tcPr>
            <w:tcW w:w="2572" w:type="pct"/>
          </w:tcPr>
          <w:p w14:paraId="35C86C67" w14:textId="64F37CA3" w:rsidR="00A160B4" w:rsidRPr="00FB586B" w:rsidRDefault="00A160B4" w:rsidP="00FB586B">
            <w:pPr>
              <w:pStyle w:val="ListParagraph"/>
              <w:numPr>
                <w:ilvl w:val="0"/>
                <w:numId w:val="32"/>
              </w:numPr>
              <w:ind w:left="327" w:hanging="218"/>
              <w:rPr>
                <w:bCs/>
                <w:lang w:val="en-ZA"/>
              </w:rPr>
            </w:pPr>
          </w:p>
          <w:p w14:paraId="61EF83E9" w14:textId="20993549" w:rsidR="00540828" w:rsidRPr="00540828" w:rsidRDefault="00540828" w:rsidP="00FB586B">
            <w:pPr>
              <w:ind w:left="327" w:hanging="218"/>
              <w:rPr>
                <w:bCs/>
                <w:lang w:val="en-ZA"/>
              </w:rPr>
            </w:pPr>
          </w:p>
        </w:tc>
      </w:tr>
      <w:tr w:rsidR="00A160B4" w:rsidRPr="00686DBC" w14:paraId="0D5D1F70" w14:textId="77777777" w:rsidTr="00B7638E">
        <w:trPr>
          <w:trHeight w:val="113"/>
        </w:trPr>
        <w:tc>
          <w:tcPr>
            <w:tcW w:w="2428" w:type="pct"/>
            <w:vAlign w:val="center"/>
          </w:tcPr>
          <w:p w14:paraId="1ACB2C53" w14:textId="349472B1" w:rsidR="00A160B4" w:rsidRPr="00FB586B" w:rsidRDefault="00A160B4" w:rsidP="00FB586B">
            <w:pPr>
              <w:pStyle w:val="ListParagraph"/>
              <w:numPr>
                <w:ilvl w:val="0"/>
                <w:numId w:val="31"/>
              </w:numPr>
              <w:ind w:left="447"/>
              <w:rPr>
                <w:lang w:val="en-ZA"/>
              </w:rPr>
            </w:pPr>
          </w:p>
        </w:tc>
        <w:tc>
          <w:tcPr>
            <w:tcW w:w="2572" w:type="pct"/>
          </w:tcPr>
          <w:p w14:paraId="5BA7FA75" w14:textId="6A039A40" w:rsidR="00E153D3" w:rsidRPr="00FB586B" w:rsidRDefault="00E153D3" w:rsidP="00FB586B">
            <w:pPr>
              <w:pStyle w:val="ListParagraph"/>
              <w:numPr>
                <w:ilvl w:val="0"/>
                <w:numId w:val="32"/>
              </w:numPr>
              <w:ind w:left="327" w:hanging="218"/>
              <w:rPr>
                <w:bCs/>
                <w:lang w:val="en-ZA"/>
              </w:rPr>
            </w:pPr>
          </w:p>
          <w:p w14:paraId="7F702C36" w14:textId="77777777" w:rsidR="00A160B4" w:rsidRPr="00540828" w:rsidRDefault="00A160B4" w:rsidP="00FB586B">
            <w:pPr>
              <w:ind w:left="327" w:hanging="218"/>
              <w:rPr>
                <w:bCs/>
                <w:lang w:val="en-ZA"/>
              </w:rPr>
            </w:pPr>
          </w:p>
        </w:tc>
      </w:tr>
      <w:tr w:rsidR="00A160B4" w:rsidRPr="00686DBC" w14:paraId="44FDB7A8" w14:textId="77777777" w:rsidTr="00B7638E">
        <w:trPr>
          <w:trHeight w:val="113"/>
        </w:trPr>
        <w:tc>
          <w:tcPr>
            <w:tcW w:w="2428" w:type="pct"/>
            <w:vAlign w:val="center"/>
          </w:tcPr>
          <w:p w14:paraId="5A5211E9" w14:textId="3E433D53" w:rsidR="00A160B4" w:rsidRPr="00FB586B" w:rsidRDefault="00A160B4" w:rsidP="00FB586B">
            <w:pPr>
              <w:pStyle w:val="ListParagraph"/>
              <w:numPr>
                <w:ilvl w:val="0"/>
                <w:numId w:val="31"/>
              </w:numPr>
              <w:ind w:left="447"/>
              <w:rPr>
                <w:lang w:val="en-ZA"/>
              </w:rPr>
            </w:pPr>
          </w:p>
        </w:tc>
        <w:tc>
          <w:tcPr>
            <w:tcW w:w="2572" w:type="pct"/>
          </w:tcPr>
          <w:p w14:paraId="6A119456" w14:textId="3F74A87E" w:rsidR="00A160B4" w:rsidRPr="00FB586B" w:rsidRDefault="00A160B4" w:rsidP="00FB586B">
            <w:pPr>
              <w:pStyle w:val="ListParagraph"/>
              <w:numPr>
                <w:ilvl w:val="0"/>
                <w:numId w:val="32"/>
              </w:numPr>
              <w:ind w:left="327" w:hanging="218"/>
              <w:rPr>
                <w:bCs/>
                <w:lang w:val="en-ZA"/>
              </w:rPr>
            </w:pPr>
          </w:p>
          <w:p w14:paraId="198601BF" w14:textId="30889E4D" w:rsidR="00540828" w:rsidRPr="00540828" w:rsidRDefault="00540828" w:rsidP="00FB586B">
            <w:pPr>
              <w:ind w:left="327" w:hanging="218"/>
              <w:rPr>
                <w:bCs/>
                <w:lang w:val="en-ZA"/>
              </w:rPr>
            </w:pPr>
          </w:p>
        </w:tc>
      </w:tr>
      <w:tr w:rsidR="00A160B4" w:rsidRPr="00686DBC" w14:paraId="181F3EE0" w14:textId="77777777" w:rsidTr="00B7638E">
        <w:trPr>
          <w:trHeight w:val="113"/>
        </w:trPr>
        <w:tc>
          <w:tcPr>
            <w:tcW w:w="2428" w:type="pct"/>
            <w:vAlign w:val="center"/>
          </w:tcPr>
          <w:p w14:paraId="06ADE802" w14:textId="77777777" w:rsidR="00A160B4" w:rsidRPr="00FB586B" w:rsidRDefault="00A160B4" w:rsidP="00FB586B">
            <w:pPr>
              <w:pStyle w:val="ListParagraph"/>
              <w:numPr>
                <w:ilvl w:val="0"/>
                <w:numId w:val="31"/>
              </w:numPr>
              <w:ind w:left="447"/>
              <w:rPr>
                <w:lang w:val="en-ZA"/>
              </w:rPr>
            </w:pPr>
          </w:p>
        </w:tc>
        <w:tc>
          <w:tcPr>
            <w:tcW w:w="2572" w:type="pct"/>
          </w:tcPr>
          <w:p w14:paraId="31663DE2" w14:textId="3A60CB96" w:rsidR="00A160B4" w:rsidRPr="00FB586B" w:rsidRDefault="00A160B4" w:rsidP="00FB586B">
            <w:pPr>
              <w:pStyle w:val="ListParagraph"/>
              <w:numPr>
                <w:ilvl w:val="0"/>
                <w:numId w:val="32"/>
              </w:numPr>
              <w:ind w:left="327" w:hanging="218"/>
              <w:rPr>
                <w:bCs/>
                <w:lang w:val="en-ZA"/>
              </w:rPr>
            </w:pPr>
          </w:p>
          <w:p w14:paraId="58AA4B7F" w14:textId="765CCA08" w:rsidR="00540828" w:rsidRPr="00540828" w:rsidRDefault="00540828" w:rsidP="00FB586B">
            <w:pPr>
              <w:ind w:left="327" w:hanging="218"/>
              <w:rPr>
                <w:bCs/>
                <w:lang w:val="en-ZA"/>
              </w:rPr>
            </w:pPr>
          </w:p>
        </w:tc>
      </w:tr>
      <w:tr w:rsidR="00A160B4" w:rsidRPr="00686DBC" w14:paraId="6939F165" w14:textId="77777777" w:rsidTr="00B7638E">
        <w:trPr>
          <w:trHeight w:val="113"/>
        </w:trPr>
        <w:tc>
          <w:tcPr>
            <w:tcW w:w="2428" w:type="pct"/>
            <w:vAlign w:val="center"/>
          </w:tcPr>
          <w:p w14:paraId="2D97B42C" w14:textId="77777777" w:rsidR="00A160B4" w:rsidRPr="00FB586B" w:rsidRDefault="00A160B4" w:rsidP="00FB586B">
            <w:pPr>
              <w:pStyle w:val="ListParagraph"/>
              <w:numPr>
                <w:ilvl w:val="0"/>
                <w:numId w:val="31"/>
              </w:numPr>
              <w:ind w:left="447"/>
              <w:rPr>
                <w:lang w:val="en-ZA"/>
              </w:rPr>
            </w:pPr>
          </w:p>
        </w:tc>
        <w:tc>
          <w:tcPr>
            <w:tcW w:w="2572" w:type="pct"/>
          </w:tcPr>
          <w:p w14:paraId="0AE1309C" w14:textId="4BE9EE36" w:rsidR="00A160B4" w:rsidRPr="00FB586B" w:rsidRDefault="00A160B4" w:rsidP="00FB586B">
            <w:pPr>
              <w:pStyle w:val="ListParagraph"/>
              <w:numPr>
                <w:ilvl w:val="0"/>
                <w:numId w:val="32"/>
              </w:numPr>
              <w:ind w:left="327" w:hanging="218"/>
              <w:rPr>
                <w:bCs/>
                <w:lang w:val="en-ZA"/>
              </w:rPr>
            </w:pPr>
          </w:p>
          <w:p w14:paraId="2FE7C33E" w14:textId="6EAF089A" w:rsidR="00540828" w:rsidRPr="00540828" w:rsidRDefault="00540828" w:rsidP="00FB586B">
            <w:pPr>
              <w:ind w:left="327" w:hanging="218"/>
              <w:rPr>
                <w:bCs/>
                <w:lang w:val="en-ZA"/>
              </w:rPr>
            </w:pPr>
          </w:p>
        </w:tc>
      </w:tr>
      <w:tr w:rsidR="00A160B4" w:rsidRPr="00686DBC" w14:paraId="35B7338C" w14:textId="77777777" w:rsidTr="00B7638E">
        <w:trPr>
          <w:trHeight w:val="113"/>
        </w:trPr>
        <w:tc>
          <w:tcPr>
            <w:tcW w:w="2428" w:type="pct"/>
            <w:vAlign w:val="center"/>
          </w:tcPr>
          <w:p w14:paraId="03B12174" w14:textId="77777777" w:rsidR="00A160B4" w:rsidRPr="00FB586B" w:rsidRDefault="00A160B4" w:rsidP="00FB586B">
            <w:pPr>
              <w:pStyle w:val="ListParagraph"/>
              <w:numPr>
                <w:ilvl w:val="0"/>
                <w:numId w:val="31"/>
              </w:numPr>
              <w:ind w:left="447"/>
              <w:rPr>
                <w:lang w:val="en-ZA"/>
              </w:rPr>
            </w:pPr>
          </w:p>
        </w:tc>
        <w:tc>
          <w:tcPr>
            <w:tcW w:w="2572" w:type="pct"/>
          </w:tcPr>
          <w:p w14:paraId="5952DB7D" w14:textId="5ABB381B" w:rsidR="00A160B4" w:rsidRPr="00FB586B" w:rsidRDefault="00A160B4" w:rsidP="00FB586B">
            <w:pPr>
              <w:pStyle w:val="ListParagraph"/>
              <w:numPr>
                <w:ilvl w:val="0"/>
                <w:numId w:val="32"/>
              </w:numPr>
              <w:ind w:left="327" w:hanging="218"/>
              <w:rPr>
                <w:bCs/>
                <w:lang w:val="en-ZA"/>
              </w:rPr>
            </w:pPr>
          </w:p>
          <w:p w14:paraId="3D5D0C8C" w14:textId="2171FA31" w:rsidR="00540828" w:rsidRPr="00540828" w:rsidRDefault="00540828" w:rsidP="00FB586B">
            <w:pPr>
              <w:ind w:left="327" w:hanging="218"/>
              <w:rPr>
                <w:bCs/>
                <w:lang w:val="en-ZA"/>
              </w:rPr>
            </w:pPr>
          </w:p>
        </w:tc>
      </w:tr>
      <w:tr w:rsidR="00A160B4" w:rsidRPr="00686DBC" w14:paraId="6B952CE7" w14:textId="77777777" w:rsidTr="00B7638E">
        <w:trPr>
          <w:trHeight w:val="113"/>
        </w:trPr>
        <w:tc>
          <w:tcPr>
            <w:tcW w:w="2428" w:type="pct"/>
            <w:vAlign w:val="center"/>
          </w:tcPr>
          <w:p w14:paraId="05A9EECE" w14:textId="77777777" w:rsidR="00A160B4" w:rsidRPr="00FB586B" w:rsidRDefault="00A160B4" w:rsidP="00FB586B">
            <w:pPr>
              <w:pStyle w:val="ListParagraph"/>
              <w:numPr>
                <w:ilvl w:val="0"/>
                <w:numId w:val="31"/>
              </w:numPr>
              <w:ind w:left="447"/>
              <w:rPr>
                <w:lang w:val="en-ZA"/>
              </w:rPr>
            </w:pPr>
          </w:p>
        </w:tc>
        <w:tc>
          <w:tcPr>
            <w:tcW w:w="2572" w:type="pct"/>
          </w:tcPr>
          <w:p w14:paraId="0FAFE996" w14:textId="6AA0CD1F" w:rsidR="00A160B4" w:rsidRPr="00FB586B" w:rsidRDefault="00A160B4" w:rsidP="00FB586B">
            <w:pPr>
              <w:pStyle w:val="ListParagraph"/>
              <w:numPr>
                <w:ilvl w:val="0"/>
                <w:numId w:val="32"/>
              </w:numPr>
              <w:ind w:left="327" w:hanging="218"/>
              <w:rPr>
                <w:bCs/>
                <w:lang w:val="en-ZA"/>
              </w:rPr>
            </w:pPr>
          </w:p>
          <w:p w14:paraId="633B0E01" w14:textId="05793A1E" w:rsidR="00540828" w:rsidRPr="00540828" w:rsidRDefault="00540828" w:rsidP="00FB586B">
            <w:pPr>
              <w:ind w:left="327" w:hanging="218"/>
              <w:rPr>
                <w:bCs/>
                <w:lang w:val="en-ZA"/>
              </w:rPr>
            </w:pPr>
          </w:p>
        </w:tc>
      </w:tr>
      <w:tr w:rsidR="00A160B4" w:rsidRPr="00686DBC" w14:paraId="725D33FF" w14:textId="77777777" w:rsidTr="00B7638E">
        <w:trPr>
          <w:trHeight w:val="113"/>
        </w:trPr>
        <w:tc>
          <w:tcPr>
            <w:tcW w:w="2428" w:type="pct"/>
            <w:vAlign w:val="center"/>
          </w:tcPr>
          <w:p w14:paraId="0DA117EE" w14:textId="77777777" w:rsidR="00A160B4" w:rsidRPr="00FB586B" w:rsidRDefault="00A160B4" w:rsidP="00FB586B">
            <w:pPr>
              <w:pStyle w:val="ListParagraph"/>
              <w:numPr>
                <w:ilvl w:val="0"/>
                <w:numId w:val="31"/>
              </w:numPr>
              <w:ind w:left="447"/>
              <w:rPr>
                <w:lang w:val="en-ZA"/>
              </w:rPr>
            </w:pPr>
          </w:p>
        </w:tc>
        <w:tc>
          <w:tcPr>
            <w:tcW w:w="2572" w:type="pct"/>
          </w:tcPr>
          <w:p w14:paraId="53EE7D7E" w14:textId="20C54821" w:rsidR="00A160B4" w:rsidRPr="00FB586B" w:rsidRDefault="00A160B4" w:rsidP="00FB586B">
            <w:pPr>
              <w:pStyle w:val="ListParagraph"/>
              <w:numPr>
                <w:ilvl w:val="0"/>
                <w:numId w:val="32"/>
              </w:numPr>
              <w:ind w:left="327" w:hanging="218"/>
              <w:rPr>
                <w:bCs/>
                <w:lang w:val="en-ZA"/>
              </w:rPr>
            </w:pPr>
          </w:p>
          <w:p w14:paraId="781FADD8" w14:textId="612D9B53" w:rsidR="00540828" w:rsidRPr="00540828" w:rsidRDefault="00540828" w:rsidP="00FB586B">
            <w:pPr>
              <w:ind w:left="327" w:hanging="218"/>
              <w:rPr>
                <w:bCs/>
                <w:lang w:val="en-ZA"/>
              </w:rPr>
            </w:pPr>
          </w:p>
        </w:tc>
      </w:tr>
    </w:tbl>
    <w:p w14:paraId="6C140734" w14:textId="77777777" w:rsidR="00C053CC" w:rsidRPr="00686DBC" w:rsidRDefault="00C053CC" w:rsidP="00C053CC">
      <w:pPr>
        <w:rPr>
          <w:rFonts w:cstheme="majorHAnsi"/>
          <w:b/>
          <w:lang w:val="en-ZA"/>
        </w:rPr>
      </w:pPr>
    </w:p>
    <w:p w14:paraId="001FA8BA" w14:textId="2E4A4241" w:rsidR="00A862D7" w:rsidRPr="00FC2F34" w:rsidRDefault="00BD53B3" w:rsidP="00D71D3B">
      <w:pPr>
        <w:pStyle w:val="Heading1"/>
        <w:numPr>
          <w:ilvl w:val="0"/>
          <w:numId w:val="5"/>
        </w:numPr>
        <w:ind w:left="426"/>
      </w:pPr>
      <w:r>
        <w:t>Teaching</w:t>
      </w:r>
      <w:r w:rsidR="00D71D3B">
        <w:t>-Learning</w:t>
      </w:r>
      <w:r w:rsidR="00A862D7" w:rsidRPr="00FC2F34">
        <w:t xml:space="preserve"> Strategy</w:t>
      </w:r>
    </w:p>
    <w:p w14:paraId="59988F82" w14:textId="3413DE8A" w:rsidR="00A862D7" w:rsidRDefault="00A862D7" w:rsidP="00A862D7">
      <w:pPr>
        <w:rPr>
          <w:rFonts w:asciiTheme="minorHAnsi" w:hAnsiTheme="minorHAnsi" w:cstheme="minorHAnsi"/>
          <w:b/>
          <w:sz w:val="24"/>
          <w:szCs w:val="24"/>
          <w:lang w:val="en-ZA"/>
        </w:rPr>
      </w:pPr>
    </w:p>
    <w:p w14:paraId="794D2A13" w14:textId="2C7579D5" w:rsidR="00847055" w:rsidRDefault="00847055" w:rsidP="00847055">
      <w:pPr>
        <w:ind w:left="426"/>
        <w:rPr>
          <w:rFonts w:ascii="Raleway Light" w:hAnsi="Raleway Light" w:cstheme="majorBidi"/>
          <w:color w:val="B79961" w:themeColor="accent2"/>
          <w:szCs w:val="22"/>
          <w:lang w:val="en-ZA"/>
        </w:rPr>
      </w:pPr>
      <w:r w:rsidRPr="0040598F">
        <w:rPr>
          <w:rFonts w:ascii="Raleway Light" w:hAnsi="Raleway Light" w:cstheme="minorHAnsi"/>
          <w:color w:val="B79961" w:themeColor="accent2"/>
          <w:szCs w:val="22"/>
          <w:lang w:val="en-ZA"/>
        </w:rPr>
        <w:t>This response should focus on th</w:t>
      </w:r>
      <w:r w:rsidR="009A11DE">
        <w:rPr>
          <w:rFonts w:ascii="Raleway Light" w:hAnsi="Raleway Light" w:cstheme="minorHAnsi"/>
          <w:color w:val="B79961" w:themeColor="accent2"/>
          <w:szCs w:val="22"/>
          <w:lang w:val="en-ZA"/>
        </w:rPr>
        <w:t>is module's learning and teaching strategy</w:t>
      </w:r>
      <w:r w:rsidRPr="0040598F">
        <w:rPr>
          <w:rFonts w:ascii="Raleway Light" w:hAnsi="Raleway Light" w:cstheme="minorHAnsi"/>
          <w:color w:val="B79961" w:themeColor="accent2"/>
          <w:szCs w:val="22"/>
          <w:lang w:val="en-ZA"/>
        </w:rPr>
        <w:t xml:space="preserve">, not the programme as a whole.  </w:t>
      </w:r>
      <w:r w:rsidRPr="0040598F">
        <w:rPr>
          <w:rFonts w:ascii="Raleway Light" w:hAnsi="Raleway Light" w:cstheme="majorBidi"/>
          <w:color w:val="B79961" w:themeColor="accent2"/>
          <w:szCs w:val="22"/>
          <w:lang w:val="en-ZA"/>
        </w:rPr>
        <w:t xml:space="preserve">Please consult with the Centre for Teaching and Learning (CTL) and/or the Centre for Learning Technologies (CLT) on </w:t>
      </w:r>
      <w:r w:rsidR="009A11DE">
        <w:rPr>
          <w:rFonts w:ascii="Raleway Light" w:hAnsi="Raleway Light" w:cstheme="majorBidi"/>
          <w:color w:val="B79961" w:themeColor="accent2"/>
          <w:szCs w:val="22"/>
          <w:lang w:val="en-ZA"/>
        </w:rPr>
        <w:t>developing</w:t>
      </w:r>
      <w:r w:rsidRPr="0040598F">
        <w:rPr>
          <w:rFonts w:ascii="Raleway Light" w:hAnsi="Raleway Light" w:cstheme="majorBidi"/>
          <w:color w:val="B79961" w:themeColor="accent2"/>
          <w:szCs w:val="22"/>
          <w:lang w:val="en-ZA"/>
        </w:rPr>
        <w:t xml:space="preserve"> a teaching and learning strategy. You should ensure that this strategy is in keeping with the latest </w:t>
      </w:r>
      <w:hyperlink r:id="rId24" w:history="1">
        <w:r w:rsidRPr="00B60212">
          <w:rPr>
            <w:rStyle w:val="Hyperlink"/>
            <w:rFonts w:ascii="Raleway Light" w:hAnsi="Raleway Light" w:cstheme="majorBidi"/>
            <w:color w:val="922E44" w:themeColor="accent5"/>
            <w:szCs w:val="22"/>
            <w:lang w:val="en-ZA"/>
          </w:rPr>
          <w:t xml:space="preserve">SU </w:t>
        </w:r>
        <w:r w:rsidR="00A1255A" w:rsidRPr="00B60212">
          <w:rPr>
            <w:rStyle w:val="Hyperlink"/>
            <w:rFonts w:ascii="Raleway Light" w:hAnsi="Raleway Light" w:cstheme="majorBidi"/>
            <w:color w:val="922E44" w:themeColor="accent5"/>
            <w:szCs w:val="22"/>
            <w:lang w:val="en-ZA"/>
          </w:rPr>
          <w:t>Teaching-Learning</w:t>
        </w:r>
        <w:r w:rsidRPr="00B60212">
          <w:rPr>
            <w:rStyle w:val="Hyperlink"/>
            <w:rFonts w:ascii="Raleway Light" w:hAnsi="Raleway Light" w:cstheme="majorBidi"/>
            <w:color w:val="922E44" w:themeColor="accent5"/>
            <w:szCs w:val="22"/>
            <w:lang w:val="en-ZA"/>
          </w:rPr>
          <w:t xml:space="preserve"> Policy</w:t>
        </w:r>
      </w:hyperlink>
      <w:r w:rsidR="00E86C43">
        <w:rPr>
          <w:rFonts w:ascii="Raleway Light" w:hAnsi="Raleway Light" w:cstheme="majorBidi"/>
          <w:color w:val="922E44" w:themeColor="accent5"/>
          <w:szCs w:val="22"/>
          <w:lang w:val="en-ZA"/>
        </w:rPr>
        <w:t>*</w:t>
      </w:r>
      <w:r w:rsidRPr="0040598F">
        <w:rPr>
          <w:rFonts w:ascii="Raleway Light" w:hAnsi="Raleway Light" w:cstheme="majorBidi"/>
          <w:color w:val="922E44" w:themeColor="accent5"/>
          <w:szCs w:val="22"/>
          <w:lang w:val="en-ZA"/>
        </w:rPr>
        <w:t xml:space="preserve"> </w:t>
      </w:r>
      <w:r w:rsidRPr="0040598F">
        <w:rPr>
          <w:rFonts w:ascii="Raleway Light" w:hAnsi="Raleway Light" w:cstheme="majorBidi"/>
          <w:color w:val="B79961" w:themeColor="accent2"/>
          <w:szCs w:val="22"/>
          <w:lang w:val="en-ZA"/>
        </w:rPr>
        <w:t xml:space="preserve">and </w:t>
      </w:r>
      <w:hyperlink r:id="rId25" w:history="1">
        <w:r w:rsidRPr="00E86C43">
          <w:rPr>
            <w:rStyle w:val="Hyperlink"/>
            <w:rFonts w:ascii="Raleway Light" w:hAnsi="Raleway Light" w:cstheme="majorBidi"/>
            <w:color w:val="922E44" w:themeColor="accent5"/>
            <w:szCs w:val="22"/>
            <w:lang w:val="en-ZA"/>
          </w:rPr>
          <w:t xml:space="preserve">SU Strategy for </w:t>
        </w:r>
        <w:r w:rsidR="00A1255A" w:rsidRPr="00E86C43">
          <w:rPr>
            <w:rStyle w:val="Hyperlink"/>
            <w:rFonts w:ascii="Raleway Light" w:hAnsi="Raleway Light" w:cstheme="majorBidi"/>
            <w:color w:val="922E44" w:themeColor="accent5"/>
            <w:szCs w:val="22"/>
            <w:lang w:val="en-ZA"/>
          </w:rPr>
          <w:t>Teaching-Learning</w:t>
        </w:r>
      </w:hyperlink>
      <w:r w:rsidR="00E86C43">
        <w:rPr>
          <w:rFonts w:ascii="Raleway Light" w:hAnsi="Raleway Light" w:cstheme="majorBidi"/>
          <w:color w:val="922E44" w:themeColor="accent5"/>
          <w:szCs w:val="22"/>
          <w:lang w:val="en-ZA"/>
        </w:rPr>
        <w:t>*</w:t>
      </w:r>
      <w:r w:rsidRPr="0040598F">
        <w:rPr>
          <w:rFonts w:ascii="Raleway Light" w:hAnsi="Raleway Light" w:cstheme="majorBidi"/>
          <w:color w:val="B79961" w:themeColor="accent2"/>
          <w:szCs w:val="22"/>
          <w:lang w:val="en-ZA"/>
        </w:rPr>
        <w:t xml:space="preserve">. It is also </w:t>
      </w:r>
      <w:r w:rsidR="009A11DE">
        <w:rPr>
          <w:rFonts w:ascii="Raleway Light" w:hAnsi="Raleway Light" w:cstheme="majorBidi"/>
          <w:color w:val="B79961" w:themeColor="accent2"/>
          <w:szCs w:val="22"/>
          <w:lang w:val="en-ZA"/>
        </w:rPr>
        <w:t>essential</w:t>
      </w:r>
      <w:r w:rsidRPr="0040598F">
        <w:rPr>
          <w:rFonts w:ascii="Raleway Light" w:hAnsi="Raleway Light" w:cstheme="majorBidi"/>
          <w:color w:val="B79961" w:themeColor="accent2"/>
          <w:szCs w:val="22"/>
          <w:lang w:val="en-ZA"/>
        </w:rPr>
        <w:t xml:space="preserve"> to consider </w:t>
      </w:r>
      <w:r w:rsidRPr="0040598F">
        <w:rPr>
          <w:rFonts w:ascii="Raleway Light" w:hAnsi="Raleway Light" w:cstheme="majorHAnsi"/>
          <w:color w:val="B79961" w:themeColor="accent2"/>
          <w:szCs w:val="22"/>
          <w:lang w:val="en-ZA"/>
        </w:rPr>
        <w:t xml:space="preserve">the </w:t>
      </w:r>
      <w:hyperlink r:id="rId26" w:history="1">
        <w:r w:rsidR="0033415E" w:rsidRPr="0033415E">
          <w:rPr>
            <w:rStyle w:val="Hyperlink"/>
            <w:rFonts w:ascii="Raleway Light" w:hAnsi="Raleway Light" w:cstheme="majorHAnsi"/>
            <w:color w:val="922E44" w:themeColor="accent5"/>
            <w:szCs w:val="22"/>
          </w:rPr>
          <w:t>SU Profile of a Graduate</w:t>
        </w:r>
      </w:hyperlink>
      <w:r w:rsidRPr="0040598F">
        <w:rPr>
          <w:rFonts w:ascii="Raleway Light" w:hAnsi="Raleway Light" w:cstheme="majorBidi"/>
          <w:color w:val="B79961" w:themeColor="accent2"/>
          <w:szCs w:val="22"/>
          <w:lang w:val="en-ZA"/>
        </w:rPr>
        <w:t>. The link to the T&amp;L Policy and Strategy for T&amp;L should be made explicit by indicating below how these points will practically be applied in the T&amp;L&amp;A of this module.</w:t>
      </w:r>
    </w:p>
    <w:p w14:paraId="39B934B0" w14:textId="77777777" w:rsidR="00E86C43" w:rsidRDefault="00E86C43" w:rsidP="00847055">
      <w:pPr>
        <w:ind w:left="426"/>
        <w:rPr>
          <w:rFonts w:ascii="Raleway Light" w:hAnsi="Raleway Light" w:cstheme="minorHAnsi"/>
          <w:color w:val="B79961" w:themeColor="accent2"/>
          <w:szCs w:val="22"/>
          <w:lang w:val="en-ZA"/>
        </w:rPr>
      </w:pPr>
    </w:p>
    <w:p w14:paraId="239A3962" w14:textId="162F4862" w:rsidR="00E86C43" w:rsidRPr="00E86C43" w:rsidRDefault="00E86C43" w:rsidP="00847055">
      <w:pPr>
        <w:ind w:left="426"/>
        <w:rPr>
          <w:rFonts w:ascii="Raleway Light" w:hAnsi="Raleway Light" w:cstheme="minorHAnsi"/>
          <w:color w:val="922E44" w:themeColor="accent5"/>
          <w:szCs w:val="22"/>
          <w:lang w:val="en-ZA"/>
        </w:rPr>
      </w:pPr>
      <w:r>
        <w:rPr>
          <w:rFonts w:ascii="Raleway Light" w:hAnsi="Raleway Light" w:cstheme="minorHAnsi"/>
          <w:color w:val="922E44" w:themeColor="accent5"/>
          <w:szCs w:val="22"/>
          <w:lang w:val="en-ZA"/>
        </w:rPr>
        <w:t>*</w:t>
      </w:r>
      <w:r w:rsidRPr="00E86C43">
        <w:rPr>
          <w:rFonts w:ascii="Raleway Light" w:hAnsi="Raleway Light" w:cstheme="minorHAnsi"/>
          <w:color w:val="922E44" w:themeColor="accent5"/>
          <w:szCs w:val="22"/>
          <w:lang w:val="en-ZA"/>
        </w:rPr>
        <w:t>Please note</w:t>
      </w:r>
      <w:r>
        <w:rPr>
          <w:rFonts w:ascii="Raleway Light" w:hAnsi="Raleway Light" w:cstheme="minorHAnsi"/>
          <w:color w:val="922E44" w:themeColor="accent5"/>
          <w:szCs w:val="22"/>
          <w:lang w:val="en-ZA"/>
        </w:rPr>
        <w:t>:</w:t>
      </w:r>
      <w:r w:rsidRPr="00E86C43">
        <w:rPr>
          <w:rFonts w:ascii="Raleway Light" w:hAnsi="Raleway Light" w:cstheme="minorHAnsi"/>
          <w:color w:val="922E44" w:themeColor="accent5"/>
          <w:szCs w:val="22"/>
          <w:lang w:val="en-ZA"/>
        </w:rPr>
        <w:t xml:space="preserve"> </w:t>
      </w:r>
      <w:r w:rsidR="00096E54">
        <w:rPr>
          <w:rFonts w:ascii="Raleway Light" w:hAnsi="Raleway Light" w:cstheme="minorHAnsi"/>
          <w:color w:val="922E44" w:themeColor="accent5"/>
          <w:szCs w:val="22"/>
          <w:lang w:val="en-ZA"/>
        </w:rPr>
        <w:t>The SU Teaching-Learning Policy and the SU Strategy for Teaching-Learning are currently under review (2023). When you develop your strategy for this module, please confirm with your CTL adviser whether the new policy and strategy have been implemented</w:t>
      </w:r>
      <w:r w:rsidR="00BA3B26">
        <w:rPr>
          <w:rFonts w:ascii="Raleway Light" w:hAnsi="Raleway Light" w:cstheme="minorHAnsi"/>
          <w:color w:val="922E44" w:themeColor="accent5"/>
          <w:szCs w:val="22"/>
          <w:lang w:val="en-ZA"/>
        </w:rPr>
        <w:t>.</w:t>
      </w:r>
    </w:p>
    <w:p w14:paraId="1801E051" w14:textId="77777777" w:rsidR="00847055" w:rsidRPr="00246E2F" w:rsidRDefault="00847055" w:rsidP="00A862D7">
      <w:pPr>
        <w:rPr>
          <w:rFonts w:asciiTheme="minorHAnsi" w:hAnsiTheme="minorHAnsi" w:cstheme="minorHAnsi"/>
          <w:b/>
          <w:sz w:val="24"/>
          <w:szCs w:val="24"/>
          <w:lang w:val="en-ZA"/>
        </w:rPr>
      </w:pPr>
    </w:p>
    <w:tbl>
      <w:tblPr>
        <w:tblStyle w:val="TableGrid"/>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6" w:space="0" w:color="B79961"/>
          <w:insideV w:val="single" w:sz="6" w:space="0" w:color="B79961"/>
        </w:tblBorders>
        <w:tblLook w:val="04A0" w:firstRow="1" w:lastRow="0" w:firstColumn="1" w:lastColumn="0" w:noHBand="0" w:noVBand="1"/>
      </w:tblPr>
      <w:tblGrid>
        <w:gridCol w:w="10176"/>
      </w:tblGrid>
      <w:tr w:rsidR="001E3BB5" w:rsidRPr="00246E2F" w14:paraId="5E3416EA" w14:textId="77777777" w:rsidTr="00141028">
        <w:trPr>
          <w:trHeight w:val="619"/>
        </w:trPr>
        <w:tc>
          <w:tcPr>
            <w:tcW w:w="5000" w:type="pct"/>
            <w:shd w:val="clear" w:color="auto" w:fill="F2F2F2" w:themeFill="background1" w:themeFillShade="F2"/>
          </w:tcPr>
          <w:p w14:paraId="1D5DD562" w14:textId="0E7142E2" w:rsidR="00910D3A" w:rsidRPr="00847055" w:rsidRDefault="001E3BB5" w:rsidP="00910D3A">
            <w:pPr>
              <w:pStyle w:val="ListParagraph"/>
              <w:ind w:left="0"/>
              <w:rPr>
                <w:rFonts w:ascii="Raleway" w:hAnsi="Raleway" w:cstheme="majorHAnsi"/>
                <w:b/>
                <w:szCs w:val="22"/>
                <w:lang w:val="en-ZA"/>
              </w:rPr>
            </w:pPr>
            <w:r w:rsidRPr="00847055">
              <w:rPr>
                <w:rFonts w:ascii="Raleway" w:hAnsi="Raleway" w:cstheme="majorHAnsi"/>
                <w:b/>
                <w:szCs w:val="22"/>
                <w:lang w:val="en-ZA"/>
              </w:rPr>
              <w:t xml:space="preserve">Describe the </w:t>
            </w:r>
            <w:r w:rsidR="00BD53B3">
              <w:rPr>
                <w:rFonts w:ascii="Raleway" w:hAnsi="Raleway" w:cstheme="majorHAnsi"/>
                <w:b/>
                <w:szCs w:val="22"/>
                <w:lang w:val="en-ZA"/>
              </w:rPr>
              <w:t>Teaching</w:t>
            </w:r>
            <w:r w:rsidR="005C5A72">
              <w:rPr>
                <w:rFonts w:ascii="Raleway" w:hAnsi="Raleway" w:cstheme="majorHAnsi"/>
                <w:b/>
                <w:szCs w:val="22"/>
                <w:lang w:val="en-ZA"/>
              </w:rPr>
              <w:t>-Learning</w:t>
            </w:r>
            <w:r w:rsidRPr="00847055">
              <w:rPr>
                <w:rFonts w:ascii="Raleway" w:hAnsi="Raleway" w:cstheme="majorHAnsi"/>
                <w:b/>
                <w:szCs w:val="22"/>
                <w:lang w:val="en-ZA"/>
              </w:rPr>
              <w:t xml:space="preserve"> </w:t>
            </w:r>
            <w:r w:rsidR="00D71D3B">
              <w:rPr>
                <w:rFonts w:ascii="Raleway" w:hAnsi="Raleway" w:cstheme="majorHAnsi"/>
                <w:b/>
                <w:szCs w:val="22"/>
                <w:lang w:val="en-ZA"/>
              </w:rPr>
              <w:t xml:space="preserve">strategy for this module. </w:t>
            </w:r>
          </w:p>
          <w:p w14:paraId="7DE9E70B" w14:textId="5E4A3E64" w:rsidR="00910D3A" w:rsidRPr="00426D35" w:rsidRDefault="00D71D3B" w:rsidP="00910D3A">
            <w:pPr>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 xml:space="preserve">Your </w:t>
            </w:r>
            <w:r w:rsidR="00910D3A" w:rsidRPr="00426D35">
              <w:rPr>
                <w:rFonts w:ascii="Raleway Light" w:hAnsi="Raleway Light" w:cstheme="majorHAnsi"/>
                <w:color w:val="44546A" w:themeColor="text2"/>
                <w:szCs w:val="22"/>
                <w:lang w:val="en-ZA"/>
              </w:rPr>
              <w:t>answer should address the following:</w:t>
            </w:r>
          </w:p>
          <w:p w14:paraId="1DBC4D43" w14:textId="52662B50"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enabling a learning-centred approach</w:t>
            </w:r>
            <w:r w:rsidR="00D71D3B" w:rsidRPr="00426D35">
              <w:rPr>
                <w:rFonts w:ascii="Raleway Light" w:hAnsi="Raleway Light" w:cstheme="majorHAnsi"/>
                <w:color w:val="44546A" w:themeColor="text2"/>
                <w:szCs w:val="22"/>
                <w:lang w:val="en-ZA"/>
              </w:rPr>
              <w:t xml:space="preserve"> using </w:t>
            </w:r>
            <w:r w:rsidR="004E43CD" w:rsidRPr="00426D35">
              <w:rPr>
                <w:rFonts w:ascii="Raleway Light" w:hAnsi="Raleway Light" w:cstheme="majorHAnsi"/>
                <w:color w:val="44546A" w:themeColor="text2"/>
                <w:szCs w:val="22"/>
                <w:lang w:val="en-ZA"/>
              </w:rPr>
              <w:t xml:space="preserve">a </w:t>
            </w:r>
            <w:r w:rsidR="00D71D3B" w:rsidRPr="00426D35">
              <w:rPr>
                <w:rFonts w:ascii="Raleway Light" w:hAnsi="Raleway Light" w:cstheme="majorHAnsi"/>
                <w:color w:val="44546A" w:themeColor="text2"/>
                <w:szCs w:val="22"/>
                <w:lang w:val="en-ZA"/>
              </w:rPr>
              <w:t>variety of teaching</w:t>
            </w:r>
            <w:r w:rsidR="005C5A72" w:rsidRPr="00426D35">
              <w:rPr>
                <w:rFonts w:ascii="Raleway Light" w:hAnsi="Raleway Light" w:cstheme="majorHAnsi"/>
                <w:color w:val="44546A" w:themeColor="text2"/>
                <w:szCs w:val="22"/>
                <w:lang w:val="en-ZA"/>
              </w:rPr>
              <w:t>-learning</w:t>
            </w:r>
            <w:r w:rsidR="00D71D3B" w:rsidRPr="00426D35">
              <w:rPr>
                <w:rFonts w:ascii="Raleway Light" w:hAnsi="Raleway Light" w:cstheme="majorHAnsi"/>
                <w:color w:val="44546A" w:themeColor="text2"/>
                <w:szCs w:val="22"/>
                <w:lang w:val="en-ZA"/>
              </w:rPr>
              <w:t xml:space="preserve"> methods</w:t>
            </w:r>
            <w:r w:rsidRPr="00426D35">
              <w:rPr>
                <w:rFonts w:ascii="Raleway Light" w:hAnsi="Raleway Light" w:cstheme="majorHAnsi"/>
                <w:color w:val="44546A" w:themeColor="text2"/>
                <w:szCs w:val="22"/>
                <w:lang w:val="en-ZA"/>
              </w:rPr>
              <w:t>;</w:t>
            </w:r>
          </w:p>
          <w:p w14:paraId="3786B062" w14:textId="1CE23180"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constructive alignment</w:t>
            </w:r>
            <w:r w:rsidR="00BD53B3" w:rsidRPr="00426D35">
              <w:rPr>
                <w:rFonts w:ascii="Raleway Light" w:hAnsi="Raleway Light" w:cstheme="majorHAnsi"/>
                <w:color w:val="44546A" w:themeColor="text2"/>
                <w:szCs w:val="22"/>
                <w:lang w:val="en-ZA"/>
              </w:rPr>
              <w:t xml:space="preserve"> by linking learning outcomes with the teaching-learning</w:t>
            </w:r>
            <w:r w:rsidR="001931F6" w:rsidRPr="00426D35">
              <w:rPr>
                <w:rFonts w:ascii="Raleway Light" w:hAnsi="Raleway Light" w:cstheme="majorHAnsi"/>
                <w:color w:val="44546A" w:themeColor="text2"/>
                <w:szCs w:val="22"/>
                <w:lang w:val="en-ZA"/>
              </w:rPr>
              <w:t xml:space="preserve"> and </w:t>
            </w:r>
            <w:r w:rsidR="00BD53B3" w:rsidRPr="00426D35">
              <w:rPr>
                <w:rFonts w:ascii="Raleway Light" w:hAnsi="Raleway Light" w:cstheme="majorHAnsi"/>
                <w:color w:val="44546A" w:themeColor="text2"/>
                <w:szCs w:val="22"/>
                <w:lang w:val="en-ZA"/>
              </w:rPr>
              <w:t>assessment strategies</w:t>
            </w:r>
            <w:r w:rsidRPr="00426D35">
              <w:rPr>
                <w:rFonts w:ascii="Raleway Light" w:hAnsi="Raleway Light" w:cstheme="majorHAnsi"/>
                <w:color w:val="44546A" w:themeColor="text2"/>
                <w:szCs w:val="22"/>
                <w:lang w:val="en-ZA"/>
              </w:rPr>
              <w:t>;</w:t>
            </w:r>
          </w:p>
          <w:p w14:paraId="247311F2" w14:textId="0E700AD4" w:rsidR="00910D3A" w:rsidRPr="00426D35" w:rsidRDefault="00910D3A" w:rsidP="00D71D3B">
            <w:pPr>
              <w:pStyle w:val="ListParagraph"/>
              <w:numPr>
                <w:ilvl w:val="0"/>
                <w:numId w:val="7"/>
              </w:numPr>
              <w:ind w:left="447"/>
              <w:rPr>
                <w:rFonts w:ascii="Raleway Light" w:hAnsi="Raleway Light" w:cstheme="majorHAnsi"/>
                <w:color w:val="44546A" w:themeColor="text2"/>
                <w:szCs w:val="22"/>
                <w:lang w:val="en-ZA"/>
              </w:rPr>
            </w:pPr>
            <w:r w:rsidRPr="00426D35">
              <w:rPr>
                <w:rFonts w:ascii="Raleway Light" w:hAnsi="Raleway Light" w:cstheme="majorHAnsi"/>
                <w:color w:val="44546A" w:themeColor="text2"/>
                <w:szCs w:val="22"/>
                <w:lang w:val="en-ZA"/>
              </w:rPr>
              <w:t xml:space="preserve">student demographics and their </w:t>
            </w:r>
            <w:r w:rsidR="00BD53B3" w:rsidRPr="00426D35">
              <w:rPr>
                <w:rFonts w:ascii="Raleway Light" w:hAnsi="Raleway Light" w:cstheme="majorHAnsi"/>
                <w:color w:val="44546A" w:themeColor="text2"/>
                <w:szCs w:val="22"/>
                <w:lang w:val="en-ZA"/>
              </w:rPr>
              <w:t xml:space="preserve">learning </w:t>
            </w:r>
            <w:r w:rsidR="001446FC" w:rsidRPr="00426D35">
              <w:rPr>
                <w:rFonts w:ascii="Raleway Light" w:hAnsi="Raleway Light" w:cstheme="majorHAnsi"/>
                <w:color w:val="44546A" w:themeColor="text2"/>
                <w:szCs w:val="22"/>
                <w:lang w:val="en-ZA"/>
              </w:rPr>
              <w:t xml:space="preserve">support </w:t>
            </w:r>
            <w:r w:rsidRPr="00426D35">
              <w:rPr>
                <w:rFonts w:ascii="Raleway Light" w:hAnsi="Raleway Light" w:cstheme="majorHAnsi"/>
                <w:color w:val="44546A" w:themeColor="text2"/>
                <w:szCs w:val="22"/>
                <w:lang w:val="en-ZA"/>
              </w:rPr>
              <w:t>needs;</w:t>
            </w:r>
          </w:p>
          <w:p w14:paraId="02FEB049" w14:textId="74C5D392" w:rsidR="00910D3A" w:rsidRPr="00426D35" w:rsidRDefault="00910D3A" w:rsidP="00D71D3B">
            <w:pPr>
              <w:pStyle w:val="ListParagraph"/>
              <w:numPr>
                <w:ilvl w:val="0"/>
                <w:numId w:val="7"/>
              </w:numPr>
              <w:ind w:left="447"/>
              <w:rPr>
                <w:rFonts w:ascii="Raleway Light" w:hAnsi="Raleway Light" w:cstheme="majorBidi"/>
                <w:color w:val="44546A" w:themeColor="text2"/>
                <w:szCs w:val="22"/>
                <w:lang w:val="en-ZA"/>
              </w:rPr>
            </w:pPr>
            <w:r w:rsidRPr="00426D35">
              <w:rPr>
                <w:rFonts w:ascii="Raleway Light" w:hAnsi="Raleway Light" w:cstheme="majorBidi"/>
                <w:color w:val="44546A" w:themeColor="text2"/>
                <w:szCs w:val="22"/>
                <w:lang w:val="en-ZA"/>
              </w:rPr>
              <w:t>active engagement of students in their own learning</w:t>
            </w:r>
            <w:r w:rsidR="00BD53B3" w:rsidRPr="00426D35">
              <w:rPr>
                <w:rFonts w:ascii="Raleway Light" w:hAnsi="Raleway Light" w:cstheme="majorBidi"/>
                <w:color w:val="44546A" w:themeColor="text2"/>
                <w:szCs w:val="22"/>
                <w:lang w:val="en-ZA"/>
              </w:rPr>
              <w:t xml:space="preserve"> promoted by the use of active learning techniques</w:t>
            </w:r>
            <w:r w:rsidR="003B541D" w:rsidRPr="00426D35">
              <w:rPr>
                <w:rFonts w:ascii="Raleway Light" w:hAnsi="Raleway Light" w:cstheme="majorBidi"/>
                <w:color w:val="44546A" w:themeColor="text2"/>
                <w:szCs w:val="22"/>
                <w:lang w:val="en-ZA"/>
              </w:rPr>
              <w:t>,</w:t>
            </w:r>
            <w:r w:rsidR="00BD53B3" w:rsidRPr="00426D35">
              <w:rPr>
                <w:rFonts w:ascii="Raleway Light" w:hAnsi="Raleway Light" w:cstheme="majorBidi"/>
                <w:color w:val="44546A" w:themeColor="text2"/>
                <w:szCs w:val="22"/>
                <w:lang w:val="en-ZA"/>
              </w:rPr>
              <w:t xml:space="preserve"> appropriate learning technologies</w:t>
            </w:r>
            <w:r w:rsidR="00D71D3B" w:rsidRPr="00426D35">
              <w:rPr>
                <w:rFonts w:ascii="Raleway Light" w:hAnsi="Raleway Light" w:cstheme="majorBidi"/>
                <w:color w:val="44546A" w:themeColor="text2"/>
                <w:szCs w:val="22"/>
                <w:lang w:val="en-ZA"/>
              </w:rPr>
              <w:t xml:space="preserve"> and suitable learning material</w:t>
            </w:r>
            <w:r w:rsidRPr="00426D35">
              <w:rPr>
                <w:rFonts w:ascii="Raleway Light" w:hAnsi="Raleway Light" w:cstheme="majorBidi"/>
                <w:color w:val="44546A" w:themeColor="text2"/>
                <w:szCs w:val="22"/>
                <w:lang w:val="en-ZA"/>
              </w:rPr>
              <w:t>;</w:t>
            </w:r>
          </w:p>
          <w:p w14:paraId="521350F4" w14:textId="77777777" w:rsidR="0042412D" w:rsidRPr="00426D35" w:rsidRDefault="00910D3A" w:rsidP="0042412D">
            <w:pPr>
              <w:pStyle w:val="ListParagraph"/>
              <w:numPr>
                <w:ilvl w:val="0"/>
                <w:numId w:val="7"/>
              </w:numPr>
              <w:ind w:left="447"/>
              <w:rPr>
                <w:rFonts w:ascii="Raleway Light" w:hAnsi="Raleway Light" w:cstheme="majorHAnsi"/>
                <w:color w:val="4D5356"/>
                <w:szCs w:val="22"/>
                <w:lang w:val="en-ZA"/>
              </w:rPr>
            </w:pPr>
            <w:r w:rsidRPr="00426D35">
              <w:rPr>
                <w:rFonts w:ascii="Raleway Light" w:hAnsi="Raleway Light" w:cstheme="majorHAnsi"/>
                <w:color w:val="44546A" w:themeColor="text2"/>
                <w:szCs w:val="22"/>
                <w:lang w:val="en-ZA"/>
              </w:rPr>
              <w:t>holistic development of students</w:t>
            </w:r>
            <w:r w:rsidR="00BD53B3" w:rsidRPr="00426D35">
              <w:rPr>
                <w:rFonts w:ascii="Raleway Light" w:hAnsi="Raleway Light" w:cstheme="majorHAnsi"/>
                <w:color w:val="44546A" w:themeColor="text2"/>
                <w:szCs w:val="22"/>
                <w:lang w:val="en-ZA"/>
              </w:rPr>
              <w:t xml:space="preserve"> with specific reference to </w:t>
            </w:r>
            <w:r w:rsidR="004E43CD" w:rsidRPr="00426D35">
              <w:rPr>
                <w:rFonts w:ascii="Raleway Light" w:hAnsi="Raleway Light" w:cstheme="majorHAnsi"/>
                <w:color w:val="44546A" w:themeColor="text2"/>
                <w:szCs w:val="22"/>
                <w:lang w:val="en-ZA"/>
              </w:rPr>
              <w:t>achieving</w:t>
            </w:r>
            <w:r w:rsidR="00BD53B3" w:rsidRPr="00426D35">
              <w:rPr>
                <w:rFonts w:ascii="Raleway Light" w:hAnsi="Raleway Light" w:cstheme="majorHAnsi"/>
                <w:color w:val="44546A" w:themeColor="text2"/>
                <w:szCs w:val="22"/>
                <w:lang w:val="en-ZA"/>
              </w:rPr>
              <w:t xml:space="preserve"> the SU graduate attributes</w:t>
            </w:r>
            <w:r w:rsidR="0042412D" w:rsidRPr="00426D35">
              <w:rPr>
                <w:rFonts w:ascii="Raleway Light" w:hAnsi="Raleway Light" w:cstheme="majorHAnsi"/>
                <w:color w:val="44546A" w:themeColor="text2"/>
                <w:szCs w:val="22"/>
                <w:lang w:val="en-ZA"/>
              </w:rPr>
              <w:t>;</w:t>
            </w:r>
          </w:p>
          <w:p w14:paraId="16D0AAC5" w14:textId="6C2D6F4C" w:rsidR="0042412D" w:rsidRPr="0042412D" w:rsidRDefault="0042412D" w:rsidP="0042412D">
            <w:pPr>
              <w:pStyle w:val="ListParagraph"/>
              <w:numPr>
                <w:ilvl w:val="0"/>
                <w:numId w:val="7"/>
              </w:numPr>
              <w:ind w:left="447"/>
              <w:rPr>
                <w:rFonts w:cstheme="majorHAnsi"/>
                <w:color w:val="4D5356"/>
                <w:szCs w:val="22"/>
                <w:lang w:val="en-ZA"/>
              </w:rPr>
            </w:pPr>
            <w:r w:rsidRPr="00426D35">
              <w:rPr>
                <w:rFonts w:ascii="Raleway Light" w:hAnsi="Raleway Light" w:cstheme="majorHAnsi"/>
                <w:color w:val="4D5356"/>
                <w:szCs w:val="22"/>
                <w:lang w:val="en-ZA"/>
              </w:rPr>
              <w:t>if this module is offered as a longitudinal module (over more than one academic year)</w:t>
            </w:r>
            <w:r w:rsidR="0095645E" w:rsidRPr="00426D35">
              <w:rPr>
                <w:rFonts w:ascii="Raleway Light" w:hAnsi="Raleway Light" w:cstheme="majorHAnsi"/>
                <w:color w:val="4D5356"/>
                <w:szCs w:val="22"/>
                <w:lang w:val="en-ZA"/>
              </w:rPr>
              <w:t xml:space="preserve">, please outline arrangements that will </w:t>
            </w:r>
            <w:r w:rsidR="00B846C2" w:rsidRPr="00426D35">
              <w:rPr>
                <w:rFonts w:ascii="Raleway Light" w:hAnsi="Raleway Light" w:cstheme="majorHAnsi"/>
                <w:color w:val="4D5356"/>
                <w:szCs w:val="22"/>
                <w:lang w:val="en-ZA"/>
              </w:rPr>
              <w:t>apply</w:t>
            </w:r>
            <w:r w:rsidR="0095645E" w:rsidRPr="00426D35">
              <w:rPr>
                <w:rFonts w:ascii="Raleway Light" w:hAnsi="Raleway Light" w:cstheme="majorHAnsi"/>
                <w:color w:val="4D5356"/>
                <w:szCs w:val="22"/>
                <w:lang w:val="en-ZA"/>
              </w:rPr>
              <w:t xml:space="preserve"> to this module, i.e. </w:t>
            </w:r>
            <w:r w:rsidR="00247C0C" w:rsidRPr="00426D35">
              <w:rPr>
                <w:rFonts w:ascii="Raleway Light" w:hAnsi="Raleway Light" w:cstheme="majorHAnsi"/>
                <w:color w:val="4D5356"/>
                <w:szCs w:val="22"/>
                <w:lang w:val="en-ZA"/>
              </w:rPr>
              <w:t>will registration be automatically carried over each year?</w:t>
            </w:r>
          </w:p>
        </w:tc>
      </w:tr>
      <w:tr w:rsidR="00A862D7" w:rsidRPr="00246E2F" w14:paraId="51A2AF69" w14:textId="77777777" w:rsidTr="00141028">
        <w:trPr>
          <w:trHeight w:val="619"/>
        </w:trPr>
        <w:tc>
          <w:tcPr>
            <w:tcW w:w="5000" w:type="pct"/>
          </w:tcPr>
          <w:p w14:paraId="3B65F632" w14:textId="4938787D" w:rsidR="00F44600" w:rsidRPr="009A5CCB" w:rsidRDefault="00F44600" w:rsidP="00540828">
            <w:pPr>
              <w:rPr>
                <w:lang w:val="en-ZA"/>
              </w:rPr>
            </w:pPr>
          </w:p>
        </w:tc>
      </w:tr>
    </w:tbl>
    <w:p w14:paraId="635E64FD" w14:textId="5D44D9B7" w:rsidR="00F84BA8" w:rsidRPr="00B7638E" w:rsidRDefault="00F84BA8" w:rsidP="00D71D3B">
      <w:pPr>
        <w:pStyle w:val="Heading1"/>
        <w:numPr>
          <w:ilvl w:val="0"/>
          <w:numId w:val="5"/>
        </w:numPr>
        <w:ind w:left="284"/>
        <w:rPr>
          <w:rFonts w:cstheme="majorHAnsi"/>
          <w:b w:val="0"/>
          <w:color w:val="EF2A03" w:themeColor="accent4"/>
          <w:sz w:val="22"/>
          <w:szCs w:val="22"/>
          <w:lang w:val="en-ZA"/>
        </w:rPr>
      </w:pPr>
      <w:r>
        <w:t>Workplace-based</w:t>
      </w:r>
      <w:r w:rsidRPr="00FC2F34">
        <w:t xml:space="preserve"> learning</w:t>
      </w:r>
      <w:r w:rsidRPr="003459B2">
        <w:rPr>
          <w:rFonts w:cstheme="majorHAnsi"/>
          <w:color w:val="660033"/>
          <w:lang w:val="en-ZA"/>
        </w:rPr>
        <w:t xml:space="preserve"> </w:t>
      </w:r>
      <w:r w:rsidRPr="00B7638E">
        <w:rPr>
          <w:rFonts w:ascii="Raleway Thin" w:hAnsi="Raleway Thin" w:cstheme="majorHAnsi"/>
          <w:color w:val="EF2A03" w:themeColor="accent4"/>
          <w:sz w:val="20"/>
          <w:szCs w:val="20"/>
          <w:lang w:val="en-ZA"/>
        </w:rPr>
        <w:t>(only applicable to modules including a workplace-based component)</w:t>
      </w:r>
    </w:p>
    <w:p w14:paraId="3755216A" w14:textId="77777777" w:rsidR="00F84BA8" w:rsidRPr="00B7638E" w:rsidRDefault="00F84BA8" w:rsidP="00F84BA8">
      <w:pPr>
        <w:rPr>
          <w:rFonts w:cstheme="majorHAnsi"/>
          <w:color w:val="B79961" w:themeColor="accent2"/>
          <w:sz w:val="18"/>
          <w:szCs w:val="18"/>
          <w:lang w:val="en-ZA"/>
        </w:rPr>
      </w:pPr>
    </w:p>
    <w:p w14:paraId="57EFC1BD" w14:textId="21220450" w:rsidR="00F84BA8" w:rsidRPr="00B7638E" w:rsidRDefault="00F84BA8" w:rsidP="00F84BA8">
      <w:pPr>
        <w:autoSpaceDE w:val="0"/>
        <w:autoSpaceDN w:val="0"/>
        <w:adjustRightInd w:val="0"/>
        <w:ind w:left="284"/>
        <w:rPr>
          <w:rFonts w:ascii="Raleway Light" w:hAnsi="Raleway Light" w:cstheme="majorBidi"/>
          <w:color w:val="B79961" w:themeColor="accent2"/>
          <w:szCs w:val="22"/>
          <w:lang w:val="en-GB"/>
        </w:rPr>
      </w:pPr>
      <w:r w:rsidRPr="00B7638E">
        <w:rPr>
          <w:rFonts w:ascii="Raleway Light" w:hAnsi="Raleway Light" w:cstheme="majorBidi"/>
          <w:color w:val="B79961" w:themeColor="accent2"/>
          <w:szCs w:val="22"/>
          <w:lang w:val="en-GB"/>
        </w:rPr>
        <w:t xml:space="preserve">Work-integrated learning (WIL) is an umbrella term in South Africa </w:t>
      </w:r>
      <w:r w:rsidR="00ED0DF7">
        <w:rPr>
          <w:rFonts w:ascii="Raleway Light" w:hAnsi="Raleway Light" w:cstheme="majorBidi"/>
          <w:color w:val="B79961" w:themeColor="accent2"/>
          <w:szCs w:val="22"/>
          <w:lang w:val="en-GB"/>
        </w:rPr>
        <w:t>that shows the integration of theory and practice in student learning through various WIL modalities, such as work-directed theoretical learning, problem-based learning, project-based learning,</w:t>
      </w:r>
      <w:r w:rsidRPr="00B7638E">
        <w:rPr>
          <w:rFonts w:ascii="Raleway Light" w:hAnsi="Raleway Light" w:cstheme="majorBidi"/>
          <w:color w:val="B79961" w:themeColor="accent2"/>
          <w:szCs w:val="22"/>
          <w:lang w:val="en-GB"/>
        </w:rPr>
        <w:t xml:space="preserve"> and workplace-based learning. Please provide details on </w:t>
      </w:r>
      <w:r w:rsidR="00774575">
        <w:rPr>
          <w:rFonts w:ascii="Raleway Light" w:hAnsi="Raleway Light" w:cstheme="majorBidi"/>
          <w:color w:val="B79961" w:themeColor="accent2"/>
          <w:szCs w:val="22"/>
          <w:lang w:val="en-GB"/>
        </w:rPr>
        <w:t>using</w:t>
      </w:r>
      <w:r w:rsidRPr="00B7638E">
        <w:rPr>
          <w:rFonts w:ascii="Raleway Light" w:hAnsi="Raleway Light" w:cstheme="majorBidi"/>
          <w:color w:val="B79961" w:themeColor="accent2"/>
          <w:szCs w:val="22"/>
          <w:lang w:val="en-GB"/>
        </w:rPr>
        <w:t xml:space="preserve"> </w:t>
      </w:r>
      <w:r w:rsidRPr="00B7638E">
        <w:rPr>
          <w:rFonts w:ascii="Raleway Light" w:hAnsi="Raleway Light" w:cstheme="majorBidi"/>
          <w:b/>
          <w:bCs/>
          <w:color w:val="B79961" w:themeColor="accent2"/>
          <w:szCs w:val="22"/>
          <w:lang w:val="en-GB"/>
        </w:rPr>
        <w:t>workplace-based learning ONLY</w:t>
      </w:r>
      <w:r w:rsidRPr="00B7638E">
        <w:rPr>
          <w:rFonts w:ascii="Raleway Light" w:hAnsi="Raleway Light" w:cstheme="majorBidi"/>
          <w:color w:val="B79961" w:themeColor="accent2"/>
          <w:szCs w:val="22"/>
          <w:lang w:val="en-GB"/>
        </w:rPr>
        <w:t xml:space="preserve"> in the table below. In this regard, workplace-based learning can form part of a module (i.e. % devoted to classroom-based </w:t>
      </w:r>
      <w:r w:rsidRPr="00B7638E">
        <w:rPr>
          <w:rFonts w:ascii="Raleway Light" w:hAnsi="Raleway Light" w:cstheme="majorBidi"/>
          <w:b/>
          <w:bCs/>
          <w:color w:val="B79961" w:themeColor="accent2"/>
          <w:szCs w:val="22"/>
          <w:lang w:val="en-GB"/>
        </w:rPr>
        <w:t>and</w:t>
      </w:r>
      <w:r w:rsidRPr="00B7638E">
        <w:rPr>
          <w:rFonts w:ascii="Raleway Light" w:hAnsi="Raleway Light" w:cstheme="majorBidi"/>
          <w:color w:val="B79961" w:themeColor="accent2"/>
          <w:szCs w:val="22"/>
          <w:lang w:val="en-GB"/>
        </w:rPr>
        <w:t xml:space="preserve"> % devoted to workplace-based learning) or a stand-alone module (i.e. 100% devoted to workplace-based learning). Kindly note that in some fields of study</w:t>
      </w:r>
      <w:r w:rsidR="00774575">
        <w:rPr>
          <w:rFonts w:ascii="Raleway Light" w:hAnsi="Raleway Light" w:cstheme="majorBidi"/>
          <w:color w:val="B79961" w:themeColor="accent2"/>
          <w:szCs w:val="22"/>
          <w:lang w:val="en-GB"/>
        </w:rPr>
        <w:t>,</w:t>
      </w:r>
      <w:r w:rsidRPr="00B7638E">
        <w:rPr>
          <w:rFonts w:ascii="Raleway Light" w:hAnsi="Raleway Light" w:cstheme="majorBidi"/>
          <w:color w:val="B79961" w:themeColor="accent2"/>
          <w:szCs w:val="22"/>
          <w:lang w:val="en-GB"/>
        </w:rPr>
        <w:t xml:space="preserve"> DHET does not provide </w:t>
      </w:r>
      <w:r w:rsidR="00ED0DF7">
        <w:rPr>
          <w:rFonts w:ascii="Raleway Light" w:hAnsi="Raleway Light" w:cstheme="majorBidi"/>
          <w:color w:val="B79961" w:themeColor="accent2"/>
          <w:szCs w:val="22"/>
          <w:lang w:val="en-GB"/>
        </w:rPr>
        <w:lastRenderedPageBreak/>
        <w:t>subsidies for workplace-based learning; therefore, workplace-based learning should ideally not be a stand-alone module</w:t>
      </w:r>
      <w:r w:rsidRPr="00B7638E">
        <w:rPr>
          <w:rFonts w:ascii="Raleway Light" w:hAnsi="Raleway Light" w:cstheme="majorBidi"/>
          <w:color w:val="B79961" w:themeColor="accent2"/>
          <w:szCs w:val="22"/>
          <w:lang w:val="en-GB"/>
        </w:rPr>
        <w:t xml:space="preserve"> but embedded in a module.</w:t>
      </w:r>
    </w:p>
    <w:p w14:paraId="23E84E85" w14:textId="77777777" w:rsidR="00F84BA8" w:rsidRPr="00B7638E" w:rsidRDefault="00F84BA8" w:rsidP="00F84BA8">
      <w:pPr>
        <w:autoSpaceDE w:val="0"/>
        <w:autoSpaceDN w:val="0"/>
        <w:adjustRightInd w:val="0"/>
        <w:ind w:left="284"/>
        <w:rPr>
          <w:rFonts w:ascii="Raleway Light" w:hAnsi="Raleway Light" w:cstheme="majorHAnsi"/>
          <w:color w:val="B79961" w:themeColor="accent2"/>
          <w:szCs w:val="22"/>
          <w:lang w:val="en-GB"/>
        </w:rPr>
      </w:pPr>
    </w:p>
    <w:p w14:paraId="22191C82" w14:textId="109788F5" w:rsidR="00F84BA8" w:rsidRPr="00B7638E" w:rsidRDefault="00096E54" w:rsidP="00F84BA8">
      <w:pPr>
        <w:autoSpaceDE w:val="0"/>
        <w:autoSpaceDN w:val="0"/>
        <w:adjustRightInd w:val="0"/>
        <w:ind w:left="284"/>
        <w:rPr>
          <w:rFonts w:ascii="Raleway Light" w:hAnsi="Raleway Light" w:cstheme="majorHAnsi"/>
          <w:i/>
          <w:iCs/>
          <w:color w:val="B79961" w:themeColor="accent2"/>
          <w:szCs w:val="22"/>
          <w:lang w:val="en-GB"/>
        </w:rPr>
      </w:pPr>
      <w:r>
        <w:rPr>
          <w:rFonts w:ascii="Raleway Light" w:hAnsi="Raleway Light" w:cstheme="majorHAnsi"/>
          <w:color w:val="B79961" w:themeColor="accent2"/>
          <w:szCs w:val="22"/>
          <w:lang w:val="en-GB"/>
        </w:rPr>
        <w:t>For more information, refer to Work-Integrated Learning: Good Practice Guide, HE Monitor No. 12 (CHE, August 2011),</w:t>
      </w:r>
      <w:r w:rsidR="00F84BA8" w:rsidRPr="00B7638E">
        <w:rPr>
          <w:rFonts w:ascii="Raleway Light" w:hAnsi="Raleway Light" w:cstheme="majorHAnsi"/>
          <w:color w:val="B79961" w:themeColor="accent2"/>
          <w:szCs w:val="22"/>
          <w:lang w:val="en-GB"/>
        </w:rPr>
        <w:t xml:space="preserve"> or contact the Centre for Academic Planning and Quality Assurance.</w:t>
      </w:r>
    </w:p>
    <w:p w14:paraId="3867790D" w14:textId="77777777" w:rsidR="00F84BA8" w:rsidRPr="003459B2" w:rsidRDefault="00F84BA8" w:rsidP="00F84BA8">
      <w:pPr>
        <w:rPr>
          <w:rFonts w:cstheme="majorHAnsi"/>
          <w:b/>
          <w:sz w:val="18"/>
          <w:szCs w:val="18"/>
          <w:lang w:val="en-ZA"/>
        </w:rPr>
      </w:pPr>
    </w:p>
    <w:tbl>
      <w:tblPr>
        <w:tblStyle w:val="TableGrid"/>
        <w:tblW w:w="5000" w:type="pct"/>
        <w:jc w:val="center"/>
        <w:tblLook w:val="04A0" w:firstRow="1" w:lastRow="0" w:firstColumn="1" w:lastColumn="0" w:noHBand="0" w:noVBand="1"/>
      </w:tblPr>
      <w:tblGrid>
        <w:gridCol w:w="3456"/>
        <w:gridCol w:w="961"/>
        <w:gridCol w:w="3374"/>
        <w:gridCol w:w="2385"/>
      </w:tblGrid>
      <w:tr w:rsidR="00F84BA8" w:rsidRPr="003459B2" w14:paraId="4F2E3FD6" w14:textId="77777777" w:rsidTr="00141028">
        <w:trPr>
          <w:trHeight w:val="651"/>
          <w:jc w:val="center"/>
        </w:trPr>
        <w:tc>
          <w:tcPr>
            <w:tcW w:w="3828" w:type="pct"/>
            <w:gridSpan w:val="3"/>
            <w:tcBorders>
              <w:top w:val="single" w:sz="12" w:space="0" w:color="61223B" w:themeColor="accent1"/>
              <w:left w:val="single" w:sz="12" w:space="0" w:color="61223B" w:themeColor="accent1"/>
              <w:bottom w:val="single" w:sz="6" w:space="0" w:color="922E44"/>
              <w:right w:val="single" w:sz="6" w:space="0" w:color="922E44"/>
            </w:tcBorders>
            <w:shd w:val="clear" w:color="auto" w:fill="F2F2F2"/>
            <w:vAlign w:val="center"/>
          </w:tcPr>
          <w:p w14:paraId="749BA8AF" w14:textId="67403696"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t>Does this module include a workplace-based learning component?</w:t>
            </w:r>
          </w:p>
        </w:tc>
        <w:tc>
          <w:tcPr>
            <w:tcW w:w="1172" w:type="pct"/>
            <w:tcBorders>
              <w:top w:val="single" w:sz="12" w:space="0" w:color="61223B" w:themeColor="accent1"/>
              <w:left w:val="single" w:sz="6" w:space="0" w:color="922E44"/>
              <w:bottom w:val="single" w:sz="6" w:space="0" w:color="922E44"/>
              <w:right w:val="single" w:sz="12" w:space="0" w:color="61223B" w:themeColor="accent1"/>
            </w:tcBorders>
            <w:shd w:val="clear" w:color="auto" w:fill="auto"/>
            <w:vAlign w:val="center"/>
          </w:tcPr>
          <w:p w14:paraId="12A32DEC" w14:textId="77777777" w:rsidR="00F84BA8" w:rsidRPr="003459B2" w:rsidRDefault="00F84BA8" w:rsidP="009C50A4">
            <w:pPr>
              <w:rPr>
                <w:rFonts w:cstheme="majorHAnsi"/>
                <w:smallCaps/>
                <w:szCs w:val="22"/>
                <w:lang w:val="en-ZA"/>
              </w:rPr>
            </w:pPr>
            <w:r w:rsidRPr="003459B2">
              <w:rPr>
                <w:rFonts w:cstheme="majorHAnsi"/>
                <w:smallCaps/>
                <w:szCs w:val="22"/>
                <w:lang w:val="en-ZA"/>
              </w:rPr>
              <w:t xml:space="preserve">Yes </w:t>
            </w:r>
            <w:sdt>
              <w:sdtPr>
                <w:rPr>
                  <w:rFonts w:cstheme="majorHAnsi"/>
                  <w:smallCaps/>
                  <w:szCs w:val="22"/>
                  <w:lang w:val="en-ZA"/>
                </w:rPr>
                <w:id w:val="1925531397"/>
                <w14:checkbox>
                  <w14:checked w14:val="0"/>
                  <w14:checkedState w14:val="2612" w14:font="MS Gothic"/>
                  <w14:uncheckedState w14:val="2610" w14:font="MS Gothic"/>
                </w14:checkbox>
              </w:sdtPr>
              <w:sdtContent>
                <w:r w:rsidRPr="003459B2">
                  <w:rPr>
                    <w:rFonts w:ascii="Segoe UI Symbol" w:eastAsia="MS Gothic" w:hAnsi="Segoe UI Symbol" w:cs="Segoe UI Symbol"/>
                    <w:smallCaps/>
                    <w:szCs w:val="22"/>
                    <w:lang w:val="en-ZA"/>
                  </w:rPr>
                  <w:t>☐</w:t>
                </w:r>
              </w:sdtContent>
            </w:sdt>
          </w:p>
          <w:p w14:paraId="19258364" w14:textId="0219E16C" w:rsidR="00F84BA8" w:rsidRPr="003459B2" w:rsidRDefault="00F84BA8" w:rsidP="009C50A4">
            <w:pPr>
              <w:rPr>
                <w:rFonts w:cstheme="majorHAnsi"/>
                <w:smallCaps/>
                <w:szCs w:val="22"/>
                <w:lang w:val="en-ZA"/>
              </w:rPr>
            </w:pPr>
            <w:r w:rsidRPr="003459B2">
              <w:rPr>
                <w:rFonts w:cstheme="majorHAnsi"/>
                <w:smallCaps/>
                <w:szCs w:val="22"/>
                <w:lang w:val="en-ZA"/>
              </w:rPr>
              <w:t xml:space="preserve">No </w:t>
            </w:r>
            <w:sdt>
              <w:sdtPr>
                <w:rPr>
                  <w:rFonts w:cstheme="majorHAnsi"/>
                  <w:smallCaps/>
                  <w:szCs w:val="22"/>
                  <w:lang w:val="en-ZA"/>
                </w:rPr>
                <w:id w:val="-774785797"/>
                <w14:checkbox>
                  <w14:checked w14:val="0"/>
                  <w14:checkedState w14:val="2612" w14:font="MS Gothic"/>
                  <w14:uncheckedState w14:val="2610" w14:font="MS Gothic"/>
                </w14:checkbox>
              </w:sdtPr>
              <w:sdtContent>
                <w:r w:rsidR="00B7638E">
                  <w:rPr>
                    <w:rFonts w:ascii="MS Gothic" w:eastAsia="MS Gothic" w:hAnsi="MS Gothic" w:cstheme="majorHAnsi" w:hint="eastAsia"/>
                    <w:smallCaps/>
                    <w:szCs w:val="22"/>
                    <w:lang w:val="en-ZA"/>
                  </w:rPr>
                  <w:t>☐</w:t>
                </w:r>
              </w:sdtContent>
            </w:sdt>
          </w:p>
        </w:tc>
      </w:tr>
      <w:tr w:rsidR="00F84BA8" w:rsidRPr="003459B2" w14:paraId="02627827" w14:textId="77777777" w:rsidTr="00141028">
        <w:trPr>
          <w:trHeight w:val="890"/>
          <w:jc w:val="center"/>
        </w:trPr>
        <w:tc>
          <w:tcPr>
            <w:tcW w:w="1698" w:type="pct"/>
            <w:vMerge w:val="restart"/>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3C53CA89" w14:textId="43E0B160" w:rsidR="00F84BA8" w:rsidRPr="007715F9" w:rsidRDefault="00D3637F" w:rsidP="009C50A4">
            <w:pPr>
              <w:rPr>
                <w:rFonts w:ascii="Raleway Light" w:hAnsi="Raleway Light" w:cstheme="majorHAnsi"/>
                <w:szCs w:val="22"/>
                <w:lang w:val="en-ZA"/>
              </w:rPr>
            </w:pPr>
            <w:r>
              <w:rPr>
                <w:rFonts w:ascii="Raleway Light" w:hAnsi="Raleway Light" w:cstheme="majorHAnsi"/>
                <w:szCs w:val="22"/>
                <w:lang w:val="en-ZA"/>
              </w:rPr>
              <w:t>Does a professional body prescribe the workplace-based learning requirements</w:t>
            </w:r>
            <w:r w:rsidR="00F84BA8" w:rsidRPr="007715F9">
              <w:rPr>
                <w:rFonts w:ascii="Raleway Light" w:hAnsi="Raleway Light" w:cstheme="majorHAnsi"/>
                <w:szCs w:val="22"/>
                <w:lang w:val="en-ZA"/>
              </w:rPr>
              <w:t>?</w:t>
            </w:r>
          </w:p>
        </w:tc>
        <w:tc>
          <w:tcPr>
            <w:tcW w:w="472"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758DC2C8"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Yes </w:t>
            </w:r>
            <w:sdt>
              <w:sdtPr>
                <w:rPr>
                  <w:rFonts w:ascii="Raleway Light" w:hAnsi="Raleway Light" w:cstheme="majorHAnsi"/>
                  <w:smallCaps/>
                  <w:szCs w:val="22"/>
                  <w:lang w:val="en-ZA"/>
                </w:rPr>
                <w:id w:val="2016869164"/>
                <w14:checkbox>
                  <w14:checked w14:val="0"/>
                  <w14:checkedState w14:val="2612" w14:font="MS Gothic"/>
                  <w14:uncheckedState w14:val="2610" w14:font="MS Gothic"/>
                </w14:checkbox>
              </w:sdtPr>
              <w:sdtContent>
                <w:r w:rsidRPr="007715F9">
                  <w:rPr>
                    <w:rFonts w:ascii="Segoe UI Symbol" w:eastAsia="MS Gothic" w:hAnsi="Segoe UI Symbol" w:cs="Segoe UI Symbol"/>
                    <w:smallCaps/>
                    <w:szCs w:val="22"/>
                    <w:lang w:val="en-ZA"/>
                  </w:rPr>
                  <w:t>☐</w:t>
                </w:r>
              </w:sdtContent>
            </w:sdt>
          </w:p>
          <w:p w14:paraId="5A766AC4" w14:textId="77777777" w:rsidR="00F84BA8" w:rsidRPr="007715F9" w:rsidRDefault="00F84BA8" w:rsidP="009C50A4">
            <w:pPr>
              <w:rPr>
                <w:rFonts w:ascii="Raleway Light" w:hAnsi="Raleway Light" w:cstheme="majorHAnsi"/>
                <w:smallCaps/>
                <w:szCs w:val="22"/>
                <w:lang w:val="en-ZA"/>
              </w:rPr>
            </w:pPr>
            <w:r w:rsidRPr="007715F9">
              <w:rPr>
                <w:rFonts w:ascii="Raleway Light" w:hAnsi="Raleway Light" w:cstheme="majorHAnsi"/>
                <w:smallCaps/>
                <w:szCs w:val="22"/>
                <w:lang w:val="en-ZA"/>
              </w:rPr>
              <w:t xml:space="preserve">No </w:t>
            </w:r>
            <w:sdt>
              <w:sdtPr>
                <w:rPr>
                  <w:rFonts w:ascii="Raleway Light" w:hAnsi="Raleway Light" w:cstheme="majorHAnsi"/>
                  <w:smallCaps/>
                  <w:szCs w:val="22"/>
                  <w:lang w:val="en-ZA"/>
                </w:rPr>
                <w:id w:val="589744379"/>
                <w14:checkbox>
                  <w14:checked w14:val="0"/>
                  <w14:checkedState w14:val="2612" w14:font="MS Gothic"/>
                  <w14:uncheckedState w14:val="2610" w14:font="MS Gothic"/>
                </w14:checkbox>
              </w:sdtPr>
              <w:sdtContent>
                <w:r w:rsidRPr="007715F9">
                  <w:rPr>
                    <w:rFonts w:ascii="Segoe UI Symbol" w:eastAsia="MS Gothic" w:hAnsi="Segoe UI Symbol" w:cs="Segoe UI Symbol"/>
                    <w:smallCaps/>
                    <w:szCs w:val="22"/>
                    <w:lang w:val="en-ZA"/>
                  </w:rPr>
                  <w:t>☐</w:t>
                </w:r>
              </w:sdtContent>
            </w:sdt>
          </w:p>
        </w:tc>
        <w:tc>
          <w:tcPr>
            <w:tcW w:w="1658"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0BEAC1A4" w14:textId="1E01769C" w:rsidR="00F84BA8" w:rsidRPr="007715F9" w:rsidRDefault="00F84BA8" w:rsidP="009C50A4">
            <w:pPr>
              <w:rPr>
                <w:rFonts w:ascii="Raleway Light" w:hAnsi="Raleway Light" w:cstheme="majorHAnsi"/>
                <w:szCs w:val="22"/>
                <w:lang w:val="en-ZA"/>
              </w:rPr>
            </w:pPr>
            <w:r w:rsidRPr="007715F9">
              <w:rPr>
                <w:rFonts w:ascii="Raleway Light" w:hAnsi="Raleway Light" w:cstheme="majorHAnsi"/>
                <w:szCs w:val="22"/>
                <w:lang w:val="en-ZA"/>
              </w:rPr>
              <w:t>What percentage of the notional hours for this module is allocated to WIL</w:t>
            </w:r>
            <w:r w:rsidR="00D3637F">
              <w:rPr>
                <w:rFonts w:ascii="Raleway Light" w:hAnsi="Raleway Light" w:cstheme="majorHAnsi"/>
                <w:szCs w:val="22"/>
                <w:lang w:val="en-ZA"/>
              </w:rPr>
              <w:t>,</w:t>
            </w:r>
            <w:r w:rsidRPr="007715F9">
              <w:rPr>
                <w:rFonts w:ascii="Raleway Light" w:hAnsi="Raleway Light" w:cstheme="majorHAnsi"/>
                <w:szCs w:val="22"/>
                <w:lang w:val="en-ZA"/>
              </w:rPr>
              <w:t xml:space="preserve"> or how many WIL hours are required for this module?</w:t>
            </w:r>
          </w:p>
          <w:p w14:paraId="48135B49"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 xml:space="preserve">Take note: </w:t>
            </w:r>
          </w:p>
          <w:p w14:paraId="29A1EDE4"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Notional hours = credits x 10</w:t>
            </w: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44300CA9" w14:textId="77777777" w:rsidR="00F84BA8" w:rsidRPr="003459B2" w:rsidRDefault="00F84BA8" w:rsidP="009C50A4">
            <w:pPr>
              <w:jc w:val="center"/>
              <w:rPr>
                <w:rFonts w:cstheme="majorHAnsi"/>
                <w:color w:val="44546A" w:themeColor="text2"/>
                <w:szCs w:val="22"/>
                <w:lang w:val="en-ZA"/>
              </w:rPr>
            </w:pPr>
            <w:r w:rsidRPr="003459B2">
              <w:rPr>
                <w:rFonts w:cstheme="majorHAnsi"/>
                <w:color w:val="44546A" w:themeColor="text2"/>
                <w:szCs w:val="22"/>
                <w:lang w:val="en-ZA"/>
              </w:rPr>
              <w:t>__%</w:t>
            </w:r>
          </w:p>
        </w:tc>
      </w:tr>
      <w:tr w:rsidR="00F84BA8" w:rsidRPr="003459B2" w14:paraId="35827751"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16A831F5"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D9149EA"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59CD728B"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39B024D9" w14:textId="5E865096" w:rsidR="00F84BA8" w:rsidRPr="003459B2" w:rsidRDefault="00B7638E" w:rsidP="009C50A4">
            <w:pPr>
              <w:jc w:val="center"/>
              <w:rPr>
                <w:rFonts w:cstheme="majorHAnsi"/>
                <w:szCs w:val="22"/>
                <w:u w:val="single"/>
                <w:lang w:val="en-ZA"/>
              </w:rPr>
            </w:pPr>
            <w:r w:rsidRPr="003459B2">
              <w:rPr>
                <w:rFonts w:cstheme="majorHAnsi"/>
                <w:szCs w:val="22"/>
                <w:u w:val="single"/>
                <w:lang w:val="en-ZA"/>
              </w:rPr>
              <w:t>O</w:t>
            </w:r>
            <w:r w:rsidR="00F84BA8" w:rsidRPr="003459B2">
              <w:rPr>
                <w:rFonts w:cstheme="majorHAnsi"/>
                <w:szCs w:val="22"/>
                <w:u w:val="single"/>
                <w:lang w:val="en-ZA"/>
              </w:rPr>
              <w:t>r</w:t>
            </w:r>
          </w:p>
        </w:tc>
      </w:tr>
      <w:tr w:rsidR="00F84BA8" w:rsidRPr="003459B2" w14:paraId="5902A270" w14:textId="77777777" w:rsidTr="00141028">
        <w:trPr>
          <w:trHeight w:val="445"/>
          <w:jc w:val="center"/>
        </w:trPr>
        <w:tc>
          <w:tcPr>
            <w:tcW w:w="1698" w:type="pct"/>
            <w:vMerge/>
            <w:tcBorders>
              <w:top w:val="single" w:sz="6" w:space="0" w:color="922E44"/>
              <w:left w:val="single" w:sz="12" w:space="0" w:color="61223B" w:themeColor="accent1"/>
              <w:bottom w:val="single" w:sz="6" w:space="0" w:color="922E44"/>
              <w:right w:val="single" w:sz="6" w:space="0" w:color="922E44"/>
            </w:tcBorders>
            <w:shd w:val="clear" w:color="auto" w:fill="auto"/>
            <w:vAlign w:val="center"/>
          </w:tcPr>
          <w:p w14:paraId="69283A23" w14:textId="77777777" w:rsidR="00F84BA8" w:rsidRPr="003459B2" w:rsidRDefault="00F84BA8" w:rsidP="009C50A4">
            <w:pPr>
              <w:rPr>
                <w:rFonts w:cstheme="majorHAnsi"/>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74B3724" w14:textId="77777777" w:rsidR="00F84BA8" w:rsidRPr="003459B2" w:rsidRDefault="00F84BA8" w:rsidP="009C50A4">
            <w:pPr>
              <w:rPr>
                <w:rFonts w:cstheme="majorHAnsi"/>
                <w:smallCaps/>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2B8F4588" w14:textId="77777777" w:rsidR="00F84BA8" w:rsidRPr="003459B2" w:rsidRDefault="00F84BA8" w:rsidP="009C50A4">
            <w:pPr>
              <w:rPr>
                <w:rFonts w:cstheme="majorHAnsi"/>
                <w:szCs w:val="22"/>
                <w:lang w:val="en-ZA"/>
              </w:rPr>
            </w:pPr>
          </w:p>
        </w:tc>
        <w:tc>
          <w:tcPr>
            <w:tcW w:w="1172" w:type="pct"/>
            <w:tcBorders>
              <w:top w:val="single" w:sz="6" w:space="0" w:color="922E44"/>
              <w:left w:val="single" w:sz="6" w:space="0" w:color="922E44"/>
              <w:bottom w:val="single" w:sz="6" w:space="0" w:color="922E44"/>
              <w:right w:val="single" w:sz="12" w:space="0" w:color="61223B" w:themeColor="accent1"/>
            </w:tcBorders>
            <w:shd w:val="clear" w:color="auto" w:fill="auto"/>
            <w:vAlign w:val="center"/>
          </w:tcPr>
          <w:p w14:paraId="326B4A00" w14:textId="77777777" w:rsidR="00F84BA8" w:rsidRPr="003459B2" w:rsidRDefault="00F84BA8" w:rsidP="009C50A4">
            <w:pPr>
              <w:jc w:val="center"/>
              <w:rPr>
                <w:rFonts w:cstheme="majorHAnsi"/>
                <w:color w:val="44546A" w:themeColor="text2"/>
                <w:szCs w:val="22"/>
                <w:lang w:val="en-ZA"/>
              </w:rPr>
            </w:pPr>
            <w:r w:rsidRPr="003459B2">
              <w:rPr>
                <w:rFonts w:cstheme="majorHAnsi"/>
                <w:color w:val="00B050"/>
                <w:szCs w:val="22"/>
                <w:lang w:val="en-ZA"/>
              </w:rPr>
              <w:t>__ hours</w:t>
            </w:r>
          </w:p>
        </w:tc>
      </w:tr>
      <w:tr w:rsidR="00F84BA8" w:rsidRPr="003459B2" w14:paraId="3E21AA10" w14:textId="77777777" w:rsidTr="00141028">
        <w:trPr>
          <w:trHeight w:val="431"/>
          <w:jc w:val="center"/>
        </w:trPr>
        <w:tc>
          <w:tcPr>
            <w:tcW w:w="5000" w:type="pct"/>
            <w:gridSpan w:val="4"/>
            <w:tcBorders>
              <w:top w:val="single" w:sz="6" w:space="0" w:color="922E44"/>
              <w:left w:val="single" w:sz="12" w:space="0" w:color="61223B" w:themeColor="accent1"/>
              <w:bottom w:val="single" w:sz="6" w:space="0" w:color="922E44"/>
              <w:right w:val="single" w:sz="12" w:space="0" w:color="61223B" w:themeColor="accent1"/>
            </w:tcBorders>
            <w:shd w:val="clear" w:color="auto" w:fill="F2F2F2"/>
          </w:tcPr>
          <w:p w14:paraId="551E849E" w14:textId="760224E8" w:rsidR="00F84BA8" w:rsidRPr="00F84BA8" w:rsidRDefault="00F84BA8" w:rsidP="009C50A4">
            <w:pPr>
              <w:rPr>
                <w:rFonts w:ascii="Raleway" w:hAnsi="Raleway" w:cstheme="majorHAnsi"/>
                <w:szCs w:val="22"/>
                <w:lang w:val="en-ZA"/>
              </w:rPr>
            </w:pPr>
            <w:r w:rsidRPr="00F84BA8">
              <w:rPr>
                <w:rFonts w:ascii="Raleway" w:hAnsi="Raleway" w:cstheme="majorHAnsi"/>
                <w:szCs w:val="22"/>
                <w:lang w:val="en-ZA"/>
              </w:rPr>
              <w:t xml:space="preserve">Please describe the </w:t>
            </w:r>
            <w:r w:rsidRPr="00F84BA8">
              <w:rPr>
                <w:rFonts w:ascii="Raleway" w:hAnsi="Raleway" w:cstheme="majorHAnsi"/>
                <w:szCs w:val="22"/>
                <w:u w:val="single"/>
                <w:lang w:val="en-ZA"/>
              </w:rPr>
              <w:t>purpose</w:t>
            </w:r>
            <w:r w:rsidRPr="00F84BA8">
              <w:rPr>
                <w:rFonts w:ascii="Raleway" w:hAnsi="Raleway" w:cstheme="majorHAnsi"/>
                <w:szCs w:val="22"/>
                <w:lang w:val="en-ZA"/>
              </w:rPr>
              <w:t xml:space="preserve"> </w:t>
            </w:r>
            <w:r w:rsidR="00D71D3B">
              <w:rPr>
                <w:rFonts w:ascii="Raleway" w:hAnsi="Raleway" w:cstheme="majorHAnsi"/>
                <w:szCs w:val="22"/>
                <w:lang w:val="en-ZA"/>
              </w:rPr>
              <w:t xml:space="preserve">and aims of </w:t>
            </w:r>
            <w:r w:rsidRPr="00F84BA8">
              <w:rPr>
                <w:rFonts w:ascii="Raleway" w:hAnsi="Raleway" w:cstheme="majorHAnsi"/>
                <w:szCs w:val="22"/>
                <w:lang w:val="en-ZA"/>
              </w:rPr>
              <w:t>workplace-based learning in this module</w:t>
            </w:r>
            <w:r w:rsidR="00897C6C">
              <w:rPr>
                <w:rFonts w:ascii="Raleway" w:hAnsi="Raleway" w:cstheme="majorHAnsi"/>
                <w:szCs w:val="22"/>
                <w:lang w:val="en-ZA"/>
              </w:rPr>
              <w:t xml:space="preserve"> (if applicable)</w:t>
            </w:r>
          </w:p>
          <w:p w14:paraId="0ED28AC0" w14:textId="31447DF1" w:rsidR="00F84BA8" w:rsidRPr="000A419C" w:rsidRDefault="00B7638E" w:rsidP="009C50A4">
            <w:pPr>
              <w:rPr>
                <w:rFonts w:ascii="Raleway Light" w:hAnsi="Raleway Light" w:cstheme="majorHAnsi"/>
                <w:lang w:val="en-ZA"/>
              </w:rPr>
            </w:pPr>
            <w:r w:rsidRPr="000A419C">
              <w:rPr>
                <w:rFonts w:ascii="Raleway Light" w:hAnsi="Raleway Light" w:cstheme="majorHAnsi"/>
                <w:color w:val="44546A" w:themeColor="text2"/>
                <w:lang w:val="en-ZA"/>
              </w:rPr>
              <w:t xml:space="preserve">This answer </w:t>
            </w:r>
            <w:r w:rsidR="00F84BA8" w:rsidRPr="000A419C">
              <w:rPr>
                <w:rFonts w:ascii="Raleway Light" w:hAnsi="Raleway Light" w:cstheme="majorHAnsi"/>
                <w:color w:val="44546A" w:themeColor="text2"/>
                <w:lang w:val="en-ZA"/>
              </w:rPr>
              <w:t xml:space="preserve">should </w:t>
            </w:r>
            <w:r w:rsidR="00096E54">
              <w:rPr>
                <w:rFonts w:ascii="Raleway Light" w:hAnsi="Raleway Light" w:cstheme="majorHAnsi"/>
                <w:color w:val="44546A" w:themeColor="text2"/>
                <w:lang w:val="en-ZA"/>
              </w:rPr>
              <w:t>match</w:t>
            </w:r>
            <w:r w:rsidR="00F84BA8" w:rsidRPr="000A419C">
              <w:rPr>
                <w:rFonts w:ascii="Raleway Light" w:hAnsi="Raleway Light" w:cstheme="majorHAnsi"/>
                <w:color w:val="44546A" w:themeColor="text2"/>
                <w:lang w:val="en-ZA"/>
              </w:rPr>
              <w:t xml:space="preserve"> </w:t>
            </w:r>
            <w:r w:rsidR="00D3637F">
              <w:rPr>
                <w:rFonts w:ascii="Raleway Light" w:hAnsi="Raleway Light" w:cstheme="majorHAnsi"/>
                <w:color w:val="44546A" w:themeColor="text2"/>
                <w:lang w:val="en-ZA"/>
              </w:rPr>
              <w:t xml:space="preserve">the </w:t>
            </w:r>
            <w:r w:rsidR="00F84BA8" w:rsidRPr="000A419C">
              <w:rPr>
                <w:rFonts w:ascii="Raleway Light" w:hAnsi="Raleway Light" w:cstheme="majorHAnsi"/>
                <w:color w:val="44546A" w:themeColor="text2"/>
                <w:lang w:val="en-ZA"/>
              </w:rPr>
              <w:t>information provided in the programme submission.</w:t>
            </w:r>
            <w:r w:rsidRPr="000A419C">
              <w:rPr>
                <w:rFonts w:ascii="Raleway Light" w:hAnsi="Raleway Light" w:cstheme="majorHAnsi"/>
                <w:color w:val="44546A" w:themeColor="text2"/>
                <w:lang w:val="en-ZA"/>
              </w:rPr>
              <w:t xml:space="preserve"> Why is </w:t>
            </w:r>
            <w:r w:rsidR="00D71D3B" w:rsidRPr="000A419C">
              <w:rPr>
                <w:rFonts w:ascii="Raleway Light" w:hAnsi="Raleway Light" w:cstheme="majorHAnsi"/>
                <w:color w:val="44546A" w:themeColor="text2"/>
                <w:lang w:val="en-ZA"/>
              </w:rPr>
              <w:t xml:space="preserve">WPBL </w:t>
            </w:r>
            <w:r w:rsidRPr="000A419C">
              <w:rPr>
                <w:rFonts w:ascii="Raleway Light" w:hAnsi="Raleway Light" w:cstheme="majorHAnsi"/>
                <w:color w:val="44546A" w:themeColor="text2"/>
                <w:lang w:val="en-ZA"/>
              </w:rPr>
              <w:t>included in this module?</w:t>
            </w:r>
          </w:p>
        </w:tc>
      </w:tr>
      <w:tr w:rsidR="00F84BA8" w:rsidRPr="003459B2" w14:paraId="1A68EF7F" w14:textId="77777777" w:rsidTr="00141028">
        <w:trPr>
          <w:trHeight w:val="524"/>
          <w:jc w:val="center"/>
        </w:trPr>
        <w:tc>
          <w:tcPr>
            <w:tcW w:w="5000" w:type="pct"/>
            <w:gridSpan w:val="4"/>
            <w:tcBorders>
              <w:top w:val="single" w:sz="6" w:space="0" w:color="922E44"/>
              <w:left w:val="single" w:sz="12" w:space="0" w:color="61223B" w:themeColor="accent1"/>
              <w:bottom w:val="single" w:sz="12" w:space="0" w:color="61223B" w:themeColor="accent1"/>
              <w:right w:val="single" w:sz="12" w:space="0" w:color="61223B" w:themeColor="accent1"/>
            </w:tcBorders>
          </w:tcPr>
          <w:p w14:paraId="2C85F823" w14:textId="77777777" w:rsidR="00F84BA8" w:rsidRPr="0021307A" w:rsidRDefault="00F84BA8" w:rsidP="00540828">
            <w:pPr>
              <w:rPr>
                <w:lang w:val="en-ZA"/>
              </w:rPr>
            </w:pPr>
          </w:p>
          <w:p w14:paraId="2A8D25C4" w14:textId="77777777" w:rsidR="00F84BA8" w:rsidRPr="0021307A" w:rsidRDefault="00F84BA8" w:rsidP="00540828">
            <w:pPr>
              <w:rPr>
                <w:lang w:val="en-ZA"/>
              </w:rPr>
            </w:pPr>
          </w:p>
          <w:p w14:paraId="4AFB012D" w14:textId="77777777" w:rsidR="00F84BA8" w:rsidRPr="00FB586B" w:rsidRDefault="00F84BA8" w:rsidP="00FB586B">
            <w:pPr>
              <w:rPr>
                <w:rFonts w:cstheme="majorHAnsi"/>
                <w:sz w:val="18"/>
                <w:szCs w:val="18"/>
                <w:lang w:val="en-ZA"/>
              </w:rPr>
            </w:pPr>
          </w:p>
        </w:tc>
      </w:tr>
    </w:tbl>
    <w:p w14:paraId="46B88DF0" w14:textId="77777777" w:rsidR="00F84BA8" w:rsidRPr="003459B2" w:rsidRDefault="00F84BA8" w:rsidP="00F84BA8">
      <w:pPr>
        <w:rPr>
          <w:rFonts w:cstheme="maj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1"/>
        <w:gridCol w:w="6165"/>
      </w:tblGrid>
      <w:tr w:rsidR="00F84BA8" w:rsidRPr="003459B2" w14:paraId="35AFB621" w14:textId="77777777" w:rsidTr="00141028">
        <w:trPr>
          <w:trHeight w:val="83"/>
        </w:trPr>
        <w:tc>
          <w:tcPr>
            <w:tcW w:w="5000" w:type="pct"/>
            <w:gridSpan w:val="2"/>
            <w:tcBorders>
              <w:top w:val="single" w:sz="12" w:space="0" w:color="61223B" w:themeColor="accent1"/>
              <w:left w:val="single" w:sz="12" w:space="0" w:color="61223B" w:themeColor="accent1"/>
              <w:bottom w:val="single" w:sz="4" w:space="0" w:color="auto"/>
              <w:right w:val="single" w:sz="12" w:space="0" w:color="61223B" w:themeColor="accent1"/>
            </w:tcBorders>
            <w:shd w:val="clear" w:color="auto" w:fill="F2F2F2"/>
            <w:vAlign w:val="center"/>
          </w:tcPr>
          <w:p w14:paraId="312A0FDF" w14:textId="77777777" w:rsidR="00F84BA8" w:rsidRPr="00F84BA8" w:rsidRDefault="00F84BA8" w:rsidP="009C50A4">
            <w:pPr>
              <w:ind w:left="34" w:right="86"/>
              <w:rPr>
                <w:rFonts w:ascii="Raleway" w:hAnsi="Raleway" w:cstheme="majorHAnsi"/>
                <w:b/>
                <w:bCs/>
                <w:szCs w:val="22"/>
                <w:lang w:val="en-ZA"/>
              </w:rPr>
            </w:pPr>
            <w:r w:rsidRPr="00F84BA8">
              <w:rPr>
                <w:rFonts w:ascii="Raleway" w:hAnsi="Raleway" w:cstheme="majorHAnsi"/>
                <w:b/>
                <w:bCs/>
                <w:szCs w:val="22"/>
                <w:lang w:val="en-ZA"/>
              </w:rPr>
              <w:t>Venue/placement requirements for workplace-based learning</w:t>
            </w:r>
          </w:p>
        </w:tc>
      </w:tr>
      <w:tr w:rsidR="00F84BA8" w:rsidRPr="003459B2" w14:paraId="3CDA558E"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vAlign w:val="center"/>
          </w:tcPr>
          <w:p w14:paraId="30EADAD8" w14:textId="77777777" w:rsidR="00F84BA8" w:rsidRPr="00847055" w:rsidRDefault="00F84BA8" w:rsidP="009C50A4">
            <w:pPr>
              <w:ind w:left="34" w:right="86"/>
              <w:rPr>
                <w:rFonts w:ascii="Raleway Light" w:hAnsi="Raleway Light" w:cstheme="majorHAnsi"/>
                <w:b/>
                <w:szCs w:val="22"/>
                <w:lang w:val="en-ZA"/>
              </w:rPr>
            </w:pPr>
            <w:r w:rsidRPr="00847055">
              <w:rPr>
                <w:rFonts w:ascii="Raleway Light" w:hAnsi="Raleway Light" w:cstheme="majorHAnsi"/>
                <w:b/>
                <w:szCs w:val="22"/>
                <w:lang w:val="en-ZA"/>
              </w:rPr>
              <w:t>On-campus venue</w:t>
            </w:r>
          </w:p>
        </w:tc>
      </w:tr>
      <w:tr w:rsidR="00F84BA8" w:rsidRPr="003459B2" w14:paraId="15246EEC"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vAlign w:val="center"/>
          </w:tcPr>
          <w:p w14:paraId="1F10EE32" w14:textId="77777777" w:rsidR="00F84BA8" w:rsidRPr="000A419C" w:rsidRDefault="00F84BA8" w:rsidP="009C50A4">
            <w:pPr>
              <w:ind w:left="34"/>
              <w:rPr>
                <w:rFonts w:ascii="Raleway Light" w:hAnsi="Raleway Light" w:cstheme="majorHAnsi"/>
                <w:i/>
                <w:color w:val="595959" w:themeColor="text1"/>
                <w:szCs w:val="22"/>
                <w:lang w:val="en-ZA"/>
              </w:rPr>
            </w:pPr>
            <w:r w:rsidRPr="000A419C">
              <w:rPr>
                <w:rFonts w:ascii="Raleway Light" w:hAnsi="Raleway Light" w:cstheme="majorHAnsi"/>
                <w:i/>
                <w:color w:val="595959" w:themeColor="text1"/>
                <w:szCs w:val="22"/>
                <w:lang w:val="en-ZA"/>
              </w:rPr>
              <w:t>Will a venue on campus be needed?</w:t>
            </w:r>
          </w:p>
          <w:sdt>
            <w:sdtPr>
              <w:rPr>
                <w:rStyle w:val="Style2"/>
                <w:rFonts w:ascii="Raleway Light" w:hAnsi="Raleway Light" w:cstheme="majorHAnsi"/>
                <w:szCs w:val="22"/>
                <w:highlight w:val="lightGray"/>
                <w:lang w:val="en-ZA"/>
              </w:rPr>
              <w:alias w:val="Lecture venue needed?"/>
              <w:tag w:val="Lecture venue needed?"/>
              <w:id w:val="-1431882641"/>
              <w:placeholder>
                <w:docPart w:val="A24C2F20D5884E42806BB9BCCAC4583F"/>
              </w:placeholder>
              <w:showingPlcHdr/>
              <w15:color w:val="FFFFFF"/>
              <w:dropDownList>
                <w:listItem w:value="Choose an item."/>
                <w:listItem w:displayText="Yes" w:value="Yes"/>
                <w:listItem w:displayText="No" w:value="No"/>
              </w:dropDownList>
            </w:sdtPr>
            <w:sdtEndPr>
              <w:rPr>
                <w:rStyle w:val="DefaultParagraphFont"/>
                <w:color w:val="auto"/>
              </w:rPr>
            </w:sdtEndPr>
            <w:sdtContent>
              <w:p w14:paraId="678EC42F"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sdtContent>
          </w:sdt>
        </w:tc>
        <w:tc>
          <w:tcPr>
            <w:tcW w:w="3029" w:type="pct"/>
            <w:tcBorders>
              <w:top w:val="single" w:sz="4" w:space="0" w:color="auto"/>
              <w:left w:val="single" w:sz="4" w:space="0" w:color="auto"/>
              <w:bottom w:val="single" w:sz="4" w:space="0" w:color="auto"/>
              <w:right w:val="single" w:sz="12" w:space="0" w:color="61223B" w:themeColor="accent1"/>
            </w:tcBorders>
            <w:shd w:val="clear" w:color="auto" w:fill="auto"/>
            <w:vAlign w:val="center"/>
          </w:tcPr>
          <w:p w14:paraId="6B093EF9" w14:textId="7A8D3BE4" w:rsidR="00F84BA8" w:rsidRPr="000A419C" w:rsidRDefault="00F84BA8" w:rsidP="009C50A4">
            <w:pPr>
              <w:ind w:left="34" w:right="86"/>
              <w:rPr>
                <w:rFonts w:ascii="Raleway Light" w:hAnsi="Raleway Light" w:cstheme="majorHAnsi"/>
                <w:i/>
                <w:color w:val="595959" w:themeColor="text1"/>
                <w:lang w:val="en-ZA"/>
              </w:rPr>
            </w:pPr>
            <w:r w:rsidRPr="000A419C">
              <w:rPr>
                <w:rFonts w:ascii="Raleway Light" w:hAnsi="Raleway Light" w:cstheme="majorHAnsi"/>
                <w:i/>
                <w:color w:val="595959" w:themeColor="text1"/>
                <w:lang w:val="en-ZA"/>
              </w:rPr>
              <w:t xml:space="preserve">If </w:t>
            </w:r>
            <w:r w:rsidR="003022E0">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Yes</w:t>
            </w:r>
            <w:r w:rsidR="003022E0">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was selected, </w:t>
            </w:r>
            <w:r w:rsidR="00D3637F">
              <w:rPr>
                <w:rFonts w:ascii="Raleway Light" w:hAnsi="Raleway Light" w:cstheme="majorHAnsi"/>
                <w:i/>
                <w:color w:val="595959" w:themeColor="text1"/>
                <w:lang w:val="en-ZA"/>
              </w:rPr>
              <w:t>indicate</w:t>
            </w:r>
            <w:r w:rsidRPr="000A419C">
              <w:rPr>
                <w:rFonts w:ascii="Raleway Light" w:hAnsi="Raleway Light" w:cstheme="majorHAnsi"/>
                <w:i/>
                <w:color w:val="595959" w:themeColor="text1"/>
                <w:lang w:val="en-ZA"/>
              </w:rPr>
              <w:t xml:space="preserve"> the type of venue that will be needed, i.e.</w:t>
            </w:r>
            <w:r w:rsidR="007E5C19">
              <w:rPr>
                <w:rFonts w:ascii="Raleway Light" w:hAnsi="Raleway Light" w:cstheme="majorHAnsi"/>
                <w:i/>
                <w:color w:val="595959" w:themeColor="text1"/>
                <w:lang w:val="en-ZA"/>
              </w:rPr>
              <w:t xml:space="preserve">, </w:t>
            </w:r>
            <w:r w:rsidR="00096E54">
              <w:rPr>
                <w:rFonts w:ascii="Raleway Light" w:hAnsi="Raleway Light" w:cstheme="majorHAnsi"/>
                <w:i/>
                <w:color w:val="595959" w:themeColor="text1"/>
                <w:lang w:val="en-ZA"/>
              </w:rPr>
              <w:t>its size</w:t>
            </w:r>
            <w:r w:rsidR="007E5C19">
              <w:rPr>
                <w:rFonts w:ascii="Raleway Light" w:hAnsi="Raleway Light" w:cstheme="majorHAnsi"/>
                <w:i/>
                <w:color w:val="595959" w:themeColor="text1"/>
                <w:lang w:val="en-ZA"/>
              </w:rPr>
              <w:t>,</w:t>
            </w:r>
            <w:r w:rsidRPr="000A419C">
              <w:rPr>
                <w:rFonts w:ascii="Raleway Light" w:hAnsi="Raleway Light" w:cstheme="majorHAnsi"/>
                <w:i/>
                <w:color w:val="595959" w:themeColor="text1"/>
                <w:lang w:val="en-ZA"/>
              </w:rPr>
              <w:t xml:space="preserve"> specific requirements, etc.</w:t>
            </w:r>
          </w:p>
          <w:p w14:paraId="5CC1D8FB" w14:textId="77777777" w:rsidR="00F84BA8" w:rsidRPr="000A419C" w:rsidRDefault="00F84BA8" w:rsidP="009C50A4">
            <w:pPr>
              <w:ind w:left="34" w:right="86"/>
              <w:rPr>
                <w:rFonts w:ascii="Raleway Light" w:hAnsi="Raleway Light" w:cstheme="majorHAnsi"/>
                <w:color w:val="44546A" w:themeColor="text2"/>
                <w:szCs w:val="22"/>
                <w:lang w:val="en-ZA"/>
              </w:rPr>
            </w:pPr>
          </w:p>
          <w:p w14:paraId="13ADFF36" w14:textId="77777777" w:rsidR="00F84BA8" w:rsidRPr="000A419C" w:rsidRDefault="00F84BA8" w:rsidP="009C50A4">
            <w:pPr>
              <w:ind w:left="34" w:right="86"/>
              <w:rPr>
                <w:rFonts w:ascii="Raleway Light" w:hAnsi="Raleway Light" w:cstheme="majorHAnsi"/>
                <w:szCs w:val="22"/>
                <w:lang w:val="en-ZA"/>
              </w:rPr>
            </w:pPr>
          </w:p>
        </w:tc>
      </w:tr>
      <w:tr w:rsidR="00847055" w:rsidRPr="003459B2" w14:paraId="37F5944D"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2DA54284" w14:textId="19D41DF9" w:rsidR="00847055" w:rsidRPr="000A419C" w:rsidRDefault="00847055" w:rsidP="009C50A4">
            <w:pPr>
              <w:ind w:left="34" w:right="86"/>
              <w:rPr>
                <w:rFonts w:ascii="Raleway Light" w:hAnsi="Raleway Light" w:cstheme="majorHAnsi"/>
                <w:szCs w:val="22"/>
                <w:lang w:val="en-ZA"/>
              </w:rPr>
            </w:pPr>
            <w:r w:rsidRPr="000A419C">
              <w:rPr>
                <w:rFonts w:ascii="Raleway Light" w:hAnsi="Raleway Light" w:cstheme="majorHAnsi"/>
                <w:b/>
                <w:szCs w:val="22"/>
                <w:lang w:val="en-ZA"/>
              </w:rPr>
              <w:t>Workplace Placement requirements</w:t>
            </w:r>
          </w:p>
        </w:tc>
      </w:tr>
      <w:tr w:rsidR="00F84BA8" w:rsidRPr="003459B2" w14:paraId="312E215F" w14:textId="77777777" w:rsidTr="00141028">
        <w:trPr>
          <w:trHeight w:val="83"/>
        </w:trPr>
        <w:tc>
          <w:tcPr>
            <w:tcW w:w="1971" w:type="pct"/>
            <w:tcBorders>
              <w:top w:val="single" w:sz="4" w:space="0" w:color="auto"/>
              <w:left w:val="single" w:sz="12" w:space="0" w:color="61223B" w:themeColor="accent1"/>
              <w:bottom w:val="single" w:sz="4" w:space="0" w:color="auto"/>
              <w:right w:val="single" w:sz="4" w:space="0" w:color="auto"/>
            </w:tcBorders>
            <w:shd w:val="clear" w:color="auto" w:fill="F2F2F2"/>
            <w:vAlign w:val="center"/>
          </w:tcPr>
          <w:p w14:paraId="63471959" w14:textId="77777777" w:rsidR="00F84BA8" w:rsidRPr="000A419C" w:rsidRDefault="00F84BA8" w:rsidP="009C50A4">
            <w:pPr>
              <w:ind w:left="34"/>
              <w:rPr>
                <w:rFonts w:ascii="Raleway Light" w:hAnsi="Raleway Light" w:cstheme="majorHAnsi"/>
                <w:i/>
                <w:szCs w:val="22"/>
                <w:lang w:val="en-ZA"/>
              </w:rPr>
            </w:pPr>
            <w:r w:rsidRPr="000A419C">
              <w:rPr>
                <w:rFonts w:ascii="Raleway Light" w:hAnsi="Raleway Light" w:cstheme="majorHAnsi"/>
                <w:i/>
                <w:szCs w:val="22"/>
                <w:lang w:val="en-ZA"/>
              </w:rPr>
              <w:t>Does the workplace-based learning include placement at an off-campus/site venue?</w:t>
            </w:r>
          </w:p>
          <w:sdt>
            <w:sdtPr>
              <w:rPr>
                <w:rStyle w:val="Style2"/>
                <w:rFonts w:ascii="Raleway Light" w:hAnsi="Raleway Light" w:cstheme="majorHAnsi"/>
                <w:szCs w:val="22"/>
                <w:highlight w:val="lightGray"/>
                <w:lang w:val="en-ZA"/>
              </w:rPr>
              <w:alias w:val="Off-site venue"/>
              <w:tag w:val="Off-site venue"/>
              <w:id w:val="-720448902"/>
              <w:placeholder>
                <w:docPart w:val="95D476471FC1472990BA70D10E361C39"/>
              </w:placeholder>
              <w:showingPlcHdr/>
              <w15:color w:val="FFFFFF"/>
              <w:dropDownList>
                <w:listItem w:value="Choose an item."/>
                <w:listItem w:displayText="Yes" w:value="Yes"/>
                <w:listItem w:displayText="No" w:value="No"/>
              </w:dropDownList>
            </w:sdtPr>
            <w:sdtEndPr>
              <w:rPr>
                <w:rStyle w:val="DefaultParagraphFont"/>
                <w:color w:val="auto"/>
              </w:rPr>
            </w:sdtEndPr>
            <w:sdtContent>
              <w:permStart w:id="974071928" w:edGrp="everyone" w:displacedByCustomXml="prev"/>
              <w:p w14:paraId="39A46132" w14:textId="77777777" w:rsidR="00F84BA8" w:rsidRPr="000A419C" w:rsidRDefault="00F84BA8" w:rsidP="009C50A4">
                <w:pPr>
                  <w:ind w:left="34"/>
                  <w:rPr>
                    <w:rFonts w:ascii="Raleway Light" w:hAnsi="Raleway Light" w:cstheme="majorHAnsi"/>
                    <w:szCs w:val="22"/>
                    <w:lang w:val="en-ZA"/>
                  </w:rPr>
                </w:pPr>
                <w:r w:rsidRPr="000A419C">
                  <w:rPr>
                    <w:rStyle w:val="PlaceholderText"/>
                    <w:rFonts w:ascii="Raleway Light" w:hAnsi="Raleway Light" w:cstheme="majorHAnsi"/>
                    <w:color w:val="EF2A03" w:themeColor="accent4"/>
                    <w:szCs w:val="22"/>
                    <w:lang w:val="en-ZA"/>
                  </w:rPr>
                  <w:t>Choose an item.</w:t>
                </w:r>
              </w:p>
              <w:permEnd w:id="974071928" w:displacedByCustomXml="next"/>
            </w:sdtContent>
          </w:sdt>
        </w:tc>
        <w:tc>
          <w:tcPr>
            <w:tcW w:w="3029" w:type="pct"/>
            <w:tcBorders>
              <w:top w:val="single" w:sz="4" w:space="0" w:color="auto"/>
              <w:left w:val="single" w:sz="4" w:space="0" w:color="auto"/>
              <w:bottom w:val="single" w:sz="4" w:space="0" w:color="auto"/>
              <w:right w:val="single" w:sz="12" w:space="0" w:color="61223B" w:themeColor="accent1"/>
            </w:tcBorders>
            <w:shd w:val="clear" w:color="auto" w:fill="F2F2F2"/>
            <w:vAlign w:val="center"/>
          </w:tcPr>
          <w:p w14:paraId="72318A49" w14:textId="252F1E6E" w:rsidR="00F84BA8" w:rsidRPr="000A419C" w:rsidRDefault="00F84BA8" w:rsidP="009C50A4">
            <w:pPr>
              <w:ind w:left="34" w:right="86"/>
              <w:rPr>
                <w:rFonts w:ascii="Raleway Light" w:hAnsi="Raleway Light" w:cstheme="majorHAnsi"/>
                <w:szCs w:val="22"/>
                <w:lang w:val="en-ZA"/>
              </w:rPr>
            </w:pPr>
            <w:r w:rsidRPr="000A419C">
              <w:rPr>
                <w:rFonts w:ascii="Raleway Light" w:hAnsi="Raleway Light" w:cstheme="majorHAnsi"/>
                <w:szCs w:val="22"/>
                <w:lang w:val="en-ZA"/>
              </w:rPr>
              <w:t xml:space="preserve">If </w:t>
            </w:r>
            <w:r w:rsidR="003022E0">
              <w:rPr>
                <w:rFonts w:ascii="Raleway Light" w:hAnsi="Raleway Light" w:cstheme="majorHAnsi"/>
                <w:szCs w:val="22"/>
                <w:lang w:val="en-ZA"/>
              </w:rPr>
              <w:t>"</w:t>
            </w:r>
            <w:r w:rsidRPr="000A419C">
              <w:rPr>
                <w:rFonts w:ascii="Raleway Light" w:hAnsi="Raleway Light" w:cstheme="majorHAnsi"/>
                <w:szCs w:val="22"/>
                <w:lang w:val="en-ZA"/>
              </w:rPr>
              <w:t>Yes</w:t>
            </w:r>
            <w:r w:rsidR="003022E0">
              <w:rPr>
                <w:rFonts w:ascii="Raleway Light" w:hAnsi="Raleway Light" w:cstheme="majorHAnsi"/>
                <w:szCs w:val="22"/>
                <w:lang w:val="en-ZA"/>
              </w:rPr>
              <w:t>"</w:t>
            </w:r>
            <w:r w:rsidRPr="000A419C">
              <w:rPr>
                <w:rFonts w:ascii="Raleway Light" w:hAnsi="Raleway Light" w:cstheme="majorHAnsi"/>
                <w:szCs w:val="22"/>
                <w:lang w:val="en-ZA"/>
              </w:rPr>
              <w:t xml:space="preserve"> was selected, is placement an institutional responsibility or the responsibility of the student?</w:t>
            </w:r>
          </w:p>
          <w:sdt>
            <w:sdtPr>
              <w:rPr>
                <w:rStyle w:val="FormB"/>
                <w:rFonts w:ascii="Raleway Light" w:hAnsi="Raleway Light" w:cstheme="majorHAnsi"/>
                <w:szCs w:val="22"/>
                <w:highlight w:val="lightGray"/>
                <w:lang w:val="en-ZA"/>
              </w:rPr>
              <w:id w:val="-268006441"/>
              <w:placeholder>
                <w:docPart w:val="E159B7A13CC2415ABE102119AC974118"/>
              </w:placeholder>
            </w:sdtPr>
            <w:sdtEndPr>
              <w:rPr>
                <w:rStyle w:val="DefaultParagraphFont"/>
                <w:b w:val="0"/>
                <w:color w:val="auto"/>
              </w:rPr>
            </w:sdtEndPr>
            <w:sdtContent>
              <w:sdt>
                <w:sdtPr>
                  <w:rPr>
                    <w:rStyle w:val="Style2"/>
                    <w:rFonts w:ascii="Raleway Light" w:hAnsi="Raleway Light" w:cstheme="majorHAnsi"/>
                    <w:szCs w:val="22"/>
                    <w:highlight w:val="lightGray"/>
                    <w:lang w:val="en-ZA"/>
                  </w:rPr>
                  <w:alias w:val="Responsibility of placement"/>
                  <w:tag w:val="Responsibility of placement"/>
                  <w:id w:val="634372060"/>
                  <w:placeholder>
                    <w:docPart w:val="FE16477306BD4021BF713527FCCAC59A"/>
                  </w:placeholder>
                  <w:showingPlcHdr/>
                  <w15:color w:val="FFFFFF"/>
                  <w:dropDownList>
                    <w:listItem w:value="Choose an item."/>
                    <w:listItem w:displayText="Student's responsibility" w:value="Student's responsibility"/>
                    <w:listItem w:displayText="Institution's responsibility" w:value="Institution's responsibility"/>
                  </w:dropDownList>
                </w:sdtPr>
                <w:sdtEndPr>
                  <w:rPr>
                    <w:rStyle w:val="DefaultParagraphFont"/>
                    <w:color w:val="auto"/>
                  </w:rPr>
                </w:sdtEndPr>
                <w:sdtContent>
                  <w:permStart w:id="1787626948" w:edGrp="everyone" w:displacedByCustomXml="prev"/>
                  <w:p w14:paraId="71930B87" w14:textId="77777777" w:rsidR="00F84BA8" w:rsidRPr="000A419C" w:rsidRDefault="00F84BA8" w:rsidP="009C50A4">
                    <w:pPr>
                      <w:ind w:left="34" w:right="86"/>
                      <w:rPr>
                        <w:rFonts w:ascii="Raleway Light" w:hAnsi="Raleway Light" w:cstheme="majorHAnsi"/>
                        <w:szCs w:val="22"/>
                        <w:highlight w:val="lightGray"/>
                        <w:lang w:val="en-ZA"/>
                      </w:rPr>
                    </w:pPr>
                    <w:r w:rsidRPr="000A419C">
                      <w:rPr>
                        <w:rStyle w:val="PlaceholderText"/>
                        <w:rFonts w:ascii="Raleway Light" w:hAnsi="Raleway Light" w:cstheme="majorHAnsi"/>
                        <w:color w:val="EF2A03" w:themeColor="accent4"/>
                        <w:szCs w:val="22"/>
                        <w:lang w:val="en-ZA"/>
                      </w:rPr>
                      <w:t>Choose an item.</w:t>
                    </w:r>
                  </w:p>
                  <w:permEnd w:id="1787626948" w:displacedByCustomXml="next"/>
                </w:sdtContent>
              </w:sdt>
            </w:sdtContent>
          </w:sdt>
        </w:tc>
      </w:tr>
      <w:tr w:rsidR="00F84BA8" w:rsidRPr="003459B2" w14:paraId="06D0FD68"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51C2FF92" w14:textId="40A56699" w:rsidR="00F84BA8" w:rsidRPr="000A419C" w:rsidRDefault="00F84BA8" w:rsidP="009C50A4">
            <w:pPr>
              <w:ind w:left="34" w:right="86"/>
              <w:rPr>
                <w:rFonts w:ascii="Raleway Light" w:hAnsi="Raleway Light" w:cstheme="majorHAnsi"/>
                <w:i/>
                <w:szCs w:val="22"/>
                <w:lang w:val="en-ZA"/>
              </w:rPr>
            </w:pPr>
            <w:r w:rsidRPr="000A419C">
              <w:rPr>
                <w:rFonts w:ascii="Raleway Light" w:hAnsi="Raleway Light" w:cstheme="majorHAnsi"/>
                <w:i/>
                <w:szCs w:val="22"/>
                <w:lang w:val="en-ZA"/>
              </w:rPr>
              <w:t xml:space="preserve">If placement is an institutional responsibility, are discussions underway with off-campus/site venues that adhere to the </w:t>
            </w:r>
            <w:r w:rsidR="007E5C19">
              <w:rPr>
                <w:rFonts w:ascii="Raleway Light" w:hAnsi="Raleway Light" w:cstheme="majorHAnsi"/>
                <w:i/>
                <w:szCs w:val="22"/>
                <w:lang w:val="en-ZA"/>
              </w:rPr>
              <w:t>abovementioned requirements,</w:t>
            </w:r>
            <w:r w:rsidRPr="000A419C">
              <w:rPr>
                <w:rFonts w:ascii="Raleway Light" w:hAnsi="Raleway Light" w:cstheme="majorHAnsi"/>
                <w:i/>
                <w:szCs w:val="22"/>
                <w:lang w:val="en-ZA"/>
              </w:rPr>
              <w:t xml:space="preserve"> or are agreements already in place?</w:t>
            </w:r>
          </w:p>
          <w:sdt>
            <w:sdtPr>
              <w:rPr>
                <w:rStyle w:val="Style1"/>
                <w:rFonts w:ascii="Raleway Light" w:hAnsi="Raleway Light" w:cstheme="majorHAnsi"/>
                <w:szCs w:val="22"/>
                <w:highlight w:val="lightGray"/>
                <w:lang w:val="en-ZA"/>
              </w:rPr>
              <w:alias w:val="Agreement with venue"/>
              <w:tag w:val="Agreement with venue"/>
              <w:id w:val="-1106584079"/>
              <w:placeholder>
                <w:docPart w:val="4AA56049738144779DCAAD1867B2793F"/>
              </w:placeholder>
              <w:showingPlcHdr/>
              <w15:color w:val="CCFFFF"/>
              <w:dropDownList>
                <w:listItem w:value="Choose an item."/>
                <w:listItem w:displayText="Agreement alredy in place" w:value="Agreement alredy in place"/>
                <w:listItem w:displayText="Discussions underway with possible providers" w:value="Discussions underway with possible providers"/>
                <w:listItem w:displayText="Venues must still be identified" w:value="Venues must still be identified"/>
                <w:listItem w:displayText="Not applicable" w:value="Not applicable"/>
              </w:dropDownList>
            </w:sdtPr>
            <w:sdtEndPr>
              <w:rPr>
                <w:rStyle w:val="DefaultParagraphFont"/>
              </w:rPr>
            </w:sdtEndPr>
            <w:sdtContent>
              <w:p w14:paraId="40D35782" w14:textId="77777777" w:rsidR="00F84BA8" w:rsidRPr="000A419C" w:rsidRDefault="00F84BA8" w:rsidP="009C50A4">
                <w:pPr>
                  <w:ind w:left="34" w:right="86"/>
                  <w:rPr>
                    <w:rFonts w:ascii="Raleway Light" w:hAnsi="Raleway Light" w:cstheme="majorHAnsi"/>
                    <w:szCs w:val="22"/>
                    <w:lang w:val="en-ZA"/>
                  </w:rPr>
                </w:pPr>
                <w:r w:rsidRPr="000A419C">
                  <w:rPr>
                    <w:rStyle w:val="PlaceholderText"/>
                    <w:rFonts w:ascii="Raleway Light" w:hAnsi="Raleway Light" w:cstheme="majorHAnsi"/>
                    <w:color w:val="002060"/>
                    <w:szCs w:val="22"/>
                    <w:lang w:val="en-ZA"/>
                  </w:rPr>
                  <w:t>Choose an item.</w:t>
                </w:r>
              </w:p>
            </w:sdtContent>
          </w:sdt>
        </w:tc>
      </w:tr>
      <w:tr w:rsidR="00F84BA8" w:rsidRPr="003459B2" w14:paraId="0FC237C3" w14:textId="77777777" w:rsidTr="00141028">
        <w:trPr>
          <w:trHeight w:val="83"/>
        </w:trPr>
        <w:tc>
          <w:tcPr>
            <w:tcW w:w="5000" w:type="pct"/>
            <w:gridSpan w:val="2"/>
            <w:tcBorders>
              <w:top w:val="single" w:sz="4" w:space="0" w:color="auto"/>
              <w:left w:val="single" w:sz="12" w:space="0" w:color="61223B" w:themeColor="accent1"/>
              <w:bottom w:val="single" w:sz="4" w:space="0" w:color="auto"/>
              <w:right w:val="single" w:sz="12" w:space="0" w:color="61223B" w:themeColor="accent1"/>
            </w:tcBorders>
            <w:shd w:val="clear" w:color="auto" w:fill="F2F2F2"/>
            <w:vAlign w:val="center"/>
          </w:tcPr>
          <w:p w14:paraId="1A9636D5" w14:textId="7D473F2F" w:rsidR="00F84BA8" w:rsidRPr="000A419C" w:rsidRDefault="007E5C19" w:rsidP="009C50A4">
            <w:pPr>
              <w:ind w:left="34"/>
              <w:rPr>
                <w:rFonts w:ascii="Raleway Light" w:hAnsi="Raleway Light" w:cstheme="majorHAnsi"/>
                <w:i/>
                <w:szCs w:val="22"/>
                <w:lang w:val="en-ZA"/>
              </w:rPr>
            </w:pPr>
            <w:r>
              <w:rPr>
                <w:rFonts w:ascii="Raleway Light" w:hAnsi="Raleway Light" w:cstheme="majorHAnsi"/>
                <w:i/>
                <w:szCs w:val="22"/>
                <w:lang w:val="en-ZA"/>
              </w:rPr>
              <w:t>Describe</w:t>
            </w:r>
            <w:r w:rsidR="00F84BA8" w:rsidRPr="000A419C">
              <w:rPr>
                <w:rFonts w:ascii="Raleway Light" w:hAnsi="Raleway Light" w:cstheme="majorHAnsi"/>
                <w:i/>
                <w:szCs w:val="22"/>
                <w:lang w:val="en-ZA"/>
              </w:rPr>
              <w:t xml:space="preserve"> the requirements for the off-campus/site venue </w:t>
            </w:r>
            <w:r w:rsidR="00F84BA8" w:rsidRPr="000A419C">
              <w:rPr>
                <w:rFonts w:ascii="Raleway Light" w:hAnsi="Raleway Light" w:cstheme="majorHAnsi"/>
                <w:i/>
                <w:iCs/>
                <w:szCs w:val="22"/>
                <w:lang w:val="en-ZA"/>
              </w:rPr>
              <w:t>(</w:t>
            </w:r>
            <w:r w:rsidR="00096E54">
              <w:rPr>
                <w:rFonts w:ascii="Raleway Light" w:hAnsi="Raleway Light" w:cstheme="majorHAnsi"/>
                <w:i/>
                <w:iCs/>
                <w:szCs w:val="22"/>
                <w:lang w:val="en-ZA"/>
              </w:rPr>
              <w:t>e.g., a public hospital/clinic, a school within a 100km radius of campus, etc.).</w:t>
            </w:r>
            <w:r w:rsidR="00F84BA8" w:rsidRPr="000A419C">
              <w:rPr>
                <w:rFonts w:ascii="Raleway Light" w:hAnsi="Raleway Light" w:cstheme="majorHAnsi"/>
                <w:i/>
                <w:szCs w:val="22"/>
                <w:lang w:val="en-ZA"/>
              </w:rPr>
              <w:t xml:space="preserve"> </w:t>
            </w:r>
          </w:p>
        </w:tc>
      </w:tr>
      <w:tr w:rsidR="00F84BA8" w:rsidRPr="003459B2" w14:paraId="7FF4E341" w14:textId="77777777" w:rsidTr="00141028">
        <w:trPr>
          <w:trHeight w:val="83"/>
        </w:trPr>
        <w:tc>
          <w:tcPr>
            <w:tcW w:w="5000" w:type="pct"/>
            <w:gridSpan w:val="2"/>
            <w:tcBorders>
              <w:top w:val="single" w:sz="4" w:space="0" w:color="auto"/>
              <w:left w:val="single" w:sz="12" w:space="0" w:color="61223B" w:themeColor="accent1"/>
              <w:bottom w:val="single" w:sz="12" w:space="0" w:color="61223B" w:themeColor="accent1"/>
              <w:right w:val="single" w:sz="12" w:space="0" w:color="61223B" w:themeColor="accent1"/>
            </w:tcBorders>
            <w:shd w:val="clear" w:color="auto" w:fill="auto"/>
            <w:vAlign w:val="center"/>
          </w:tcPr>
          <w:p w14:paraId="6E8FE55B" w14:textId="77777777" w:rsidR="00F84BA8" w:rsidRPr="00F44600" w:rsidRDefault="00F84BA8" w:rsidP="00540828">
            <w:pPr>
              <w:rPr>
                <w:lang w:val="en-ZA"/>
              </w:rPr>
            </w:pPr>
          </w:p>
          <w:p w14:paraId="28E1F807" w14:textId="77777777" w:rsidR="00141028" w:rsidRPr="00F44600" w:rsidRDefault="00141028" w:rsidP="00540828">
            <w:pPr>
              <w:rPr>
                <w:lang w:val="en-ZA"/>
              </w:rPr>
            </w:pPr>
          </w:p>
        </w:tc>
      </w:tr>
    </w:tbl>
    <w:p w14:paraId="673724E8" w14:textId="44C0F740" w:rsidR="00333ADB" w:rsidRPr="00141028" w:rsidRDefault="00333ADB" w:rsidP="00141028">
      <w:pPr>
        <w:pStyle w:val="Heading1"/>
        <w:numPr>
          <w:ilvl w:val="0"/>
          <w:numId w:val="5"/>
        </w:numPr>
        <w:ind w:left="426"/>
        <w:rPr>
          <w:rFonts w:cstheme="majorHAnsi"/>
          <w:b w:val="0"/>
          <w:color w:val="B79961"/>
          <w:sz w:val="22"/>
          <w:szCs w:val="22"/>
          <w:lang w:val="en-ZA"/>
        </w:rPr>
      </w:pPr>
      <w:r w:rsidRPr="00FC2F34">
        <w:t>Hybrid Learning (HL) Strategy</w:t>
      </w:r>
      <w:r w:rsidRPr="00141028">
        <w:rPr>
          <w:rFonts w:asciiTheme="minorHAnsi" w:hAnsiTheme="minorHAnsi" w:cstheme="minorHAnsi"/>
          <w:color w:val="660033"/>
          <w:sz w:val="24"/>
          <w:szCs w:val="24"/>
          <w:lang w:val="en-ZA"/>
        </w:rPr>
        <w:t xml:space="preserve"> </w:t>
      </w:r>
      <w:r w:rsidRPr="00141028">
        <w:rPr>
          <w:rFonts w:ascii="Raleway Light" w:hAnsi="Raleway Light" w:cstheme="majorHAnsi"/>
          <w:color w:val="B79961"/>
          <w:sz w:val="22"/>
          <w:szCs w:val="22"/>
          <w:lang w:val="en-ZA"/>
        </w:rPr>
        <w:t>(only if applicable)</w:t>
      </w:r>
    </w:p>
    <w:p w14:paraId="6931C883" w14:textId="77777777" w:rsidR="001863AD" w:rsidRPr="001863AD" w:rsidRDefault="001863AD" w:rsidP="001863AD">
      <w:pPr>
        <w:rPr>
          <w:lang w:val="en-ZA"/>
        </w:rPr>
      </w:pPr>
    </w:p>
    <w:p w14:paraId="498FD7E2" w14:textId="57E2FAB5" w:rsidR="00333ADB" w:rsidRPr="00B7638E" w:rsidRDefault="00333ADB" w:rsidP="00847055">
      <w:pPr>
        <w:ind w:left="426"/>
        <w:jc w:val="both"/>
        <w:rPr>
          <w:rFonts w:ascii="Raleway Light" w:hAnsi="Raleway Light" w:cstheme="minorBidi"/>
          <w:color w:val="B79961" w:themeColor="accent2"/>
          <w:szCs w:val="22"/>
          <w:lang w:val="en-ZA"/>
        </w:rPr>
      </w:pPr>
      <w:r w:rsidRPr="00B7638E">
        <w:rPr>
          <w:rFonts w:ascii="Raleway Light" w:hAnsi="Raleway Light" w:cstheme="minorBidi"/>
          <w:color w:val="B79961" w:themeColor="accent2"/>
          <w:szCs w:val="22"/>
          <w:lang w:val="en-ZA"/>
        </w:rPr>
        <w:t xml:space="preserve">Please take note: </w:t>
      </w:r>
      <w:hyperlink r:id="rId27" w:history="1">
        <w:r w:rsidRPr="00B7638E">
          <w:rPr>
            <w:rStyle w:val="Hyperlink"/>
            <w:rFonts w:ascii="Raleway Light" w:hAnsi="Raleway Light" w:cstheme="minorBidi"/>
            <w:b/>
            <w:bCs/>
            <w:color w:val="922E44" w:themeColor="accent5"/>
            <w:szCs w:val="22"/>
            <w:lang w:val="en-ZA"/>
          </w:rPr>
          <w:t>Hybrid Learning (HL)</w:t>
        </w:r>
      </w:hyperlink>
      <w:r w:rsidRPr="00B7638E">
        <w:rPr>
          <w:rFonts w:ascii="Raleway Light" w:hAnsi="Raleway Light" w:cstheme="minorBidi"/>
          <w:color w:val="B79961" w:themeColor="accent2"/>
          <w:szCs w:val="22"/>
          <w:lang w:val="en-ZA"/>
        </w:rPr>
        <w:t xml:space="preserve"> is a mode of </w:t>
      </w:r>
      <w:r w:rsidR="003459B2" w:rsidRPr="00B7638E">
        <w:rPr>
          <w:rFonts w:ascii="Raleway Light" w:hAnsi="Raleway Light" w:cstheme="minorBidi"/>
          <w:color w:val="B79961" w:themeColor="accent2"/>
          <w:szCs w:val="22"/>
          <w:lang w:val="en-ZA"/>
        </w:rPr>
        <w:t>provision</w:t>
      </w:r>
      <w:r w:rsidRPr="00B7638E">
        <w:rPr>
          <w:rFonts w:ascii="Raleway Light" w:hAnsi="Raleway Light" w:cstheme="minorBidi"/>
          <w:color w:val="B79961" w:themeColor="accent2"/>
          <w:szCs w:val="22"/>
          <w:lang w:val="en-ZA"/>
        </w:rPr>
        <w:t xml:space="preserve"> that combines short periods of contact time face-to-face or online (i.e. synchronous (real-time) engagement) between the lecturer and student with significant periods of </w:t>
      </w:r>
      <w:r w:rsidR="00CE78A2">
        <w:rPr>
          <w:rFonts w:ascii="Raleway Light" w:hAnsi="Raleway Light" w:cstheme="minorBidi"/>
          <w:color w:val="B79961" w:themeColor="accent2"/>
          <w:szCs w:val="22"/>
          <w:lang w:val="en-ZA"/>
        </w:rPr>
        <w:t>fully</w:t>
      </w:r>
      <w:r w:rsidRPr="00B7638E">
        <w:rPr>
          <w:rFonts w:ascii="Raleway Light" w:hAnsi="Raleway Light" w:cstheme="minorBidi"/>
          <w:color w:val="B79961" w:themeColor="accent2"/>
          <w:szCs w:val="22"/>
          <w:lang w:val="en-ZA"/>
        </w:rPr>
        <w:t xml:space="preserve"> online, self-</w:t>
      </w:r>
      <w:r w:rsidR="006431EE" w:rsidRPr="00B7638E">
        <w:rPr>
          <w:rFonts w:ascii="Raleway Light" w:hAnsi="Raleway Light" w:cstheme="minorBidi"/>
          <w:color w:val="B79961" w:themeColor="accent2"/>
          <w:szCs w:val="22"/>
          <w:lang w:val="en-ZA"/>
        </w:rPr>
        <w:t>directed</w:t>
      </w:r>
      <w:r w:rsidR="6F92AB3A" w:rsidRPr="00B7638E">
        <w:rPr>
          <w:rFonts w:ascii="Raleway Light" w:hAnsi="Raleway Light" w:cstheme="minorBidi"/>
          <w:color w:val="B79961" w:themeColor="accent2"/>
          <w:szCs w:val="22"/>
          <w:lang w:val="en-ZA"/>
        </w:rPr>
        <w:t>/self-regulated</w:t>
      </w:r>
      <w:r w:rsidRPr="00B7638E">
        <w:rPr>
          <w:rFonts w:ascii="Raleway Light" w:hAnsi="Raleway Light" w:cstheme="minorBidi"/>
          <w:color w:val="B79961" w:themeColor="accent2"/>
          <w:szCs w:val="22"/>
          <w:lang w:val="en-ZA"/>
        </w:rPr>
        <w:t xml:space="preserve"> (asynchronous) learning by the students. Some online engagements should also allow for technologically assisted synchronous (real-time) engagement between the lecturer and student.  HL is particularly suited for students for whom the opportunity cost of full-time residential studies is unaffordable, or for learn-and-earn students who are w</w:t>
      </w:r>
      <w:r w:rsidR="00BC6AE7" w:rsidRPr="00B7638E">
        <w:rPr>
          <w:rFonts w:ascii="Raleway Light" w:hAnsi="Raleway Light" w:cstheme="minorBidi"/>
          <w:color w:val="B79961" w:themeColor="accent2"/>
          <w:szCs w:val="22"/>
          <w:lang w:val="en-ZA"/>
        </w:rPr>
        <w:t>orking while studying part-time, or where a module is offered within various programmes situated within different faculties.</w:t>
      </w:r>
    </w:p>
    <w:p w14:paraId="2F7DA15D" w14:textId="3A65DEC4" w:rsidR="00050941" w:rsidRPr="00B7638E" w:rsidRDefault="00050941" w:rsidP="00847055">
      <w:pPr>
        <w:ind w:left="426"/>
        <w:jc w:val="both"/>
        <w:rPr>
          <w:rFonts w:ascii="Raleway Light" w:hAnsi="Raleway Light" w:cstheme="minorBidi"/>
          <w:color w:val="B79961" w:themeColor="accent2"/>
          <w:szCs w:val="22"/>
          <w:lang w:val="en-ZA"/>
        </w:rPr>
      </w:pPr>
    </w:p>
    <w:p w14:paraId="711FC557" w14:textId="2539D3F3" w:rsidR="00050941" w:rsidRPr="00B7638E" w:rsidRDefault="00050941" w:rsidP="00847055">
      <w:pPr>
        <w:ind w:left="426"/>
        <w:jc w:val="both"/>
        <w:rPr>
          <w:rFonts w:ascii="Raleway Light" w:hAnsi="Raleway Light" w:cstheme="minorBidi"/>
          <w:color w:val="B79961" w:themeColor="accent2"/>
          <w:szCs w:val="22"/>
          <w:lang w:val="en-ZA"/>
        </w:rPr>
      </w:pPr>
      <w:r w:rsidRPr="00B7638E">
        <w:rPr>
          <w:rFonts w:ascii="Raleway Light" w:hAnsi="Raleway Light" w:cstheme="majorBidi"/>
          <w:color w:val="B79961" w:themeColor="accent2"/>
          <w:szCs w:val="22"/>
          <w:lang w:val="en-ZA"/>
        </w:rPr>
        <w:t xml:space="preserve">If a module </w:t>
      </w:r>
      <w:r w:rsidR="00CE78A2">
        <w:rPr>
          <w:rFonts w:ascii="Raleway Light" w:hAnsi="Raleway Light" w:cstheme="majorBidi"/>
          <w:color w:val="B79961" w:themeColor="accent2"/>
          <w:szCs w:val="22"/>
          <w:lang w:val="en-ZA"/>
        </w:rPr>
        <w:t>is</w:t>
      </w:r>
      <w:r w:rsidRPr="00B7638E">
        <w:rPr>
          <w:rFonts w:ascii="Raleway Light" w:hAnsi="Raleway Light" w:cstheme="majorBidi"/>
          <w:color w:val="B79961" w:themeColor="accent2"/>
          <w:szCs w:val="22"/>
          <w:lang w:val="en-ZA"/>
        </w:rPr>
        <w:t xml:space="preserve"> offered using a HL mode of delivery and provision, this should be considered part of the curriculum design and included in the learning and teaching strategy.  However, to ensure that we adhere to the minimum </w:t>
      </w:r>
      <w:r w:rsidR="00CE78A2">
        <w:rPr>
          <w:rFonts w:ascii="Raleway Light" w:hAnsi="Raleway Light" w:cstheme="majorBidi"/>
          <w:color w:val="B79961" w:themeColor="accent2"/>
          <w:szCs w:val="22"/>
          <w:lang w:val="en-ZA"/>
        </w:rPr>
        <w:t>contact time requirements</w:t>
      </w:r>
      <w:r w:rsidR="00BC6AE7" w:rsidRPr="00B7638E">
        <w:rPr>
          <w:rFonts w:ascii="Raleway Light" w:hAnsi="Raleway Light" w:cstheme="majorBidi"/>
          <w:color w:val="B79961" w:themeColor="accent2"/>
          <w:szCs w:val="22"/>
          <w:lang w:val="en-ZA"/>
        </w:rPr>
        <w:t xml:space="preserve">, we </w:t>
      </w:r>
      <w:r w:rsidR="00CE78A2">
        <w:rPr>
          <w:rFonts w:ascii="Raleway Light" w:hAnsi="Raleway Light" w:cstheme="majorBidi"/>
          <w:color w:val="B79961" w:themeColor="accent2"/>
          <w:szCs w:val="22"/>
          <w:lang w:val="en-ZA"/>
        </w:rPr>
        <w:t>must</w:t>
      </w:r>
      <w:r w:rsidR="00BC6AE7" w:rsidRPr="00B7638E">
        <w:rPr>
          <w:rFonts w:ascii="Raleway Light" w:hAnsi="Raleway Light" w:cstheme="majorBidi"/>
          <w:color w:val="B79961" w:themeColor="accent2"/>
          <w:szCs w:val="22"/>
          <w:lang w:val="en-ZA"/>
        </w:rPr>
        <w:t xml:space="preserve"> outline how we intend to use combinations of asynchronous and synchro</w:t>
      </w:r>
      <w:r w:rsidR="00E23B57" w:rsidRPr="00B7638E">
        <w:rPr>
          <w:rFonts w:ascii="Raleway Light" w:hAnsi="Raleway Light" w:cstheme="majorBidi"/>
          <w:color w:val="B79961" w:themeColor="accent2"/>
          <w:szCs w:val="22"/>
          <w:lang w:val="en-ZA"/>
        </w:rPr>
        <w:t>nous learning and how we will use technology to facilitate learning.</w:t>
      </w:r>
      <w:r w:rsidRPr="00B7638E">
        <w:rPr>
          <w:rFonts w:ascii="Raleway Light" w:hAnsi="Raleway Light" w:cstheme="majorBidi"/>
          <w:color w:val="B79961" w:themeColor="accent2"/>
          <w:szCs w:val="22"/>
          <w:lang w:val="en-ZA"/>
        </w:rPr>
        <w:t xml:space="preserve"> The HL strategy should </w:t>
      </w:r>
      <w:r w:rsidRPr="00B7638E">
        <w:rPr>
          <w:rFonts w:ascii="Raleway Light" w:hAnsi="Raleway Light" w:cstheme="majorBidi"/>
          <w:color w:val="B79961" w:themeColor="accent2"/>
          <w:szCs w:val="22"/>
          <w:u w:val="single"/>
          <w:lang w:val="en-ZA"/>
        </w:rPr>
        <w:t>ONLY</w:t>
      </w:r>
      <w:r w:rsidRPr="00B7638E">
        <w:rPr>
          <w:rFonts w:ascii="Raleway Light" w:hAnsi="Raleway Light" w:cstheme="majorBidi"/>
          <w:color w:val="B79961" w:themeColor="accent2"/>
          <w:szCs w:val="22"/>
          <w:lang w:val="en-ZA"/>
        </w:rPr>
        <w:t xml:space="preserve"> be completed if the module will be offered via a </w:t>
      </w:r>
      <w:r w:rsidRPr="00B7638E">
        <w:rPr>
          <w:rFonts w:ascii="Raleway Light" w:hAnsi="Raleway Light" w:cstheme="majorBidi"/>
          <w:color w:val="B79961" w:themeColor="accent2"/>
          <w:szCs w:val="22"/>
          <w:lang w:val="en-ZA"/>
        </w:rPr>
        <w:lastRenderedPageBreak/>
        <w:t xml:space="preserve">hybrid mode of delivery and provision.  Please consult with the </w:t>
      </w:r>
      <w:r w:rsidRPr="00B7638E">
        <w:rPr>
          <w:rFonts w:ascii="Raleway Light" w:hAnsi="Raleway Light" w:cstheme="majorBidi"/>
          <w:color w:val="EF2A03" w:themeColor="accent4"/>
          <w:szCs w:val="22"/>
          <w:lang w:val="en-ZA"/>
        </w:rPr>
        <w:t xml:space="preserve">Centre for Learning Technologies (CLT) and/or the Hybrid Learning office </w:t>
      </w:r>
      <w:r w:rsidRPr="00B7638E">
        <w:rPr>
          <w:rFonts w:ascii="Raleway Light" w:hAnsi="Raleway Light" w:cstheme="majorBidi"/>
          <w:color w:val="B79961" w:themeColor="accent2"/>
          <w:szCs w:val="22"/>
          <w:lang w:val="en-ZA"/>
        </w:rPr>
        <w:t>about HL as a mode of delivery and provision.</w:t>
      </w:r>
    </w:p>
    <w:p w14:paraId="26526558" w14:textId="77777777" w:rsidR="009F6605" w:rsidRPr="00B7638E" w:rsidRDefault="009F6605" w:rsidP="00333ADB">
      <w:pPr>
        <w:rPr>
          <w:rFonts w:asciiTheme="minorHAnsi" w:hAnsiTheme="minorHAnsi" w:cstheme="minorHAnsi"/>
          <w:b/>
          <w:color w:val="B79961" w:themeColor="accent2"/>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8442"/>
        <w:gridCol w:w="1734"/>
      </w:tblGrid>
      <w:tr w:rsidR="00141028" w:rsidRPr="003459B2" w14:paraId="00D5586C" w14:textId="77777777" w:rsidTr="00141028">
        <w:trPr>
          <w:trHeight w:val="400"/>
        </w:trPr>
        <w:tc>
          <w:tcPr>
            <w:tcW w:w="5000" w:type="pct"/>
            <w:gridSpan w:val="2"/>
            <w:shd w:val="clear" w:color="auto" w:fill="F0EADF" w:themeFill="accent2" w:themeFillTint="33"/>
            <w:vAlign w:val="center"/>
          </w:tcPr>
          <w:p w14:paraId="590DC898" w14:textId="312AA7EE" w:rsidR="00141028" w:rsidRPr="009C50A4" w:rsidRDefault="00141028" w:rsidP="00333ADB">
            <w:pPr>
              <w:rPr>
                <w:rFonts w:ascii="Raleway" w:hAnsi="Raleway" w:cstheme="majorHAnsi"/>
                <w:b/>
                <w:szCs w:val="22"/>
                <w:lang w:val="en-ZA"/>
              </w:rPr>
            </w:pPr>
            <w:r w:rsidRPr="00141028">
              <w:rPr>
                <w:rFonts w:ascii="Raleway" w:hAnsi="Raleway" w:cstheme="majorHAnsi"/>
                <w:b/>
                <w:color w:val="61223B" w:themeColor="accent1"/>
                <w:sz w:val="24"/>
                <w:szCs w:val="24"/>
                <w:lang w:val="en-ZA"/>
              </w:rPr>
              <w:t>Hybrid Learning offering applicable?</w:t>
            </w:r>
            <w:r w:rsidRPr="00141028">
              <w:rPr>
                <w:rFonts w:ascii="Raleway" w:hAnsi="Raleway" w:cstheme="majorHAnsi"/>
                <w:b/>
                <w:color w:val="61223B" w:themeColor="accent1"/>
                <w:szCs w:val="22"/>
                <w:lang w:val="en-ZA"/>
              </w:rPr>
              <w:t xml:space="preserve"> </w:t>
            </w:r>
            <w:sdt>
              <w:sdtPr>
                <w:rPr>
                  <w:rStyle w:val="FormB"/>
                  <w:b w:val="0"/>
                  <w:color w:val="002060"/>
                  <w:lang w:val="en-ZA"/>
                </w:rPr>
                <w:id w:val="1782223840"/>
                <w:placeholder>
                  <w:docPart w:val="CFDF50B9F3D348229E5ED2F4C6201E37"/>
                </w:placeholder>
                <w:showingPlcHdr/>
                <w15:color w:val="FFFFFF"/>
                <w:comboBox>
                  <w:listItem w:value="Choose an item."/>
                  <w:listItem w:displayText="Yes" w:value="Yes"/>
                  <w:listItem w:displayText="No" w:value="No"/>
                </w:comboBox>
              </w:sdtPr>
              <w:sdtEndPr>
                <w:rPr>
                  <w:rStyle w:val="Allstyle"/>
                  <w:rFonts w:asciiTheme="minorHAnsi" w:hAnsiTheme="minorHAnsi"/>
                  <w:smallCaps/>
                  <w:sz w:val="24"/>
                  <w:szCs w:val="24"/>
                </w:rPr>
              </w:sdtEndPr>
              <w:sdtContent>
                <w:r w:rsidRPr="00141028">
                  <w:rPr>
                    <w:rStyle w:val="PlaceholderText"/>
                    <w:rFonts w:cstheme="majorHAnsi"/>
                    <w:b/>
                    <w:color w:val="B79961"/>
                    <w:lang w:val="en-ZA"/>
                  </w:rPr>
                  <w:t>Choose an item.</w:t>
                </w:r>
              </w:sdtContent>
            </w:sdt>
          </w:p>
        </w:tc>
      </w:tr>
      <w:tr w:rsidR="009B5953" w:rsidRPr="003459B2" w14:paraId="64964E33" w14:textId="77777777" w:rsidTr="00141028">
        <w:trPr>
          <w:trHeight w:val="400"/>
        </w:trPr>
        <w:tc>
          <w:tcPr>
            <w:tcW w:w="5000" w:type="pct"/>
            <w:gridSpan w:val="2"/>
            <w:shd w:val="clear" w:color="auto" w:fill="F2F2F2" w:themeFill="background1" w:themeFillShade="F2"/>
            <w:vAlign w:val="center"/>
          </w:tcPr>
          <w:p w14:paraId="533E4AF4" w14:textId="2C3743CC"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t>Asynchronous</w:t>
            </w:r>
            <w:r w:rsidRPr="00B027F1">
              <w:rPr>
                <w:rFonts w:ascii="Raleway" w:hAnsi="Raleway" w:cstheme="majorHAnsi"/>
                <w:szCs w:val="22"/>
                <w:lang w:val="en-ZA"/>
              </w:rPr>
              <w:t xml:space="preserve"> learning</w:t>
            </w:r>
            <w:r w:rsidR="00BC6AE7" w:rsidRPr="00B027F1">
              <w:rPr>
                <w:rFonts w:ascii="Raleway" w:hAnsi="Raleway" w:cstheme="majorHAnsi"/>
                <w:szCs w:val="22"/>
                <w:lang w:val="en-ZA"/>
              </w:rPr>
              <w:t xml:space="preserve"> and activities</w:t>
            </w:r>
          </w:p>
          <w:p w14:paraId="2F058403" w14:textId="77777777" w:rsidR="006A433D" w:rsidRDefault="00B7638E" w:rsidP="00333ADB">
            <w:p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Please describe</w:t>
            </w:r>
            <w:r w:rsidR="006A433D">
              <w:rPr>
                <w:rFonts w:ascii="Raleway Light" w:hAnsi="Raleway Light" w:cstheme="majorHAnsi"/>
                <w:color w:val="4D5356"/>
                <w:sz w:val="21"/>
                <w:szCs w:val="21"/>
                <w:lang w:val="en-ZA"/>
              </w:rPr>
              <w:t xml:space="preserve"> the following:</w:t>
            </w:r>
          </w:p>
          <w:p w14:paraId="65E14ADD" w14:textId="79F93D62" w:rsidR="006A433D" w:rsidRDefault="006A433D" w:rsidP="006A433D">
            <w:pPr>
              <w:pStyle w:val="ListParagraph"/>
              <w:numPr>
                <w:ilvl w:val="0"/>
                <w:numId w:val="11"/>
              </w:numPr>
              <w:rPr>
                <w:rFonts w:ascii="Raleway Light" w:hAnsi="Raleway Light" w:cstheme="majorHAnsi"/>
                <w:color w:val="4D5356"/>
                <w:sz w:val="21"/>
                <w:szCs w:val="21"/>
                <w:lang w:val="en-ZA"/>
              </w:rPr>
            </w:pPr>
            <w:r w:rsidRPr="006A433D">
              <w:rPr>
                <w:rFonts w:ascii="Raleway Light" w:hAnsi="Raleway Light" w:cstheme="majorHAnsi"/>
                <w:color w:val="4D5356"/>
                <w:sz w:val="21"/>
                <w:szCs w:val="21"/>
                <w:lang w:val="en-ZA"/>
              </w:rPr>
              <w:t>H</w:t>
            </w:r>
            <w:r w:rsidR="00B7638E" w:rsidRPr="006A433D">
              <w:rPr>
                <w:rFonts w:ascii="Raleway Light" w:hAnsi="Raleway Light" w:cstheme="majorHAnsi"/>
                <w:color w:val="4D5356"/>
                <w:sz w:val="21"/>
                <w:szCs w:val="21"/>
                <w:lang w:val="en-ZA"/>
              </w:rPr>
              <w:t>ow</w:t>
            </w:r>
            <w:r>
              <w:rPr>
                <w:rFonts w:ascii="Raleway Light" w:hAnsi="Raleway Light" w:cstheme="majorHAnsi"/>
                <w:color w:val="4D5356"/>
                <w:sz w:val="21"/>
                <w:szCs w:val="21"/>
                <w:lang w:val="en-ZA"/>
              </w:rPr>
              <w:t xml:space="preserve"> will </w:t>
            </w:r>
            <w:r w:rsidR="00B7638E" w:rsidRPr="006A433D">
              <w:rPr>
                <w:rFonts w:ascii="Raleway Light" w:hAnsi="Raleway Light" w:cstheme="majorHAnsi"/>
                <w:color w:val="4D5356"/>
                <w:sz w:val="21"/>
                <w:szCs w:val="21"/>
                <w:lang w:val="en-ZA"/>
              </w:rPr>
              <w:t xml:space="preserve"> sustained periods of fully online (asynchronous) learning be </w:t>
            </w:r>
            <w:r w:rsidR="00D71D3B" w:rsidRPr="006A433D">
              <w:rPr>
                <w:rFonts w:ascii="Raleway Light" w:hAnsi="Raleway Light" w:cstheme="majorHAnsi"/>
                <w:color w:val="4D5356"/>
                <w:sz w:val="21"/>
                <w:szCs w:val="21"/>
                <w:lang w:val="en-ZA"/>
              </w:rPr>
              <w:t xml:space="preserve">used in </w:t>
            </w:r>
            <w:r w:rsidR="00B7638E" w:rsidRPr="006A433D">
              <w:rPr>
                <w:rFonts w:ascii="Raleway Light" w:hAnsi="Raleway Light" w:cstheme="majorHAnsi"/>
                <w:color w:val="4D5356"/>
                <w:sz w:val="21"/>
                <w:szCs w:val="21"/>
                <w:lang w:val="en-ZA"/>
              </w:rPr>
              <w:t>this module</w:t>
            </w:r>
            <w:r w:rsidR="00D71D3B" w:rsidRPr="006A433D">
              <w:rPr>
                <w:rFonts w:ascii="Raleway Light" w:hAnsi="Raleway Light" w:cstheme="majorHAnsi"/>
                <w:color w:val="4D5356"/>
                <w:sz w:val="21"/>
                <w:szCs w:val="21"/>
                <w:lang w:val="en-ZA"/>
              </w:rPr>
              <w:t xml:space="preserve"> </w:t>
            </w:r>
          </w:p>
          <w:p w14:paraId="49E801B5" w14:textId="7B9DE364" w:rsidR="009B5953" w:rsidRPr="006A433D" w:rsidRDefault="006C508D" w:rsidP="006A433D">
            <w:pPr>
              <w:pStyle w:val="ListParagraph"/>
              <w:numPr>
                <w:ilvl w:val="0"/>
                <w:numId w:val="11"/>
              </w:numPr>
              <w:rPr>
                <w:rFonts w:ascii="Raleway Light" w:hAnsi="Raleway Light" w:cstheme="majorHAnsi"/>
                <w:color w:val="4D5356"/>
                <w:sz w:val="21"/>
                <w:szCs w:val="21"/>
                <w:lang w:val="en-ZA"/>
              </w:rPr>
            </w:pPr>
            <w:r>
              <w:rPr>
                <w:rFonts w:ascii="Raleway Light" w:hAnsi="Raleway Light" w:cstheme="majorHAnsi"/>
                <w:color w:val="4D5356"/>
                <w:sz w:val="21"/>
                <w:szCs w:val="21"/>
                <w:lang w:val="en-ZA"/>
              </w:rPr>
              <w:t>W</w:t>
            </w:r>
            <w:r w:rsidR="006A433D">
              <w:rPr>
                <w:rFonts w:ascii="Raleway Light" w:hAnsi="Raleway Light" w:cstheme="majorHAnsi"/>
                <w:color w:val="4D5356"/>
                <w:sz w:val="21"/>
                <w:szCs w:val="21"/>
                <w:lang w:val="en-ZA"/>
              </w:rPr>
              <w:t xml:space="preserve">hat is the nature </w:t>
            </w:r>
            <w:r>
              <w:rPr>
                <w:rFonts w:ascii="Raleway Light" w:hAnsi="Raleway Light" w:cstheme="majorHAnsi"/>
                <w:color w:val="4D5356"/>
                <w:sz w:val="21"/>
                <w:szCs w:val="21"/>
                <w:lang w:val="en-ZA"/>
              </w:rPr>
              <w:t xml:space="preserve">of </w:t>
            </w:r>
            <w:r w:rsidR="00D71D3B" w:rsidRPr="006A433D">
              <w:rPr>
                <w:rFonts w:ascii="Raleway Light" w:hAnsi="Raleway Light" w:cstheme="majorHAnsi"/>
                <w:color w:val="4D5356"/>
                <w:sz w:val="21"/>
                <w:szCs w:val="21"/>
                <w:lang w:val="en-ZA"/>
              </w:rPr>
              <w:t xml:space="preserve">the learning activities </w:t>
            </w:r>
            <w:r w:rsidR="006A433D">
              <w:rPr>
                <w:rFonts w:ascii="Raleway Light" w:hAnsi="Raleway Light" w:cstheme="majorHAnsi"/>
                <w:color w:val="4D5356"/>
                <w:sz w:val="21"/>
                <w:szCs w:val="21"/>
                <w:lang w:val="en-ZA"/>
              </w:rPr>
              <w:t>that students will engage with asynchronously</w:t>
            </w:r>
            <w:r w:rsidR="00B7638E" w:rsidRPr="006A433D">
              <w:rPr>
                <w:rFonts w:ascii="Raleway Light" w:hAnsi="Raleway Light" w:cstheme="majorHAnsi"/>
                <w:color w:val="4D5356"/>
                <w:sz w:val="21"/>
                <w:szCs w:val="21"/>
                <w:lang w:val="en-ZA"/>
              </w:rPr>
              <w:t xml:space="preserve"> </w:t>
            </w:r>
          </w:p>
        </w:tc>
      </w:tr>
      <w:tr w:rsidR="00333ADB" w:rsidRPr="003459B2" w14:paraId="17A0AF50" w14:textId="77777777" w:rsidTr="00141028">
        <w:trPr>
          <w:trHeight w:val="400"/>
        </w:trPr>
        <w:tc>
          <w:tcPr>
            <w:tcW w:w="5000" w:type="pct"/>
            <w:gridSpan w:val="2"/>
            <w:tcBorders>
              <w:bottom w:val="single" w:sz="8" w:space="0" w:color="61223B" w:themeColor="accent1"/>
            </w:tcBorders>
            <w:shd w:val="clear" w:color="auto" w:fill="auto"/>
            <w:vAlign w:val="center"/>
          </w:tcPr>
          <w:p w14:paraId="14623BE6" w14:textId="0C33EF10" w:rsidR="00333ADB" w:rsidRPr="005D21BC" w:rsidRDefault="00333ADB" w:rsidP="00540828">
            <w:pPr>
              <w:rPr>
                <w:lang w:val="en-ZA"/>
              </w:rPr>
            </w:pPr>
          </w:p>
        </w:tc>
      </w:tr>
      <w:tr w:rsidR="00B7638E" w:rsidRPr="003459B2" w14:paraId="682CB1BB" w14:textId="77777777" w:rsidTr="00141028">
        <w:trPr>
          <w:trHeight w:val="400"/>
        </w:trPr>
        <w:tc>
          <w:tcPr>
            <w:tcW w:w="5000" w:type="pct"/>
            <w:gridSpan w:val="2"/>
            <w:tcBorders>
              <w:top w:val="single" w:sz="8" w:space="0" w:color="61223B" w:themeColor="accent1"/>
              <w:bottom w:val="single" w:sz="8" w:space="0" w:color="61223B" w:themeColor="accent1"/>
            </w:tcBorders>
            <w:shd w:val="clear" w:color="auto" w:fill="FBFAF7"/>
            <w:vAlign w:val="center"/>
          </w:tcPr>
          <w:p w14:paraId="3B238D2F" w14:textId="77777777" w:rsidR="00B7638E" w:rsidRDefault="00B7638E" w:rsidP="00333ADB">
            <w:pPr>
              <w:rPr>
                <w:rFonts w:ascii="Raleway" w:hAnsi="Raleway" w:cstheme="majorHAnsi"/>
                <w:b/>
                <w:szCs w:val="22"/>
                <w:lang w:val="en-ZA"/>
              </w:rPr>
            </w:pPr>
            <w:r>
              <w:rPr>
                <w:rFonts w:ascii="Raleway" w:hAnsi="Raleway" w:cstheme="majorHAnsi"/>
                <w:b/>
                <w:szCs w:val="22"/>
                <w:lang w:val="en-ZA"/>
              </w:rPr>
              <w:t>Synchronous engagement</w:t>
            </w:r>
          </w:p>
          <w:p w14:paraId="0E9AAA72" w14:textId="3B014D8B" w:rsidR="00B7638E" w:rsidRPr="000A419C" w:rsidRDefault="00B7638E" w:rsidP="00333ADB">
            <w:pPr>
              <w:rPr>
                <w:rFonts w:ascii="Raleway Light" w:hAnsi="Raleway Light" w:cstheme="majorHAnsi"/>
                <w:bCs/>
                <w:color w:val="44546A" w:themeColor="text2"/>
                <w:lang w:val="en-ZA"/>
              </w:rPr>
            </w:pPr>
            <w:r w:rsidRPr="000A419C">
              <w:rPr>
                <w:rFonts w:ascii="Raleway Light" w:hAnsi="Raleway Light" w:cstheme="majorHAnsi"/>
                <w:bCs/>
                <w:color w:val="44546A" w:themeColor="text2"/>
                <w:lang w:val="en-ZA"/>
              </w:rPr>
              <w:t xml:space="preserve">Each module should consist of a combination of synchronous online and on-campus </w:t>
            </w:r>
            <w:r w:rsidR="00D71D3B" w:rsidRPr="000A419C">
              <w:rPr>
                <w:rFonts w:ascii="Raleway Light" w:hAnsi="Raleway Light" w:cstheme="majorHAnsi"/>
                <w:bCs/>
                <w:color w:val="44546A" w:themeColor="text2"/>
                <w:lang w:val="en-ZA"/>
              </w:rPr>
              <w:t>teaching-learning interactions</w:t>
            </w:r>
            <w:r w:rsidRPr="000A419C">
              <w:rPr>
                <w:rFonts w:ascii="Raleway Light" w:hAnsi="Raleway Light" w:cstheme="majorHAnsi"/>
                <w:bCs/>
                <w:color w:val="44546A" w:themeColor="text2"/>
                <w:lang w:val="en-ZA"/>
              </w:rPr>
              <w:t xml:space="preserve">. These </w:t>
            </w:r>
            <w:r w:rsidR="00D71D3B" w:rsidRPr="000A419C">
              <w:rPr>
                <w:rFonts w:ascii="Raleway Light" w:hAnsi="Raleway Light" w:cstheme="majorHAnsi"/>
                <w:bCs/>
                <w:color w:val="44546A" w:themeColor="text2"/>
                <w:lang w:val="en-ZA"/>
              </w:rPr>
              <w:t xml:space="preserve">T-L interactions </w:t>
            </w:r>
            <w:r w:rsidRPr="000A419C">
              <w:rPr>
                <w:rFonts w:ascii="Raleway Light" w:hAnsi="Raleway Light" w:cstheme="majorHAnsi"/>
                <w:bCs/>
                <w:color w:val="44546A" w:themeColor="text2"/>
                <w:lang w:val="en-ZA"/>
              </w:rPr>
              <w:t xml:space="preserve">are any engagements or activities where the students and lecturers are in the </w:t>
            </w:r>
            <w:r w:rsidRPr="000A419C">
              <w:rPr>
                <w:rFonts w:ascii="Raleway Light" w:hAnsi="Raleway Light" w:cstheme="majorHAnsi"/>
                <w:b/>
                <w:color w:val="44546A" w:themeColor="text2"/>
                <w:lang w:val="en-ZA"/>
              </w:rPr>
              <w:t>same space</w:t>
            </w:r>
            <w:r w:rsidRPr="000A419C">
              <w:rPr>
                <w:rFonts w:ascii="Raleway Light" w:hAnsi="Raleway Light" w:cstheme="majorHAnsi"/>
                <w:bCs/>
                <w:color w:val="44546A" w:themeColor="text2"/>
                <w:lang w:val="en-ZA"/>
              </w:rPr>
              <w:t xml:space="preserve"> (online</w:t>
            </w:r>
            <w:r w:rsidR="00D71D3B" w:rsidRPr="000A419C">
              <w:rPr>
                <w:rFonts w:ascii="Raleway Light" w:hAnsi="Raleway Light" w:cstheme="majorHAnsi"/>
                <w:bCs/>
                <w:color w:val="44546A" w:themeColor="text2"/>
                <w:lang w:val="en-ZA"/>
              </w:rPr>
              <w:t>/virtual</w:t>
            </w:r>
            <w:r w:rsidRPr="000A419C">
              <w:rPr>
                <w:rFonts w:ascii="Raleway Light" w:hAnsi="Raleway Light" w:cstheme="majorHAnsi"/>
                <w:bCs/>
                <w:color w:val="44546A" w:themeColor="text2"/>
                <w:lang w:val="en-ZA"/>
              </w:rPr>
              <w:t xml:space="preserve"> or in-person) at the </w:t>
            </w:r>
            <w:r w:rsidRPr="000A419C">
              <w:rPr>
                <w:rFonts w:ascii="Raleway Light" w:hAnsi="Raleway Light" w:cstheme="majorHAnsi"/>
                <w:b/>
                <w:color w:val="44546A" w:themeColor="text2"/>
                <w:lang w:val="en-ZA"/>
              </w:rPr>
              <w:t>same time</w:t>
            </w:r>
            <w:r w:rsidRPr="000A419C">
              <w:rPr>
                <w:rFonts w:ascii="Raleway Light" w:hAnsi="Raleway Light" w:cstheme="majorHAnsi"/>
                <w:bCs/>
                <w:color w:val="44546A" w:themeColor="text2"/>
                <w:lang w:val="en-ZA"/>
              </w:rPr>
              <w:t>.</w:t>
            </w:r>
          </w:p>
          <w:p w14:paraId="2BED0539" w14:textId="62E84CF9" w:rsidR="00B7638E" w:rsidRPr="00B7638E" w:rsidRDefault="00D71D3B" w:rsidP="00B7638E">
            <w:pPr>
              <w:ind w:left="26" w:hanging="26"/>
              <w:rPr>
                <w:rFonts w:ascii="Raleway Light" w:hAnsi="Raleway Light" w:cstheme="majorHAnsi"/>
                <w:i/>
                <w:iCs/>
                <w:color w:val="EF2A03" w:themeColor="accent4"/>
                <w:lang w:val="en-ZA"/>
              </w:rPr>
            </w:pPr>
            <w:r>
              <w:rPr>
                <w:rFonts w:ascii="Raleway Light" w:hAnsi="Raleway Light" w:cstheme="majorHAnsi"/>
                <w:i/>
                <w:iCs/>
                <w:color w:val="EF2A03" w:themeColor="accent4"/>
                <w:lang w:val="en-ZA"/>
              </w:rPr>
              <w:t>In keeping with national policies, the following minimum notional hour requirements apply:</w:t>
            </w:r>
          </w:p>
          <w:p w14:paraId="3A993A06" w14:textId="49B785D6"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C60E39" w:rsidRPr="00B7638E">
              <w:rPr>
                <w:rFonts w:ascii="Raleway Light" w:hAnsi="Raleway Light" w:cstheme="majorHAnsi"/>
                <w:bCs/>
                <w:i/>
                <w:iCs/>
                <w:color w:val="EF2A03" w:themeColor="accent4"/>
                <w:lang w:val="en-ZA"/>
              </w:rPr>
              <w:t>an</w:t>
            </w:r>
            <w:r w:rsidRPr="00B7638E">
              <w:rPr>
                <w:rFonts w:ascii="Raleway Light" w:hAnsi="Raleway Light" w:cstheme="majorHAnsi"/>
                <w:bCs/>
                <w:i/>
                <w:iCs/>
                <w:color w:val="EF2A03" w:themeColor="accent4"/>
                <w:lang w:val="en-ZA"/>
              </w:rPr>
              <w:t xml:space="preserve"> 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5</w:t>
            </w:r>
            <w:r w:rsidR="003865A8">
              <w:rPr>
                <w:rFonts w:ascii="Raleway Light" w:hAnsi="Raleway Light" w:cstheme="majorHAnsi"/>
                <w:bCs/>
                <w:i/>
                <w:iCs/>
                <w:color w:val="EF2A03" w:themeColor="accent4"/>
                <w:lang w:val="en-ZA"/>
              </w:rPr>
              <w:t xml:space="preserve">, 6 or </w:t>
            </w:r>
            <w:r w:rsidRPr="00B7638E">
              <w:rPr>
                <w:rFonts w:ascii="Raleway Light" w:hAnsi="Raleway Light" w:cstheme="majorHAnsi"/>
                <w:bCs/>
                <w:i/>
                <w:iCs/>
                <w:color w:val="EF2A03" w:themeColor="accent4"/>
                <w:lang w:val="en-ZA"/>
              </w:rPr>
              <w:t>7 module</w:t>
            </w:r>
            <w:r w:rsidR="00575F60">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at least 30% of the notional hours should be allocated to synchronous engagement</w:t>
            </w:r>
          </w:p>
          <w:p w14:paraId="694CE3A2" w14:textId="1A1DF557" w:rsidR="00B7638E" w:rsidRPr="00B7638E" w:rsidRDefault="00B7638E" w:rsidP="00D71D3B">
            <w:pPr>
              <w:pStyle w:val="ListParagraph"/>
              <w:numPr>
                <w:ilvl w:val="0"/>
                <w:numId w:val="13"/>
              </w:numPr>
              <w:ind w:left="593"/>
              <w:rPr>
                <w:rFonts w:ascii="Raleway Light" w:hAnsi="Raleway Light" w:cstheme="majorHAnsi"/>
                <w:bCs/>
                <w:i/>
                <w:iCs/>
                <w:color w:val="EF2A03" w:themeColor="accent4"/>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level 8 </w:t>
            </w:r>
            <w:r w:rsidR="00D71D3B">
              <w:rPr>
                <w:rFonts w:ascii="Raleway Light" w:hAnsi="Raleway Light" w:cstheme="majorHAnsi"/>
                <w:bCs/>
                <w:i/>
                <w:iCs/>
                <w:color w:val="EF2A03" w:themeColor="accent4"/>
                <w:lang w:val="en-ZA"/>
              </w:rPr>
              <w:t>module</w:t>
            </w:r>
            <w:r w:rsidR="003865A8">
              <w:rPr>
                <w:rFonts w:ascii="Raleway Light" w:hAnsi="Raleway Light" w:cstheme="majorHAnsi"/>
                <w:bCs/>
                <w:i/>
                <w:iCs/>
                <w:color w:val="EF2A03" w:themeColor="accent4"/>
                <w:lang w:val="en-ZA"/>
              </w:rPr>
              <w:t>:</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at least 25%</w:t>
            </w:r>
          </w:p>
          <w:p w14:paraId="59247F18" w14:textId="4279B6CA" w:rsidR="00B7638E" w:rsidRPr="00B7638E" w:rsidRDefault="00B7638E" w:rsidP="00D71D3B">
            <w:pPr>
              <w:pStyle w:val="ListParagraph"/>
              <w:numPr>
                <w:ilvl w:val="0"/>
                <w:numId w:val="13"/>
              </w:numPr>
              <w:ind w:left="593"/>
              <w:rPr>
                <w:rFonts w:ascii="Raleway" w:hAnsi="Raleway" w:cstheme="majorHAnsi"/>
                <w:bCs/>
                <w:szCs w:val="22"/>
                <w:lang w:val="en-ZA"/>
              </w:rPr>
            </w:pPr>
            <w:r w:rsidRPr="00B7638E">
              <w:rPr>
                <w:rFonts w:ascii="Raleway Light" w:hAnsi="Raleway Light" w:cstheme="majorHAnsi"/>
                <w:bCs/>
                <w:i/>
                <w:iCs/>
                <w:color w:val="EF2A03" w:themeColor="accent4"/>
                <w:lang w:val="en-ZA"/>
              </w:rPr>
              <w:t xml:space="preserve">For </w:t>
            </w:r>
            <w:r w:rsidR="003865A8">
              <w:rPr>
                <w:rFonts w:ascii="Raleway Light" w:hAnsi="Raleway Light" w:cstheme="majorHAnsi"/>
                <w:bCs/>
                <w:i/>
                <w:iCs/>
                <w:color w:val="EF2A03" w:themeColor="accent4"/>
                <w:lang w:val="en-ZA"/>
              </w:rPr>
              <w:t>an</w:t>
            </w:r>
            <w:r w:rsidR="00D71D3B">
              <w:rPr>
                <w:rFonts w:ascii="Raleway Light" w:hAnsi="Raleway Light" w:cstheme="majorHAnsi"/>
                <w:bCs/>
                <w:i/>
                <w:iCs/>
                <w:color w:val="EF2A03" w:themeColor="accent4"/>
                <w:lang w:val="en-ZA"/>
              </w:rPr>
              <w:t xml:space="preserve"> </w:t>
            </w:r>
            <w:r w:rsidRPr="00B7638E">
              <w:rPr>
                <w:rFonts w:ascii="Raleway Light" w:hAnsi="Raleway Light" w:cstheme="majorHAnsi"/>
                <w:bCs/>
                <w:i/>
                <w:iCs/>
                <w:color w:val="EF2A03" w:themeColor="accent4"/>
                <w:lang w:val="en-ZA"/>
              </w:rPr>
              <w:t>NQF</w:t>
            </w:r>
            <w:r w:rsidR="00D71D3B">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level 9</w:t>
            </w:r>
            <w:r w:rsidR="00D71D3B">
              <w:rPr>
                <w:rFonts w:ascii="Raleway Light" w:hAnsi="Raleway Light" w:cstheme="majorHAnsi"/>
                <w:bCs/>
                <w:i/>
                <w:iCs/>
                <w:color w:val="EF2A03" w:themeColor="accent4"/>
                <w:lang w:val="en-ZA"/>
              </w:rPr>
              <w:t xml:space="preserve"> module</w:t>
            </w:r>
            <w:r w:rsidR="004E43CD">
              <w:rPr>
                <w:rFonts w:ascii="Raleway Light" w:hAnsi="Raleway Light" w:cstheme="majorHAnsi"/>
                <w:bCs/>
                <w:i/>
                <w:iCs/>
                <w:color w:val="EF2A03" w:themeColor="accent4"/>
                <w:lang w:val="en-ZA"/>
              </w:rPr>
              <w:t>,</w:t>
            </w:r>
            <w:r w:rsidRPr="00B7638E">
              <w:rPr>
                <w:rFonts w:ascii="Raleway Light" w:hAnsi="Raleway Light" w:cstheme="majorHAnsi"/>
                <w:bCs/>
                <w:i/>
                <w:iCs/>
                <w:color w:val="EF2A03" w:themeColor="accent4"/>
                <w:lang w:val="en-ZA"/>
              </w:rPr>
              <w:t xml:space="preserve"> we recommend no less than 20% of synchronous engagement</w:t>
            </w:r>
          </w:p>
        </w:tc>
      </w:tr>
      <w:tr w:rsidR="009B5953" w:rsidRPr="003459B2" w14:paraId="66A67196" w14:textId="77777777" w:rsidTr="00141028">
        <w:trPr>
          <w:trHeight w:val="400"/>
        </w:trPr>
        <w:tc>
          <w:tcPr>
            <w:tcW w:w="5000" w:type="pct"/>
            <w:gridSpan w:val="2"/>
            <w:tcBorders>
              <w:top w:val="single" w:sz="8" w:space="0" w:color="61223B" w:themeColor="accent1"/>
            </w:tcBorders>
            <w:shd w:val="clear" w:color="auto" w:fill="F2F2F2"/>
            <w:vAlign w:val="center"/>
          </w:tcPr>
          <w:p w14:paraId="7959A856" w14:textId="68B1ABF7" w:rsidR="009B5953" w:rsidRPr="00B027F1" w:rsidRDefault="00BC6AE7" w:rsidP="00333ADB">
            <w:pPr>
              <w:rPr>
                <w:rFonts w:ascii="Raleway" w:hAnsi="Raleway" w:cstheme="majorHAnsi"/>
                <w:szCs w:val="22"/>
                <w:lang w:val="en-ZA"/>
              </w:rPr>
            </w:pPr>
            <w:r w:rsidRPr="009C50A4">
              <w:rPr>
                <w:rFonts w:ascii="Raleway" w:hAnsi="Raleway" w:cstheme="majorHAnsi"/>
                <w:b/>
                <w:szCs w:val="22"/>
                <w:lang w:val="en-ZA"/>
              </w:rPr>
              <w:t>Synchronous online</w:t>
            </w:r>
            <w:r w:rsidRPr="00B027F1">
              <w:rPr>
                <w:rFonts w:ascii="Raleway" w:hAnsi="Raleway" w:cstheme="majorHAnsi"/>
                <w:szCs w:val="22"/>
                <w:lang w:val="en-ZA"/>
              </w:rPr>
              <w:t xml:space="preserve"> (contact) </w:t>
            </w:r>
            <w:r w:rsidR="00D71D3B">
              <w:rPr>
                <w:rFonts w:ascii="Raleway" w:hAnsi="Raleway" w:cstheme="majorHAnsi"/>
                <w:szCs w:val="22"/>
                <w:lang w:val="en-ZA"/>
              </w:rPr>
              <w:t xml:space="preserve">learning and </w:t>
            </w:r>
            <w:r w:rsidRPr="00B027F1">
              <w:rPr>
                <w:rFonts w:ascii="Raleway" w:hAnsi="Raleway" w:cstheme="majorHAnsi"/>
                <w:szCs w:val="22"/>
                <w:lang w:val="en-ZA"/>
              </w:rPr>
              <w:t>activities</w:t>
            </w:r>
          </w:p>
          <w:p w14:paraId="585DB9BC" w14:textId="410E3E83" w:rsidR="00B7638E" w:rsidRPr="00141028" w:rsidRDefault="009B5953" w:rsidP="00333ADB">
            <w:pPr>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w:t>
            </w:r>
            <w:r w:rsidR="00D71D3B" w:rsidRPr="00141028">
              <w:rPr>
                <w:rFonts w:ascii="Raleway Light" w:hAnsi="Raleway Light" w:cstheme="majorHAnsi"/>
                <w:color w:val="44546A" w:themeColor="text2"/>
                <w:szCs w:val="22"/>
                <w:lang w:val="en-ZA"/>
              </w:rPr>
              <w:t xml:space="preserve">outline the following: </w:t>
            </w:r>
          </w:p>
          <w:p w14:paraId="02F5D985" w14:textId="20964FEA" w:rsidR="009B5953" w:rsidRPr="00141028" w:rsidRDefault="00D71D3B"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H</w:t>
            </w:r>
            <w:r w:rsidR="009B5953" w:rsidRPr="00141028">
              <w:rPr>
                <w:rFonts w:ascii="Raleway Light" w:hAnsi="Raleway Light" w:cstheme="majorHAnsi"/>
                <w:color w:val="44546A" w:themeColor="text2"/>
                <w:szCs w:val="22"/>
                <w:lang w:val="en-ZA"/>
              </w:rPr>
              <w:t xml:space="preserve">ow </w:t>
            </w:r>
            <w:r w:rsidR="006C508D">
              <w:rPr>
                <w:rFonts w:ascii="Raleway Light" w:hAnsi="Raleway Light" w:cstheme="majorHAnsi"/>
                <w:color w:val="44546A" w:themeColor="text2"/>
                <w:szCs w:val="22"/>
                <w:lang w:val="en-ZA"/>
              </w:rPr>
              <w:t>will synchronous (contact) learning time be facilitated online (e.g.,</w:t>
            </w:r>
            <w:r w:rsidR="009B5953" w:rsidRPr="00141028">
              <w:rPr>
                <w:rFonts w:ascii="Raleway Light" w:hAnsi="Raleway Light" w:cstheme="majorHAnsi"/>
                <w:color w:val="44546A" w:themeColor="text2"/>
                <w:szCs w:val="22"/>
                <w:lang w:val="en-ZA"/>
              </w:rPr>
              <w:t xml:space="preserve"> via Telematic Services, other live streaming platforms, or text-based chat rooms)</w:t>
            </w:r>
            <w:r w:rsidR="009960F4">
              <w:rPr>
                <w:rFonts w:ascii="Raleway Light" w:hAnsi="Raleway Light" w:cstheme="majorHAnsi"/>
                <w:color w:val="44546A" w:themeColor="text2"/>
                <w:szCs w:val="22"/>
                <w:lang w:val="en-ZA"/>
              </w:rPr>
              <w:t>?</w:t>
            </w:r>
          </w:p>
          <w:p w14:paraId="0E8BB968" w14:textId="6B9CD97F" w:rsidR="00B7638E" w:rsidRPr="00141028" w:rsidRDefault="00B7638E" w:rsidP="00D71D3B">
            <w:pPr>
              <w:pStyle w:val="ListParagraph"/>
              <w:numPr>
                <w:ilvl w:val="0"/>
                <w:numId w:val="3"/>
              </w:numPr>
              <w:ind w:left="168" w:hanging="218"/>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Indicate the frequency (how often) and duration (how long) each </w:t>
            </w:r>
            <w:r w:rsidR="009960F4">
              <w:rPr>
                <w:rFonts w:ascii="Raleway Light" w:hAnsi="Raleway Light" w:cstheme="majorHAnsi"/>
                <w:color w:val="44546A" w:themeColor="text2"/>
                <w:szCs w:val="22"/>
                <w:lang w:val="en-ZA"/>
              </w:rPr>
              <w:t>session</w:t>
            </w:r>
            <w:r w:rsidRPr="00141028">
              <w:rPr>
                <w:rFonts w:ascii="Raleway Light" w:hAnsi="Raleway Light" w:cstheme="majorHAnsi"/>
                <w:color w:val="44546A" w:themeColor="text2"/>
                <w:szCs w:val="22"/>
                <w:lang w:val="en-ZA"/>
              </w:rPr>
              <w:t xml:space="preserve"> will be scheduled</w:t>
            </w:r>
            <w:r w:rsidR="009960F4">
              <w:rPr>
                <w:rFonts w:ascii="Raleway Light" w:hAnsi="Raleway Light" w:cstheme="majorHAnsi"/>
                <w:color w:val="44546A" w:themeColor="text2"/>
                <w:szCs w:val="22"/>
                <w:lang w:val="en-ZA"/>
              </w:rPr>
              <w:t>.</w:t>
            </w:r>
          </w:p>
          <w:p w14:paraId="3643EB4B" w14:textId="1C0F27EB" w:rsidR="00B7638E" w:rsidRPr="00B7638E" w:rsidRDefault="00B7638E" w:rsidP="00D71D3B">
            <w:pPr>
              <w:pStyle w:val="ListParagraph"/>
              <w:numPr>
                <w:ilvl w:val="0"/>
                <w:numId w:val="3"/>
              </w:numPr>
              <w:ind w:left="168" w:hanging="218"/>
              <w:rPr>
                <w:rFonts w:ascii="Raleway Light" w:hAnsi="Raleway Light" w:cstheme="majorHAnsi"/>
                <w:color w:val="000080"/>
                <w:sz w:val="21"/>
                <w:szCs w:val="21"/>
                <w:lang w:val="en-ZA"/>
              </w:rPr>
            </w:pPr>
            <w:r w:rsidRPr="00141028">
              <w:rPr>
                <w:rFonts w:ascii="Raleway Light" w:hAnsi="Raleway Light" w:cstheme="majorHAnsi"/>
                <w:color w:val="44546A" w:themeColor="text2"/>
                <w:szCs w:val="22"/>
                <w:lang w:val="en-ZA"/>
              </w:rPr>
              <w:t>Provide a total number of synchronous online hours</w:t>
            </w:r>
            <w:r w:rsidR="009960F4">
              <w:rPr>
                <w:rFonts w:ascii="Raleway Light" w:hAnsi="Raleway Light" w:cstheme="majorHAnsi"/>
                <w:color w:val="44546A" w:themeColor="text2"/>
                <w:szCs w:val="22"/>
                <w:lang w:val="en-ZA"/>
              </w:rPr>
              <w:t>.</w:t>
            </w:r>
          </w:p>
        </w:tc>
      </w:tr>
      <w:tr w:rsidR="00333ADB" w:rsidRPr="003459B2" w14:paraId="390AA7D7" w14:textId="77777777" w:rsidTr="00141028">
        <w:trPr>
          <w:trHeight w:val="400"/>
        </w:trPr>
        <w:tc>
          <w:tcPr>
            <w:tcW w:w="5000" w:type="pct"/>
            <w:gridSpan w:val="2"/>
            <w:shd w:val="clear" w:color="auto" w:fill="auto"/>
            <w:vAlign w:val="center"/>
          </w:tcPr>
          <w:p w14:paraId="67DA3406" w14:textId="6DD9320C" w:rsidR="00333ADB" w:rsidRPr="005D21BC" w:rsidRDefault="00333ADB" w:rsidP="00333ADB">
            <w:pPr>
              <w:rPr>
                <w:rFonts w:cstheme="majorHAnsi"/>
                <w:color w:val="002060"/>
                <w:szCs w:val="22"/>
                <w:lang w:val="en-ZA"/>
              </w:rPr>
            </w:pPr>
          </w:p>
        </w:tc>
      </w:tr>
      <w:tr w:rsidR="009B5953" w:rsidRPr="003459B2" w14:paraId="3E072D6A" w14:textId="77777777" w:rsidTr="00141028">
        <w:trPr>
          <w:trHeight w:val="400"/>
        </w:trPr>
        <w:tc>
          <w:tcPr>
            <w:tcW w:w="5000" w:type="pct"/>
            <w:gridSpan w:val="2"/>
            <w:shd w:val="clear" w:color="auto" w:fill="F2F2F2"/>
            <w:vAlign w:val="center"/>
          </w:tcPr>
          <w:p w14:paraId="607DDBAD" w14:textId="3D4458AE" w:rsidR="009B5953" w:rsidRPr="00B027F1" w:rsidRDefault="009B5953" w:rsidP="00333ADB">
            <w:pPr>
              <w:rPr>
                <w:rFonts w:ascii="Raleway" w:hAnsi="Raleway" w:cstheme="majorHAnsi"/>
                <w:szCs w:val="22"/>
                <w:lang w:val="en-ZA"/>
              </w:rPr>
            </w:pPr>
            <w:r w:rsidRPr="009C50A4">
              <w:rPr>
                <w:rFonts w:ascii="Raleway" w:hAnsi="Raleway" w:cstheme="majorHAnsi"/>
                <w:b/>
                <w:szCs w:val="22"/>
                <w:lang w:val="en-ZA"/>
              </w:rPr>
              <w:t xml:space="preserve">Campus-based </w:t>
            </w:r>
            <w:r w:rsidR="00BC6AE7" w:rsidRPr="009C50A4">
              <w:rPr>
                <w:rFonts w:ascii="Raleway" w:hAnsi="Raleway" w:cstheme="majorHAnsi"/>
                <w:b/>
                <w:szCs w:val="22"/>
                <w:lang w:val="en-ZA"/>
              </w:rPr>
              <w:t>synchronous</w:t>
            </w:r>
            <w:r w:rsidR="00BC6AE7" w:rsidRPr="00B027F1">
              <w:rPr>
                <w:rFonts w:ascii="Raleway" w:hAnsi="Raleway" w:cstheme="majorHAnsi"/>
                <w:szCs w:val="22"/>
                <w:lang w:val="en-ZA"/>
              </w:rPr>
              <w:t xml:space="preserve"> activities</w:t>
            </w:r>
          </w:p>
          <w:p w14:paraId="319F7416" w14:textId="77777777" w:rsidR="00B7638E" w:rsidRPr="00141028" w:rsidRDefault="009B5953" w:rsidP="00D71D3B">
            <w:pPr>
              <w:pStyle w:val="ListParagraph"/>
              <w:numPr>
                <w:ilvl w:val="0"/>
                <w:numId w:val="14"/>
              </w:numPr>
              <w:ind w:left="310" w:hanging="284"/>
              <w:rPr>
                <w:rFonts w:ascii="Raleway Light" w:hAnsi="Raleway Light" w:cstheme="majorHAnsi"/>
                <w:color w:val="44546A" w:themeColor="text2"/>
                <w:szCs w:val="22"/>
                <w:lang w:val="en-ZA"/>
              </w:rPr>
            </w:pPr>
            <w:r w:rsidRPr="00141028">
              <w:rPr>
                <w:rFonts w:ascii="Raleway Light" w:hAnsi="Raleway Light" w:cstheme="majorHAnsi"/>
                <w:color w:val="44546A" w:themeColor="text2"/>
                <w:szCs w:val="22"/>
                <w:lang w:val="en-ZA"/>
              </w:rPr>
              <w:t xml:space="preserve">Briefly describe the envisaged duration and frequency of face-to-face (campus-based) contact time.  </w:t>
            </w:r>
          </w:p>
          <w:p w14:paraId="22D0C44B" w14:textId="57BE1103" w:rsidR="009B5953" w:rsidRPr="00B7638E" w:rsidRDefault="009B5953" w:rsidP="00D71D3B">
            <w:pPr>
              <w:pStyle w:val="ListParagraph"/>
              <w:numPr>
                <w:ilvl w:val="0"/>
                <w:numId w:val="14"/>
              </w:numPr>
              <w:ind w:left="310" w:hanging="284"/>
              <w:rPr>
                <w:rFonts w:cstheme="majorHAnsi"/>
                <w:lang w:val="en-ZA"/>
              </w:rPr>
            </w:pPr>
            <w:r w:rsidRPr="00141028">
              <w:rPr>
                <w:rFonts w:ascii="Raleway Light" w:hAnsi="Raleway Light" w:cstheme="majorHAnsi"/>
                <w:color w:val="44546A" w:themeColor="text2"/>
                <w:szCs w:val="22"/>
                <w:lang w:val="en-ZA"/>
              </w:rPr>
              <w:t xml:space="preserve">When and where will these face-to-face </w:t>
            </w:r>
            <w:r w:rsidR="00BC6AE7" w:rsidRPr="00141028">
              <w:rPr>
                <w:rFonts w:ascii="Raleway Light" w:hAnsi="Raleway Light" w:cstheme="majorHAnsi"/>
                <w:color w:val="44546A" w:themeColor="text2"/>
                <w:szCs w:val="22"/>
                <w:lang w:val="en-ZA"/>
              </w:rPr>
              <w:t>synchronous activities (contact)</w:t>
            </w:r>
            <w:r w:rsidRPr="00141028">
              <w:rPr>
                <w:rFonts w:ascii="Raleway Light" w:hAnsi="Raleway Light" w:cstheme="majorHAnsi"/>
                <w:color w:val="44546A" w:themeColor="text2"/>
                <w:szCs w:val="22"/>
                <w:lang w:val="en-ZA"/>
              </w:rPr>
              <w:t xml:space="preserve"> take place?</w:t>
            </w:r>
          </w:p>
        </w:tc>
      </w:tr>
      <w:tr w:rsidR="00333ADB" w:rsidRPr="003459B2" w14:paraId="2971ADBC" w14:textId="77777777" w:rsidTr="00141028">
        <w:trPr>
          <w:trHeight w:val="400"/>
        </w:trPr>
        <w:tc>
          <w:tcPr>
            <w:tcW w:w="5000" w:type="pct"/>
            <w:gridSpan w:val="2"/>
            <w:shd w:val="clear" w:color="auto" w:fill="auto"/>
            <w:vAlign w:val="center"/>
          </w:tcPr>
          <w:p w14:paraId="472D21AC" w14:textId="53918973" w:rsidR="00333ADB" w:rsidRPr="005D21BC" w:rsidRDefault="00333ADB" w:rsidP="00333ADB">
            <w:pPr>
              <w:rPr>
                <w:rFonts w:cstheme="majorHAnsi"/>
                <w:color w:val="002060"/>
                <w:szCs w:val="22"/>
                <w:lang w:val="en-ZA"/>
              </w:rPr>
            </w:pPr>
          </w:p>
        </w:tc>
      </w:tr>
      <w:tr w:rsidR="009B5953" w:rsidRPr="003459B2" w14:paraId="63ED244A" w14:textId="77777777" w:rsidTr="00141028">
        <w:trPr>
          <w:trHeight w:val="400"/>
        </w:trPr>
        <w:tc>
          <w:tcPr>
            <w:tcW w:w="5000" w:type="pct"/>
            <w:gridSpan w:val="2"/>
            <w:shd w:val="clear" w:color="auto" w:fill="F2F2F2"/>
            <w:vAlign w:val="center"/>
          </w:tcPr>
          <w:p w14:paraId="49CA6C17" w14:textId="15A5D6A8" w:rsidR="009B5953" w:rsidRPr="00C7322C" w:rsidRDefault="009B5953" w:rsidP="00333ADB">
            <w:pPr>
              <w:rPr>
                <w:rFonts w:ascii="Raleway" w:hAnsi="Raleway" w:cstheme="majorHAnsi"/>
                <w:b/>
                <w:szCs w:val="22"/>
                <w:lang w:val="en-ZA"/>
              </w:rPr>
            </w:pPr>
            <w:r w:rsidRPr="00C7322C">
              <w:rPr>
                <w:rFonts w:ascii="Raleway" w:hAnsi="Raleway" w:cstheme="majorHAnsi"/>
                <w:b/>
                <w:szCs w:val="22"/>
                <w:lang w:val="en-ZA"/>
              </w:rPr>
              <w:t xml:space="preserve">Student </w:t>
            </w:r>
            <w:r w:rsidR="00575F60">
              <w:rPr>
                <w:rFonts w:ascii="Raleway" w:hAnsi="Raleway" w:cstheme="majorHAnsi"/>
                <w:b/>
                <w:szCs w:val="22"/>
                <w:lang w:val="en-ZA"/>
              </w:rPr>
              <w:t>Access</w:t>
            </w:r>
          </w:p>
          <w:p w14:paraId="4C25DF1C" w14:textId="6825B4E0" w:rsidR="009B5953" w:rsidRPr="009960F4" w:rsidRDefault="009B5953" w:rsidP="00333ADB">
            <w:pPr>
              <w:rPr>
                <w:rFonts w:ascii="Raleway Light" w:hAnsi="Raleway Light" w:cstheme="majorHAnsi"/>
                <w:color w:val="000080"/>
                <w:szCs w:val="22"/>
                <w:lang w:val="en-ZA"/>
              </w:rPr>
            </w:pPr>
            <w:r w:rsidRPr="009960F4">
              <w:rPr>
                <w:rFonts w:ascii="Raleway Light" w:hAnsi="Raleway Light" w:cstheme="majorHAnsi"/>
                <w:color w:val="4D5356"/>
                <w:szCs w:val="22"/>
                <w:lang w:val="en-ZA"/>
              </w:rPr>
              <w:t>Please indicate below if students are required to have access to one or both of the following:</w:t>
            </w:r>
          </w:p>
        </w:tc>
      </w:tr>
      <w:tr w:rsidR="00333ADB" w:rsidRPr="003459B2" w14:paraId="329E3741" w14:textId="77777777" w:rsidTr="00141028">
        <w:trPr>
          <w:trHeight w:val="400"/>
        </w:trPr>
        <w:tc>
          <w:tcPr>
            <w:tcW w:w="4148" w:type="pct"/>
            <w:shd w:val="clear" w:color="auto" w:fill="auto"/>
            <w:vAlign w:val="center"/>
          </w:tcPr>
          <w:p w14:paraId="73DA6244" w14:textId="525CA8BD" w:rsidR="00333ADB" w:rsidRPr="00C7322C" w:rsidRDefault="006251F0" w:rsidP="4944EC19">
            <w:pPr>
              <w:rPr>
                <w:rFonts w:ascii="Raleway Light" w:hAnsi="Raleway Light" w:cstheme="majorHAnsi"/>
                <w:color w:val="000080"/>
                <w:szCs w:val="22"/>
                <w:lang w:val="en-ZA"/>
              </w:rPr>
            </w:pPr>
            <w:r w:rsidRPr="00C7322C">
              <w:rPr>
                <w:rFonts w:ascii="Raleway Light" w:hAnsi="Raleway Light" w:cstheme="majorHAnsi"/>
                <w:szCs w:val="22"/>
                <w:lang w:val="en-ZA"/>
              </w:rPr>
              <w:t>Reliable</w:t>
            </w:r>
            <w:r w:rsidR="00333ADB" w:rsidRPr="00C7322C">
              <w:rPr>
                <w:rFonts w:ascii="Raleway Light" w:hAnsi="Raleway Light" w:cstheme="majorHAnsi"/>
                <w:szCs w:val="22"/>
                <w:lang w:val="en-ZA"/>
              </w:rPr>
              <w:t xml:space="preserve"> internet connectivity and appropriate digital device</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s</w:t>
            </w:r>
            <w:r w:rsidRPr="00C7322C">
              <w:rPr>
                <w:rFonts w:ascii="Raleway Light" w:hAnsi="Raleway Light" w:cstheme="majorHAnsi"/>
                <w:szCs w:val="22"/>
                <w:lang w:val="en-ZA"/>
              </w:rPr>
              <w:t>)</w:t>
            </w:r>
            <w:r w:rsidR="00333ADB" w:rsidRPr="00C7322C">
              <w:rPr>
                <w:rFonts w:ascii="Raleway Light" w:hAnsi="Raleway Light" w:cstheme="majorHAnsi"/>
                <w:szCs w:val="22"/>
                <w:lang w:val="en-ZA"/>
              </w:rPr>
              <w:t xml:space="preserve"> to engage in periods of fully online learning</w:t>
            </w:r>
            <w:r w:rsidR="38481BFA" w:rsidRPr="00C7322C">
              <w:rPr>
                <w:rFonts w:ascii="Raleway Light" w:hAnsi="Raleway Light" w:cstheme="majorHAnsi"/>
                <w:szCs w:val="22"/>
                <w:lang w:val="en-ZA"/>
              </w:rPr>
              <w:t>.</w:t>
            </w:r>
          </w:p>
        </w:tc>
        <w:sdt>
          <w:sdtPr>
            <w:rPr>
              <w:rFonts w:cstheme="majorHAnsi"/>
              <w:color w:val="000080"/>
              <w:szCs w:val="22"/>
              <w:lang w:val="en-ZA"/>
            </w:rPr>
            <w:id w:val="78024752"/>
            <w14:checkbox>
              <w14:checked w14:val="0"/>
              <w14:checkedState w14:val="2612" w14:font="MS Gothic"/>
              <w14:uncheckedState w14:val="2610" w14:font="MS Gothic"/>
            </w14:checkbox>
          </w:sdtPr>
          <w:sdtContent>
            <w:tc>
              <w:tcPr>
                <w:tcW w:w="852" w:type="pct"/>
                <w:shd w:val="clear" w:color="auto" w:fill="auto"/>
                <w:vAlign w:val="center"/>
              </w:tcPr>
              <w:p w14:paraId="1BF8CB5C" w14:textId="77777777" w:rsidR="00333ADB" w:rsidRPr="003459B2" w:rsidRDefault="00333ADB" w:rsidP="00333ADB">
                <w:pPr>
                  <w:jc w:val="center"/>
                  <w:rPr>
                    <w:rFonts w:cstheme="majorHAnsi"/>
                    <w:color w:val="000080"/>
                    <w:szCs w:val="22"/>
                    <w:lang w:val="en-ZA"/>
                  </w:rPr>
                </w:pPr>
                <w:r w:rsidRPr="003459B2">
                  <w:rPr>
                    <w:rFonts w:ascii="Segoe UI Symbol" w:eastAsia="MS Gothic" w:hAnsi="Segoe UI Symbol" w:cs="Segoe UI Symbol"/>
                    <w:color w:val="000080"/>
                    <w:szCs w:val="22"/>
                    <w:lang w:val="en-ZA"/>
                  </w:rPr>
                  <w:t>☐</w:t>
                </w:r>
              </w:p>
            </w:tc>
          </w:sdtContent>
        </w:sdt>
      </w:tr>
      <w:tr w:rsidR="00333ADB" w:rsidRPr="003459B2" w14:paraId="4C26AA98" w14:textId="77777777" w:rsidTr="00141028">
        <w:trPr>
          <w:trHeight w:val="400"/>
        </w:trPr>
        <w:tc>
          <w:tcPr>
            <w:tcW w:w="4148" w:type="pct"/>
            <w:shd w:val="clear" w:color="auto" w:fill="auto"/>
            <w:vAlign w:val="center"/>
          </w:tcPr>
          <w:p w14:paraId="7ABA803E" w14:textId="0362DD91" w:rsidR="00333ADB" w:rsidRPr="00C7322C" w:rsidRDefault="00333ADB" w:rsidP="006251F0">
            <w:pPr>
              <w:rPr>
                <w:rFonts w:ascii="Raleway Light" w:hAnsi="Raleway Light" w:cstheme="majorHAnsi"/>
                <w:b/>
                <w:bCs/>
                <w:color w:val="000080"/>
                <w:szCs w:val="22"/>
                <w:lang w:val="en-ZA"/>
              </w:rPr>
            </w:pPr>
            <w:r w:rsidRPr="00C7322C">
              <w:rPr>
                <w:rFonts w:ascii="Raleway Light" w:hAnsi="Raleway Light" w:cstheme="majorHAnsi"/>
                <w:szCs w:val="22"/>
                <w:lang w:val="en-ZA"/>
              </w:rPr>
              <w:t>The means to attend campus-based learning</w:t>
            </w:r>
            <w:r w:rsidR="006251F0" w:rsidRPr="00C7322C">
              <w:rPr>
                <w:rFonts w:ascii="Raleway Light" w:hAnsi="Raleway Light" w:cstheme="majorHAnsi"/>
                <w:szCs w:val="22"/>
                <w:lang w:val="en-ZA"/>
              </w:rPr>
              <w:t xml:space="preserve"> sessions.</w:t>
            </w:r>
          </w:p>
        </w:tc>
        <w:sdt>
          <w:sdtPr>
            <w:rPr>
              <w:rFonts w:cstheme="majorHAnsi"/>
              <w:color w:val="000080"/>
              <w:szCs w:val="22"/>
              <w:lang w:val="en-ZA"/>
            </w:rPr>
            <w:id w:val="-465661280"/>
            <w14:checkbox>
              <w14:checked w14:val="0"/>
              <w14:checkedState w14:val="2612" w14:font="MS Gothic"/>
              <w14:uncheckedState w14:val="2610" w14:font="MS Gothic"/>
            </w14:checkbox>
          </w:sdtPr>
          <w:sdtContent>
            <w:tc>
              <w:tcPr>
                <w:tcW w:w="852" w:type="pct"/>
                <w:shd w:val="clear" w:color="auto" w:fill="auto"/>
                <w:vAlign w:val="center"/>
              </w:tcPr>
              <w:p w14:paraId="5FD6BD3D" w14:textId="77777777" w:rsidR="00333ADB" w:rsidRPr="003459B2" w:rsidRDefault="00333ADB" w:rsidP="00333ADB">
                <w:pPr>
                  <w:jc w:val="center"/>
                  <w:rPr>
                    <w:rFonts w:cstheme="majorHAnsi"/>
                    <w:b/>
                    <w:color w:val="000080"/>
                    <w:sz w:val="18"/>
                    <w:szCs w:val="18"/>
                    <w:lang w:val="en-ZA"/>
                  </w:rPr>
                </w:pPr>
                <w:r w:rsidRPr="003459B2">
                  <w:rPr>
                    <w:rFonts w:ascii="Segoe UI Symbol" w:eastAsia="MS Gothic" w:hAnsi="Segoe UI Symbol" w:cs="Segoe UI Symbol"/>
                    <w:color w:val="000080"/>
                    <w:szCs w:val="22"/>
                    <w:lang w:val="en-ZA"/>
                  </w:rPr>
                  <w:t>☐</w:t>
                </w:r>
              </w:p>
            </w:tc>
          </w:sdtContent>
        </w:sdt>
      </w:tr>
    </w:tbl>
    <w:p w14:paraId="026B7678" w14:textId="77777777" w:rsidR="00333ADB" w:rsidRDefault="00333ADB" w:rsidP="00333ADB">
      <w:pPr>
        <w:rPr>
          <w:rFonts w:cstheme="majorHAnsi"/>
          <w:lang w:val="en-ZA"/>
        </w:rPr>
      </w:pPr>
    </w:p>
    <w:tbl>
      <w:tblPr>
        <w:tblW w:w="5000" w:type="pct"/>
        <w:tblBorders>
          <w:top w:val="single" w:sz="12" w:space="0" w:color="61223B" w:themeColor="accent1"/>
          <w:left w:val="single" w:sz="12" w:space="0" w:color="61223B" w:themeColor="accent1"/>
          <w:bottom w:val="single" w:sz="12" w:space="0" w:color="61223B" w:themeColor="accent1"/>
          <w:right w:val="single" w:sz="12" w:space="0" w:color="61223B" w:themeColor="accent1"/>
          <w:insideH w:val="single" w:sz="4" w:space="0" w:color="61223B"/>
          <w:insideV w:val="single" w:sz="4" w:space="0" w:color="61223B"/>
        </w:tblBorders>
        <w:tblLook w:val="01E0" w:firstRow="1" w:lastRow="1" w:firstColumn="1" w:lastColumn="1" w:noHBand="0" w:noVBand="0"/>
      </w:tblPr>
      <w:tblGrid>
        <w:gridCol w:w="10176"/>
      </w:tblGrid>
      <w:tr w:rsidR="00161336" w:rsidRPr="00B7638E" w14:paraId="5FF4524A" w14:textId="77777777" w:rsidTr="00141028">
        <w:trPr>
          <w:trHeight w:val="400"/>
        </w:trPr>
        <w:tc>
          <w:tcPr>
            <w:tcW w:w="5000" w:type="pct"/>
            <w:shd w:val="clear" w:color="auto" w:fill="FBFAF7"/>
            <w:vAlign w:val="center"/>
          </w:tcPr>
          <w:p w14:paraId="40C47A31" w14:textId="77777777" w:rsidR="00161336" w:rsidRPr="00C7322C" w:rsidRDefault="00161336">
            <w:pPr>
              <w:rPr>
                <w:rStyle w:val="Allstyle"/>
                <w:rFonts w:ascii="Raleway" w:hAnsi="Raleway" w:cstheme="majorHAnsi"/>
                <w:b/>
                <w:szCs w:val="22"/>
                <w:lang w:val="en-ZA"/>
              </w:rPr>
            </w:pPr>
            <w:r w:rsidRPr="00C7322C">
              <w:rPr>
                <w:rStyle w:val="Allstyle"/>
                <w:rFonts w:ascii="Raleway" w:hAnsi="Raleway" w:cstheme="majorHAnsi"/>
                <w:b/>
                <w:szCs w:val="22"/>
                <w:lang w:val="en-ZA"/>
              </w:rPr>
              <w:t>Development of online learning material</w:t>
            </w:r>
          </w:p>
          <w:p w14:paraId="4C908969" w14:textId="77777777" w:rsidR="00161336" w:rsidRPr="00141028" w:rsidRDefault="00161336">
            <w:pPr>
              <w:rPr>
                <w:rStyle w:val="Allstyle"/>
                <w:rFonts w:ascii="Raleway Light" w:hAnsi="Raleway Light" w:cstheme="majorHAnsi"/>
                <w:szCs w:val="22"/>
                <w:lang w:val="en-ZA"/>
              </w:rPr>
            </w:pPr>
            <w:r w:rsidRPr="00141028">
              <w:rPr>
                <w:rStyle w:val="Allstyle"/>
                <w:rFonts w:ascii="Raleway Light" w:hAnsi="Raleway Light" w:cstheme="majorHAnsi"/>
                <w:color w:val="4D5356"/>
                <w:szCs w:val="22"/>
                <w:lang w:val="en-ZA"/>
              </w:rPr>
              <w:t xml:space="preserve">Please consult with the </w:t>
            </w:r>
            <w:r w:rsidRPr="00141028">
              <w:rPr>
                <w:rStyle w:val="Allstyle"/>
                <w:rFonts w:ascii="Raleway Light" w:hAnsi="Raleway Light" w:cstheme="majorHAnsi"/>
                <w:color w:val="FF0000"/>
                <w:szCs w:val="22"/>
                <w:lang w:val="en-ZA"/>
              </w:rPr>
              <w:t xml:space="preserve">Centre for Learning Technologies (CLT) </w:t>
            </w:r>
            <w:r w:rsidRPr="00141028">
              <w:rPr>
                <w:rStyle w:val="Allstyle"/>
                <w:rFonts w:ascii="Raleway Light" w:hAnsi="Raleway Light" w:cstheme="majorHAnsi"/>
                <w:color w:val="4D5356"/>
                <w:szCs w:val="22"/>
                <w:lang w:val="en-ZA"/>
              </w:rPr>
              <w:t xml:space="preserve">to discuss details about the development of online learning material by academic staff.  </w:t>
            </w:r>
          </w:p>
        </w:tc>
      </w:tr>
      <w:tr w:rsidR="00161336" w:rsidRPr="00C7322C" w14:paraId="69F80D6A" w14:textId="77777777" w:rsidTr="00141028">
        <w:trPr>
          <w:trHeight w:val="400"/>
        </w:trPr>
        <w:tc>
          <w:tcPr>
            <w:tcW w:w="5000" w:type="pct"/>
            <w:shd w:val="clear" w:color="auto" w:fill="F2F2F2" w:themeFill="background1" w:themeFillShade="F2"/>
            <w:vAlign w:val="center"/>
          </w:tcPr>
          <w:p w14:paraId="3EDAD31E" w14:textId="77777777" w:rsidR="00C60E39" w:rsidRPr="00C60E39" w:rsidRDefault="00C60E39">
            <w:pPr>
              <w:rPr>
                <w:rStyle w:val="Allstyle"/>
                <w:rFonts w:ascii="Raleway Light" w:hAnsi="Raleway Light" w:cstheme="majorBidi"/>
                <w:szCs w:val="22"/>
              </w:rPr>
            </w:pPr>
            <w:r w:rsidRPr="00C60E39">
              <w:rPr>
                <w:rStyle w:val="Allstyle"/>
                <w:rFonts w:ascii="Raleway Light" w:hAnsi="Raleway Light" w:cstheme="majorBidi"/>
                <w:szCs w:val="22"/>
                <w:lang w:val="en-ZA"/>
              </w:rPr>
              <w:t>P</w:t>
            </w:r>
            <w:r w:rsidRPr="00C60E39">
              <w:rPr>
                <w:rStyle w:val="Allstyle"/>
                <w:rFonts w:ascii="Raleway Light" w:hAnsi="Raleway Light" w:cstheme="majorBidi"/>
                <w:szCs w:val="22"/>
              </w:rPr>
              <w:t>lease confirm the following:</w:t>
            </w:r>
          </w:p>
          <w:p w14:paraId="2B8D7F39" w14:textId="4AEE5EA1" w:rsidR="00161336" w:rsidRDefault="00F06547" w:rsidP="00057E05">
            <w:pPr>
              <w:pStyle w:val="ListParagraph"/>
              <w:numPr>
                <w:ilvl w:val="0"/>
                <w:numId w:val="17"/>
              </w:numPr>
              <w:ind w:left="456"/>
              <w:rPr>
                <w:rStyle w:val="Allstyle"/>
                <w:rFonts w:ascii="Raleway Light" w:hAnsi="Raleway Light" w:cstheme="majorBidi"/>
                <w:szCs w:val="22"/>
                <w:lang w:val="en-ZA"/>
              </w:rPr>
            </w:pPr>
            <w:r>
              <w:rPr>
                <w:rStyle w:val="Allstyle"/>
                <w:rFonts w:ascii="Raleway Light" w:hAnsi="Raleway Light" w:cstheme="majorBidi"/>
                <w:szCs w:val="22"/>
              </w:rPr>
              <w:t>W</w:t>
            </w:r>
            <w:r w:rsidR="00C60E39" w:rsidRPr="00E932B2">
              <w:rPr>
                <w:rStyle w:val="Allstyle"/>
                <w:rFonts w:ascii="Raleway Light" w:hAnsi="Raleway Light" w:cstheme="majorBidi"/>
                <w:szCs w:val="22"/>
              </w:rPr>
              <w:t>ho</w:t>
            </w:r>
            <w:r w:rsidR="00161336" w:rsidRPr="00E932B2">
              <w:rPr>
                <w:rStyle w:val="Allstyle"/>
                <w:rFonts w:ascii="Raleway Light" w:hAnsi="Raleway Light" w:cstheme="majorBidi"/>
                <w:szCs w:val="22"/>
                <w:lang w:val="en-ZA"/>
              </w:rPr>
              <w:t xml:space="preserve"> </w:t>
            </w:r>
            <w:r w:rsidR="00E932B2" w:rsidRPr="00E932B2">
              <w:rPr>
                <w:rStyle w:val="Allstyle"/>
                <w:rFonts w:ascii="Raleway Light" w:hAnsi="Raleway Light" w:cstheme="majorBidi"/>
                <w:szCs w:val="22"/>
                <w:lang w:val="en-ZA"/>
              </w:rPr>
              <w:t>h</w:t>
            </w:r>
            <w:r w:rsidR="00E932B2" w:rsidRPr="00E932B2">
              <w:rPr>
                <w:rStyle w:val="Allstyle"/>
                <w:rFonts w:ascii="Raleway Light" w:hAnsi="Raleway Light" w:cstheme="majorBidi"/>
                <w:szCs w:val="22"/>
              </w:rPr>
              <w:t>as been confirmed to</w:t>
            </w:r>
            <w:r w:rsidR="00161336" w:rsidRPr="00E932B2">
              <w:rPr>
                <w:rStyle w:val="Allstyle"/>
                <w:rFonts w:ascii="Raleway Light" w:hAnsi="Raleway Light" w:cstheme="majorBidi"/>
                <w:szCs w:val="22"/>
                <w:lang w:val="en-ZA"/>
              </w:rPr>
              <w:t xml:space="preserve"> be involved in </w:t>
            </w:r>
            <w:r w:rsidR="009960F4">
              <w:rPr>
                <w:rStyle w:val="Allstyle"/>
                <w:rFonts w:ascii="Raleway Light" w:hAnsi="Raleway Light" w:cstheme="majorBidi"/>
                <w:szCs w:val="22"/>
                <w:lang w:val="en-ZA"/>
              </w:rPr>
              <w:t>developing</w:t>
            </w:r>
            <w:r w:rsidR="00161336" w:rsidRPr="00E932B2">
              <w:rPr>
                <w:rStyle w:val="Allstyle"/>
                <w:rFonts w:ascii="Raleway Light" w:hAnsi="Raleway Light" w:cstheme="majorBidi"/>
                <w:szCs w:val="22"/>
                <w:lang w:val="en-ZA"/>
              </w:rPr>
              <w:t xml:space="preserve"> the online module content, i.e. lecturers or other subject matter experts (e.g. industry practitioners)?</w:t>
            </w:r>
          </w:p>
          <w:p w14:paraId="3B05D639" w14:textId="672688B4" w:rsidR="00E932B2" w:rsidRPr="00057E05" w:rsidRDefault="00E932B2" w:rsidP="00057E05">
            <w:pPr>
              <w:pStyle w:val="ListParagraph"/>
              <w:numPr>
                <w:ilvl w:val="0"/>
                <w:numId w:val="17"/>
              </w:numPr>
              <w:ind w:left="456"/>
              <w:rPr>
                <w:rStyle w:val="Allstyle"/>
                <w:rFonts w:ascii="Raleway Light" w:hAnsi="Raleway Light" w:cstheme="majorHAnsi"/>
                <w:szCs w:val="22"/>
                <w:lang w:val="en-ZA"/>
              </w:rPr>
            </w:pPr>
            <w:r>
              <w:rPr>
                <w:rStyle w:val="Allstyle"/>
                <w:rFonts w:ascii="Raleway Light" w:hAnsi="Raleway Light" w:cstheme="majorHAnsi"/>
                <w:szCs w:val="22"/>
                <w:lang w:val="en-ZA"/>
              </w:rPr>
              <w:t>What</w:t>
            </w:r>
            <w:r w:rsidRPr="00E932B2">
              <w:rPr>
                <w:rStyle w:val="Allstyle"/>
                <w:rFonts w:ascii="Raleway Light" w:hAnsi="Raleway Light" w:cstheme="majorHAnsi"/>
                <w:szCs w:val="22"/>
                <w:lang w:val="en-ZA"/>
              </w:rPr>
              <w:t xml:space="preserve"> </w:t>
            </w:r>
            <w:r>
              <w:rPr>
                <w:rStyle w:val="Allstyle"/>
                <w:rFonts w:ascii="Raleway Light" w:hAnsi="Raleway Light" w:cstheme="majorHAnsi"/>
                <w:szCs w:val="22"/>
                <w:lang w:val="en-ZA"/>
              </w:rPr>
              <w:t xml:space="preserve">kind of </w:t>
            </w:r>
            <w:r w:rsidRPr="00E932B2">
              <w:rPr>
                <w:rStyle w:val="Allstyle"/>
                <w:rFonts w:ascii="Raleway Light" w:hAnsi="Raleway Light" w:cstheme="majorHAnsi"/>
                <w:szCs w:val="22"/>
                <w:lang w:val="en-ZA"/>
              </w:rPr>
              <w:t>support</w:t>
            </w:r>
            <w:r>
              <w:rPr>
                <w:rStyle w:val="Allstyle"/>
                <w:rFonts w:ascii="Raleway Light" w:hAnsi="Raleway Light" w:cstheme="majorHAnsi"/>
                <w:szCs w:val="22"/>
                <w:lang w:val="en-ZA"/>
              </w:rPr>
              <w:t xml:space="preserve"> is</w:t>
            </w:r>
            <w:r w:rsidRPr="00E932B2">
              <w:rPr>
                <w:rStyle w:val="Allstyle"/>
                <w:rFonts w:ascii="Raleway Light" w:hAnsi="Raleway Light" w:cstheme="majorHAnsi"/>
                <w:szCs w:val="22"/>
                <w:lang w:val="en-ZA"/>
              </w:rPr>
              <w:t xml:space="preserve"> required from the Centre for Learning Technologies (CTL) </w:t>
            </w:r>
            <w:r>
              <w:rPr>
                <w:rStyle w:val="Allstyle"/>
                <w:rFonts w:ascii="Raleway Light" w:hAnsi="Raleway Light" w:cstheme="majorHAnsi"/>
                <w:szCs w:val="22"/>
                <w:lang w:val="en-ZA"/>
              </w:rPr>
              <w:t xml:space="preserve">or the Hybrid Learning Team </w:t>
            </w:r>
            <w:r w:rsidRPr="00E932B2">
              <w:rPr>
                <w:rStyle w:val="Allstyle"/>
                <w:rFonts w:ascii="Raleway Light" w:hAnsi="Raleway Light" w:cstheme="majorHAnsi"/>
                <w:szCs w:val="22"/>
                <w:lang w:val="en-ZA"/>
              </w:rPr>
              <w:t>to create online learning material and multimedia</w:t>
            </w:r>
            <w:r>
              <w:rPr>
                <w:rStyle w:val="Allstyle"/>
                <w:rFonts w:ascii="Raleway Light" w:hAnsi="Raleway Light" w:cstheme="majorHAnsi"/>
                <w:szCs w:val="22"/>
                <w:lang w:val="en-ZA"/>
              </w:rPr>
              <w:t xml:space="preserve"> (i.e. </w:t>
            </w:r>
            <w:r w:rsidRPr="00E932B2">
              <w:rPr>
                <w:rStyle w:val="Allstyle"/>
                <w:rFonts w:ascii="Raleway Light" w:hAnsi="Raleway Light" w:cstheme="majorHAnsi"/>
                <w:szCs w:val="22"/>
                <w:lang w:val="en-ZA"/>
              </w:rPr>
              <w:t>recording and editing video and audio learning materia</w:t>
            </w:r>
            <w:r>
              <w:rPr>
                <w:rStyle w:val="Allstyle"/>
                <w:rFonts w:ascii="Raleway Light" w:hAnsi="Raleway Light" w:cstheme="majorHAnsi"/>
                <w:szCs w:val="22"/>
                <w:lang w:val="en-ZA"/>
              </w:rPr>
              <w:t xml:space="preserve">l, designing </w:t>
            </w:r>
            <w:r w:rsidR="00057E05">
              <w:rPr>
                <w:rStyle w:val="Allstyle"/>
                <w:rFonts w:ascii="Raleway Light" w:hAnsi="Raleway Light" w:cstheme="majorHAnsi"/>
                <w:szCs w:val="22"/>
                <w:lang w:val="en-ZA"/>
              </w:rPr>
              <w:t>interactive activities, learning design, etc.)</w:t>
            </w:r>
          </w:p>
        </w:tc>
      </w:tr>
      <w:tr w:rsidR="00161336" w:rsidRPr="009C50A4" w14:paraId="440C63A1" w14:textId="77777777" w:rsidTr="00141028">
        <w:trPr>
          <w:trHeight w:val="400"/>
        </w:trPr>
        <w:tc>
          <w:tcPr>
            <w:tcW w:w="5000" w:type="pct"/>
            <w:shd w:val="clear" w:color="auto" w:fill="auto"/>
            <w:vAlign w:val="center"/>
          </w:tcPr>
          <w:p w14:paraId="6C278B00" w14:textId="77777777" w:rsidR="00161336" w:rsidRPr="009C50A4" w:rsidRDefault="00161336" w:rsidP="00540828">
            <w:pPr>
              <w:rPr>
                <w:rStyle w:val="Allstyle"/>
                <w:rFonts w:cstheme="majorHAnsi"/>
                <w:color w:val="002060"/>
                <w:szCs w:val="22"/>
                <w:lang w:val="en-ZA"/>
              </w:rPr>
            </w:pPr>
          </w:p>
        </w:tc>
      </w:tr>
    </w:tbl>
    <w:p w14:paraId="47BD35C4" w14:textId="77777777" w:rsidR="00161336" w:rsidRPr="00B027F1" w:rsidRDefault="00161336" w:rsidP="00333ADB">
      <w:pPr>
        <w:rPr>
          <w:rFonts w:cstheme="majorHAnsi"/>
          <w:lang w:val="en-ZA"/>
        </w:rPr>
      </w:pPr>
    </w:p>
    <w:p w14:paraId="76997649" w14:textId="7DCDF4B6" w:rsidR="00091198" w:rsidRPr="00FC2F34" w:rsidRDefault="00091198" w:rsidP="00D71D3B">
      <w:pPr>
        <w:pStyle w:val="Heading1"/>
        <w:numPr>
          <w:ilvl w:val="0"/>
          <w:numId w:val="5"/>
        </w:numPr>
        <w:ind w:left="426"/>
      </w:pPr>
      <w:r w:rsidRPr="00FC2F34">
        <w:t xml:space="preserve">Assessment strategy </w:t>
      </w:r>
    </w:p>
    <w:p w14:paraId="401A3C37" w14:textId="77777777" w:rsidR="001C448E" w:rsidRDefault="001C448E" w:rsidP="001C448E">
      <w:pPr>
        <w:pStyle w:val="ListParagraph"/>
        <w:ind w:left="0"/>
        <w:rPr>
          <w:rFonts w:cstheme="majorHAnsi"/>
          <w:color w:val="44546A" w:themeColor="text2"/>
          <w:sz w:val="19"/>
          <w:szCs w:val="19"/>
          <w:lang w:val="en-ZA"/>
        </w:rPr>
      </w:pPr>
    </w:p>
    <w:p w14:paraId="644F0DBF" w14:textId="63F33A43" w:rsidR="00B7638E" w:rsidRPr="007D5AF8" w:rsidRDefault="00B7638E" w:rsidP="001C448E">
      <w:pPr>
        <w:pStyle w:val="ListParagraph"/>
        <w:ind w:left="0"/>
        <w:rPr>
          <w:rFonts w:ascii="Raleway Light" w:hAnsi="Raleway Light" w:cstheme="majorHAnsi"/>
          <w:color w:val="B79961" w:themeColor="accent2"/>
          <w:szCs w:val="22"/>
          <w:lang w:val="en-ZA"/>
        </w:rPr>
      </w:pPr>
      <w:r w:rsidRPr="00B7638E">
        <w:rPr>
          <w:rFonts w:ascii="Raleway Light" w:hAnsi="Raleway Light" w:cstheme="majorBidi"/>
          <w:color w:val="B79961" w:themeColor="accent2"/>
          <w:szCs w:val="22"/>
          <w:lang w:val="en-ZA"/>
        </w:rPr>
        <w:t xml:space="preserve">You should ensure that this strategy is in keeping with the latest </w:t>
      </w:r>
      <w:hyperlink r:id="rId28" w:history="1">
        <w:r w:rsidRPr="00B7638E">
          <w:rPr>
            <w:rFonts w:ascii="Raleway Light" w:hAnsi="Raleway Light" w:cstheme="majorBidi"/>
            <w:color w:val="922E44" w:themeColor="accent5"/>
            <w:szCs w:val="22"/>
            <w:lang w:val="en-ZA"/>
          </w:rPr>
          <w:t>SU Assessment Policy</w:t>
        </w:r>
      </w:hyperlink>
      <w:r w:rsidRPr="00B7638E">
        <w:rPr>
          <w:rFonts w:ascii="Raleway Light" w:hAnsi="Raleway Light" w:cstheme="majorBidi"/>
          <w:color w:val="B79961" w:themeColor="accent2"/>
          <w:szCs w:val="22"/>
          <w:lang w:val="en-ZA"/>
        </w:rPr>
        <w:t xml:space="preserve"> and SU rules </w:t>
      </w:r>
      <w:r w:rsidR="005F286D">
        <w:rPr>
          <w:rFonts w:ascii="Raleway Light" w:hAnsi="Raleway Light" w:cstheme="majorBidi"/>
          <w:color w:val="B79961" w:themeColor="accent2"/>
          <w:szCs w:val="22"/>
          <w:lang w:val="en-ZA"/>
        </w:rPr>
        <w:t>on</w:t>
      </w:r>
      <w:r w:rsidRPr="00B7638E">
        <w:rPr>
          <w:rFonts w:ascii="Raleway Light" w:hAnsi="Raleway Light" w:cstheme="majorBidi"/>
          <w:color w:val="B79961" w:themeColor="accent2"/>
          <w:szCs w:val="22"/>
          <w:lang w:val="en-ZA"/>
        </w:rPr>
        <w:t xml:space="preserve"> assessment (see General Calendar Part 1). The assessment strategy should indicate </w:t>
      </w:r>
      <w:r w:rsidRPr="00B7638E">
        <w:rPr>
          <w:rFonts w:ascii="Raleway Light" w:hAnsi="Raleway Light" w:cstheme="majorBidi"/>
          <w:b/>
          <w:color w:val="B79961" w:themeColor="accent2"/>
          <w:szCs w:val="22"/>
          <w:lang w:val="en-ZA"/>
        </w:rPr>
        <w:t>how</w:t>
      </w:r>
      <w:r w:rsidRPr="00B7638E">
        <w:rPr>
          <w:rFonts w:ascii="Raleway Light" w:hAnsi="Raleway Light" w:cstheme="majorBidi"/>
          <w:color w:val="B79961" w:themeColor="accent2"/>
          <w:szCs w:val="22"/>
          <w:lang w:val="en-ZA"/>
        </w:rPr>
        <w:t xml:space="preserve"> </w:t>
      </w:r>
      <w:r w:rsidR="00223910">
        <w:rPr>
          <w:rFonts w:ascii="Raleway Light" w:hAnsi="Raleway Light" w:cstheme="majorBidi"/>
          <w:color w:val="B79961" w:themeColor="accent2"/>
          <w:szCs w:val="22"/>
          <w:lang w:val="en-ZA"/>
        </w:rPr>
        <w:t xml:space="preserve">the </w:t>
      </w:r>
      <w:r w:rsidRPr="00B7638E">
        <w:rPr>
          <w:rFonts w:ascii="Raleway Light" w:hAnsi="Raleway Light" w:cstheme="majorBidi"/>
          <w:color w:val="B79961" w:themeColor="accent2"/>
          <w:szCs w:val="22"/>
          <w:lang w:val="en-ZA"/>
        </w:rPr>
        <w:t xml:space="preserve">assessment will be used as a learning tool and </w:t>
      </w:r>
      <w:r w:rsidRPr="00B7638E">
        <w:rPr>
          <w:rFonts w:ascii="Raleway Light" w:hAnsi="Raleway Light" w:cstheme="majorBidi"/>
          <w:b/>
          <w:color w:val="B79961" w:themeColor="accent2"/>
          <w:szCs w:val="22"/>
          <w:lang w:val="en-ZA"/>
        </w:rPr>
        <w:t xml:space="preserve">why </w:t>
      </w:r>
      <w:r w:rsidRPr="00B7638E">
        <w:rPr>
          <w:rFonts w:ascii="Raleway Light" w:hAnsi="Raleway Light" w:cstheme="majorBidi"/>
          <w:color w:val="B79961" w:themeColor="accent2"/>
          <w:szCs w:val="22"/>
          <w:lang w:val="en-ZA"/>
        </w:rPr>
        <w:t xml:space="preserve">the different assessment methods </w:t>
      </w:r>
      <w:r w:rsidR="005F286D">
        <w:rPr>
          <w:rFonts w:ascii="Raleway Light" w:hAnsi="Raleway Light" w:cstheme="majorBidi"/>
          <w:color w:val="B79961" w:themeColor="accent2"/>
          <w:szCs w:val="22"/>
          <w:lang w:val="en-ZA"/>
        </w:rPr>
        <w:t>will</w:t>
      </w:r>
      <w:r w:rsidRPr="00B7638E">
        <w:rPr>
          <w:rFonts w:ascii="Raleway Light" w:hAnsi="Raleway Light" w:cstheme="majorBidi"/>
          <w:color w:val="B79961" w:themeColor="accent2"/>
          <w:szCs w:val="22"/>
          <w:lang w:val="en-ZA"/>
        </w:rPr>
        <w:t xml:space="preserve"> be used.  It </w:t>
      </w:r>
      <w:r w:rsidRPr="00B7638E">
        <w:rPr>
          <w:rFonts w:ascii="Raleway Light" w:hAnsi="Raleway Light" w:cstheme="majorBidi"/>
          <w:color w:val="B79961" w:themeColor="accent2"/>
          <w:szCs w:val="22"/>
          <w:lang w:val="en-ZA"/>
        </w:rPr>
        <w:lastRenderedPageBreak/>
        <w:t>should</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therefore</w:t>
      </w:r>
      <w:r w:rsidR="005F286D">
        <w:rPr>
          <w:rFonts w:ascii="Raleway Light" w:hAnsi="Raleway Light" w:cstheme="majorBidi"/>
          <w:color w:val="B79961" w:themeColor="accent2"/>
          <w:szCs w:val="22"/>
          <w:lang w:val="en-ZA"/>
        </w:rPr>
        <w:t>,</w:t>
      </w:r>
      <w:r w:rsidRPr="00B7638E">
        <w:rPr>
          <w:rFonts w:ascii="Raleway Light" w:hAnsi="Raleway Light" w:cstheme="majorBidi"/>
          <w:color w:val="B79961" w:themeColor="accent2"/>
          <w:szCs w:val="22"/>
          <w:lang w:val="en-ZA"/>
        </w:rPr>
        <w:t xml:space="preserve"> be closely aligned </w:t>
      </w:r>
      <w:r w:rsidR="009E2609">
        <w:rPr>
          <w:rFonts w:ascii="Raleway Light" w:hAnsi="Raleway Light" w:cstheme="majorBidi"/>
          <w:color w:val="B79961" w:themeColor="accent2"/>
          <w:szCs w:val="22"/>
          <w:lang w:val="en-ZA"/>
        </w:rPr>
        <w:t>with</w:t>
      </w:r>
      <w:r w:rsidRPr="00B7638E">
        <w:rPr>
          <w:rFonts w:ascii="Raleway Light" w:hAnsi="Raleway Light" w:cstheme="majorBidi"/>
          <w:color w:val="B79961" w:themeColor="accent2"/>
          <w:szCs w:val="22"/>
          <w:lang w:val="en-ZA"/>
        </w:rPr>
        <w:t xml:space="preserve"> the </w:t>
      </w:r>
      <w:r w:rsidR="00096E54">
        <w:rPr>
          <w:rFonts w:ascii="Raleway Light" w:hAnsi="Raleway Light" w:cstheme="majorBidi"/>
          <w:color w:val="B79961" w:themeColor="accent2"/>
          <w:szCs w:val="22"/>
          <w:lang w:val="en-ZA"/>
        </w:rPr>
        <w:t>module's T&amp;L strategy</w:t>
      </w:r>
      <w:r>
        <w:rPr>
          <w:rFonts w:ascii="Raleway Light" w:hAnsi="Raleway Light" w:cstheme="majorBidi"/>
          <w:color w:val="B79961" w:themeColor="accent2"/>
          <w:szCs w:val="22"/>
          <w:lang w:val="en-ZA"/>
        </w:rPr>
        <w:t xml:space="preserve">. SU follows a flexible assessment approach. For this purpose, you </w:t>
      </w:r>
      <w:r w:rsidR="009E2609">
        <w:rPr>
          <w:rFonts w:ascii="Raleway Light" w:hAnsi="Raleway Light" w:cstheme="majorBidi"/>
          <w:color w:val="B79961" w:themeColor="accent2"/>
          <w:szCs w:val="22"/>
          <w:lang w:val="en-ZA"/>
        </w:rPr>
        <w:t>can</w:t>
      </w:r>
      <w:r>
        <w:rPr>
          <w:rFonts w:ascii="Raleway Light" w:hAnsi="Raleway Light" w:cstheme="majorBidi"/>
          <w:color w:val="B79961" w:themeColor="accent2"/>
          <w:szCs w:val="22"/>
          <w:lang w:val="en-ZA"/>
        </w:rPr>
        <w:t xml:space="preserve"> reflect on your assessment plan annually, informed by student feedback. The assessment plan should be included and updated in the </w:t>
      </w:r>
      <w:r w:rsidRPr="007D5AF8">
        <w:rPr>
          <w:rFonts w:ascii="Raleway Light" w:hAnsi="Raleway Light" w:cstheme="majorBidi"/>
          <w:b/>
          <w:bCs/>
          <w:color w:val="B79961" w:themeColor="accent2"/>
          <w:szCs w:val="22"/>
          <w:lang w:val="en-ZA"/>
        </w:rPr>
        <w:t>module framework</w:t>
      </w:r>
      <w:r>
        <w:rPr>
          <w:rFonts w:ascii="Raleway Light" w:hAnsi="Raleway Light" w:cstheme="majorBidi"/>
          <w:color w:val="B79961" w:themeColor="accent2"/>
          <w:szCs w:val="22"/>
          <w:lang w:val="en-ZA"/>
        </w:rPr>
        <w:t xml:space="preserve"> shared with students and moderator(s).</w:t>
      </w:r>
    </w:p>
    <w:p w14:paraId="01BA3D21" w14:textId="77777777" w:rsidR="00B7638E" w:rsidRPr="003459B2" w:rsidRDefault="00B7638E" w:rsidP="001C448E">
      <w:pPr>
        <w:pStyle w:val="ListParagraph"/>
        <w:ind w:left="0"/>
        <w:rPr>
          <w:rFonts w:cstheme="majorHAnsi"/>
          <w:color w:val="44546A" w:themeColor="text2"/>
          <w:sz w:val="19"/>
          <w:szCs w:val="19"/>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F27793" w:rsidRPr="003459B2" w14:paraId="0EE12F9B" w14:textId="77777777" w:rsidTr="721D5869">
        <w:tc>
          <w:tcPr>
            <w:tcW w:w="5000" w:type="pct"/>
            <w:shd w:val="clear" w:color="auto" w:fill="E7E6E6" w:themeFill="background2"/>
          </w:tcPr>
          <w:p w14:paraId="26CC4727" w14:textId="4261512C" w:rsidR="00A160B4" w:rsidRPr="00E64285" w:rsidRDefault="00C4608E" w:rsidP="007D5AF8">
            <w:pPr>
              <w:rPr>
                <w:rFonts w:ascii="Raleway Light" w:hAnsi="Raleway Light" w:cstheme="majorHAnsi"/>
                <w:b/>
                <w:sz w:val="24"/>
                <w:szCs w:val="24"/>
                <w:u w:val="single"/>
                <w:lang w:val="en-ZA"/>
              </w:rPr>
            </w:pPr>
            <w:r w:rsidRPr="00E64285">
              <w:rPr>
                <w:rFonts w:ascii="Raleway Light" w:hAnsi="Raleway Light" w:cstheme="majorHAnsi"/>
                <w:b/>
                <w:sz w:val="24"/>
                <w:szCs w:val="24"/>
                <w:u w:val="single"/>
                <w:lang w:val="en-ZA"/>
              </w:rPr>
              <w:t>Describe the assessment strategy for this modul</w:t>
            </w:r>
            <w:r w:rsidR="00B7638E" w:rsidRPr="00E64285">
              <w:rPr>
                <w:rFonts w:ascii="Raleway Light" w:hAnsi="Raleway Light" w:cstheme="majorHAnsi"/>
                <w:b/>
                <w:sz w:val="24"/>
                <w:szCs w:val="24"/>
                <w:u w:val="single"/>
                <w:lang w:val="en-ZA"/>
              </w:rPr>
              <w:t xml:space="preserve">e </w:t>
            </w:r>
            <w:r w:rsidR="000E4379">
              <w:rPr>
                <w:rFonts w:ascii="Raleway Light" w:hAnsi="Raleway Light" w:cstheme="majorHAnsi"/>
                <w:b/>
                <w:sz w:val="24"/>
                <w:szCs w:val="24"/>
                <w:u w:val="single"/>
                <w:lang w:val="en-ZA"/>
              </w:rPr>
              <w:t>by providing details of the following:</w:t>
            </w:r>
          </w:p>
          <w:p w14:paraId="76B0CBCB" w14:textId="77777777" w:rsidR="00404813" w:rsidRPr="0097018F" w:rsidRDefault="00404813" w:rsidP="007D5AF8">
            <w:pPr>
              <w:rPr>
                <w:rFonts w:ascii="Raleway Light" w:hAnsi="Raleway Light"/>
                <w:bCs/>
                <w:color w:val="44546A" w:themeColor="text2"/>
              </w:rPr>
            </w:pPr>
          </w:p>
          <w:p w14:paraId="1CE1190D" w14:textId="64867001"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different </w:t>
            </w:r>
            <w:r w:rsidRPr="0097018F">
              <w:rPr>
                <w:rFonts w:ascii="Raleway Light" w:hAnsi="Raleway Light"/>
                <w:b/>
                <w:color w:val="44546A" w:themeColor="text2"/>
                <w:szCs w:val="22"/>
              </w:rPr>
              <w:t>purposes</w:t>
            </w:r>
            <w:r w:rsidRPr="0097018F">
              <w:rPr>
                <w:rFonts w:ascii="Raleway Light" w:hAnsi="Raleway Light"/>
                <w:bCs/>
                <w:color w:val="44546A" w:themeColor="text2"/>
                <w:szCs w:val="22"/>
              </w:rPr>
              <w:t xml:space="preserve"> of assessment (i.e. diagnostic, formative, summative, sustainable evaluation) applicable to this </w:t>
            </w:r>
            <w:r w:rsidR="000E4379" w:rsidRPr="0097018F">
              <w:rPr>
                <w:rFonts w:ascii="Raleway Light" w:hAnsi="Raleway Light"/>
                <w:bCs/>
                <w:color w:val="44546A" w:themeColor="text2"/>
                <w:szCs w:val="22"/>
              </w:rPr>
              <w:t>module.</w:t>
            </w:r>
          </w:p>
          <w:p w14:paraId="028ADC05" w14:textId="3CBD5EC1" w:rsidR="00404813" w:rsidRPr="0097018F" w:rsidRDefault="00426D35" w:rsidP="00E64285">
            <w:pPr>
              <w:pStyle w:val="ListParagraph"/>
              <w:numPr>
                <w:ilvl w:val="1"/>
                <w:numId w:val="20"/>
              </w:numPr>
              <w:ind w:left="456" w:hanging="456"/>
              <w:rPr>
                <w:rFonts w:ascii="Raleway Light" w:hAnsi="Raleway Light"/>
                <w:bCs/>
                <w:color w:val="44546A" w:themeColor="text2"/>
                <w:szCs w:val="22"/>
              </w:rPr>
            </w:pPr>
            <w:r>
              <w:rPr>
                <w:rFonts w:ascii="Raleway Light" w:hAnsi="Raleway Light"/>
                <w:bCs/>
                <w:color w:val="44546A" w:themeColor="text2"/>
                <w:szCs w:val="22"/>
              </w:rPr>
              <w:t>Students' performance will be assessed using different assessment methods (e.g., written tests, projects, assignments, oral presentations, logbooks, etc.)</w:t>
            </w:r>
            <w:r w:rsidR="000E4379" w:rsidRPr="0097018F">
              <w:rPr>
                <w:rFonts w:ascii="Raleway Light" w:hAnsi="Raleway Light"/>
                <w:bCs/>
                <w:color w:val="44546A" w:themeColor="text2"/>
                <w:szCs w:val="22"/>
              </w:rPr>
              <w:t>.</w:t>
            </w:r>
          </w:p>
          <w:p w14:paraId="24276C8E" w14:textId="0B50B37E"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ode of delivery</w:t>
            </w:r>
            <w:r w:rsidRPr="0097018F">
              <w:rPr>
                <w:rFonts w:ascii="Raleway Light" w:hAnsi="Raleway Light"/>
                <w:bCs/>
                <w:color w:val="44546A" w:themeColor="text2"/>
                <w:szCs w:val="22"/>
              </w:rPr>
              <w:t xml:space="preserve"> of the assessment (i.e. online, in-person, take-home, invigilated, un</w:t>
            </w:r>
            <w:r w:rsidR="00A84AA9" w:rsidRPr="0097018F">
              <w:rPr>
                <w:rFonts w:ascii="Raleway Light" w:hAnsi="Raleway Light"/>
                <w:bCs/>
                <w:color w:val="44546A" w:themeColor="text2"/>
                <w:szCs w:val="22"/>
              </w:rPr>
              <w:t>-</w:t>
            </w:r>
            <w:r w:rsidRPr="0097018F">
              <w:rPr>
                <w:rFonts w:ascii="Raleway Light" w:hAnsi="Raleway Light"/>
                <w:bCs/>
                <w:color w:val="44546A" w:themeColor="text2"/>
                <w:szCs w:val="22"/>
              </w:rPr>
              <w:t>invigilated, etc.);</w:t>
            </w:r>
          </w:p>
          <w:p w14:paraId="177C5B08" w14:textId="4CF5E9B8"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00426D35">
              <w:rPr>
                <w:rFonts w:ascii="Raleway Light" w:hAnsi="Raleway Light"/>
                <w:b/>
                <w:color w:val="44546A" w:themeColor="text2"/>
                <w:szCs w:val="22"/>
              </w:rPr>
              <w:t>students' involvement in the assessment task (e.g., individual, pair, group, etc.).</w:t>
            </w:r>
          </w:p>
          <w:p w14:paraId="18BD0B6A" w14:textId="1D972BC9"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The </w:t>
            </w:r>
            <w:r w:rsidRPr="0097018F">
              <w:rPr>
                <w:rFonts w:ascii="Raleway Light" w:hAnsi="Raleway Light"/>
                <w:b/>
                <w:color w:val="44546A" w:themeColor="text2"/>
                <w:szCs w:val="22"/>
              </w:rPr>
              <w:t>medium</w:t>
            </w:r>
            <w:r w:rsidRPr="0097018F">
              <w:rPr>
                <w:rFonts w:ascii="Raleway Light" w:hAnsi="Raleway Light"/>
                <w:bCs/>
                <w:color w:val="44546A" w:themeColor="text2"/>
                <w:szCs w:val="22"/>
              </w:rPr>
              <w:t xml:space="preserve"> of the assessment (i.e. written, oral, visual, practical, simulated, etc.).</w:t>
            </w:r>
          </w:p>
          <w:p w14:paraId="276B9C41" w14:textId="17C7F996" w:rsidR="00404813" w:rsidRPr="0097018F" w:rsidRDefault="00404813" w:rsidP="00E64285">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A34609" w:rsidRPr="0097018F">
              <w:rPr>
                <w:rFonts w:ascii="Raleway Light" w:hAnsi="Raleway Light"/>
                <w:bCs/>
                <w:color w:val="44546A" w:themeColor="text2"/>
                <w:szCs w:val="22"/>
              </w:rPr>
              <w:t>does the assessment strategy align</w:t>
            </w:r>
            <w:r w:rsidRPr="0097018F">
              <w:rPr>
                <w:rFonts w:ascii="Raleway Light" w:hAnsi="Raleway Light"/>
                <w:bCs/>
                <w:color w:val="44546A" w:themeColor="text2"/>
                <w:szCs w:val="22"/>
              </w:rPr>
              <w:t xml:space="preserve"> </w:t>
            </w:r>
            <w:r w:rsidR="00A34609" w:rsidRPr="0097018F">
              <w:rPr>
                <w:rFonts w:ascii="Raleway Light" w:hAnsi="Raleway Light"/>
                <w:bCs/>
                <w:color w:val="44546A" w:themeColor="text2"/>
                <w:szCs w:val="22"/>
              </w:rPr>
              <w:t>with</w:t>
            </w:r>
            <w:r w:rsidRPr="0097018F">
              <w:rPr>
                <w:rFonts w:ascii="Raleway Light" w:hAnsi="Raleway Light"/>
                <w:bCs/>
                <w:color w:val="44546A" w:themeColor="text2"/>
                <w:szCs w:val="22"/>
              </w:rPr>
              <w:t xml:space="preserve"> th</w:t>
            </w:r>
            <w:r w:rsidR="005B29C2" w:rsidRPr="0097018F">
              <w:rPr>
                <w:rFonts w:ascii="Raleway Light" w:hAnsi="Raleway Light"/>
                <w:bCs/>
                <w:color w:val="44546A" w:themeColor="text2"/>
                <w:szCs w:val="22"/>
              </w:rPr>
              <w:t>is module's learning outcomes, assessment criteria and teaching-learning strategy</w:t>
            </w:r>
            <w:r w:rsidRPr="0097018F">
              <w:rPr>
                <w:rFonts w:ascii="Raleway Light" w:hAnsi="Raleway Light"/>
                <w:bCs/>
                <w:color w:val="44546A" w:themeColor="text2"/>
                <w:szCs w:val="22"/>
              </w:rPr>
              <w:t>?</w:t>
            </w:r>
          </w:p>
          <w:p w14:paraId="1627D4CF" w14:textId="1443AE15" w:rsidR="00404813" w:rsidRPr="0097018F" w:rsidRDefault="00404813" w:rsidP="007D5AF8">
            <w:pPr>
              <w:pStyle w:val="ListParagraph"/>
              <w:numPr>
                <w:ilvl w:val="1"/>
                <w:numId w:val="20"/>
              </w:numPr>
              <w:ind w:left="456" w:hanging="456"/>
              <w:rPr>
                <w:rFonts w:ascii="Raleway Light" w:hAnsi="Raleway Light"/>
                <w:bCs/>
                <w:color w:val="44546A" w:themeColor="text2"/>
                <w:szCs w:val="22"/>
              </w:rPr>
            </w:pPr>
            <w:r w:rsidRPr="0097018F">
              <w:rPr>
                <w:rFonts w:ascii="Raleway Light" w:hAnsi="Raleway Light"/>
                <w:bCs/>
                <w:color w:val="44546A" w:themeColor="text2"/>
                <w:szCs w:val="22"/>
              </w:rPr>
              <w:t xml:space="preserve">How </w:t>
            </w:r>
            <w:r w:rsidR="005B29C2" w:rsidRPr="0097018F">
              <w:rPr>
                <w:rFonts w:ascii="Raleway Light" w:hAnsi="Raleway Light"/>
                <w:bCs/>
                <w:color w:val="44546A" w:themeColor="text2"/>
                <w:szCs w:val="22"/>
              </w:rPr>
              <w:t xml:space="preserve">does </w:t>
            </w:r>
            <w:r w:rsidRPr="0097018F">
              <w:rPr>
                <w:rFonts w:ascii="Raleway Light" w:hAnsi="Raleway Light"/>
                <w:bCs/>
                <w:color w:val="44546A" w:themeColor="text2"/>
                <w:szCs w:val="22"/>
              </w:rPr>
              <w:t xml:space="preserve">the assessment strategy </w:t>
            </w:r>
            <w:r w:rsidR="000E4379" w:rsidRPr="0097018F">
              <w:rPr>
                <w:rFonts w:ascii="Raleway Light" w:hAnsi="Raleway Light"/>
                <w:bCs/>
                <w:color w:val="44546A" w:themeColor="text2"/>
                <w:szCs w:val="22"/>
              </w:rPr>
              <w:t>promote</w:t>
            </w:r>
            <w:r w:rsidRPr="0097018F">
              <w:rPr>
                <w:rFonts w:ascii="Raleway Light" w:hAnsi="Raleway Light"/>
                <w:bCs/>
                <w:color w:val="44546A" w:themeColor="text2"/>
                <w:szCs w:val="22"/>
              </w:rPr>
              <w:t xml:space="preserve"> the achievement of SU graduate attributes and the holistic development of students?</w:t>
            </w:r>
          </w:p>
          <w:p w14:paraId="322D4C9F" w14:textId="037A151A" w:rsidR="00B26AC8" w:rsidRPr="00141028" w:rsidRDefault="00B26AC8" w:rsidP="007D5AF8">
            <w:pPr>
              <w:pStyle w:val="ListParagraph"/>
              <w:numPr>
                <w:ilvl w:val="1"/>
                <w:numId w:val="20"/>
              </w:numPr>
              <w:ind w:left="456" w:hanging="456"/>
              <w:rPr>
                <w:rStyle w:val="Style1"/>
                <w:rFonts w:ascii="Raleway Light" w:hAnsi="Raleway Light"/>
                <w:bCs/>
                <w:color w:val="44546A" w:themeColor="text2"/>
                <w:szCs w:val="22"/>
                <w:u w:val="single"/>
              </w:rPr>
            </w:pPr>
            <w:r w:rsidRPr="0097018F">
              <w:rPr>
                <w:rStyle w:val="Style1"/>
                <w:rFonts w:ascii="Raleway Light" w:hAnsi="Raleway Light"/>
                <w:bCs/>
                <w:color w:val="44546A" w:themeColor="text2"/>
                <w:szCs w:val="22"/>
              </w:rPr>
              <w:t xml:space="preserve">If this module is registered as a longitudinal module (offered over more than one year), </w:t>
            </w:r>
            <w:r w:rsidR="00D17DAD" w:rsidRPr="0097018F">
              <w:rPr>
                <w:rStyle w:val="Style1"/>
                <w:rFonts w:ascii="Raleway Light" w:hAnsi="Raleway Light"/>
                <w:bCs/>
                <w:color w:val="44546A" w:themeColor="text2"/>
                <w:szCs w:val="22"/>
              </w:rPr>
              <w:t xml:space="preserve">provide details on the implications of the assessment plan </w:t>
            </w:r>
            <w:r w:rsidR="00B666CD" w:rsidRPr="0097018F">
              <w:rPr>
                <w:rStyle w:val="Style1"/>
                <w:rFonts w:ascii="Raleway Light" w:hAnsi="Raleway Light"/>
                <w:bCs/>
                <w:color w:val="44546A" w:themeColor="text2"/>
                <w:szCs w:val="22"/>
              </w:rPr>
              <w:t>spanning more than one year.</w:t>
            </w:r>
          </w:p>
        </w:tc>
      </w:tr>
      <w:tr w:rsidR="007D5AF8" w:rsidRPr="003459B2" w14:paraId="0EFF373A" w14:textId="77777777" w:rsidTr="000E4379">
        <w:trPr>
          <w:trHeight w:val="112"/>
        </w:trPr>
        <w:tc>
          <w:tcPr>
            <w:tcW w:w="5000" w:type="pct"/>
            <w:shd w:val="clear" w:color="auto" w:fill="auto"/>
          </w:tcPr>
          <w:p w14:paraId="2AD7A1EA" w14:textId="77777777" w:rsidR="007D5AF8" w:rsidRPr="00F44600" w:rsidRDefault="007D5AF8" w:rsidP="00540828">
            <w:pPr>
              <w:rPr>
                <w:lang w:val="en-ZA"/>
              </w:rPr>
            </w:pPr>
          </w:p>
          <w:p w14:paraId="3C61EA39" w14:textId="77777777" w:rsidR="00A84AA9" w:rsidRPr="00F44600" w:rsidRDefault="00A84AA9" w:rsidP="00540828">
            <w:pPr>
              <w:rPr>
                <w:lang w:val="en-ZA"/>
              </w:rPr>
            </w:pPr>
          </w:p>
          <w:p w14:paraId="4E0ACA49" w14:textId="43F8DAF6" w:rsidR="00A84AA9" w:rsidRPr="00F44600" w:rsidRDefault="00A84AA9" w:rsidP="00540828">
            <w:pPr>
              <w:rPr>
                <w:lang w:val="en-ZA"/>
              </w:rPr>
            </w:pPr>
          </w:p>
        </w:tc>
      </w:tr>
    </w:tbl>
    <w:p w14:paraId="56135BA8" w14:textId="7BCC864C" w:rsidR="00C4608E" w:rsidRDefault="00C4608E" w:rsidP="00C4608E">
      <w:pPr>
        <w:rPr>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6462"/>
        <w:gridCol w:w="3734"/>
      </w:tblGrid>
      <w:tr w:rsidR="00C4608E" w:rsidRPr="003459B2" w14:paraId="70738617" w14:textId="77777777" w:rsidTr="003214E2">
        <w:tc>
          <w:tcPr>
            <w:tcW w:w="3169" w:type="pct"/>
            <w:shd w:val="clear" w:color="auto" w:fill="F2F2F2"/>
          </w:tcPr>
          <w:p w14:paraId="796A38DD" w14:textId="77777777" w:rsidR="00C4608E" w:rsidRPr="007715F9" w:rsidRDefault="00C4608E" w:rsidP="00A65EEC">
            <w:pPr>
              <w:pStyle w:val="ListParagraph"/>
              <w:ind w:left="0"/>
              <w:rPr>
                <w:rFonts w:ascii="Raleway" w:hAnsi="Raleway" w:cstheme="majorHAnsi"/>
                <w:smallCaps/>
                <w:sz w:val="24"/>
                <w:szCs w:val="24"/>
                <w:lang w:val="en-ZA"/>
              </w:rPr>
            </w:pPr>
            <w:r w:rsidRPr="007715F9">
              <w:rPr>
                <w:rFonts w:ascii="Raleway" w:hAnsi="Raleway" w:cstheme="majorHAnsi"/>
                <w:b/>
                <w:smallCaps/>
                <w:sz w:val="24"/>
                <w:szCs w:val="24"/>
                <w:lang w:val="en-ZA"/>
              </w:rPr>
              <w:t>sub-minimum requirements</w:t>
            </w:r>
          </w:p>
          <w:p w14:paraId="7B147BE1" w14:textId="72A4D620" w:rsidR="00C4608E" w:rsidRPr="00141028" w:rsidRDefault="00C4608E" w:rsidP="00A65EEC">
            <w:pPr>
              <w:pStyle w:val="ListParagraph"/>
              <w:ind w:left="0"/>
              <w:rPr>
                <w:rFonts w:ascii="Raleway Light" w:hAnsi="Raleway Light" w:cstheme="majorHAnsi"/>
                <w:szCs w:val="22"/>
                <w:lang w:val="en-ZA"/>
              </w:rPr>
            </w:pPr>
            <w:r w:rsidRPr="00141028">
              <w:rPr>
                <w:rFonts w:ascii="Raleway Light" w:hAnsi="Raleway Light" w:cstheme="majorHAnsi"/>
                <w:color w:val="44546A" w:themeColor="text2"/>
                <w:szCs w:val="22"/>
                <w:lang w:val="en-ZA"/>
              </w:rPr>
              <w:t>Please indicate if this module has subminimum requirements (i.e.</w:t>
            </w:r>
            <w:r w:rsidR="00B63B50">
              <w:rPr>
                <w:rFonts w:ascii="Raleway Light" w:hAnsi="Raleway Light" w:cstheme="majorHAnsi"/>
                <w:color w:val="44546A" w:themeColor="text2"/>
                <w:szCs w:val="22"/>
                <w:lang w:val="en-ZA"/>
              </w:rPr>
              <w:t>, students must</w:t>
            </w:r>
            <w:r w:rsidRPr="00141028">
              <w:rPr>
                <w:rFonts w:ascii="Raleway Light" w:hAnsi="Raleway Light" w:cstheme="majorHAnsi"/>
                <w:color w:val="44546A" w:themeColor="text2"/>
                <w:szCs w:val="22"/>
                <w:lang w:val="en-ZA"/>
              </w:rPr>
              <w:t xml:space="preserve"> achieve at least 50% for three assessment opportunities).</w:t>
            </w:r>
          </w:p>
        </w:tc>
        <w:tc>
          <w:tcPr>
            <w:tcW w:w="1831" w:type="pct"/>
            <w:vAlign w:val="center"/>
          </w:tcPr>
          <w:p w14:paraId="5BE161D8" w14:textId="77777777" w:rsidR="00C4608E" w:rsidRPr="003459B2" w:rsidRDefault="00C4608E" w:rsidP="00A65EEC">
            <w:pPr>
              <w:pStyle w:val="ListParagraph"/>
              <w:ind w:left="0"/>
              <w:jc w:val="center"/>
              <w:rPr>
                <w:rStyle w:val="Style1"/>
                <w:rFonts w:cstheme="majorHAnsi"/>
                <w:lang w:val="en-ZA"/>
              </w:rPr>
            </w:pPr>
          </w:p>
        </w:tc>
      </w:tr>
    </w:tbl>
    <w:p w14:paraId="6B2FEE06" w14:textId="01093182" w:rsidR="00F84BA8" w:rsidRPr="00FC2F34" w:rsidRDefault="00F84BA8" w:rsidP="00D71D3B">
      <w:pPr>
        <w:pStyle w:val="Heading1"/>
        <w:numPr>
          <w:ilvl w:val="0"/>
          <w:numId w:val="5"/>
        </w:numPr>
        <w:ind w:left="426"/>
      </w:pPr>
      <w:r w:rsidRPr="00FC2F34">
        <w:t xml:space="preserve">Textbooks and </w:t>
      </w:r>
      <w:r w:rsidR="00D71D3B">
        <w:t>recommended</w:t>
      </w:r>
      <w:r w:rsidR="00D71D3B" w:rsidRPr="00FC2F34">
        <w:t xml:space="preserve"> </w:t>
      </w:r>
      <w:r w:rsidRPr="00FC2F34">
        <w:t>readings</w:t>
      </w:r>
    </w:p>
    <w:p w14:paraId="28CB3CFD" w14:textId="77777777" w:rsidR="00F84BA8" w:rsidRPr="003459B2" w:rsidRDefault="00F84BA8" w:rsidP="00F84BA8">
      <w:pPr>
        <w:rPr>
          <w:rFonts w:cstheme="majorHAnsi"/>
          <w:b/>
          <w:lang w:val="en-ZA"/>
        </w:rPr>
      </w:pPr>
    </w:p>
    <w:tbl>
      <w:tblPr>
        <w:tblStyle w:val="TableGrid"/>
        <w:tblW w:w="0" w:type="auto"/>
        <w:tblInd w:w="-5" w:type="dxa"/>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201"/>
      </w:tblGrid>
      <w:tr w:rsidR="00F84BA8" w:rsidRPr="003459B2" w14:paraId="5931548E" w14:textId="77777777" w:rsidTr="00DD4166">
        <w:trPr>
          <w:trHeight w:val="431"/>
        </w:trPr>
        <w:tc>
          <w:tcPr>
            <w:tcW w:w="10201" w:type="dxa"/>
            <w:shd w:val="clear" w:color="auto" w:fill="F2F2F2"/>
          </w:tcPr>
          <w:p w14:paraId="17EF8377" w14:textId="38B7730D" w:rsidR="00F84BA8" w:rsidRPr="007715F9" w:rsidRDefault="00F84BA8" w:rsidP="009C50A4">
            <w:pPr>
              <w:rPr>
                <w:rFonts w:ascii="Raleway" w:hAnsi="Raleway" w:cstheme="majorHAnsi"/>
                <w:b/>
                <w:sz w:val="24"/>
                <w:szCs w:val="24"/>
                <w:lang w:val="en-ZA"/>
              </w:rPr>
            </w:pPr>
            <w:r w:rsidRPr="007715F9">
              <w:rPr>
                <w:rFonts w:ascii="Raleway" w:hAnsi="Raleway" w:cstheme="majorHAnsi"/>
                <w:b/>
                <w:sz w:val="24"/>
                <w:szCs w:val="24"/>
                <w:lang w:val="en-ZA"/>
              </w:rPr>
              <w:t xml:space="preserve">List the textbook(s) and/or </w:t>
            </w:r>
            <w:r w:rsidR="00D71D3B">
              <w:rPr>
                <w:rFonts w:ascii="Raleway" w:hAnsi="Raleway" w:cstheme="majorHAnsi"/>
                <w:b/>
                <w:sz w:val="24"/>
                <w:szCs w:val="24"/>
                <w:lang w:val="en-ZA"/>
              </w:rPr>
              <w:t>recommended</w:t>
            </w:r>
            <w:r w:rsidR="00D71D3B" w:rsidRPr="007715F9">
              <w:rPr>
                <w:rFonts w:ascii="Raleway" w:hAnsi="Raleway" w:cstheme="majorHAnsi"/>
                <w:b/>
                <w:sz w:val="24"/>
                <w:szCs w:val="24"/>
                <w:lang w:val="en-ZA"/>
              </w:rPr>
              <w:t xml:space="preserve"> </w:t>
            </w:r>
            <w:r w:rsidRPr="007715F9">
              <w:rPr>
                <w:rFonts w:ascii="Raleway" w:hAnsi="Raleway" w:cstheme="majorHAnsi"/>
                <w:b/>
                <w:sz w:val="24"/>
                <w:szCs w:val="24"/>
                <w:lang w:val="en-ZA"/>
              </w:rPr>
              <w:t>readings</w:t>
            </w:r>
            <w:r w:rsidR="00CF2514">
              <w:rPr>
                <w:rFonts w:ascii="Raleway" w:hAnsi="Raleway" w:cstheme="majorHAnsi"/>
                <w:b/>
                <w:sz w:val="24"/>
                <w:szCs w:val="24"/>
                <w:lang w:val="en-ZA"/>
              </w:rPr>
              <w:t>.</w:t>
            </w:r>
          </w:p>
          <w:p w14:paraId="5A931FA1" w14:textId="3E81BBC1" w:rsidR="00F84BA8" w:rsidRPr="00141028" w:rsidRDefault="00F84BA8" w:rsidP="009C50A4">
            <w:pPr>
              <w:rPr>
                <w:rFonts w:cstheme="majorHAnsi"/>
                <w:b/>
                <w:iCs/>
                <w:lang w:val="en-ZA"/>
              </w:rPr>
            </w:pPr>
            <w:r w:rsidRPr="00141028">
              <w:rPr>
                <w:rFonts w:ascii="Raleway Light" w:hAnsi="Raleway Light" w:cstheme="majorHAnsi"/>
                <w:iCs/>
                <w:color w:val="4D5356"/>
                <w:szCs w:val="22"/>
                <w:lang w:val="en-ZA"/>
              </w:rPr>
              <w:t>Provide the full details of the textbook</w:t>
            </w:r>
            <w:r w:rsidR="00A15E16">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reading.  Please use </w:t>
            </w:r>
            <w:r w:rsidR="007715F9" w:rsidRPr="00141028">
              <w:rPr>
                <w:rFonts w:ascii="Raleway Light" w:hAnsi="Raleway Light" w:cstheme="majorHAnsi"/>
                <w:iCs/>
                <w:color w:val="4D5356"/>
                <w:szCs w:val="22"/>
                <w:lang w:val="en-ZA"/>
              </w:rPr>
              <w:t xml:space="preserve">an acknowledged referencing system throughout the list (i.e. </w:t>
            </w:r>
            <w:r w:rsidRPr="00141028">
              <w:rPr>
                <w:rFonts w:ascii="Raleway Light" w:hAnsi="Raleway Light" w:cstheme="majorHAnsi"/>
                <w:iCs/>
                <w:color w:val="4D5356"/>
                <w:szCs w:val="22"/>
                <w:lang w:val="en-ZA"/>
              </w:rPr>
              <w:t>the Harvard referencing system</w:t>
            </w:r>
            <w:r w:rsidR="007715F9" w:rsidRPr="00141028">
              <w:rPr>
                <w:rFonts w:ascii="Raleway Light" w:hAnsi="Raleway Light" w:cstheme="majorHAnsi"/>
                <w:iCs/>
                <w:color w:val="4D5356"/>
                <w:szCs w:val="22"/>
                <w:lang w:val="en-ZA"/>
              </w:rPr>
              <w:t>)</w:t>
            </w:r>
            <w:r w:rsidRPr="00141028">
              <w:rPr>
                <w:rFonts w:ascii="Raleway Light" w:hAnsi="Raleway Light" w:cstheme="majorHAnsi"/>
                <w:iCs/>
                <w:color w:val="4D5356"/>
                <w:szCs w:val="22"/>
                <w:lang w:val="en-ZA"/>
              </w:rPr>
              <w:t xml:space="preserve"> and include details of the latest edition of any </w:t>
            </w:r>
            <w:r w:rsidR="00241904">
              <w:rPr>
                <w:rFonts w:ascii="Raleway Light" w:hAnsi="Raleway Light" w:cstheme="majorHAnsi"/>
                <w:iCs/>
                <w:color w:val="4D5356"/>
                <w:szCs w:val="22"/>
                <w:lang w:val="en-ZA"/>
              </w:rPr>
              <w:t>textbooks</w:t>
            </w:r>
            <w:r w:rsidRPr="00141028">
              <w:rPr>
                <w:rFonts w:ascii="Raleway Light" w:hAnsi="Raleway Light" w:cstheme="majorHAnsi"/>
                <w:iCs/>
                <w:color w:val="4D5356"/>
                <w:szCs w:val="22"/>
                <w:lang w:val="en-ZA"/>
              </w:rPr>
              <w:t xml:space="preserve"> </w:t>
            </w:r>
            <w:r w:rsidR="00D71D3B" w:rsidRPr="00141028">
              <w:rPr>
                <w:rFonts w:ascii="Raleway Light" w:hAnsi="Raleway Light" w:cstheme="majorHAnsi"/>
                <w:iCs/>
                <w:color w:val="4D5356"/>
                <w:szCs w:val="22"/>
                <w:lang w:val="en-ZA"/>
              </w:rPr>
              <w:t>used in this module</w:t>
            </w:r>
            <w:r w:rsidRPr="00141028">
              <w:rPr>
                <w:rFonts w:cstheme="majorHAnsi"/>
                <w:iCs/>
                <w:color w:val="4D5356"/>
                <w:lang w:val="en-ZA"/>
              </w:rPr>
              <w:t>.</w:t>
            </w:r>
          </w:p>
        </w:tc>
      </w:tr>
      <w:tr w:rsidR="00A84AA9" w:rsidRPr="003459B2" w14:paraId="4928B635" w14:textId="77777777" w:rsidTr="00DD4166">
        <w:trPr>
          <w:trHeight w:val="283"/>
        </w:trPr>
        <w:tc>
          <w:tcPr>
            <w:tcW w:w="10201" w:type="dxa"/>
            <w:shd w:val="clear" w:color="auto" w:fill="F2F2F2" w:themeFill="background1" w:themeFillShade="F2"/>
          </w:tcPr>
          <w:p w14:paraId="2DA90B71" w14:textId="76F7861A" w:rsidR="00A84AA9" w:rsidRPr="000C1C47" w:rsidRDefault="00A84AA9" w:rsidP="00A84AA9">
            <w:pPr>
              <w:rPr>
                <w:rStyle w:val="Style1"/>
                <w:rFonts w:ascii="Raleway Light" w:hAnsi="Raleway Light" w:cstheme="majorHAnsi"/>
                <w:b/>
                <w:bCs/>
                <w:szCs w:val="22"/>
                <w:lang w:val="en-ZA"/>
              </w:rPr>
            </w:pPr>
            <w:r w:rsidRPr="000C1C47">
              <w:rPr>
                <w:rStyle w:val="Style1"/>
                <w:rFonts w:ascii="Raleway Light" w:hAnsi="Raleway Light" w:cstheme="majorHAnsi"/>
                <w:b/>
                <w:bCs/>
                <w:color w:val="44546A" w:themeColor="text2"/>
                <w:szCs w:val="22"/>
                <w:lang w:val="en-ZA"/>
              </w:rPr>
              <w:t>Compulsory readings</w:t>
            </w:r>
          </w:p>
        </w:tc>
      </w:tr>
      <w:tr w:rsidR="00F84BA8" w:rsidRPr="003459B2" w14:paraId="1D19F632" w14:textId="77777777" w:rsidTr="00FB586B">
        <w:trPr>
          <w:trHeight w:val="1471"/>
        </w:trPr>
        <w:tc>
          <w:tcPr>
            <w:tcW w:w="10201" w:type="dxa"/>
          </w:tcPr>
          <w:p w14:paraId="06B22D1A" w14:textId="77AFAEF4" w:rsidR="00F84BA8" w:rsidRPr="00540828" w:rsidRDefault="00F84BA8" w:rsidP="00540828">
            <w:pPr>
              <w:pStyle w:val="ListParagraph"/>
              <w:numPr>
                <w:ilvl w:val="0"/>
                <w:numId w:val="29"/>
              </w:numPr>
              <w:ind w:left="317" w:hanging="219"/>
              <w:rPr>
                <w:rStyle w:val="Style1"/>
                <w:rFonts w:cstheme="majorHAnsi"/>
                <w:szCs w:val="22"/>
                <w:lang w:val="en-ZA"/>
              </w:rPr>
            </w:pPr>
          </w:p>
          <w:p w14:paraId="1D8DD91E" w14:textId="7D45A6B8" w:rsidR="00540828" w:rsidRPr="00540828" w:rsidRDefault="00540828" w:rsidP="00540828">
            <w:pPr>
              <w:pStyle w:val="ListParagraph"/>
              <w:numPr>
                <w:ilvl w:val="0"/>
                <w:numId w:val="29"/>
              </w:numPr>
              <w:ind w:left="317" w:hanging="219"/>
              <w:rPr>
                <w:rStyle w:val="Style1"/>
                <w:rFonts w:cstheme="majorHAnsi"/>
                <w:szCs w:val="22"/>
                <w:lang w:val="en-ZA"/>
              </w:rPr>
            </w:pPr>
          </w:p>
          <w:p w14:paraId="70A7F69C" w14:textId="06B56350" w:rsidR="00F84BA8" w:rsidRDefault="00F84BA8" w:rsidP="00540828">
            <w:pPr>
              <w:pStyle w:val="ListParagraph"/>
              <w:numPr>
                <w:ilvl w:val="0"/>
                <w:numId w:val="29"/>
              </w:numPr>
              <w:ind w:left="317" w:hanging="219"/>
              <w:rPr>
                <w:rFonts w:cstheme="majorHAnsi"/>
                <w:szCs w:val="22"/>
                <w:lang w:val="en-ZA"/>
              </w:rPr>
            </w:pPr>
          </w:p>
          <w:p w14:paraId="087E24E6" w14:textId="5383EA03" w:rsidR="00540828" w:rsidRDefault="00540828" w:rsidP="00540828">
            <w:pPr>
              <w:pStyle w:val="ListParagraph"/>
              <w:numPr>
                <w:ilvl w:val="0"/>
                <w:numId w:val="29"/>
              </w:numPr>
              <w:ind w:left="317" w:hanging="219"/>
              <w:rPr>
                <w:rFonts w:cstheme="majorHAnsi"/>
                <w:szCs w:val="22"/>
                <w:lang w:val="en-ZA"/>
              </w:rPr>
            </w:pPr>
          </w:p>
          <w:p w14:paraId="3958C212" w14:textId="7D25D63B" w:rsidR="00540828" w:rsidRPr="00540828" w:rsidRDefault="00540828" w:rsidP="00540828">
            <w:pPr>
              <w:pStyle w:val="ListParagraph"/>
              <w:numPr>
                <w:ilvl w:val="0"/>
                <w:numId w:val="29"/>
              </w:numPr>
              <w:ind w:left="317" w:hanging="219"/>
              <w:rPr>
                <w:rFonts w:cstheme="majorHAnsi"/>
                <w:szCs w:val="22"/>
                <w:lang w:val="en-ZA"/>
              </w:rPr>
            </w:pPr>
          </w:p>
        </w:tc>
      </w:tr>
      <w:tr w:rsidR="00A84AA9" w:rsidRPr="003459B2" w14:paraId="1190A134" w14:textId="77777777" w:rsidTr="00DD4166">
        <w:trPr>
          <w:trHeight w:val="283"/>
        </w:trPr>
        <w:tc>
          <w:tcPr>
            <w:tcW w:w="10201" w:type="dxa"/>
            <w:shd w:val="clear" w:color="auto" w:fill="F2F2F2" w:themeFill="background1" w:themeFillShade="F2"/>
          </w:tcPr>
          <w:p w14:paraId="7BE4BF6D" w14:textId="034AA569" w:rsidR="00A84AA9" w:rsidRPr="00A84AA9" w:rsidRDefault="000C1C47" w:rsidP="00A84AA9">
            <w:pPr>
              <w:rPr>
                <w:rStyle w:val="Style1"/>
                <w:rFonts w:cstheme="majorHAnsi"/>
                <w:szCs w:val="22"/>
                <w:lang w:val="en-ZA"/>
              </w:rPr>
            </w:pPr>
            <w:r>
              <w:rPr>
                <w:rStyle w:val="Style1"/>
                <w:rFonts w:ascii="Raleway Light" w:hAnsi="Raleway Light" w:cstheme="majorHAnsi"/>
                <w:b/>
                <w:bCs/>
                <w:color w:val="44546A" w:themeColor="text2"/>
                <w:szCs w:val="22"/>
                <w:lang w:val="en-ZA"/>
              </w:rPr>
              <w:t>Recommended</w:t>
            </w:r>
            <w:r w:rsidRPr="000C1C47">
              <w:rPr>
                <w:rStyle w:val="Style1"/>
                <w:rFonts w:ascii="Raleway Light" w:hAnsi="Raleway Light" w:cstheme="majorHAnsi"/>
                <w:b/>
                <w:bCs/>
                <w:color w:val="44546A" w:themeColor="text2"/>
                <w:szCs w:val="22"/>
                <w:lang w:val="en-ZA"/>
              </w:rPr>
              <w:t xml:space="preserve"> readings</w:t>
            </w:r>
            <w:r>
              <w:rPr>
                <w:rStyle w:val="Style1"/>
                <w:rFonts w:ascii="Raleway Light" w:hAnsi="Raleway Light" w:cstheme="majorHAnsi"/>
                <w:b/>
                <w:bCs/>
                <w:color w:val="44546A" w:themeColor="text2"/>
                <w:szCs w:val="22"/>
                <w:lang w:val="en-ZA"/>
              </w:rPr>
              <w:t xml:space="preserve"> </w:t>
            </w:r>
            <w:r w:rsidRPr="000C1C47">
              <w:rPr>
                <w:rStyle w:val="Style1"/>
                <w:rFonts w:ascii="Raleway Light" w:hAnsi="Raleway Light" w:cstheme="majorHAnsi"/>
                <w:i/>
                <w:iCs/>
                <w:color w:val="44546A" w:themeColor="text2"/>
                <w:szCs w:val="22"/>
                <w:lang w:val="en-ZA"/>
              </w:rPr>
              <w:t>(if applicable)</w:t>
            </w:r>
          </w:p>
        </w:tc>
      </w:tr>
      <w:tr w:rsidR="00A84AA9" w:rsidRPr="003459B2" w14:paraId="32766338" w14:textId="77777777" w:rsidTr="00DD4166">
        <w:trPr>
          <w:trHeight w:val="1361"/>
        </w:trPr>
        <w:tc>
          <w:tcPr>
            <w:tcW w:w="10201" w:type="dxa"/>
          </w:tcPr>
          <w:p w14:paraId="6D6A8288" w14:textId="3D7928BC" w:rsidR="00A84AA9" w:rsidRDefault="00A84AA9" w:rsidP="00540828">
            <w:pPr>
              <w:pStyle w:val="ListParagraph"/>
              <w:numPr>
                <w:ilvl w:val="0"/>
                <w:numId w:val="30"/>
              </w:numPr>
              <w:ind w:left="317" w:hanging="284"/>
              <w:rPr>
                <w:rStyle w:val="Style1"/>
                <w:rFonts w:cstheme="majorHAnsi"/>
                <w:szCs w:val="22"/>
                <w:lang w:val="en-ZA"/>
              </w:rPr>
            </w:pPr>
          </w:p>
          <w:p w14:paraId="7E08560A" w14:textId="5AEC7CB6" w:rsidR="00540828" w:rsidRDefault="00540828" w:rsidP="00540828">
            <w:pPr>
              <w:pStyle w:val="ListParagraph"/>
              <w:numPr>
                <w:ilvl w:val="0"/>
                <w:numId w:val="30"/>
              </w:numPr>
              <w:ind w:left="317" w:hanging="284"/>
              <w:rPr>
                <w:rStyle w:val="Style1"/>
                <w:rFonts w:cstheme="majorHAnsi"/>
                <w:szCs w:val="22"/>
                <w:lang w:val="en-ZA"/>
              </w:rPr>
            </w:pPr>
          </w:p>
          <w:p w14:paraId="309596BA" w14:textId="34708008" w:rsidR="00540828" w:rsidRDefault="00540828" w:rsidP="00540828">
            <w:pPr>
              <w:pStyle w:val="ListParagraph"/>
              <w:numPr>
                <w:ilvl w:val="0"/>
                <w:numId w:val="30"/>
              </w:numPr>
              <w:ind w:left="317" w:hanging="284"/>
              <w:rPr>
                <w:rStyle w:val="Style1"/>
                <w:rFonts w:cstheme="majorHAnsi"/>
                <w:szCs w:val="22"/>
                <w:lang w:val="en-ZA"/>
              </w:rPr>
            </w:pPr>
          </w:p>
          <w:p w14:paraId="404F809B" w14:textId="5AB387E0" w:rsidR="007559A0" w:rsidRPr="00540828" w:rsidRDefault="007559A0" w:rsidP="00540828">
            <w:pPr>
              <w:pStyle w:val="ListParagraph"/>
              <w:numPr>
                <w:ilvl w:val="0"/>
                <w:numId w:val="30"/>
              </w:numPr>
              <w:ind w:left="317" w:hanging="284"/>
              <w:rPr>
                <w:rStyle w:val="Style1"/>
                <w:rFonts w:cstheme="majorHAnsi"/>
                <w:szCs w:val="22"/>
                <w:lang w:val="en-ZA"/>
              </w:rPr>
            </w:pPr>
          </w:p>
          <w:p w14:paraId="64949072" w14:textId="7A49A156" w:rsidR="007559A0" w:rsidRPr="007559A0" w:rsidRDefault="007559A0" w:rsidP="00540828">
            <w:pPr>
              <w:ind w:left="317" w:hanging="284"/>
              <w:rPr>
                <w:rStyle w:val="Style1"/>
                <w:rFonts w:cstheme="majorHAnsi"/>
                <w:szCs w:val="22"/>
                <w:lang w:val="en-ZA"/>
              </w:rPr>
            </w:pPr>
          </w:p>
        </w:tc>
      </w:tr>
    </w:tbl>
    <w:p w14:paraId="48EC2C3B" w14:textId="77777777" w:rsidR="00F84BA8" w:rsidRDefault="00F84BA8" w:rsidP="00F84BA8"/>
    <w:p w14:paraId="2387A187" w14:textId="528A0E66" w:rsidR="00F84BA8" w:rsidRPr="00FC2F34" w:rsidRDefault="00F84BA8" w:rsidP="00D71D3B">
      <w:pPr>
        <w:pStyle w:val="Heading1"/>
        <w:numPr>
          <w:ilvl w:val="0"/>
          <w:numId w:val="5"/>
        </w:numPr>
        <w:ind w:left="426"/>
      </w:pPr>
      <w:r w:rsidRPr="00FC2F34">
        <w:t>Timetable information</w:t>
      </w:r>
    </w:p>
    <w:p w14:paraId="254C7842" w14:textId="77777777" w:rsidR="00F84BA8" w:rsidRPr="004F062A" w:rsidRDefault="00F84BA8" w:rsidP="00F84BA8">
      <w:pPr>
        <w:ind w:left="284"/>
        <w:rPr>
          <w:rFonts w:cstheme="majorHAnsi"/>
          <w:color w:val="4D5356"/>
          <w:sz w:val="18"/>
          <w:szCs w:val="18"/>
          <w:lang w:val="en-ZA"/>
        </w:rPr>
      </w:pPr>
    </w:p>
    <w:p w14:paraId="01AE4902" w14:textId="6F2698F9" w:rsidR="00F84BA8" w:rsidRPr="007D5AF8" w:rsidRDefault="00F84BA8" w:rsidP="009C50A4">
      <w:pPr>
        <w:ind w:left="426"/>
        <w:rPr>
          <w:rFonts w:ascii="Raleway Light" w:hAnsi="Raleway Light" w:cstheme="majorBidi"/>
          <w:color w:val="B79961" w:themeColor="accent2"/>
          <w:szCs w:val="22"/>
          <w:lang w:val="en-ZA"/>
        </w:rPr>
      </w:pPr>
      <w:r w:rsidRPr="007D5AF8">
        <w:rPr>
          <w:rFonts w:ascii="Raleway Light" w:hAnsi="Raleway Light" w:cstheme="majorBidi"/>
          <w:color w:val="B79961" w:themeColor="accent2"/>
          <w:szCs w:val="22"/>
          <w:lang w:val="en-ZA"/>
        </w:rPr>
        <w:t>Please provide information on the teaching load and venue types for this module.  This information will inform the scheduling of the timetable and venue bookings.  For undergraduate modules</w:t>
      </w:r>
      <w:r w:rsidR="00A15E16">
        <w:rPr>
          <w:rFonts w:ascii="Raleway Light" w:hAnsi="Raleway Light" w:cstheme="majorBidi"/>
          <w:color w:val="B79961" w:themeColor="accent2"/>
          <w:szCs w:val="22"/>
          <w:lang w:val="en-ZA"/>
        </w:rPr>
        <w:t>,</w:t>
      </w:r>
      <w:r w:rsidRPr="007D5AF8">
        <w:rPr>
          <w:rFonts w:ascii="Raleway Light" w:hAnsi="Raleway Light" w:cstheme="majorBidi"/>
          <w:color w:val="B79961" w:themeColor="accent2"/>
          <w:szCs w:val="22"/>
          <w:lang w:val="en-ZA"/>
        </w:rPr>
        <w:t xml:space="preserve"> the information will inform the centralised timetable and </w:t>
      </w:r>
      <w:r w:rsidR="007D5AF8" w:rsidRPr="007D5AF8">
        <w:rPr>
          <w:rFonts w:ascii="Raleway Light" w:hAnsi="Raleway Light" w:cstheme="majorBidi"/>
          <w:color w:val="EF2A03" w:themeColor="accent4"/>
          <w:szCs w:val="22"/>
          <w:lang w:val="en-ZA"/>
        </w:rPr>
        <w:t>must</w:t>
      </w:r>
      <w:r w:rsidRPr="007D5AF8">
        <w:rPr>
          <w:rFonts w:ascii="Raleway Light" w:hAnsi="Raleway Light" w:cstheme="majorBidi"/>
          <w:color w:val="EF2A03" w:themeColor="accent4"/>
          <w:szCs w:val="22"/>
          <w:lang w:val="en-ZA"/>
        </w:rPr>
        <w:t xml:space="preserve"> </w:t>
      </w:r>
      <w:r w:rsidRPr="007D5AF8">
        <w:rPr>
          <w:rFonts w:ascii="Raleway Light" w:hAnsi="Raleway Light" w:cstheme="majorBidi"/>
          <w:color w:val="B79961" w:themeColor="accent2"/>
          <w:szCs w:val="22"/>
          <w:lang w:val="en-ZA"/>
        </w:rPr>
        <w:t xml:space="preserve">be discussed with the </w:t>
      </w:r>
      <w:r w:rsidRPr="007D5AF8">
        <w:rPr>
          <w:rFonts w:ascii="Raleway Light" w:hAnsi="Raleway Light" w:cstheme="majorBidi"/>
          <w:color w:val="EF2A03" w:themeColor="accent4"/>
          <w:szCs w:val="22"/>
          <w:lang w:val="en-ZA"/>
        </w:rPr>
        <w:lastRenderedPageBreak/>
        <w:t xml:space="preserve">Timetables office </w:t>
      </w:r>
      <w:r w:rsidRPr="007D5AF8">
        <w:rPr>
          <w:rFonts w:ascii="Raleway Light" w:hAnsi="Raleway Light" w:cstheme="majorBidi"/>
          <w:color w:val="B79961" w:themeColor="accent2"/>
          <w:szCs w:val="22"/>
          <w:lang w:val="en-ZA"/>
        </w:rPr>
        <w:t>(</w:t>
      </w:r>
      <w:r w:rsidR="00426D35">
        <w:rPr>
          <w:rFonts w:ascii="Raleway Light" w:hAnsi="Raleway Light" w:cstheme="majorBidi"/>
          <w:color w:val="B79961" w:themeColor="accent2"/>
          <w:szCs w:val="22"/>
          <w:lang w:val="en-ZA"/>
        </w:rPr>
        <w:t>please get in touch with Stefné Franken</w:t>
      </w:r>
      <w:r w:rsidRPr="007D5AF8">
        <w:rPr>
          <w:rFonts w:ascii="Raleway Light" w:hAnsi="Raleway Light" w:cstheme="majorBidi"/>
          <w:color w:val="B79961" w:themeColor="accent2"/>
          <w:szCs w:val="22"/>
          <w:lang w:val="en-ZA"/>
        </w:rPr>
        <w:t xml:space="preserve"> in this regard).  For this component, please consider:</w:t>
      </w:r>
    </w:p>
    <w:p w14:paraId="16337AB7" w14:textId="77777777" w:rsidR="00F84BA8" w:rsidRPr="007D5AF8" w:rsidRDefault="00F84BA8" w:rsidP="00D71D3B">
      <w:pPr>
        <w:pStyle w:val="ListParagraph"/>
        <w:numPr>
          <w:ilvl w:val="0"/>
          <w:numId w:val="4"/>
        </w:numPr>
        <w:ind w:left="851" w:hanging="283"/>
        <w:rPr>
          <w:rFonts w:ascii="Raleway Light" w:hAnsi="Raleway Light" w:cstheme="majorHAnsi"/>
          <w:color w:val="B79961" w:themeColor="accent2"/>
          <w:szCs w:val="22"/>
          <w:lang w:val="en-ZA"/>
        </w:rPr>
      </w:pPr>
      <w:r w:rsidRPr="007D5AF8">
        <w:rPr>
          <w:rFonts w:ascii="Raleway Light" w:hAnsi="Raleway Light" w:cstheme="majorHAnsi"/>
          <w:color w:val="B79961" w:themeColor="accent2"/>
          <w:szCs w:val="22"/>
          <w:lang w:val="en-ZA"/>
        </w:rPr>
        <w:t>How many lectures, tutorials and practical periods will have to be scheduled during a typical academic week;</w:t>
      </w:r>
    </w:p>
    <w:p w14:paraId="4FF77FAB" w14:textId="35589144" w:rsidR="00F84BA8" w:rsidRPr="007D5AF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W</w:t>
      </w:r>
      <w:r w:rsidR="00F84BA8" w:rsidRPr="007D5AF8">
        <w:rPr>
          <w:rFonts w:ascii="Raleway Light" w:hAnsi="Raleway Light" w:cstheme="majorHAnsi"/>
          <w:color w:val="B79961" w:themeColor="accent2"/>
          <w:szCs w:val="22"/>
          <w:lang w:val="en-ZA"/>
        </w:rPr>
        <w:t>hich types of venues (size and type) should be made available for lectures, tutorials and practical periods;</w:t>
      </w:r>
    </w:p>
    <w:p w14:paraId="64E9B503" w14:textId="4E5D31AA" w:rsidR="00F84BA8" w:rsidRPr="007D5AF8" w:rsidRDefault="00A15E16" w:rsidP="00D71D3B">
      <w:pPr>
        <w:pStyle w:val="ListParagraph"/>
        <w:numPr>
          <w:ilvl w:val="0"/>
          <w:numId w:val="4"/>
        </w:numPr>
        <w:ind w:left="851" w:hanging="283"/>
        <w:rPr>
          <w:rFonts w:ascii="Raleway Light" w:hAnsi="Raleway Light" w:cstheme="majorHAnsi"/>
          <w:color w:val="B79961" w:themeColor="accent2"/>
          <w:szCs w:val="22"/>
          <w:lang w:val="en-ZA"/>
        </w:rPr>
      </w:pPr>
      <w:r>
        <w:rPr>
          <w:rFonts w:ascii="Raleway Light" w:hAnsi="Raleway Light" w:cstheme="majorHAnsi"/>
          <w:color w:val="B79961" w:themeColor="accent2"/>
          <w:szCs w:val="22"/>
          <w:lang w:val="en-ZA"/>
        </w:rPr>
        <w:t>I</w:t>
      </w:r>
      <w:r w:rsidR="00F84BA8" w:rsidRPr="007D5AF8">
        <w:rPr>
          <w:rFonts w:ascii="Raleway Light" w:hAnsi="Raleway Light" w:cstheme="majorHAnsi"/>
          <w:color w:val="B79961" w:themeColor="accent2"/>
          <w:szCs w:val="22"/>
          <w:lang w:val="en-ZA"/>
        </w:rPr>
        <w:t>f the module is offered via a hybrid mode of delivery, please consider the venue requirements for synchronous activities on campus (i.e. block contact sessions)</w:t>
      </w:r>
    </w:p>
    <w:p w14:paraId="29EF69E2" w14:textId="77777777" w:rsidR="00CB3A8B" w:rsidRDefault="00CB3A8B" w:rsidP="00CB3A8B">
      <w:pPr>
        <w:ind w:left="568"/>
        <w:rPr>
          <w:rFonts w:ascii="Raleway Light" w:hAnsi="Raleway Light" w:cstheme="majorHAnsi"/>
          <w:color w:val="4D5356"/>
          <w:szCs w:val="22"/>
          <w:lang w:val="en-ZA"/>
        </w:rPr>
      </w:pPr>
    </w:p>
    <w:p w14:paraId="09AF1A36" w14:textId="0059ACBE" w:rsidR="00CB3A8B" w:rsidRPr="007D5AF8" w:rsidRDefault="00CB3A8B" w:rsidP="00CB3A8B">
      <w:pPr>
        <w:ind w:left="568"/>
        <w:rPr>
          <w:rFonts w:ascii="Raleway Light" w:hAnsi="Raleway Light" w:cstheme="majorHAnsi"/>
          <w:color w:val="EF2A03" w:themeColor="accent4"/>
          <w:szCs w:val="22"/>
          <w:lang w:val="en-ZA"/>
        </w:rPr>
      </w:pPr>
      <w:r w:rsidRPr="007D5AF8">
        <w:rPr>
          <w:rFonts w:ascii="Raleway Light" w:hAnsi="Raleway Light" w:cstheme="majorHAnsi"/>
          <w:color w:val="EF2A03" w:themeColor="accent4"/>
          <w:szCs w:val="22"/>
          <w:lang w:val="en-ZA"/>
        </w:rPr>
        <w:t>Only complete the scheduling information for the applicable type of module:</w:t>
      </w:r>
    </w:p>
    <w:p w14:paraId="74D21186" w14:textId="77777777" w:rsidR="00F84BA8" w:rsidRPr="003459B2" w:rsidRDefault="00F84BA8" w:rsidP="00F84BA8">
      <w:pPr>
        <w:ind w:left="66"/>
        <w:rPr>
          <w:rFonts w:cstheme="majorHAnsi"/>
          <w:b/>
          <w:color w:val="44546A" w:themeColor="text2"/>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4"/>
        <w:gridCol w:w="1725"/>
        <w:gridCol w:w="1649"/>
        <w:gridCol w:w="1800"/>
        <w:gridCol w:w="1725"/>
        <w:gridCol w:w="1441"/>
      </w:tblGrid>
      <w:tr w:rsidR="00CB3A8B" w:rsidRPr="003459B2" w14:paraId="5AD00DA4" w14:textId="77777777" w:rsidTr="00CB3A8B">
        <w:trPr>
          <w:trHeight w:val="83"/>
        </w:trPr>
        <w:tc>
          <w:tcPr>
            <w:tcW w:w="5098"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70DC55B3" w14:textId="68472B02" w:rsidR="00CB3A8B" w:rsidRPr="009C50A4" w:rsidRDefault="00CB3A8B" w:rsidP="00CB3A8B">
            <w:pPr>
              <w:rPr>
                <w:rFonts w:ascii="Raleway" w:hAnsi="Raleway" w:cstheme="majorHAnsi"/>
                <w:sz w:val="24"/>
                <w:szCs w:val="24"/>
                <w:lang w:val="en-ZA"/>
              </w:rPr>
            </w:pPr>
            <w:r w:rsidRPr="009C50A4">
              <w:rPr>
                <w:rFonts w:ascii="Raleway" w:hAnsi="Raleway" w:cstheme="majorHAnsi"/>
                <w:b/>
                <w:sz w:val="24"/>
                <w:szCs w:val="24"/>
                <w:lang w:val="en-ZA"/>
              </w:rPr>
              <w:t xml:space="preserve">For </w:t>
            </w:r>
            <w:r w:rsidR="00A15E16">
              <w:rPr>
                <w:rFonts w:ascii="Raleway" w:hAnsi="Raleway" w:cstheme="majorHAnsi"/>
                <w:b/>
                <w:sz w:val="24"/>
                <w:szCs w:val="24"/>
                <w:lang w:val="en-ZA"/>
              </w:rPr>
              <w:t xml:space="preserve">the </w:t>
            </w:r>
            <w:r w:rsidRPr="009C50A4">
              <w:rPr>
                <w:rFonts w:ascii="Raleway" w:hAnsi="Raleway" w:cstheme="majorHAnsi"/>
                <w:b/>
                <w:sz w:val="24"/>
                <w:szCs w:val="24"/>
                <w:lang w:val="en-ZA"/>
              </w:rPr>
              <w:t>full contact module</w:t>
            </w:r>
            <w:r>
              <w:rPr>
                <w:rFonts w:ascii="Raleway" w:hAnsi="Raleway" w:cstheme="majorHAnsi"/>
                <w:b/>
                <w:sz w:val="24"/>
                <w:szCs w:val="24"/>
                <w:lang w:val="en-ZA"/>
              </w:rPr>
              <w:t xml:space="preserve"> </w:t>
            </w:r>
          </w:p>
        </w:tc>
        <w:tc>
          <w:tcPr>
            <w:tcW w:w="4966"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39F72EED" w14:textId="1E505CAF" w:rsidR="00CB3A8B" w:rsidRPr="00CB3A8B" w:rsidRDefault="00CB3A8B" w:rsidP="00CB3A8B">
            <w:pPr>
              <w:rPr>
                <w:rFonts w:ascii="Raleway Light" w:hAnsi="Raleway Light" w:cstheme="majorHAnsi"/>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322398932"/>
                <w:placeholder>
                  <w:docPart w:val="DefaultPlaceholder_-1854013439"/>
                </w:placeholder>
                <w:showingPlcHdr/>
                <w:comboBox>
                  <w:listItem w:value="Choose an item."/>
                  <w:listItem w:displayText="Yes" w:value="Yes"/>
                  <w:listItem w:displayText="No" w:value="No"/>
                </w:comboBox>
              </w:sdtPr>
              <w:sdtContent>
                <w:r w:rsidRPr="005D37DD">
                  <w:rPr>
                    <w:rStyle w:val="PlaceholderText"/>
                    <w:rFonts w:cstheme="majorHAnsi"/>
                    <w:color w:val="EF2A03" w:themeColor="accent4"/>
                  </w:rPr>
                  <w:t>Choose an item.</w:t>
                </w:r>
              </w:sdtContent>
            </w:sdt>
          </w:p>
        </w:tc>
      </w:tr>
      <w:tr w:rsidR="00F84BA8" w:rsidRPr="003459B2" w14:paraId="50A4F9EC" w14:textId="77777777" w:rsidTr="00CB3A8B">
        <w:trPr>
          <w:trHeight w:val="83"/>
        </w:trPr>
        <w:tc>
          <w:tcPr>
            <w:tcW w:w="1724" w:type="dxa"/>
            <w:tcBorders>
              <w:top w:val="single" w:sz="8" w:space="0" w:color="660033"/>
              <w:left w:val="single" w:sz="8" w:space="0" w:color="660033"/>
              <w:bottom w:val="single" w:sz="4" w:space="0" w:color="61223B"/>
              <w:right w:val="single" w:sz="4" w:space="0" w:color="61223B"/>
            </w:tcBorders>
            <w:shd w:val="clear" w:color="auto" w:fill="auto"/>
            <w:vAlign w:val="center"/>
          </w:tcPr>
          <w:p w14:paraId="7AA83AB8" w14:textId="77777777" w:rsidR="00F84BA8" w:rsidRPr="009C50A4" w:rsidRDefault="00F84BA8" w:rsidP="00540828">
            <w:pPr>
              <w:rPr>
                <w:lang w:val="en-ZA"/>
              </w:rPr>
            </w:pPr>
          </w:p>
        </w:tc>
        <w:tc>
          <w:tcPr>
            <w:tcW w:w="1725" w:type="dxa"/>
            <w:tcBorders>
              <w:top w:val="single" w:sz="8" w:space="0" w:color="660033"/>
              <w:left w:val="single" w:sz="4" w:space="0" w:color="61223B"/>
              <w:bottom w:val="single" w:sz="4" w:space="0" w:color="61223B"/>
              <w:right w:val="single" w:sz="8" w:space="0" w:color="660033"/>
            </w:tcBorders>
            <w:shd w:val="clear" w:color="auto" w:fill="auto"/>
            <w:vAlign w:val="center"/>
          </w:tcPr>
          <w:p w14:paraId="22E1A57F" w14:textId="604721E1" w:rsidR="00F84BA8" w:rsidRPr="007715F9" w:rsidRDefault="007D5AF8" w:rsidP="009C50A4">
            <w:pPr>
              <w:rPr>
                <w:rFonts w:ascii="Raleway Light" w:hAnsi="Raleway Light" w:cstheme="majorHAnsi"/>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Lectures</w:t>
            </w:r>
            <w:r>
              <w:rPr>
                <w:rFonts w:ascii="Raleway Light" w:hAnsi="Raleway Light" w:cstheme="majorHAnsi"/>
                <w:sz w:val="21"/>
                <w:szCs w:val="21"/>
                <w:lang w:val="en-ZA"/>
              </w:rPr>
              <w:t xml:space="preserve"> per week</w:t>
            </w:r>
          </w:p>
        </w:tc>
        <w:tc>
          <w:tcPr>
            <w:tcW w:w="1649" w:type="dxa"/>
            <w:tcBorders>
              <w:top w:val="single" w:sz="8" w:space="0" w:color="660033"/>
              <w:left w:val="single" w:sz="8" w:space="0" w:color="660033"/>
              <w:bottom w:val="single" w:sz="4" w:space="0" w:color="61223B"/>
              <w:right w:val="single" w:sz="4" w:space="0" w:color="61223B"/>
            </w:tcBorders>
            <w:shd w:val="clear" w:color="auto" w:fill="auto"/>
            <w:vAlign w:val="center"/>
          </w:tcPr>
          <w:p w14:paraId="4596CE55" w14:textId="77777777" w:rsidR="00F84BA8" w:rsidRPr="009C50A4" w:rsidRDefault="00F84BA8" w:rsidP="009C50A4">
            <w:pPr>
              <w:rPr>
                <w:rFonts w:cstheme="majorHAnsi"/>
                <w:b/>
                <w:szCs w:val="22"/>
                <w:lang w:val="en-ZA"/>
              </w:rPr>
            </w:pPr>
          </w:p>
        </w:tc>
        <w:tc>
          <w:tcPr>
            <w:tcW w:w="1800" w:type="dxa"/>
            <w:tcBorders>
              <w:top w:val="single" w:sz="8" w:space="0" w:color="660033"/>
              <w:left w:val="single" w:sz="4" w:space="0" w:color="61223B"/>
              <w:bottom w:val="single" w:sz="4" w:space="0" w:color="61223B"/>
              <w:right w:val="single" w:sz="8" w:space="0" w:color="660033"/>
            </w:tcBorders>
            <w:shd w:val="clear" w:color="auto" w:fill="auto"/>
            <w:vAlign w:val="center"/>
          </w:tcPr>
          <w:p w14:paraId="45765A83" w14:textId="757E903C"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Tutorials</w:t>
            </w:r>
            <w:r>
              <w:rPr>
                <w:rFonts w:ascii="Raleway Light" w:hAnsi="Raleway Light" w:cstheme="majorHAnsi"/>
                <w:sz w:val="21"/>
                <w:szCs w:val="21"/>
                <w:lang w:val="en-ZA"/>
              </w:rPr>
              <w:t xml:space="preserve"> per week</w:t>
            </w:r>
          </w:p>
        </w:tc>
        <w:tc>
          <w:tcPr>
            <w:tcW w:w="1725" w:type="dxa"/>
            <w:tcBorders>
              <w:top w:val="single" w:sz="8" w:space="0" w:color="660033"/>
              <w:left w:val="single" w:sz="8" w:space="0" w:color="660033"/>
              <w:bottom w:val="single" w:sz="4" w:space="0" w:color="61223B"/>
              <w:right w:val="single" w:sz="4" w:space="0" w:color="61223B"/>
            </w:tcBorders>
            <w:shd w:val="clear" w:color="auto" w:fill="auto"/>
            <w:vAlign w:val="center"/>
          </w:tcPr>
          <w:p w14:paraId="687B1FF1" w14:textId="77777777" w:rsidR="00F84BA8" w:rsidRPr="009C50A4" w:rsidRDefault="00F84BA8" w:rsidP="009C50A4">
            <w:pPr>
              <w:rPr>
                <w:rFonts w:cstheme="majorHAnsi"/>
                <w:b/>
                <w:szCs w:val="22"/>
                <w:lang w:val="en-ZA"/>
              </w:rPr>
            </w:pPr>
          </w:p>
        </w:tc>
        <w:tc>
          <w:tcPr>
            <w:tcW w:w="1441" w:type="dxa"/>
            <w:tcBorders>
              <w:top w:val="single" w:sz="8" w:space="0" w:color="660033"/>
              <w:left w:val="single" w:sz="4" w:space="0" w:color="61223B"/>
              <w:bottom w:val="single" w:sz="4" w:space="0" w:color="61223B"/>
              <w:right w:val="single" w:sz="8" w:space="0" w:color="660033"/>
            </w:tcBorders>
            <w:shd w:val="clear" w:color="auto" w:fill="auto"/>
            <w:vAlign w:val="center"/>
          </w:tcPr>
          <w:p w14:paraId="56853DE9" w14:textId="2779872F" w:rsidR="00F84BA8" w:rsidRPr="007715F9" w:rsidRDefault="007D5AF8" w:rsidP="009C50A4">
            <w:pPr>
              <w:rPr>
                <w:rFonts w:ascii="Raleway Light" w:hAnsi="Raleway Light" w:cstheme="majorHAnsi"/>
                <w:b/>
                <w:sz w:val="21"/>
                <w:szCs w:val="21"/>
                <w:lang w:val="en-ZA"/>
              </w:rPr>
            </w:pPr>
            <w:r>
              <w:rPr>
                <w:rFonts w:ascii="Raleway Light" w:hAnsi="Raleway Light" w:cstheme="majorHAnsi"/>
                <w:sz w:val="21"/>
                <w:szCs w:val="21"/>
                <w:lang w:val="en-ZA"/>
              </w:rPr>
              <w:t xml:space="preserve">50 min </w:t>
            </w:r>
            <w:r w:rsidR="00F84BA8" w:rsidRPr="007715F9">
              <w:rPr>
                <w:rFonts w:ascii="Raleway Light" w:hAnsi="Raleway Light" w:cstheme="majorHAnsi"/>
                <w:sz w:val="21"/>
                <w:szCs w:val="21"/>
                <w:lang w:val="en-ZA"/>
              </w:rPr>
              <w:t>Practicals</w:t>
            </w:r>
            <w:r>
              <w:rPr>
                <w:rFonts w:ascii="Raleway Light" w:hAnsi="Raleway Light" w:cstheme="majorHAnsi"/>
                <w:sz w:val="21"/>
                <w:szCs w:val="21"/>
                <w:lang w:val="en-ZA"/>
              </w:rPr>
              <w:t xml:space="preserve"> per week</w:t>
            </w:r>
          </w:p>
        </w:tc>
      </w:tr>
      <w:tr w:rsidR="00F84BA8" w:rsidRPr="003459B2" w14:paraId="113177B5" w14:textId="77777777" w:rsidTr="00CB3A8B">
        <w:trPr>
          <w:trHeight w:val="83"/>
        </w:trPr>
        <w:tc>
          <w:tcPr>
            <w:tcW w:w="1724" w:type="dxa"/>
            <w:tcBorders>
              <w:top w:val="single" w:sz="4" w:space="0" w:color="61223B"/>
              <w:left w:val="single" w:sz="8" w:space="0" w:color="660033"/>
              <w:bottom w:val="single" w:sz="4" w:space="0" w:color="61223B"/>
              <w:right w:val="single" w:sz="4" w:space="0" w:color="61223B"/>
            </w:tcBorders>
            <w:shd w:val="clear" w:color="auto" w:fill="auto"/>
            <w:vAlign w:val="center"/>
          </w:tcPr>
          <w:p w14:paraId="6414AA40" w14:textId="77777777" w:rsidR="00F84BA8" w:rsidRPr="009C50A4" w:rsidRDefault="00F84BA8" w:rsidP="00540828">
            <w:pPr>
              <w:rPr>
                <w:lang w:val="en-ZA"/>
              </w:rPr>
            </w:pPr>
          </w:p>
        </w:tc>
        <w:tc>
          <w:tcPr>
            <w:tcW w:w="1725"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7D43916"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sz w:val="21"/>
                <w:szCs w:val="21"/>
                <w:lang w:val="en-ZA"/>
              </w:rPr>
              <w:t xml:space="preserve">Number of weeks </w:t>
            </w:r>
          </w:p>
        </w:tc>
        <w:tc>
          <w:tcPr>
            <w:tcW w:w="1649"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39EC0AE" w14:textId="77777777" w:rsidR="00F84BA8" w:rsidRPr="009C50A4" w:rsidRDefault="00F84BA8" w:rsidP="009C50A4">
            <w:pPr>
              <w:rPr>
                <w:rFonts w:cstheme="majorHAnsi"/>
                <w:b/>
                <w:szCs w:val="22"/>
                <w:lang w:val="en-ZA"/>
              </w:rPr>
            </w:pPr>
          </w:p>
        </w:tc>
        <w:tc>
          <w:tcPr>
            <w:tcW w:w="1800" w:type="dxa"/>
            <w:tcBorders>
              <w:top w:val="single" w:sz="4" w:space="0" w:color="61223B"/>
              <w:left w:val="single" w:sz="4" w:space="0" w:color="61223B"/>
              <w:bottom w:val="single" w:sz="4" w:space="0" w:color="61223B"/>
              <w:right w:val="single" w:sz="8" w:space="0" w:color="660033"/>
            </w:tcBorders>
            <w:shd w:val="clear" w:color="auto" w:fill="auto"/>
            <w:vAlign w:val="center"/>
          </w:tcPr>
          <w:p w14:paraId="2C52BC30"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 xml:space="preserve">Number of weeks </w:t>
            </w:r>
          </w:p>
        </w:tc>
        <w:tc>
          <w:tcPr>
            <w:tcW w:w="1725"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D0A4358" w14:textId="77777777" w:rsidR="00F84BA8" w:rsidRPr="009C50A4" w:rsidRDefault="00F84BA8" w:rsidP="009C50A4">
            <w:pPr>
              <w:rPr>
                <w:rFonts w:cstheme="majorHAnsi"/>
                <w:b/>
                <w:szCs w:val="22"/>
                <w:lang w:val="en-ZA"/>
              </w:rPr>
            </w:pPr>
          </w:p>
        </w:tc>
        <w:tc>
          <w:tcPr>
            <w:tcW w:w="1441"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DC672DE"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Number of weeks</w:t>
            </w:r>
          </w:p>
        </w:tc>
      </w:tr>
      <w:tr w:rsidR="00F84BA8" w:rsidRPr="003459B2" w14:paraId="21E7A3E3" w14:textId="77777777" w:rsidTr="009C50A4">
        <w:trPr>
          <w:trHeight w:val="83"/>
        </w:trPr>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31CA120D"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0235883" w14:textId="682098CE"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lecture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707609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51129518" w14:textId="31786AE6"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tutorial venue is needed,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166"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0EE91AF" w14:textId="77777777" w:rsidR="00F84BA8" w:rsidRPr="00141028" w:rsidRDefault="00F84BA8" w:rsidP="009C50A4">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6B57C9DA" w14:textId="5502DCA8" w:rsidR="00F84BA8" w:rsidRPr="00141028" w:rsidRDefault="00F84BA8" w:rsidP="009C50A4">
            <w:pPr>
              <w:rPr>
                <w:rFonts w:ascii="Raleway Light" w:hAnsi="Raleway Light" w:cstheme="majorHAnsi"/>
                <w:i/>
                <w:color w:val="4D5356"/>
                <w:lang w:val="en-ZA"/>
              </w:rPr>
            </w:pPr>
            <w:r w:rsidRPr="00141028">
              <w:rPr>
                <w:rFonts w:ascii="Raleway Light" w:hAnsi="Raleway Light" w:cstheme="majorHAnsi"/>
                <w:i/>
                <w:color w:val="4D5356"/>
                <w:lang w:val="en-ZA"/>
              </w:rPr>
              <w:t xml:space="preserve">If a venue is needed for practical (e.g. laboratory) work, </w:t>
            </w:r>
            <w:r w:rsidR="00A15E16">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r>
      <w:tr w:rsidR="00F84BA8" w:rsidRPr="003459B2" w14:paraId="0347DD5A" w14:textId="77777777" w:rsidTr="009C50A4">
        <w:trPr>
          <w:trHeight w:val="83"/>
        </w:trPr>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4E870053" w14:textId="77777777" w:rsidR="00F84BA8" w:rsidRPr="009C50A4" w:rsidRDefault="00F84BA8" w:rsidP="009C50A4">
            <w:pPr>
              <w:rPr>
                <w:rFonts w:cstheme="majorHAnsi"/>
                <w:szCs w:val="22"/>
                <w:lang w:val="en-ZA"/>
              </w:rPr>
            </w:pPr>
          </w:p>
        </w:tc>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2C244738" w14:textId="77777777" w:rsidR="00F84BA8" w:rsidRPr="009C50A4" w:rsidRDefault="00F84BA8" w:rsidP="009C50A4">
            <w:pPr>
              <w:rPr>
                <w:rFonts w:cstheme="majorHAnsi"/>
                <w:b/>
                <w:szCs w:val="22"/>
                <w:lang w:val="en-ZA"/>
              </w:rPr>
            </w:pPr>
          </w:p>
        </w:tc>
        <w:tc>
          <w:tcPr>
            <w:tcW w:w="3166"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06CD0BBC" w14:textId="77777777" w:rsidR="00F84BA8" w:rsidRPr="009C50A4" w:rsidRDefault="00F84BA8" w:rsidP="009C50A4">
            <w:pPr>
              <w:rPr>
                <w:rFonts w:cstheme="majorHAnsi"/>
                <w:b/>
                <w:szCs w:val="22"/>
                <w:lang w:val="en-ZA"/>
              </w:rPr>
            </w:pPr>
          </w:p>
        </w:tc>
      </w:tr>
    </w:tbl>
    <w:p w14:paraId="7703860E" w14:textId="77777777" w:rsidR="00F84BA8" w:rsidRDefault="00F84BA8" w:rsidP="00F84BA8">
      <w:pPr>
        <w:rPr>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1748"/>
        <w:gridCol w:w="1767"/>
        <w:gridCol w:w="3265"/>
      </w:tblGrid>
      <w:tr w:rsidR="009C50A4" w:rsidRPr="00C33312" w14:paraId="332768B2" w14:textId="77777777" w:rsidTr="009C50A4">
        <w:trPr>
          <w:trHeight w:val="83"/>
        </w:trPr>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4D841B36" w14:textId="77777777" w:rsidR="009C50A4" w:rsidRPr="009C50A4" w:rsidRDefault="009C50A4" w:rsidP="009C50A4">
            <w:pPr>
              <w:rPr>
                <w:rFonts w:ascii="Raleway" w:hAnsi="Raleway" w:cstheme="majorHAnsi"/>
                <w:sz w:val="24"/>
                <w:szCs w:val="24"/>
                <w:lang w:val="en-ZA"/>
              </w:rPr>
            </w:pPr>
            <w:r w:rsidRPr="009C50A4">
              <w:rPr>
                <w:rFonts w:ascii="Raleway" w:hAnsi="Raleway" w:cstheme="majorHAnsi"/>
                <w:b/>
                <w:sz w:val="24"/>
                <w:szCs w:val="24"/>
                <w:lang w:val="en-ZA"/>
              </w:rPr>
              <w:t>For Hybrid mode of delivery</w:t>
            </w:r>
            <w:r w:rsidRPr="009C50A4">
              <w:rPr>
                <w:rFonts w:ascii="Raleway" w:hAnsi="Raleway" w:cstheme="majorHAnsi"/>
                <w:sz w:val="24"/>
                <w:szCs w:val="24"/>
                <w:lang w:val="en-ZA"/>
              </w:rPr>
              <w:t>:</w:t>
            </w:r>
          </w:p>
        </w:tc>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5D3AC86A" w14:textId="53A8B583" w:rsidR="009C50A4" w:rsidRPr="009C50A4" w:rsidRDefault="00CB3A8B" w:rsidP="009C50A4">
            <w:pPr>
              <w:rPr>
                <w:rFonts w:ascii="Raleway" w:hAnsi="Raleway" w:cstheme="majorHAnsi"/>
                <w:sz w:val="24"/>
                <w:szCs w:val="24"/>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1630774006"/>
                <w:placeholder>
                  <w:docPart w:val="1B7730B8D41043D3B9D03A444B0FC7A9"/>
                </w:placeholder>
                <w:showingPlcHdr/>
                <w:comboBox>
                  <w:listItem w:value="Choose an item."/>
                  <w:listItem w:displayText="Yes" w:value="Yes"/>
                  <w:listItem w:displayText="No" w:value="No"/>
                </w:comboBox>
              </w:sdtPr>
              <w:sdtContent>
                <w:r w:rsidRPr="005D37DD">
                  <w:rPr>
                    <w:rStyle w:val="PlaceholderText"/>
                    <w:rFonts w:cstheme="majorHAnsi"/>
                    <w:color w:val="EF2A03" w:themeColor="accent4"/>
                  </w:rPr>
                  <w:t>Choose an item.</w:t>
                </w:r>
              </w:sdtContent>
            </w:sdt>
          </w:p>
        </w:tc>
      </w:tr>
      <w:tr w:rsidR="00F84BA8" w:rsidRPr="00D4636E" w14:paraId="4CEDD5C2"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9E83482" w14:textId="77777777" w:rsidR="00F84BA8" w:rsidRPr="009C50A4" w:rsidRDefault="00F84BA8" w:rsidP="009C50A4">
            <w:pPr>
              <w:rPr>
                <w:rFonts w:ascii="Raleway Light" w:hAnsi="Raleway Light" w:cstheme="majorHAnsi"/>
                <w:b/>
                <w:szCs w:val="22"/>
              </w:rPr>
            </w:pPr>
            <w:r w:rsidRPr="009C50A4">
              <w:rPr>
                <w:rFonts w:ascii="Raleway Light" w:hAnsi="Raleway Light" w:cstheme="majorHAnsi"/>
                <w:b/>
                <w:szCs w:val="22"/>
              </w:rPr>
              <w:t>Lectures or similar activities</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C33096A"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Tutorials</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3CFCE519" w14:textId="77777777" w:rsidR="00F84BA8" w:rsidRPr="009C50A4" w:rsidRDefault="00F84BA8" w:rsidP="009C50A4">
            <w:pPr>
              <w:rPr>
                <w:rFonts w:ascii="Raleway Light" w:hAnsi="Raleway Light" w:cstheme="majorHAnsi"/>
                <w:szCs w:val="22"/>
              </w:rPr>
            </w:pPr>
            <w:r w:rsidRPr="009C50A4">
              <w:rPr>
                <w:rFonts w:ascii="Raleway Light" w:hAnsi="Raleway Light" w:cstheme="majorHAnsi"/>
                <w:b/>
                <w:szCs w:val="22"/>
              </w:rPr>
              <w:t>Practicals</w:t>
            </w:r>
          </w:p>
        </w:tc>
      </w:tr>
      <w:tr w:rsidR="00F84BA8" w:rsidRPr="00D4636E" w14:paraId="206E4B9E"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5B2E5FF9" w14:textId="3867CB19" w:rsidR="00F84BA8" w:rsidRPr="00141028" w:rsidRDefault="007D5AF8" w:rsidP="009C50A4">
            <w:pPr>
              <w:rPr>
                <w:rFonts w:ascii="Raleway Light" w:hAnsi="Raleway Light" w:cstheme="majorHAnsi"/>
                <w:b/>
                <w:sz w:val="21"/>
                <w:szCs w:val="21"/>
              </w:rPr>
            </w:pPr>
            <w:r w:rsidRPr="00141028">
              <w:rPr>
                <w:rFonts w:ascii="Raleway Light" w:hAnsi="Raleway Light" w:cstheme="majorHAnsi"/>
                <w:b/>
                <w:sz w:val="21"/>
                <w:szCs w:val="21"/>
              </w:rPr>
              <w:t xml:space="preserve">Provide a short description of the </w:t>
            </w:r>
            <w:r w:rsidR="00F84BA8" w:rsidRPr="00141028">
              <w:rPr>
                <w:rFonts w:ascii="Raleway Light" w:hAnsi="Raleway Light" w:cstheme="majorHAnsi"/>
                <w:b/>
                <w:sz w:val="21"/>
                <w:szCs w:val="21"/>
              </w:rPr>
              <w:t xml:space="preserve">synchronous </w:t>
            </w:r>
            <w:r w:rsidRPr="00141028">
              <w:rPr>
                <w:rFonts w:ascii="Raleway Light" w:hAnsi="Raleway Light" w:cstheme="majorHAnsi"/>
                <w:b/>
                <w:sz w:val="21"/>
                <w:szCs w:val="21"/>
              </w:rPr>
              <w:t xml:space="preserve">lectures or other learning </w:t>
            </w:r>
            <w:r w:rsidR="00F84BA8" w:rsidRPr="00141028">
              <w:rPr>
                <w:rFonts w:ascii="Raleway Light" w:hAnsi="Raleway Light" w:cstheme="majorHAnsi"/>
                <w:b/>
                <w:sz w:val="21"/>
                <w:szCs w:val="21"/>
              </w:rPr>
              <w:t>activities on campus</w:t>
            </w:r>
          </w:p>
          <w:p w14:paraId="74186EDF" w14:textId="61A0A475"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7BA1FE1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0EF7A519"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D24ADE6" w14:textId="7DA7C104" w:rsidR="007D5AF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t>when (where will it fit into the academic calendar)</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3300D40"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t xml:space="preserve">Tutorials </w:t>
            </w:r>
            <w:r w:rsidRPr="00141028">
              <w:rPr>
                <w:rFonts w:ascii="Raleway Light" w:hAnsi="Raleway Light" w:cstheme="majorHAnsi"/>
                <w:b/>
                <w:sz w:val="21"/>
                <w:szCs w:val="21"/>
              </w:rPr>
              <w:t>on campus</w:t>
            </w:r>
          </w:p>
          <w:p w14:paraId="7E2117CE" w14:textId="5EB2D0A8"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tutorials on campus</w:t>
            </w:r>
          </w:p>
          <w:p w14:paraId="569B26B5"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B1E8234"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6A174877" w14:textId="43248566"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when (where will it fit into the academic calendar)</w:t>
            </w:r>
          </w:p>
          <w:p w14:paraId="057908AD" w14:textId="7526E884" w:rsidR="00F84BA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t>how will smaller groups be accommodated</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F4E7FB6" w14:textId="77777777" w:rsidR="00F84BA8" w:rsidRPr="00141028" w:rsidRDefault="00F84BA8" w:rsidP="009C50A4">
            <w:pPr>
              <w:rPr>
                <w:rFonts w:ascii="Raleway Light" w:hAnsi="Raleway Light" w:cstheme="majorHAnsi"/>
                <w:sz w:val="21"/>
                <w:szCs w:val="21"/>
              </w:rPr>
            </w:pPr>
            <w:r w:rsidRPr="00141028">
              <w:rPr>
                <w:rFonts w:ascii="Raleway Light" w:hAnsi="Raleway Light" w:cstheme="majorHAnsi"/>
                <w:sz w:val="21"/>
                <w:szCs w:val="21"/>
              </w:rPr>
              <w:t xml:space="preserve">Practicals </w:t>
            </w:r>
            <w:r w:rsidRPr="00141028">
              <w:rPr>
                <w:rFonts w:ascii="Raleway Light" w:hAnsi="Raleway Light" w:cstheme="majorHAnsi"/>
                <w:b/>
                <w:sz w:val="21"/>
                <w:szCs w:val="21"/>
              </w:rPr>
              <w:t>on campus</w:t>
            </w:r>
          </w:p>
          <w:p w14:paraId="5F6912E7" w14:textId="08B20E0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practicals on campus</w:t>
            </w:r>
          </w:p>
          <w:p w14:paraId="5D070D5F"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7298CD1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p w14:paraId="19BFE6B2"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when (where will it fit into the academic calendar)</w:t>
            </w:r>
          </w:p>
          <w:p w14:paraId="518618B2" w14:textId="3EC153FD" w:rsidR="00F84BA8" w:rsidRPr="00141028" w:rsidRDefault="007D5AF8" w:rsidP="00D71D3B">
            <w:pPr>
              <w:pStyle w:val="ListParagraph"/>
              <w:numPr>
                <w:ilvl w:val="0"/>
                <w:numId w:val="16"/>
              </w:numPr>
              <w:ind w:left="309" w:hanging="218"/>
              <w:rPr>
                <w:rFonts w:ascii="Raleway Light" w:hAnsi="Raleway Light" w:cstheme="majorHAnsi"/>
                <w:i/>
                <w:lang w:val="en-ZA"/>
              </w:rPr>
            </w:pPr>
            <w:r w:rsidRPr="00141028">
              <w:rPr>
                <w:rFonts w:ascii="Raleway Light" w:hAnsi="Raleway Light" w:cstheme="majorHAnsi"/>
                <w:i/>
                <w:color w:val="44546A" w:themeColor="text2"/>
              </w:rPr>
              <w:t>how will smaller groups be accommodated</w:t>
            </w:r>
          </w:p>
        </w:tc>
      </w:tr>
      <w:tr w:rsidR="00F84BA8" w:rsidRPr="00D4636E" w14:paraId="260E7697"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57B5E7" w14:textId="77777777" w:rsidR="00F84BA8" w:rsidRPr="00141028" w:rsidRDefault="00F84BA8" w:rsidP="009C50A4">
            <w:pPr>
              <w:rPr>
                <w:rFonts w:ascii="Raleway Light" w:hAnsi="Raleway Light"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39EA4007" w14:textId="77777777" w:rsidR="00F84BA8" w:rsidRPr="00141028" w:rsidRDefault="00F84BA8" w:rsidP="009C50A4">
            <w:pPr>
              <w:rPr>
                <w:rFonts w:ascii="Raleway Light" w:hAnsi="Raleway Light"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AA70F9A" w14:textId="77777777" w:rsidR="00F84BA8" w:rsidRPr="00141028" w:rsidRDefault="00F84BA8" w:rsidP="009C50A4">
            <w:pPr>
              <w:rPr>
                <w:rFonts w:ascii="Raleway Light" w:hAnsi="Raleway Light" w:cstheme="majorHAnsi"/>
                <w:b/>
                <w:szCs w:val="22"/>
                <w:lang w:val="en-ZA"/>
              </w:rPr>
            </w:pPr>
          </w:p>
        </w:tc>
      </w:tr>
      <w:tr w:rsidR="007D5AF8" w:rsidRPr="00D4636E" w14:paraId="038F8482"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D71272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Lecture venue</w:t>
            </w:r>
          </w:p>
          <w:p w14:paraId="3448C0EA" w14:textId="44B51236" w:rsidR="007D5AF8" w:rsidRPr="00141028" w:rsidRDefault="007D5AF8" w:rsidP="007D5AF8">
            <w:pPr>
              <w:rPr>
                <w:rFonts w:ascii="Raleway Light" w:hAnsi="Raleway Light" w:cstheme="majorHAnsi"/>
                <w:sz w:val="21"/>
                <w:szCs w:val="21"/>
              </w:rPr>
            </w:pPr>
            <w:r w:rsidRPr="00141028">
              <w:rPr>
                <w:rFonts w:ascii="Raleway Light" w:hAnsi="Raleway Light" w:cstheme="majorHAnsi"/>
                <w:i/>
                <w:color w:val="4D5356"/>
                <w:lang w:val="en-ZA"/>
              </w:rPr>
              <w:t xml:space="preserve">If a lecture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6CEB639D"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Tutorial venue</w:t>
            </w:r>
          </w:p>
          <w:p w14:paraId="661DAC0B" w14:textId="1CE39E72" w:rsidR="007D5AF8" w:rsidRPr="00141028" w:rsidRDefault="007D5AF8" w:rsidP="007D5AF8">
            <w:pPr>
              <w:rPr>
                <w:rFonts w:ascii="Raleway Light" w:hAnsi="Raleway Light" w:cstheme="majorHAnsi"/>
              </w:rPr>
            </w:pPr>
            <w:r w:rsidRPr="00141028">
              <w:rPr>
                <w:rFonts w:ascii="Raleway Light" w:hAnsi="Raleway Light" w:cstheme="majorHAnsi"/>
                <w:i/>
                <w:color w:val="4D5356"/>
                <w:lang w:val="en-ZA"/>
              </w:rPr>
              <w:t xml:space="preserve">If a tutorial venue is needed on campus,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0B7830EA" w14:textId="77777777" w:rsidR="007D5AF8" w:rsidRPr="00141028" w:rsidRDefault="007D5AF8" w:rsidP="007D5AF8">
            <w:pPr>
              <w:rPr>
                <w:rFonts w:ascii="Raleway Light" w:hAnsi="Raleway Light" w:cstheme="majorHAnsi"/>
                <w:b/>
                <w:sz w:val="21"/>
                <w:szCs w:val="21"/>
                <w:lang w:val="en-ZA"/>
              </w:rPr>
            </w:pPr>
            <w:r w:rsidRPr="00141028">
              <w:rPr>
                <w:rFonts w:ascii="Raleway Light" w:hAnsi="Raleway Light" w:cstheme="majorHAnsi"/>
                <w:b/>
                <w:sz w:val="21"/>
                <w:szCs w:val="21"/>
                <w:lang w:val="en-ZA"/>
              </w:rPr>
              <w:t>Practical venue</w:t>
            </w:r>
          </w:p>
          <w:p w14:paraId="1B5E1670" w14:textId="7D7AED95" w:rsidR="007D5AF8" w:rsidRPr="00141028" w:rsidRDefault="007D5AF8" w:rsidP="007D5AF8">
            <w:pPr>
              <w:rPr>
                <w:rFonts w:ascii="Raleway Light" w:hAnsi="Raleway Light" w:cstheme="majorHAnsi"/>
                <w:b/>
              </w:rPr>
            </w:pPr>
            <w:r w:rsidRPr="00141028">
              <w:rPr>
                <w:rFonts w:ascii="Raleway Light" w:hAnsi="Raleway Light" w:cstheme="majorHAnsi"/>
                <w:i/>
                <w:color w:val="4D5356"/>
                <w:lang w:val="en-ZA"/>
              </w:rPr>
              <w:t xml:space="preserve">If a venue is needed on campus for practical (e.g. laboratory) work, </w:t>
            </w:r>
            <w:r w:rsidR="001E127B">
              <w:rPr>
                <w:rFonts w:ascii="Raleway Light" w:hAnsi="Raleway Light" w:cstheme="majorHAnsi"/>
                <w:i/>
                <w:color w:val="4D5356"/>
                <w:lang w:val="en-ZA"/>
              </w:rPr>
              <w:t>indicate</w:t>
            </w:r>
            <w:r w:rsidRPr="00141028">
              <w:rPr>
                <w:rFonts w:ascii="Raleway Light" w:hAnsi="Raleway Light" w:cstheme="majorHAnsi"/>
                <w:i/>
                <w:color w:val="4D5356"/>
                <w:lang w:val="en-ZA"/>
              </w:rPr>
              <w:t xml:space="preserve"> the type of venue required in terms of size or specific requirements:</w:t>
            </w:r>
          </w:p>
        </w:tc>
      </w:tr>
      <w:tr w:rsidR="007D5AF8" w:rsidRPr="00D4636E" w14:paraId="66F42468"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4F61006" w14:textId="77777777" w:rsidR="007D5AF8" w:rsidRPr="00141028" w:rsidRDefault="007D5AF8" w:rsidP="007D5AF8">
            <w:pPr>
              <w:rPr>
                <w:rFonts w:ascii="Raleway Light" w:hAnsi="Raleway Light" w:cstheme="majorHAnsi"/>
                <w:sz w:val="21"/>
                <w:szCs w:val="21"/>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5ED19257" w14:textId="77777777" w:rsidR="007D5AF8" w:rsidRPr="00141028" w:rsidRDefault="007D5AF8" w:rsidP="007D5AF8">
            <w:pPr>
              <w:rPr>
                <w:rFonts w:ascii="Raleway Light" w:hAnsi="Raleway Light" w:cstheme="majorHAnsi"/>
                <w:sz w:val="21"/>
                <w:szCs w:val="21"/>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8E7FD7B" w14:textId="77777777" w:rsidR="007D5AF8" w:rsidRPr="00141028" w:rsidRDefault="007D5AF8" w:rsidP="007D5AF8">
            <w:pPr>
              <w:rPr>
                <w:rFonts w:ascii="Raleway Light" w:hAnsi="Raleway Light" w:cstheme="majorHAnsi"/>
                <w:b/>
                <w:sz w:val="21"/>
                <w:szCs w:val="21"/>
              </w:rPr>
            </w:pPr>
          </w:p>
        </w:tc>
      </w:tr>
      <w:tr w:rsidR="007D5AF8" w:rsidRPr="00D4636E" w14:paraId="514DB584"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3E84B10"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sz w:val="21"/>
                <w:szCs w:val="21"/>
              </w:rPr>
              <w:t xml:space="preserve">Description of lectures and/or other </w:t>
            </w:r>
            <w:r w:rsidRPr="00141028">
              <w:rPr>
                <w:rFonts w:ascii="Raleway Light" w:hAnsi="Raleway Light" w:cstheme="majorHAnsi"/>
                <w:b/>
                <w:sz w:val="21"/>
                <w:szCs w:val="21"/>
              </w:rPr>
              <w:t>synchronous activities online</w:t>
            </w:r>
          </w:p>
          <w:p w14:paraId="47FD21CA"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 xml:space="preserve">number and type of lectures/engagements (Q&amp;A session, etc.) </w:t>
            </w:r>
          </w:p>
          <w:p w14:paraId="5506243D"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1944DDF" w14:textId="627CBEE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417C5288" w14:textId="77777777" w:rsidR="007D5AF8" w:rsidRPr="00141028" w:rsidRDefault="007D5AF8" w:rsidP="007D5AF8">
            <w:pPr>
              <w:rPr>
                <w:rFonts w:ascii="Raleway Light" w:hAnsi="Raleway Light" w:cstheme="majorHAnsi"/>
                <w:sz w:val="21"/>
                <w:szCs w:val="21"/>
              </w:rPr>
            </w:pPr>
            <w:r w:rsidRPr="00141028">
              <w:rPr>
                <w:rFonts w:ascii="Raleway Light" w:hAnsi="Raleway Light" w:cstheme="majorHAnsi"/>
                <w:sz w:val="21"/>
                <w:szCs w:val="21"/>
              </w:rPr>
              <w:t xml:space="preserve">Synchronous </w:t>
            </w:r>
            <w:r w:rsidRPr="00141028">
              <w:rPr>
                <w:rFonts w:ascii="Raleway Light" w:hAnsi="Raleway Light" w:cstheme="majorHAnsi"/>
                <w:b/>
                <w:sz w:val="21"/>
                <w:szCs w:val="21"/>
              </w:rPr>
              <w:t>online tutorials</w:t>
            </w:r>
          </w:p>
          <w:p w14:paraId="484D6AD9" w14:textId="31BD1431"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tutorials</w:t>
            </w:r>
          </w:p>
          <w:p w14:paraId="4E5C0798"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5977022C" w14:textId="0F15B20B"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59B38DC" w14:textId="77777777" w:rsidR="007D5AF8" w:rsidRPr="00141028" w:rsidRDefault="007D5AF8" w:rsidP="007D5AF8">
            <w:pPr>
              <w:rPr>
                <w:rFonts w:ascii="Raleway Light" w:hAnsi="Raleway Light" w:cstheme="majorHAnsi"/>
                <w:b/>
                <w:sz w:val="21"/>
                <w:szCs w:val="21"/>
              </w:rPr>
            </w:pPr>
            <w:r w:rsidRPr="00141028">
              <w:rPr>
                <w:rFonts w:ascii="Raleway Light" w:hAnsi="Raleway Light" w:cstheme="majorHAnsi"/>
                <w:b/>
                <w:sz w:val="21"/>
                <w:szCs w:val="21"/>
              </w:rPr>
              <w:t>Online practicals</w:t>
            </w:r>
          </w:p>
          <w:p w14:paraId="1150522D" w14:textId="0F86D8C4"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number of online practicals</w:t>
            </w:r>
          </w:p>
          <w:p w14:paraId="594975F2" w14:textId="77777777"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frequency (how often)</w:t>
            </w:r>
          </w:p>
          <w:p w14:paraId="6EE138D2" w14:textId="10E5C1D3" w:rsidR="007D5AF8" w:rsidRPr="00141028" w:rsidRDefault="007D5AF8" w:rsidP="00D71D3B">
            <w:pPr>
              <w:pStyle w:val="ListParagraph"/>
              <w:numPr>
                <w:ilvl w:val="0"/>
                <w:numId w:val="16"/>
              </w:numPr>
              <w:ind w:left="309" w:hanging="218"/>
              <w:rPr>
                <w:rFonts w:ascii="Raleway Light" w:hAnsi="Raleway Light" w:cstheme="majorHAnsi"/>
                <w:i/>
                <w:color w:val="44546A" w:themeColor="text2"/>
                <w:lang w:val="en-ZA"/>
              </w:rPr>
            </w:pPr>
            <w:r w:rsidRPr="00141028">
              <w:rPr>
                <w:rFonts w:ascii="Raleway Light" w:hAnsi="Raleway Light" w:cstheme="majorHAnsi"/>
                <w:i/>
                <w:color w:val="44546A" w:themeColor="text2"/>
              </w:rPr>
              <w:t>duration (how long)</w:t>
            </w:r>
          </w:p>
        </w:tc>
      </w:tr>
      <w:tr w:rsidR="007D5AF8" w:rsidRPr="00D4636E" w14:paraId="1F9BAAEE"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D397214" w14:textId="77777777" w:rsidR="007D5AF8" w:rsidRPr="009C50A4" w:rsidRDefault="007D5AF8" w:rsidP="007D5AF8">
            <w:pPr>
              <w:rPr>
                <w:rFonts w:cstheme="majorHAnsi"/>
                <w:b/>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0FDA3D0A" w14:textId="77777777" w:rsidR="007D5AF8" w:rsidRPr="009C50A4" w:rsidRDefault="007D5AF8" w:rsidP="007D5AF8">
            <w:pPr>
              <w:rPr>
                <w:rFonts w:cstheme="majorHAnsi"/>
                <w:b/>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645EF5" w14:textId="77777777" w:rsidR="007D5AF8" w:rsidRPr="009C50A4" w:rsidRDefault="007D5AF8" w:rsidP="007D5AF8">
            <w:pPr>
              <w:rPr>
                <w:rFonts w:cstheme="majorHAnsi"/>
                <w:b/>
                <w:szCs w:val="22"/>
                <w:lang w:val="en-ZA"/>
              </w:rPr>
            </w:pPr>
          </w:p>
        </w:tc>
      </w:tr>
    </w:tbl>
    <w:p w14:paraId="7D73D80C" w14:textId="7EF554E4" w:rsidR="00F84BA8" w:rsidRDefault="00F84BA8" w:rsidP="00F84BA8"/>
    <w:tbl>
      <w:tblPr>
        <w:tblW w:w="10064" w:type="dxa"/>
        <w:tblInd w:w="279" w:type="dxa"/>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5381"/>
        <w:gridCol w:w="4683"/>
      </w:tblGrid>
      <w:tr w:rsidR="009C50A4" w:rsidRPr="009C50A4" w14:paraId="5F8BAEB5" w14:textId="77777777" w:rsidTr="00CB3A8B">
        <w:trPr>
          <w:trHeight w:val="83"/>
        </w:trPr>
        <w:tc>
          <w:tcPr>
            <w:tcW w:w="5381" w:type="dxa"/>
            <w:shd w:val="clear" w:color="auto" w:fill="F1EBDF"/>
            <w:vAlign w:val="center"/>
          </w:tcPr>
          <w:p w14:paraId="32FB6FB0" w14:textId="77777777" w:rsidR="009C50A4" w:rsidRPr="009C50A4" w:rsidRDefault="009C50A4" w:rsidP="009C50A4">
            <w:pPr>
              <w:rPr>
                <w:rFonts w:ascii="Raleway" w:hAnsi="Raleway" w:cstheme="majorHAnsi"/>
                <w:b/>
                <w:szCs w:val="22"/>
                <w:lang w:val="en-ZA"/>
              </w:rPr>
            </w:pPr>
            <w:r w:rsidRPr="009C50A4">
              <w:rPr>
                <w:rFonts w:ascii="Raleway" w:hAnsi="Raleway" w:cstheme="majorHAnsi"/>
                <w:b/>
                <w:szCs w:val="22"/>
                <w:lang w:val="en-ZA"/>
              </w:rPr>
              <w:t xml:space="preserve">For </w:t>
            </w:r>
            <w:r>
              <w:rPr>
                <w:rFonts w:ascii="Raleway" w:hAnsi="Raleway" w:cstheme="majorHAnsi"/>
                <w:b/>
                <w:szCs w:val="22"/>
                <w:lang w:val="en-ZA"/>
              </w:rPr>
              <w:t xml:space="preserve">a research module </w:t>
            </w:r>
            <w:r w:rsidRPr="009C50A4">
              <w:rPr>
                <w:rFonts w:ascii="Raleway Light" w:hAnsi="Raleway Light" w:cstheme="majorHAnsi"/>
                <w:i/>
                <w:szCs w:val="22"/>
                <w:lang w:val="en-ZA"/>
              </w:rPr>
              <w:t>(project/assignment/thesis)</w:t>
            </w:r>
          </w:p>
        </w:tc>
        <w:tc>
          <w:tcPr>
            <w:tcW w:w="4683" w:type="dxa"/>
            <w:shd w:val="clear" w:color="auto" w:fill="F1EBDF"/>
            <w:vAlign w:val="center"/>
          </w:tcPr>
          <w:p w14:paraId="52960005" w14:textId="32FB6208" w:rsidR="009C50A4" w:rsidRPr="009C50A4" w:rsidRDefault="00CB3A8B" w:rsidP="009C50A4">
            <w:pPr>
              <w:rPr>
                <w:rFonts w:ascii="Raleway" w:hAnsi="Raleway" w:cstheme="majorHAnsi"/>
                <w:b/>
                <w:szCs w:val="22"/>
                <w:lang w:val="en-ZA"/>
              </w:rPr>
            </w:pPr>
            <w:r w:rsidRPr="00CB3A8B">
              <w:rPr>
                <w:rFonts w:ascii="Raleway Light" w:hAnsi="Raleway Light" w:cstheme="majorHAnsi"/>
                <w:szCs w:val="22"/>
                <w:lang w:val="en-ZA"/>
              </w:rPr>
              <w:t xml:space="preserve">Applicable: </w:t>
            </w:r>
            <w:sdt>
              <w:sdtPr>
                <w:rPr>
                  <w:rFonts w:ascii="Raleway Light" w:hAnsi="Raleway Light" w:cstheme="majorHAnsi"/>
                  <w:szCs w:val="22"/>
                  <w:lang w:val="en-ZA"/>
                </w:rPr>
                <w:alias w:val="Applicable"/>
                <w:tag w:val="Applicable"/>
                <w:id w:val="849212972"/>
                <w:placeholder>
                  <w:docPart w:val="68E9DB91853640028DA2E59E90367922"/>
                </w:placeholder>
                <w:showingPlcHdr/>
                <w:comboBox>
                  <w:listItem w:value="Choose an item."/>
                  <w:listItem w:displayText="Yes" w:value="Yes"/>
                  <w:listItem w:displayText="No" w:value="No"/>
                </w:comboBox>
              </w:sdtPr>
              <w:sdtContent>
                <w:r w:rsidRPr="005D37DD">
                  <w:rPr>
                    <w:rStyle w:val="PlaceholderText"/>
                    <w:rFonts w:cstheme="majorHAnsi"/>
                    <w:color w:val="EF2A03" w:themeColor="accent4"/>
                  </w:rPr>
                  <w:t>Choose an item.</w:t>
                </w:r>
              </w:sdtContent>
            </w:sdt>
          </w:p>
        </w:tc>
      </w:tr>
      <w:tr w:rsidR="009C50A4" w:rsidRPr="009C50A4" w14:paraId="706FCF71" w14:textId="77777777" w:rsidTr="00CB3A8B">
        <w:trPr>
          <w:trHeight w:val="83"/>
        </w:trPr>
        <w:tc>
          <w:tcPr>
            <w:tcW w:w="10064" w:type="dxa"/>
            <w:gridSpan w:val="2"/>
            <w:shd w:val="clear" w:color="auto" w:fill="auto"/>
            <w:vAlign w:val="center"/>
          </w:tcPr>
          <w:p w14:paraId="2AA754E0" w14:textId="703BFFC9" w:rsidR="009C50A4" w:rsidRPr="007715F9" w:rsidRDefault="009C50A4" w:rsidP="009C50A4">
            <w:pPr>
              <w:rPr>
                <w:rFonts w:ascii="Raleway Light" w:hAnsi="Raleway Light" w:cstheme="majorHAnsi"/>
                <w:sz w:val="21"/>
                <w:szCs w:val="21"/>
                <w:lang w:val="en-ZA"/>
              </w:rPr>
            </w:pPr>
            <w:r w:rsidRPr="007715F9">
              <w:rPr>
                <w:rFonts w:ascii="Raleway Light" w:hAnsi="Raleway Light" w:cstheme="majorHAnsi"/>
                <w:color w:val="4D5356"/>
                <w:sz w:val="21"/>
                <w:szCs w:val="21"/>
                <w:lang w:val="en-ZA"/>
              </w:rPr>
              <w:lastRenderedPageBreak/>
              <w:t xml:space="preserve">Please indicate how research supervision and support </w:t>
            </w:r>
            <w:r w:rsidR="00B10A5B">
              <w:rPr>
                <w:rFonts w:ascii="Raleway Light" w:hAnsi="Raleway Light" w:cstheme="majorHAnsi"/>
                <w:color w:val="4D5356"/>
                <w:sz w:val="21"/>
                <w:szCs w:val="21"/>
                <w:lang w:val="en-ZA"/>
              </w:rPr>
              <w:t>are</w:t>
            </w:r>
            <w:r w:rsidRPr="007715F9">
              <w:rPr>
                <w:rFonts w:ascii="Raleway Light" w:hAnsi="Raleway Light" w:cstheme="majorHAnsi"/>
                <w:color w:val="4D5356"/>
                <w:sz w:val="21"/>
                <w:szCs w:val="21"/>
                <w:lang w:val="en-ZA"/>
              </w:rPr>
              <w:t xml:space="preserve"> envisaged for this module</w:t>
            </w:r>
            <w:r w:rsidR="00CB3A8B" w:rsidRPr="007715F9">
              <w:rPr>
                <w:rFonts w:ascii="Raleway Light" w:hAnsi="Raleway Light" w:cstheme="majorHAnsi"/>
                <w:color w:val="4D5356"/>
                <w:sz w:val="21"/>
                <w:szCs w:val="21"/>
                <w:lang w:val="en-ZA"/>
              </w:rPr>
              <w:t xml:space="preserve"> and whether any venues will be needed to accommodate the planned support, i.e. will regular research meetings be scheduled for the group apart from one-on-one supervisory discussions?</w:t>
            </w:r>
          </w:p>
        </w:tc>
      </w:tr>
      <w:tr w:rsidR="009C50A4" w:rsidRPr="009C50A4" w14:paraId="5B85721C" w14:textId="77777777" w:rsidTr="00CB3A8B">
        <w:trPr>
          <w:trHeight w:val="83"/>
        </w:trPr>
        <w:tc>
          <w:tcPr>
            <w:tcW w:w="10064" w:type="dxa"/>
            <w:gridSpan w:val="2"/>
            <w:shd w:val="clear" w:color="auto" w:fill="auto"/>
            <w:vAlign w:val="center"/>
          </w:tcPr>
          <w:p w14:paraId="44390BC6" w14:textId="77777777" w:rsidR="009C50A4" w:rsidRPr="009C50A4" w:rsidRDefault="009C50A4" w:rsidP="009C50A4">
            <w:pPr>
              <w:rPr>
                <w:rFonts w:ascii="Raleway" w:hAnsi="Raleway" w:cstheme="majorHAnsi"/>
                <w:b/>
                <w:szCs w:val="22"/>
                <w:lang w:val="en-ZA"/>
              </w:rPr>
            </w:pPr>
          </w:p>
        </w:tc>
      </w:tr>
    </w:tbl>
    <w:p w14:paraId="2AC124B2" w14:textId="6196FF72" w:rsidR="001C448E" w:rsidRPr="00FC2F34" w:rsidRDefault="006B5577" w:rsidP="00D71D3B">
      <w:pPr>
        <w:pStyle w:val="Heading1"/>
        <w:numPr>
          <w:ilvl w:val="0"/>
          <w:numId w:val="5"/>
        </w:numPr>
        <w:ind w:left="426"/>
      </w:pPr>
      <w:r w:rsidRPr="00FC2F34">
        <w:t xml:space="preserve">Scheduling of </w:t>
      </w:r>
      <w:r w:rsidR="000A73DD">
        <w:t>assessment</w:t>
      </w:r>
      <w:r w:rsidRPr="00FC2F34">
        <w:t>s</w:t>
      </w:r>
    </w:p>
    <w:p w14:paraId="32D6D5C1" w14:textId="77777777" w:rsidR="001863AD" w:rsidRDefault="001863AD" w:rsidP="001C448E">
      <w:pPr>
        <w:ind w:left="284"/>
        <w:rPr>
          <w:rFonts w:cstheme="majorHAnsi"/>
          <w:color w:val="4D5356"/>
          <w:lang w:val="en-ZA"/>
        </w:rPr>
      </w:pPr>
    </w:p>
    <w:p w14:paraId="4EA990C3" w14:textId="1FE0EC6C" w:rsidR="001C448E" w:rsidRPr="00CB3A8B" w:rsidRDefault="001C448E" w:rsidP="00CB3A8B">
      <w:pPr>
        <w:ind w:left="426"/>
        <w:rPr>
          <w:rFonts w:ascii="Raleway Light" w:hAnsi="Raleway Light" w:cstheme="majorBidi"/>
          <w:color w:val="4D5356"/>
          <w:szCs w:val="22"/>
          <w:lang w:val="en-ZA"/>
        </w:rPr>
      </w:pPr>
      <w:r w:rsidRPr="42C29652">
        <w:rPr>
          <w:rFonts w:ascii="Raleway Light" w:hAnsi="Raleway Light" w:cstheme="majorBidi"/>
          <w:color w:val="4D5356"/>
          <w:szCs w:val="22"/>
          <w:lang w:val="en-ZA"/>
        </w:rPr>
        <w:t xml:space="preserve">The information provided here refers to assessment information required for </w:t>
      </w:r>
      <w:r w:rsidR="00426D35">
        <w:rPr>
          <w:rFonts w:ascii="Raleway Light" w:hAnsi="Raleway Light" w:cstheme="majorBidi"/>
          <w:color w:val="4D5356"/>
          <w:szCs w:val="22"/>
          <w:lang w:val="en-ZA"/>
        </w:rPr>
        <w:t xml:space="preserve">the SU Timetable Office to centrally schedule the assessment timetable. </w:t>
      </w:r>
      <w:r w:rsidR="00044760" w:rsidRPr="42C29652">
        <w:rPr>
          <w:rFonts w:ascii="Raleway Light" w:hAnsi="Raleway Light" w:cstheme="majorBidi"/>
          <w:color w:val="4D5356"/>
          <w:szCs w:val="22"/>
          <w:lang w:val="en-ZA"/>
        </w:rPr>
        <w:t>This criterion is only applicable if invigilated assessments should be scheduled.</w:t>
      </w:r>
    </w:p>
    <w:p w14:paraId="5A236959" w14:textId="77777777" w:rsidR="001C448E" w:rsidRPr="003459B2" w:rsidRDefault="001C448E" w:rsidP="001C448E">
      <w:pPr>
        <w:rPr>
          <w:rFonts w:cstheme="majorHAnsi"/>
          <w:lang w:val="en-ZA"/>
        </w:rPr>
      </w:pPr>
    </w:p>
    <w:tbl>
      <w:tblPr>
        <w:tblStyle w:val="TableGrid"/>
        <w:tblW w:w="5000" w:type="pct"/>
        <w:tblLook w:val="04A0" w:firstRow="1" w:lastRow="0" w:firstColumn="1" w:lastColumn="0" w:noHBand="0" w:noVBand="1"/>
      </w:tblPr>
      <w:tblGrid>
        <w:gridCol w:w="1613"/>
        <w:gridCol w:w="1644"/>
        <w:gridCol w:w="1988"/>
        <w:gridCol w:w="1460"/>
        <w:gridCol w:w="1654"/>
        <w:gridCol w:w="1837"/>
      </w:tblGrid>
      <w:tr w:rsidR="00141028" w:rsidRPr="003459B2" w14:paraId="1AAF9C0B"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72A1A1" w14:textId="776E1322" w:rsidR="00141028" w:rsidRPr="007715F9" w:rsidRDefault="00892F5D" w:rsidP="007A0791">
            <w:pPr>
              <w:rPr>
                <w:rFonts w:ascii="Raleway Light" w:hAnsi="Raleway Light" w:cstheme="majorHAnsi"/>
                <w:b/>
                <w:lang w:val="en-ZA"/>
              </w:rPr>
            </w:pPr>
            <w:r>
              <w:rPr>
                <w:rFonts w:ascii="Raleway Light" w:hAnsi="Raleway Light" w:cstheme="majorHAnsi"/>
                <w:b/>
                <w:lang w:val="en-ZA"/>
              </w:rPr>
              <w:t>Should assessment opportunities be scheduled centrally by the SU Timetables office?</w:t>
            </w:r>
            <w:r w:rsidR="005D37DD">
              <w:rPr>
                <w:rFonts w:ascii="Raleway Light" w:hAnsi="Raleway Light" w:cstheme="majorHAnsi"/>
                <w:b/>
                <w:lang w:val="en-ZA"/>
              </w:rPr>
              <w:t xml:space="preserve">  </w:t>
            </w:r>
            <w:sdt>
              <w:sdtPr>
                <w:rPr>
                  <w:rFonts w:ascii="Raleway Light" w:hAnsi="Raleway Light" w:cstheme="majorHAnsi"/>
                  <w:szCs w:val="22"/>
                  <w:lang w:val="en-ZA"/>
                </w:rPr>
                <w:alias w:val="Applicable"/>
                <w:tag w:val="Applicable"/>
                <w:id w:val="-1721511876"/>
                <w:placeholder>
                  <w:docPart w:val="D1AFB1FB0A0A4310A57F7872E12D2E69"/>
                </w:placeholder>
                <w:showingPlcHdr/>
                <w:comboBox>
                  <w:listItem w:value="Choose an item."/>
                  <w:listItem w:displayText="Yes" w:value="Yes"/>
                  <w:listItem w:displayText="No" w:value="No"/>
                </w:comboBox>
              </w:sdtPr>
              <w:sdtContent>
                <w:r w:rsidR="005D37DD" w:rsidRPr="005D37DD">
                  <w:rPr>
                    <w:rStyle w:val="PlaceholderText"/>
                    <w:rFonts w:cstheme="majorHAnsi"/>
                    <w:color w:val="EF2A03" w:themeColor="accent4"/>
                  </w:rPr>
                  <w:t>Choose an item.</w:t>
                </w:r>
              </w:sdtContent>
            </w:sdt>
          </w:p>
        </w:tc>
      </w:tr>
      <w:tr w:rsidR="00141028" w:rsidRPr="003459B2" w14:paraId="1F472620"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7AF83646" w14:textId="66B23969" w:rsidR="00141028" w:rsidRPr="000C4A3A" w:rsidRDefault="00892F5D" w:rsidP="007A0791">
            <w:pPr>
              <w:rPr>
                <w:rFonts w:ascii="Raleway Light" w:hAnsi="Raleway Light" w:cstheme="majorHAnsi"/>
                <w:bCs/>
                <w:lang w:val="en-ZA"/>
              </w:rPr>
            </w:pPr>
            <w:r w:rsidRPr="000C4A3A">
              <w:rPr>
                <w:rFonts w:ascii="Raleway Light" w:hAnsi="Raleway Light" w:cstheme="majorHAnsi"/>
                <w:bCs/>
                <w:lang w:val="en-ZA"/>
              </w:rPr>
              <w:t xml:space="preserve">If you answered </w:t>
            </w:r>
            <w:r w:rsidRPr="000C4A3A">
              <w:rPr>
                <w:rFonts w:ascii="Raleway Light" w:hAnsi="Raleway Light" w:cstheme="majorHAnsi"/>
                <w:bCs/>
                <w:color w:val="EF2A03" w:themeColor="accent4"/>
                <w:lang w:val="en-ZA"/>
              </w:rPr>
              <w:t>no</w:t>
            </w:r>
            <w:r w:rsidRPr="000C4A3A">
              <w:rPr>
                <w:rFonts w:ascii="Raleway Light" w:hAnsi="Raleway Light" w:cstheme="majorHAnsi"/>
                <w:bCs/>
                <w:lang w:val="en-ZA"/>
              </w:rPr>
              <w:t xml:space="preserve">, please explain why </w:t>
            </w:r>
            <w:r w:rsidR="00B10A5B">
              <w:rPr>
                <w:rFonts w:ascii="Raleway Light" w:hAnsi="Raleway Light" w:cstheme="majorHAnsi"/>
                <w:bCs/>
                <w:lang w:val="en-ZA"/>
              </w:rPr>
              <w:t>scheduling</w:t>
            </w:r>
            <w:r w:rsidRPr="000C4A3A">
              <w:rPr>
                <w:rFonts w:ascii="Raleway Light" w:hAnsi="Raleway Light" w:cstheme="majorHAnsi"/>
                <w:bCs/>
                <w:lang w:val="en-ZA"/>
              </w:rPr>
              <w:t xml:space="preserve"> tests/examinations </w:t>
            </w:r>
            <w:r w:rsidR="005D37DD" w:rsidRPr="000C4A3A">
              <w:rPr>
                <w:rFonts w:ascii="Raleway Light" w:hAnsi="Raleway Light" w:cstheme="majorHAnsi"/>
                <w:bCs/>
                <w:lang w:val="en-ZA"/>
              </w:rPr>
              <w:t xml:space="preserve">(timetabling or venue) </w:t>
            </w:r>
            <w:r w:rsidR="0029420F">
              <w:rPr>
                <w:rFonts w:ascii="Raleway Light" w:hAnsi="Raleway Light" w:cstheme="majorHAnsi"/>
                <w:bCs/>
                <w:lang w:val="en-ZA"/>
              </w:rPr>
              <w:t>is</w:t>
            </w:r>
            <w:r w:rsidR="005D37DD" w:rsidRPr="000C4A3A">
              <w:rPr>
                <w:rFonts w:ascii="Raleway Light" w:hAnsi="Raleway Light" w:cstheme="majorHAnsi"/>
                <w:bCs/>
                <w:lang w:val="en-ZA"/>
              </w:rPr>
              <w:t xml:space="preserve"> </w:t>
            </w:r>
            <w:r w:rsidR="004B2800">
              <w:rPr>
                <w:rFonts w:ascii="Raleway Light" w:hAnsi="Raleway Light" w:cstheme="majorHAnsi"/>
                <w:bCs/>
                <w:lang w:val="en-ZA"/>
              </w:rPr>
              <w:t>unnecessary</w:t>
            </w:r>
            <w:r w:rsidR="0029420F">
              <w:rPr>
                <w:rFonts w:ascii="Raleway Light" w:hAnsi="Raleway Light" w:cstheme="majorHAnsi"/>
                <w:bCs/>
                <w:lang w:val="en-ZA"/>
              </w:rPr>
              <w:t>.</w:t>
            </w:r>
          </w:p>
        </w:tc>
      </w:tr>
      <w:tr w:rsidR="005D37DD" w:rsidRPr="003459B2" w14:paraId="5C7DC143"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auto"/>
          </w:tcPr>
          <w:p w14:paraId="3DB1790D" w14:textId="77777777" w:rsidR="005D37DD" w:rsidRPr="007715F9" w:rsidRDefault="005D37DD" w:rsidP="007A0791">
            <w:pPr>
              <w:rPr>
                <w:rFonts w:ascii="Raleway Light" w:hAnsi="Raleway Light" w:cstheme="majorHAnsi"/>
                <w:b/>
                <w:lang w:val="en-ZA"/>
              </w:rPr>
            </w:pPr>
          </w:p>
        </w:tc>
      </w:tr>
      <w:tr w:rsidR="001C448E" w:rsidRPr="003459B2" w14:paraId="2963C9E5" w14:textId="77777777" w:rsidTr="5C49E544">
        <w:trPr>
          <w:trHeight w:val="191"/>
        </w:trPr>
        <w:tc>
          <w:tcPr>
            <w:tcW w:w="5000" w:type="pct"/>
            <w:gridSpan w:val="6"/>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tcPr>
          <w:p w14:paraId="525887EF" w14:textId="478DFBBD" w:rsidR="001C448E" w:rsidRPr="000C4A3A" w:rsidRDefault="007A0791" w:rsidP="007A0791">
            <w:pPr>
              <w:rPr>
                <w:rFonts w:ascii="Raleway Light" w:hAnsi="Raleway Light" w:cstheme="majorHAnsi"/>
                <w:bCs/>
                <w:lang w:val="en-ZA"/>
              </w:rPr>
            </w:pPr>
            <w:r w:rsidRPr="000C4A3A">
              <w:rPr>
                <w:rFonts w:ascii="Raleway Light" w:hAnsi="Raleway Light" w:cstheme="majorHAnsi"/>
                <w:bCs/>
                <w:lang w:val="en-ZA"/>
              </w:rPr>
              <w:t>If</w:t>
            </w:r>
            <w:r w:rsidR="005D37DD" w:rsidRPr="000C4A3A">
              <w:rPr>
                <w:rFonts w:ascii="Raleway Light" w:hAnsi="Raleway Light" w:cstheme="majorHAnsi"/>
                <w:bCs/>
                <w:lang w:val="en-ZA"/>
              </w:rPr>
              <w:t xml:space="preserve"> you answered </w:t>
            </w:r>
            <w:r w:rsidR="005D37DD" w:rsidRPr="000C4A3A">
              <w:rPr>
                <w:rFonts w:ascii="Raleway Light" w:hAnsi="Raleway Light" w:cstheme="majorHAnsi"/>
                <w:bCs/>
                <w:color w:val="EF2A03" w:themeColor="accent4"/>
                <w:lang w:val="en-ZA"/>
              </w:rPr>
              <w:t>yes</w:t>
            </w:r>
            <w:r w:rsidR="005D37DD" w:rsidRPr="000C4A3A">
              <w:rPr>
                <w:rFonts w:ascii="Raleway Light" w:hAnsi="Raleway Light" w:cstheme="majorHAnsi"/>
                <w:bCs/>
                <w:lang w:val="en-ZA"/>
              </w:rPr>
              <w:t xml:space="preserve">, please indicate </w:t>
            </w:r>
            <w:r w:rsidR="000C4A3A" w:rsidRPr="000C4A3A">
              <w:rPr>
                <w:rFonts w:ascii="Raleway Light" w:hAnsi="Raleway Light" w:cstheme="majorHAnsi"/>
                <w:bCs/>
                <w:lang w:val="en-ZA"/>
              </w:rPr>
              <w:t xml:space="preserve">the venue and scheduling requirements by </w:t>
            </w:r>
            <w:r w:rsidR="000C4A3A" w:rsidRPr="000C4A3A">
              <w:rPr>
                <w:rFonts w:ascii="Raleway Light" w:hAnsi="Raleway Light" w:cstheme="majorHAnsi"/>
                <w:bCs/>
                <w:shd w:val="clear" w:color="auto" w:fill="F2F2F2"/>
                <w:lang w:val="en-ZA"/>
              </w:rPr>
              <w:t>selecting</w:t>
            </w:r>
            <w:r w:rsidR="00141028" w:rsidRPr="000C4A3A">
              <w:rPr>
                <w:rFonts w:ascii="Raleway Light" w:hAnsi="Raleway Light" w:cstheme="majorHAnsi"/>
                <w:bCs/>
                <w:shd w:val="clear" w:color="auto" w:fill="F2F2F2"/>
                <w:lang w:val="en-ZA"/>
              </w:rPr>
              <w:t xml:space="preserve"> the correct box(es) in the section below.</w:t>
            </w:r>
          </w:p>
        </w:tc>
      </w:tr>
      <w:tr w:rsidR="001C448E" w:rsidRPr="003459B2" w14:paraId="38A72EBE" w14:textId="77777777" w:rsidTr="5C49E544">
        <w:trPr>
          <w:trHeight w:val="102"/>
        </w:trPr>
        <w:tc>
          <w:tcPr>
            <w:tcW w:w="2572"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shd w:val="clear" w:color="auto" w:fill="auto"/>
          </w:tcPr>
          <w:p w14:paraId="74452982" w14:textId="74417836" w:rsidR="001C448E" w:rsidRPr="007C0A3C" w:rsidRDefault="007C0A3C" w:rsidP="00961458">
            <w:pPr>
              <w:jc w:val="center"/>
              <w:rPr>
                <w:rFonts w:cstheme="majorHAnsi"/>
                <w:b/>
                <w:szCs w:val="22"/>
                <w:lang w:val="en-ZA"/>
              </w:rPr>
            </w:pPr>
            <w:r w:rsidRPr="007C0A3C">
              <w:rPr>
                <w:rFonts w:cstheme="majorHAnsi"/>
                <w:b/>
                <w:szCs w:val="22"/>
                <w:lang w:val="en-ZA"/>
              </w:rPr>
              <w:t>Semester 1</w:t>
            </w:r>
          </w:p>
        </w:tc>
        <w:tc>
          <w:tcPr>
            <w:tcW w:w="2428" w:type="pct"/>
            <w:gridSpan w:val="3"/>
            <w:tcBorders>
              <w:top w:val="single" w:sz="8" w:space="0" w:color="61223B" w:themeColor="accent1"/>
              <w:left w:val="single" w:sz="8" w:space="0" w:color="61223B" w:themeColor="accent1"/>
              <w:bottom w:val="single" w:sz="4" w:space="0" w:color="61223B" w:themeColor="accent1"/>
              <w:right w:val="single" w:sz="8" w:space="0" w:color="61223B" w:themeColor="accent1"/>
            </w:tcBorders>
            <w:shd w:val="clear" w:color="auto" w:fill="F2F2F2" w:themeFill="background1" w:themeFillShade="F2"/>
          </w:tcPr>
          <w:p w14:paraId="1C565FD5" w14:textId="1A5D8A7D" w:rsidR="001C448E" w:rsidRPr="007C0A3C" w:rsidRDefault="007C0A3C" w:rsidP="00961458">
            <w:pPr>
              <w:jc w:val="center"/>
              <w:rPr>
                <w:rFonts w:cstheme="majorHAnsi"/>
                <w:b/>
                <w:szCs w:val="22"/>
                <w:lang w:val="en-ZA"/>
              </w:rPr>
            </w:pPr>
            <w:r>
              <w:rPr>
                <w:rFonts w:cstheme="majorHAnsi"/>
                <w:b/>
                <w:szCs w:val="22"/>
                <w:lang w:val="en-ZA"/>
              </w:rPr>
              <w:t>Semester 2</w:t>
            </w:r>
          </w:p>
        </w:tc>
      </w:tr>
      <w:tr w:rsidR="00044760" w:rsidRPr="003459B2" w14:paraId="7ABCA72A" w14:textId="77777777" w:rsidTr="5C49E544">
        <w:trPr>
          <w:trHeight w:val="102"/>
        </w:trPr>
        <w:tc>
          <w:tcPr>
            <w:tcW w:w="791"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shd w:val="clear" w:color="auto" w:fill="auto"/>
            <w:vAlign w:val="center"/>
          </w:tcPr>
          <w:p w14:paraId="6514DCD5" w14:textId="7902B343" w:rsidR="00044760" w:rsidRDefault="00044760" w:rsidP="00044760">
            <w:pPr>
              <w:jc w:val="center"/>
              <w:rPr>
                <w:rStyle w:val="FormB"/>
                <w:rFonts w:cstheme="majorBidi"/>
                <w:lang w:val="en-ZA"/>
              </w:rPr>
            </w:pPr>
            <w:r w:rsidRPr="42C29652">
              <w:rPr>
                <w:rFonts w:cstheme="majorBidi"/>
                <w:b/>
                <w:smallCaps/>
                <w:szCs w:val="22"/>
                <w:lang w:val="en-ZA"/>
              </w:rPr>
              <w:t>A1</w:t>
            </w:r>
            <w:r w:rsidR="005B709C" w:rsidRPr="42C29652">
              <w:rPr>
                <w:rStyle w:val="FormB"/>
                <w:rFonts w:cstheme="majorBidi"/>
                <w:lang w:val="en-ZA"/>
              </w:rPr>
              <w:t xml:space="preserve"> </w:t>
            </w:r>
            <w:sdt>
              <w:sdtPr>
                <w:rPr>
                  <w:rStyle w:val="FormB"/>
                  <w:rFonts w:cstheme="majorBidi"/>
                  <w:lang w:val="en-ZA"/>
                </w:rPr>
                <w:id w:val="-1085609683"/>
                <w14:checkbox>
                  <w14:checked w14:val="0"/>
                  <w14:checkedState w14:val="2612" w14:font="MS Gothic"/>
                  <w14:uncheckedState w14:val="2610" w14:font="MS Gothic"/>
                </w14:checkbox>
              </w:sdtPr>
              <w:sdtContent>
                <w:r w:rsidR="005B709C" w:rsidRPr="42C29652">
                  <w:rPr>
                    <w:rStyle w:val="FormB"/>
                    <w:rFonts w:ascii="MS Gothic" w:eastAsia="MS Gothic" w:hAnsi="MS Gothic" w:cstheme="majorBidi" w:hint="eastAsia"/>
                    <w:lang w:val="en-ZA"/>
                  </w:rPr>
                  <w:t>☐</w:t>
                </w:r>
              </w:sdtContent>
            </w:sdt>
            <w:r w:rsidRPr="42C29652">
              <w:rPr>
                <w:rStyle w:val="FormB"/>
                <w:rFonts w:cstheme="majorBidi"/>
                <w:lang w:val="en-ZA"/>
              </w:rPr>
              <w:t xml:space="preserve"> </w:t>
            </w:r>
          </w:p>
          <w:p w14:paraId="00B909FE" w14:textId="4035EBD6"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First</w:t>
            </w:r>
            <w:r w:rsidR="00261DA7">
              <w:rPr>
                <w:rStyle w:val="FormB"/>
                <w:b w:val="0"/>
                <w:color w:val="4D5356"/>
                <w:sz w:val="18"/>
                <w:szCs w:val="18"/>
              </w:rPr>
              <w:t>-</w:t>
            </w:r>
            <w:r w:rsidRPr="00044760">
              <w:rPr>
                <w:rStyle w:val="FormB"/>
                <w:b w:val="0"/>
                <w:color w:val="4D5356"/>
                <w:sz w:val="18"/>
                <w:szCs w:val="18"/>
              </w:rPr>
              <w:t>semester test series)</w:t>
            </w:r>
          </w:p>
        </w:tc>
        <w:tc>
          <w:tcPr>
            <w:tcW w:w="806"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auto"/>
            <w:vAlign w:val="center"/>
          </w:tcPr>
          <w:p w14:paraId="31A610E7"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730917145"/>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5C0F604" w14:textId="41CE97F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first examination opportunity)</w:t>
            </w:r>
          </w:p>
        </w:tc>
        <w:tc>
          <w:tcPr>
            <w:tcW w:w="975"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shd w:val="clear" w:color="auto" w:fill="auto"/>
            <w:vAlign w:val="center"/>
          </w:tcPr>
          <w:p w14:paraId="6FB3120F"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407149474"/>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66AADFC1" w14:textId="663B012F"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1, second examination opportunity)</w:t>
            </w:r>
          </w:p>
        </w:tc>
        <w:tc>
          <w:tcPr>
            <w:tcW w:w="716" w:type="pct"/>
            <w:tcBorders>
              <w:top w:val="single" w:sz="4" w:space="0" w:color="61223B" w:themeColor="accent1"/>
              <w:left w:val="single" w:sz="8"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5C11FE17" w14:textId="77777777" w:rsidR="00044760" w:rsidRDefault="00044760" w:rsidP="00044760">
            <w:pPr>
              <w:jc w:val="center"/>
              <w:rPr>
                <w:rStyle w:val="FormB"/>
                <w:rFonts w:cstheme="majorHAnsi"/>
                <w:lang w:val="en-ZA"/>
              </w:rPr>
            </w:pPr>
            <w:r w:rsidRPr="00044760">
              <w:rPr>
                <w:rFonts w:cstheme="majorHAnsi"/>
                <w:b/>
                <w:smallCaps/>
                <w:szCs w:val="22"/>
                <w:lang w:val="en-ZA"/>
              </w:rPr>
              <w:t>A1</w:t>
            </w:r>
            <w:r w:rsidRPr="003459B2">
              <w:rPr>
                <w:rStyle w:val="FormB"/>
                <w:rFonts w:cstheme="majorHAnsi"/>
                <w:lang w:val="en-ZA"/>
              </w:rPr>
              <w:t xml:space="preserve"> </w:t>
            </w:r>
            <w:sdt>
              <w:sdtPr>
                <w:rPr>
                  <w:rStyle w:val="FormB"/>
                  <w:rFonts w:cstheme="majorHAnsi"/>
                  <w:lang w:val="en-ZA"/>
                </w:rPr>
                <w:id w:val="2070691120"/>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4456CE6C" w14:textId="34C05591" w:rsidR="00044760" w:rsidRPr="00044760" w:rsidRDefault="00044760" w:rsidP="00044760">
            <w:pPr>
              <w:jc w:val="center"/>
              <w:rPr>
                <w:rFonts w:eastAsia="MS Gothic" w:cstheme="majorHAnsi"/>
                <w:b/>
                <w:smallCaps/>
                <w:sz w:val="18"/>
                <w:szCs w:val="18"/>
                <w:lang w:val="en-ZA"/>
              </w:rPr>
            </w:pPr>
            <w:r w:rsidRPr="00044760">
              <w:rPr>
                <w:rStyle w:val="FormB"/>
                <w:b w:val="0"/>
                <w:color w:val="4D5356"/>
                <w:sz w:val="18"/>
                <w:szCs w:val="18"/>
              </w:rPr>
              <w:t>(Second</w:t>
            </w:r>
            <w:r w:rsidR="00261DA7">
              <w:rPr>
                <w:rStyle w:val="FormB"/>
                <w:b w:val="0"/>
                <w:color w:val="4D5356"/>
                <w:sz w:val="18"/>
                <w:szCs w:val="18"/>
              </w:rPr>
              <w:t>-</w:t>
            </w:r>
            <w:r w:rsidRPr="00044760">
              <w:rPr>
                <w:rStyle w:val="FormB"/>
                <w:b w:val="0"/>
                <w:color w:val="4D5356"/>
                <w:sz w:val="18"/>
                <w:szCs w:val="18"/>
              </w:rPr>
              <w:t>semester test series)</w:t>
            </w:r>
          </w:p>
        </w:tc>
        <w:tc>
          <w:tcPr>
            <w:tcW w:w="811" w:type="pct"/>
            <w:tcBorders>
              <w:top w:val="single" w:sz="4" w:space="0" w:color="61223B" w:themeColor="accent1"/>
              <w:left w:val="single" w:sz="4" w:space="0" w:color="61223B" w:themeColor="accent1"/>
              <w:bottom w:val="single" w:sz="4" w:space="0" w:color="61223B" w:themeColor="accent1"/>
              <w:right w:val="single" w:sz="4" w:space="0" w:color="61223B" w:themeColor="accent1"/>
            </w:tcBorders>
            <w:shd w:val="clear" w:color="auto" w:fill="F2F2F2" w:themeFill="background1" w:themeFillShade="F2"/>
            <w:vAlign w:val="center"/>
          </w:tcPr>
          <w:p w14:paraId="25312E32" w14:textId="77777777" w:rsidR="00044760" w:rsidRDefault="00044760" w:rsidP="00044760">
            <w:pPr>
              <w:jc w:val="center"/>
              <w:rPr>
                <w:rStyle w:val="FormB"/>
                <w:rFonts w:cstheme="majorHAnsi"/>
                <w:lang w:val="en-ZA"/>
              </w:rPr>
            </w:pPr>
            <w:r w:rsidRPr="00044760">
              <w:rPr>
                <w:rFonts w:cstheme="majorHAnsi"/>
                <w:b/>
                <w:smallCaps/>
                <w:szCs w:val="22"/>
                <w:lang w:val="en-ZA"/>
              </w:rPr>
              <w:t>A2</w:t>
            </w:r>
            <w:r w:rsidRPr="003459B2">
              <w:rPr>
                <w:rStyle w:val="FormB"/>
                <w:rFonts w:cstheme="majorHAnsi"/>
                <w:lang w:val="en-ZA"/>
              </w:rPr>
              <w:t xml:space="preserve"> </w:t>
            </w:r>
            <w:sdt>
              <w:sdtPr>
                <w:rPr>
                  <w:rStyle w:val="FormB"/>
                  <w:rFonts w:cstheme="majorHAnsi"/>
                  <w:lang w:val="en-ZA"/>
                </w:rPr>
                <w:id w:val="1865857391"/>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139E0DF" w14:textId="629C2A68" w:rsidR="00044760" w:rsidRPr="00044760" w:rsidRDefault="00044760" w:rsidP="00044760">
            <w:pPr>
              <w:jc w:val="center"/>
              <w:rPr>
                <w:rFonts w:cstheme="majorHAnsi"/>
                <w:b/>
                <w:smallCaps/>
                <w:sz w:val="18"/>
                <w:szCs w:val="18"/>
                <w:lang w:val="en-ZA"/>
              </w:rPr>
            </w:pPr>
            <w:r w:rsidRPr="00044760">
              <w:rPr>
                <w:rStyle w:val="FormB"/>
                <w:b w:val="0"/>
                <w:color w:val="4D5356"/>
                <w:sz w:val="18"/>
                <w:szCs w:val="18"/>
              </w:rPr>
              <w:t>(Semester 2, first examination opportunity)</w:t>
            </w:r>
          </w:p>
        </w:tc>
        <w:tc>
          <w:tcPr>
            <w:tcW w:w="901" w:type="pct"/>
            <w:tcBorders>
              <w:top w:val="single" w:sz="4" w:space="0" w:color="61223B" w:themeColor="accent1"/>
              <w:left w:val="single" w:sz="4" w:space="0" w:color="61223B" w:themeColor="accent1"/>
              <w:bottom w:val="single" w:sz="4" w:space="0" w:color="61223B" w:themeColor="accent1"/>
              <w:right w:val="single" w:sz="8" w:space="0" w:color="61223B" w:themeColor="accent1"/>
            </w:tcBorders>
            <w:shd w:val="clear" w:color="auto" w:fill="F2F2F2" w:themeFill="background1" w:themeFillShade="F2"/>
            <w:vAlign w:val="center"/>
          </w:tcPr>
          <w:p w14:paraId="0943D675" w14:textId="77777777" w:rsidR="00044760" w:rsidRDefault="00044760" w:rsidP="00044760">
            <w:pPr>
              <w:jc w:val="center"/>
              <w:rPr>
                <w:rStyle w:val="FormB"/>
                <w:rFonts w:cstheme="majorHAnsi"/>
                <w:lang w:val="en-ZA"/>
              </w:rPr>
            </w:pPr>
            <w:r w:rsidRPr="00044760">
              <w:rPr>
                <w:rFonts w:cstheme="majorHAnsi"/>
                <w:b/>
                <w:smallCaps/>
                <w:szCs w:val="22"/>
                <w:lang w:val="en-ZA"/>
              </w:rPr>
              <w:t>A3</w:t>
            </w:r>
            <w:r w:rsidRPr="003459B2">
              <w:rPr>
                <w:rStyle w:val="FormB"/>
                <w:rFonts w:cstheme="majorHAnsi"/>
                <w:lang w:val="en-ZA"/>
              </w:rPr>
              <w:t xml:space="preserve"> </w:t>
            </w:r>
            <w:sdt>
              <w:sdtPr>
                <w:rPr>
                  <w:rStyle w:val="FormB"/>
                  <w:rFonts w:cstheme="majorHAnsi"/>
                  <w:lang w:val="en-ZA"/>
                </w:rPr>
                <w:id w:val="1499155277"/>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3474AA79" w14:textId="536241BA" w:rsidR="00044760" w:rsidRPr="00044760" w:rsidRDefault="00044760" w:rsidP="00044760">
            <w:pPr>
              <w:jc w:val="center"/>
              <w:rPr>
                <w:rFonts w:cstheme="majorBidi"/>
                <w:b/>
                <w:smallCaps/>
                <w:sz w:val="18"/>
                <w:szCs w:val="18"/>
                <w:lang w:val="en-ZA"/>
              </w:rPr>
            </w:pPr>
            <w:r w:rsidRPr="00044760">
              <w:rPr>
                <w:rStyle w:val="FormB"/>
                <w:b w:val="0"/>
                <w:color w:val="4D5356"/>
                <w:sz w:val="18"/>
                <w:szCs w:val="18"/>
              </w:rPr>
              <w:t>(Semester 2, second examination opportunity)</w:t>
            </w:r>
          </w:p>
        </w:tc>
      </w:tr>
    </w:tbl>
    <w:p w14:paraId="603212F5" w14:textId="341CF138" w:rsidR="00324EA8" w:rsidRPr="00173787" w:rsidRDefault="00324EA8" w:rsidP="00173787">
      <w:pPr>
        <w:rPr>
          <w:rFonts w:ascii="Raleway" w:hAnsi="Raleway"/>
          <w:szCs w:val="22"/>
        </w:rPr>
      </w:pPr>
    </w:p>
    <w:sectPr w:rsidR="00324EA8" w:rsidRPr="00173787" w:rsidSect="000137EC">
      <w:footerReference w:type="default" r:id="rId29"/>
      <w:pgSz w:w="11907" w:h="16840" w:code="9"/>
      <w:pgMar w:top="851" w:right="850" w:bottom="851" w:left="85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0108DE" w14:textId="77777777" w:rsidR="000137EC" w:rsidRDefault="000137EC" w:rsidP="00156642">
      <w:r>
        <w:separator/>
      </w:r>
    </w:p>
  </w:endnote>
  <w:endnote w:type="continuationSeparator" w:id="0">
    <w:p w14:paraId="28DD0F1D" w14:textId="77777777" w:rsidR="000137EC" w:rsidRDefault="000137EC" w:rsidP="00156642">
      <w:r>
        <w:continuationSeparator/>
      </w:r>
    </w:p>
  </w:endnote>
  <w:endnote w:type="continuationNotice" w:id="1">
    <w:p w14:paraId="755688FB" w14:textId="77777777" w:rsidR="000137EC" w:rsidRDefault="00013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panose1 w:val="020B0403030101060003"/>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1389410"/>
      <w:docPartObj>
        <w:docPartGallery w:val="Page Numbers (Bottom of Page)"/>
        <w:docPartUnique/>
      </w:docPartObj>
    </w:sdtPr>
    <w:sdtContent>
      <w:sdt>
        <w:sdtPr>
          <w:id w:val="-1705238520"/>
          <w:docPartObj>
            <w:docPartGallery w:val="Page Numbers (Top of Page)"/>
            <w:docPartUnique/>
          </w:docPartObj>
        </w:sdtPr>
        <w:sdtContent>
          <w:p w14:paraId="39EB3433" w14:textId="29989AF4" w:rsidR="009C50A4" w:rsidRPr="0063340A" w:rsidRDefault="009C50A4">
            <w:pPr>
              <w:pStyle w:val="Footer"/>
              <w:rPr>
                <w:rFonts w:cstheme="majorHAnsi"/>
                <w:sz w:val="16"/>
                <w:szCs w:val="16"/>
              </w:rPr>
            </w:pPr>
            <w:r>
              <w:rPr>
                <w:rFonts w:cstheme="majorHAnsi"/>
                <w:sz w:val="16"/>
                <w:szCs w:val="16"/>
              </w:rPr>
              <w:t>Module specification_</w:t>
            </w:r>
            <w:r w:rsidR="00776F19">
              <w:rPr>
                <w:rFonts w:cstheme="majorHAnsi"/>
                <w:sz w:val="16"/>
                <w:szCs w:val="16"/>
              </w:rPr>
              <w:t>202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A443FB" w14:textId="77777777" w:rsidR="000137EC" w:rsidRDefault="000137EC" w:rsidP="00156642">
      <w:r>
        <w:separator/>
      </w:r>
    </w:p>
  </w:footnote>
  <w:footnote w:type="continuationSeparator" w:id="0">
    <w:p w14:paraId="5A0223FB" w14:textId="77777777" w:rsidR="000137EC" w:rsidRDefault="000137EC" w:rsidP="00156642">
      <w:r>
        <w:continuationSeparator/>
      </w:r>
    </w:p>
  </w:footnote>
  <w:footnote w:type="continuationNotice" w:id="1">
    <w:p w14:paraId="599F4AAC" w14:textId="77777777" w:rsidR="000137EC" w:rsidRDefault="000137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B20C7"/>
    <w:multiLevelType w:val="hybridMultilevel"/>
    <w:tmpl w:val="46B6088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3C7E80"/>
    <w:multiLevelType w:val="hybridMultilevel"/>
    <w:tmpl w:val="C248F4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682EFA"/>
    <w:multiLevelType w:val="hybridMultilevel"/>
    <w:tmpl w:val="CA022AD4"/>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AA2F23"/>
    <w:multiLevelType w:val="hybridMultilevel"/>
    <w:tmpl w:val="A5E6017A"/>
    <w:lvl w:ilvl="0" w:tplc="FFFFFFFF">
      <w:start w:val="1"/>
      <w:numFmt w:val="lowerRoman"/>
      <w:lvlText w:val="%1."/>
      <w:lvlJc w:val="right"/>
      <w:pPr>
        <w:ind w:left="720" w:hanging="360"/>
      </w:pPr>
    </w:lvl>
    <w:lvl w:ilvl="1" w:tplc="3CAC08DE">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5B58B1"/>
    <w:multiLevelType w:val="hybridMultilevel"/>
    <w:tmpl w:val="2FC64F12"/>
    <w:lvl w:ilvl="0" w:tplc="E91EEBAA">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B5E73"/>
    <w:multiLevelType w:val="hybridMultilevel"/>
    <w:tmpl w:val="3856B994"/>
    <w:lvl w:ilvl="0" w:tplc="41748918">
      <w:numFmt w:val="bullet"/>
      <w:lvlText w:val="-"/>
      <w:lvlJc w:val="left"/>
      <w:pPr>
        <w:ind w:left="1026" w:hanging="360"/>
      </w:pPr>
      <w:rPr>
        <w:rFonts w:ascii="Raleway Light" w:eastAsia="Times New Roman" w:hAnsi="Raleway Light" w:cstheme="majorHAnsi" w:hint="default"/>
      </w:rPr>
    </w:lvl>
    <w:lvl w:ilvl="1" w:tplc="1C090003" w:tentative="1">
      <w:start w:val="1"/>
      <w:numFmt w:val="bullet"/>
      <w:lvlText w:val="o"/>
      <w:lvlJc w:val="left"/>
      <w:pPr>
        <w:ind w:left="1746" w:hanging="360"/>
      </w:pPr>
      <w:rPr>
        <w:rFonts w:ascii="Courier New" w:hAnsi="Courier New" w:cs="Courier New" w:hint="default"/>
      </w:rPr>
    </w:lvl>
    <w:lvl w:ilvl="2" w:tplc="1C090005" w:tentative="1">
      <w:start w:val="1"/>
      <w:numFmt w:val="bullet"/>
      <w:lvlText w:val=""/>
      <w:lvlJc w:val="left"/>
      <w:pPr>
        <w:ind w:left="2466" w:hanging="360"/>
      </w:pPr>
      <w:rPr>
        <w:rFonts w:ascii="Wingdings" w:hAnsi="Wingdings" w:hint="default"/>
      </w:rPr>
    </w:lvl>
    <w:lvl w:ilvl="3" w:tplc="1C090001" w:tentative="1">
      <w:start w:val="1"/>
      <w:numFmt w:val="bullet"/>
      <w:lvlText w:val=""/>
      <w:lvlJc w:val="left"/>
      <w:pPr>
        <w:ind w:left="3186" w:hanging="360"/>
      </w:pPr>
      <w:rPr>
        <w:rFonts w:ascii="Symbol" w:hAnsi="Symbol" w:hint="default"/>
      </w:rPr>
    </w:lvl>
    <w:lvl w:ilvl="4" w:tplc="1C090003" w:tentative="1">
      <w:start w:val="1"/>
      <w:numFmt w:val="bullet"/>
      <w:lvlText w:val="o"/>
      <w:lvlJc w:val="left"/>
      <w:pPr>
        <w:ind w:left="3906" w:hanging="360"/>
      </w:pPr>
      <w:rPr>
        <w:rFonts w:ascii="Courier New" w:hAnsi="Courier New" w:cs="Courier New" w:hint="default"/>
      </w:rPr>
    </w:lvl>
    <w:lvl w:ilvl="5" w:tplc="1C090005" w:tentative="1">
      <w:start w:val="1"/>
      <w:numFmt w:val="bullet"/>
      <w:lvlText w:val=""/>
      <w:lvlJc w:val="left"/>
      <w:pPr>
        <w:ind w:left="4626" w:hanging="360"/>
      </w:pPr>
      <w:rPr>
        <w:rFonts w:ascii="Wingdings" w:hAnsi="Wingdings" w:hint="default"/>
      </w:rPr>
    </w:lvl>
    <w:lvl w:ilvl="6" w:tplc="1C090001" w:tentative="1">
      <w:start w:val="1"/>
      <w:numFmt w:val="bullet"/>
      <w:lvlText w:val=""/>
      <w:lvlJc w:val="left"/>
      <w:pPr>
        <w:ind w:left="5346" w:hanging="360"/>
      </w:pPr>
      <w:rPr>
        <w:rFonts w:ascii="Symbol" w:hAnsi="Symbol" w:hint="default"/>
      </w:rPr>
    </w:lvl>
    <w:lvl w:ilvl="7" w:tplc="1C090003" w:tentative="1">
      <w:start w:val="1"/>
      <w:numFmt w:val="bullet"/>
      <w:lvlText w:val="o"/>
      <w:lvlJc w:val="left"/>
      <w:pPr>
        <w:ind w:left="6066" w:hanging="360"/>
      </w:pPr>
      <w:rPr>
        <w:rFonts w:ascii="Courier New" w:hAnsi="Courier New" w:cs="Courier New" w:hint="default"/>
      </w:rPr>
    </w:lvl>
    <w:lvl w:ilvl="8" w:tplc="1C090005" w:tentative="1">
      <w:start w:val="1"/>
      <w:numFmt w:val="bullet"/>
      <w:lvlText w:val=""/>
      <w:lvlJc w:val="left"/>
      <w:pPr>
        <w:ind w:left="6786" w:hanging="360"/>
      </w:pPr>
      <w:rPr>
        <w:rFonts w:ascii="Wingdings" w:hAnsi="Wingdings" w:hint="default"/>
      </w:rPr>
    </w:lvl>
  </w:abstractNum>
  <w:abstractNum w:abstractNumId="6" w15:restartNumberingAfterBreak="0">
    <w:nsid w:val="155351B8"/>
    <w:multiLevelType w:val="hybridMultilevel"/>
    <w:tmpl w:val="9280E6E6"/>
    <w:lvl w:ilvl="0" w:tplc="1C090017">
      <w:start w:val="1"/>
      <w:numFmt w:val="lowerLetter"/>
      <w:lvlText w:val="%1)"/>
      <w:lvlJc w:val="left"/>
      <w:pPr>
        <w:ind w:left="766" w:hanging="360"/>
      </w:pPr>
    </w:lvl>
    <w:lvl w:ilvl="1" w:tplc="1C090019" w:tentative="1">
      <w:start w:val="1"/>
      <w:numFmt w:val="lowerLetter"/>
      <w:lvlText w:val="%2."/>
      <w:lvlJc w:val="left"/>
      <w:pPr>
        <w:ind w:left="1486" w:hanging="360"/>
      </w:pPr>
    </w:lvl>
    <w:lvl w:ilvl="2" w:tplc="1C09001B" w:tentative="1">
      <w:start w:val="1"/>
      <w:numFmt w:val="lowerRoman"/>
      <w:lvlText w:val="%3."/>
      <w:lvlJc w:val="right"/>
      <w:pPr>
        <w:ind w:left="2206" w:hanging="180"/>
      </w:pPr>
    </w:lvl>
    <w:lvl w:ilvl="3" w:tplc="1C09000F" w:tentative="1">
      <w:start w:val="1"/>
      <w:numFmt w:val="decimal"/>
      <w:lvlText w:val="%4."/>
      <w:lvlJc w:val="left"/>
      <w:pPr>
        <w:ind w:left="2926" w:hanging="360"/>
      </w:pPr>
    </w:lvl>
    <w:lvl w:ilvl="4" w:tplc="1C090019" w:tentative="1">
      <w:start w:val="1"/>
      <w:numFmt w:val="lowerLetter"/>
      <w:lvlText w:val="%5."/>
      <w:lvlJc w:val="left"/>
      <w:pPr>
        <w:ind w:left="3646" w:hanging="360"/>
      </w:pPr>
    </w:lvl>
    <w:lvl w:ilvl="5" w:tplc="1C09001B" w:tentative="1">
      <w:start w:val="1"/>
      <w:numFmt w:val="lowerRoman"/>
      <w:lvlText w:val="%6."/>
      <w:lvlJc w:val="right"/>
      <w:pPr>
        <w:ind w:left="4366" w:hanging="180"/>
      </w:pPr>
    </w:lvl>
    <w:lvl w:ilvl="6" w:tplc="1C09000F" w:tentative="1">
      <w:start w:val="1"/>
      <w:numFmt w:val="decimal"/>
      <w:lvlText w:val="%7."/>
      <w:lvlJc w:val="left"/>
      <w:pPr>
        <w:ind w:left="5086" w:hanging="360"/>
      </w:pPr>
    </w:lvl>
    <w:lvl w:ilvl="7" w:tplc="1C090019" w:tentative="1">
      <w:start w:val="1"/>
      <w:numFmt w:val="lowerLetter"/>
      <w:lvlText w:val="%8."/>
      <w:lvlJc w:val="left"/>
      <w:pPr>
        <w:ind w:left="5806" w:hanging="360"/>
      </w:pPr>
    </w:lvl>
    <w:lvl w:ilvl="8" w:tplc="1C09001B" w:tentative="1">
      <w:start w:val="1"/>
      <w:numFmt w:val="lowerRoman"/>
      <w:lvlText w:val="%9."/>
      <w:lvlJc w:val="right"/>
      <w:pPr>
        <w:ind w:left="6526" w:hanging="180"/>
      </w:pPr>
    </w:lvl>
  </w:abstractNum>
  <w:abstractNum w:abstractNumId="7" w15:restartNumberingAfterBreak="0">
    <w:nsid w:val="18040C54"/>
    <w:multiLevelType w:val="hybridMultilevel"/>
    <w:tmpl w:val="38440D54"/>
    <w:lvl w:ilvl="0" w:tplc="3CAC08DE">
      <w:start w:val="1"/>
      <w:numFmt w:val="low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234DF2"/>
    <w:multiLevelType w:val="hybridMultilevel"/>
    <w:tmpl w:val="3BBCFB7E"/>
    <w:lvl w:ilvl="0" w:tplc="CD9679BC">
      <w:start w:val="1"/>
      <w:numFmt w:val="bullet"/>
      <w:pStyle w:val="jbModuleBullets"/>
      <w:lvlText w:val="•"/>
      <w:lvlJc w:val="left"/>
      <w:pPr>
        <w:ind w:left="1077" w:hanging="360"/>
      </w:pPr>
      <w:rPr>
        <w:rFonts w:ascii="Calibri" w:hAnsi="Calibri"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9" w15:restartNumberingAfterBreak="0">
    <w:nsid w:val="1DFC0110"/>
    <w:multiLevelType w:val="hybridMultilevel"/>
    <w:tmpl w:val="B074E50E"/>
    <w:lvl w:ilvl="0" w:tplc="FFFFFFFF">
      <w:start w:val="1"/>
      <w:numFmt w:val="decimal"/>
      <w:lvlText w:val="%1."/>
      <w:lvlJc w:val="left"/>
      <w:pPr>
        <w:ind w:left="720" w:hanging="360"/>
      </w:pPr>
      <w:rPr>
        <w:rFonts w:hint="default"/>
        <w:color w:val="auto"/>
      </w:rPr>
    </w:lvl>
    <w:lvl w:ilvl="1" w:tplc="FE662128">
      <w:start w:val="1"/>
      <w:numFmt w:val="lowerRoman"/>
      <w:lvlText w:val="(%2)"/>
      <w:lvlJc w:val="left"/>
      <w:pPr>
        <w:ind w:left="1800" w:hanging="72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5C4DA4"/>
    <w:multiLevelType w:val="hybridMultilevel"/>
    <w:tmpl w:val="9690B6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997833"/>
    <w:multiLevelType w:val="hybridMultilevel"/>
    <w:tmpl w:val="0A628BE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2929EA"/>
    <w:multiLevelType w:val="hybridMultilevel"/>
    <w:tmpl w:val="2932DD0C"/>
    <w:lvl w:ilvl="0" w:tplc="1C090001">
      <w:start w:val="1"/>
      <w:numFmt w:val="bullet"/>
      <w:lvlText w:val=""/>
      <w:lvlJc w:val="left"/>
      <w:pPr>
        <w:ind w:left="764" w:hanging="360"/>
      </w:pPr>
      <w:rPr>
        <w:rFonts w:ascii="Symbol" w:hAnsi="Symbol" w:hint="default"/>
      </w:rPr>
    </w:lvl>
    <w:lvl w:ilvl="1" w:tplc="1C090003" w:tentative="1">
      <w:start w:val="1"/>
      <w:numFmt w:val="bullet"/>
      <w:lvlText w:val="o"/>
      <w:lvlJc w:val="left"/>
      <w:pPr>
        <w:ind w:left="1484" w:hanging="360"/>
      </w:pPr>
      <w:rPr>
        <w:rFonts w:ascii="Courier New" w:hAnsi="Courier New" w:cs="Courier New" w:hint="default"/>
      </w:rPr>
    </w:lvl>
    <w:lvl w:ilvl="2" w:tplc="1C090005" w:tentative="1">
      <w:start w:val="1"/>
      <w:numFmt w:val="bullet"/>
      <w:lvlText w:val=""/>
      <w:lvlJc w:val="left"/>
      <w:pPr>
        <w:ind w:left="2204" w:hanging="360"/>
      </w:pPr>
      <w:rPr>
        <w:rFonts w:ascii="Wingdings" w:hAnsi="Wingdings" w:hint="default"/>
      </w:rPr>
    </w:lvl>
    <w:lvl w:ilvl="3" w:tplc="1C090001" w:tentative="1">
      <w:start w:val="1"/>
      <w:numFmt w:val="bullet"/>
      <w:lvlText w:val=""/>
      <w:lvlJc w:val="left"/>
      <w:pPr>
        <w:ind w:left="2924" w:hanging="360"/>
      </w:pPr>
      <w:rPr>
        <w:rFonts w:ascii="Symbol" w:hAnsi="Symbol" w:hint="default"/>
      </w:rPr>
    </w:lvl>
    <w:lvl w:ilvl="4" w:tplc="1C090003" w:tentative="1">
      <w:start w:val="1"/>
      <w:numFmt w:val="bullet"/>
      <w:lvlText w:val="o"/>
      <w:lvlJc w:val="left"/>
      <w:pPr>
        <w:ind w:left="3644" w:hanging="360"/>
      </w:pPr>
      <w:rPr>
        <w:rFonts w:ascii="Courier New" w:hAnsi="Courier New" w:cs="Courier New" w:hint="default"/>
      </w:rPr>
    </w:lvl>
    <w:lvl w:ilvl="5" w:tplc="1C090005" w:tentative="1">
      <w:start w:val="1"/>
      <w:numFmt w:val="bullet"/>
      <w:lvlText w:val=""/>
      <w:lvlJc w:val="left"/>
      <w:pPr>
        <w:ind w:left="4364" w:hanging="360"/>
      </w:pPr>
      <w:rPr>
        <w:rFonts w:ascii="Wingdings" w:hAnsi="Wingdings" w:hint="default"/>
      </w:rPr>
    </w:lvl>
    <w:lvl w:ilvl="6" w:tplc="1C090001" w:tentative="1">
      <w:start w:val="1"/>
      <w:numFmt w:val="bullet"/>
      <w:lvlText w:val=""/>
      <w:lvlJc w:val="left"/>
      <w:pPr>
        <w:ind w:left="5084" w:hanging="360"/>
      </w:pPr>
      <w:rPr>
        <w:rFonts w:ascii="Symbol" w:hAnsi="Symbol" w:hint="default"/>
      </w:rPr>
    </w:lvl>
    <w:lvl w:ilvl="7" w:tplc="1C090003" w:tentative="1">
      <w:start w:val="1"/>
      <w:numFmt w:val="bullet"/>
      <w:lvlText w:val="o"/>
      <w:lvlJc w:val="left"/>
      <w:pPr>
        <w:ind w:left="5804" w:hanging="360"/>
      </w:pPr>
      <w:rPr>
        <w:rFonts w:ascii="Courier New" w:hAnsi="Courier New" w:cs="Courier New" w:hint="default"/>
      </w:rPr>
    </w:lvl>
    <w:lvl w:ilvl="8" w:tplc="1C090005" w:tentative="1">
      <w:start w:val="1"/>
      <w:numFmt w:val="bullet"/>
      <w:lvlText w:val=""/>
      <w:lvlJc w:val="left"/>
      <w:pPr>
        <w:ind w:left="6524" w:hanging="360"/>
      </w:pPr>
      <w:rPr>
        <w:rFonts w:ascii="Wingdings" w:hAnsi="Wingdings" w:hint="default"/>
      </w:rPr>
    </w:lvl>
  </w:abstractNum>
  <w:abstractNum w:abstractNumId="13" w15:restartNumberingAfterBreak="0">
    <w:nsid w:val="285E6314"/>
    <w:multiLevelType w:val="hybridMultilevel"/>
    <w:tmpl w:val="4B2062B4"/>
    <w:lvl w:ilvl="0" w:tplc="EE48EDAA">
      <w:start w:val="1"/>
      <w:numFmt w:val="lowerRoman"/>
      <w:lvlText w:val="(%1)"/>
      <w:lvlJc w:val="left"/>
      <w:pPr>
        <w:ind w:left="720" w:hanging="360"/>
      </w:pPr>
      <w:rPr>
        <w:rFonts w:hint="default"/>
        <w:color w:val="4D5356"/>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9351EEC"/>
    <w:multiLevelType w:val="hybridMultilevel"/>
    <w:tmpl w:val="1096CF14"/>
    <w:lvl w:ilvl="0" w:tplc="E508E39C">
      <w:start w:val="1"/>
      <w:numFmt w:val="bullet"/>
      <w:lvlText w:val=""/>
      <w:lvlJc w:val="left"/>
      <w:pPr>
        <w:ind w:left="720" w:hanging="360"/>
      </w:pPr>
      <w:rPr>
        <w:rFonts w:ascii="Symbol" w:hAnsi="Symbol" w:hint="default"/>
        <w:color w:val="EF2A03"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DE64B2"/>
    <w:multiLevelType w:val="hybridMultilevel"/>
    <w:tmpl w:val="14DA4B18"/>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16362D"/>
    <w:multiLevelType w:val="hybridMultilevel"/>
    <w:tmpl w:val="4448DADE"/>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49C02BB"/>
    <w:multiLevelType w:val="hybridMultilevel"/>
    <w:tmpl w:val="DD72F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FAF6FEA"/>
    <w:multiLevelType w:val="hybridMultilevel"/>
    <w:tmpl w:val="70F845D6"/>
    <w:lvl w:ilvl="0" w:tplc="FFFFFFFF">
      <w:start w:val="1"/>
      <w:numFmt w:val="lowerRoman"/>
      <w:lvlText w:val="%1."/>
      <w:lvlJc w:val="right"/>
      <w:pPr>
        <w:ind w:left="720" w:hanging="360"/>
      </w:pPr>
    </w:lvl>
    <w:lvl w:ilvl="1" w:tplc="03D44666">
      <w:start w:val="1"/>
      <w:numFmt w:val="lowerRoman"/>
      <w:lvlText w:val="(%2)"/>
      <w:lvlJc w:val="left"/>
      <w:pPr>
        <w:ind w:left="72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407483"/>
    <w:multiLevelType w:val="hybridMultilevel"/>
    <w:tmpl w:val="0488433A"/>
    <w:lvl w:ilvl="0" w:tplc="03D44666">
      <w:start w:val="1"/>
      <w:numFmt w:val="lowerRoman"/>
      <w:lvlText w:val="(%1)"/>
      <w:lvlJc w:val="left"/>
      <w:pPr>
        <w:ind w:left="1004" w:hanging="720"/>
      </w:pPr>
      <w:rPr>
        <w:rFonts w:hint="default"/>
        <w:sz w:val="18"/>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0" w15:restartNumberingAfterBreak="0">
    <w:nsid w:val="495E54F9"/>
    <w:multiLevelType w:val="hybridMultilevel"/>
    <w:tmpl w:val="FA763916"/>
    <w:lvl w:ilvl="0" w:tplc="41748918">
      <w:numFmt w:val="bullet"/>
      <w:lvlText w:val="-"/>
      <w:lvlJc w:val="left"/>
      <w:pPr>
        <w:ind w:left="720" w:hanging="360"/>
      </w:pPr>
      <w:rPr>
        <w:rFonts w:ascii="Raleway Light" w:eastAsia="Times New Roman" w:hAnsi="Raleway Light" w:cstheme="maj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5023F6"/>
    <w:multiLevelType w:val="hybridMultilevel"/>
    <w:tmpl w:val="8048DA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E55017"/>
    <w:multiLevelType w:val="hybridMultilevel"/>
    <w:tmpl w:val="A10E1A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3D43CEE"/>
    <w:multiLevelType w:val="hybridMultilevel"/>
    <w:tmpl w:val="8364086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5A09ED"/>
    <w:multiLevelType w:val="hybridMultilevel"/>
    <w:tmpl w:val="FA9266AE"/>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E82738E"/>
    <w:multiLevelType w:val="hybridMultilevel"/>
    <w:tmpl w:val="F8988A00"/>
    <w:lvl w:ilvl="0" w:tplc="C19610B6">
      <w:start w:val="1"/>
      <w:numFmt w:val="bullet"/>
      <w:lvlText w:val=""/>
      <w:lvlJc w:val="left"/>
      <w:pPr>
        <w:ind w:left="720" w:hanging="360"/>
      </w:pPr>
      <w:rPr>
        <w:rFonts w:ascii="Symbol" w:hAnsi="Symbol" w:hint="default"/>
        <w:color w:val="44546A" w:themeColor="text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492DFD"/>
    <w:multiLevelType w:val="hybridMultilevel"/>
    <w:tmpl w:val="3C70EACE"/>
    <w:lvl w:ilvl="0" w:tplc="11A68DFA">
      <w:start w:val="1"/>
      <w:numFmt w:val="bullet"/>
      <w:lvlText w:val=""/>
      <w:lvlJc w:val="left"/>
      <w:pPr>
        <w:ind w:left="720" w:hanging="360"/>
      </w:pPr>
      <w:rPr>
        <w:rFonts w:ascii="Symbol" w:hAnsi="Symbol" w:hint="default"/>
        <w:color w:val="44546A" w:themeColor="tex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BA1CD4"/>
    <w:multiLevelType w:val="hybridMultilevel"/>
    <w:tmpl w:val="5A34F4BA"/>
    <w:lvl w:ilvl="0" w:tplc="1C090017">
      <w:start w:val="1"/>
      <w:numFmt w:val="lowerLetter"/>
      <w:lvlText w:val="%1)"/>
      <w:lvlJc w:val="left"/>
      <w:pPr>
        <w:ind w:left="1778"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56F274D"/>
    <w:multiLevelType w:val="hybridMultilevel"/>
    <w:tmpl w:val="EC40116E"/>
    <w:lvl w:ilvl="0" w:tplc="1C090001">
      <w:start w:val="1"/>
      <w:numFmt w:val="bullet"/>
      <w:lvlText w:val=""/>
      <w:lvlJc w:val="left"/>
      <w:pPr>
        <w:ind w:left="720" w:hanging="360"/>
      </w:pPr>
      <w:rPr>
        <w:rFonts w:ascii="Symbol" w:hAnsi="Symbol"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FF84A6E"/>
    <w:multiLevelType w:val="hybridMultilevel"/>
    <w:tmpl w:val="67DCFD7A"/>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2F14EE3"/>
    <w:multiLevelType w:val="hybridMultilevel"/>
    <w:tmpl w:val="1DFE0792"/>
    <w:lvl w:ilvl="0" w:tplc="FFFFFFFF">
      <w:start w:val="1"/>
      <w:numFmt w:val="bullet"/>
      <w:lvlText w:val="•"/>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CCE5196"/>
    <w:multiLevelType w:val="hybridMultilevel"/>
    <w:tmpl w:val="0DCA7BD4"/>
    <w:lvl w:ilvl="0" w:tplc="E6A86144">
      <w:start w:val="1"/>
      <w:numFmt w:val="decimal"/>
      <w:lvlText w:val="%1."/>
      <w:lvlJc w:val="left"/>
      <w:pPr>
        <w:ind w:left="720" w:hanging="360"/>
      </w:pPr>
      <w:rPr>
        <w:rFonts w:hint="default"/>
        <w:b/>
        <w:color w:val="61223B"/>
        <w:sz w:val="26"/>
        <w:szCs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8188941">
    <w:abstractNumId w:val="8"/>
  </w:num>
  <w:num w:numId="2" w16cid:durableId="1102846955">
    <w:abstractNumId w:val="28"/>
  </w:num>
  <w:num w:numId="3" w16cid:durableId="380399957">
    <w:abstractNumId w:val="4"/>
  </w:num>
  <w:num w:numId="4" w16cid:durableId="1993605381">
    <w:abstractNumId w:val="19"/>
  </w:num>
  <w:num w:numId="5" w16cid:durableId="225386680">
    <w:abstractNumId w:val="31"/>
  </w:num>
  <w:num w:numId="6" w16cid:durableId="2065328569">
    <w:abstractNumId w:val="13"/>
  </w:num>
  <w:num w:numId="7" w16cid:durableId="1637485436">
    <w:abstractNumId w:val="15"/>
  </w:num>
  <w:num w:numId="8" w16cid:durableId="2124764290">
    <w:abstractNumId w:val="9"/>
  </w:num>
  <w:num w:numId="9" w16cid:durableId="136071670">
    <w:abstractNumId w:val="6"/>
  </w:num>
  <w:num w:numId="10" w16cid:durableId="2118016091">
    <w:abstractNumId w:val="22"/>
  </w:num>
  <w:num w:numId="11" w16cid:durableId="259527680">
    <w:abstractNumId w:val="1"/>
  </w:num>
  <w:num w:numId="12" w16cid:durableId="452864670">
    <w:abstractNumId w:val="29"/>
  </w:num>
  <w:num w:numId="13" w16cid:durableId="1977029512">
    <w:abstractNumId w:val="14"/>
  </w:num>
  <w:num w:numId="14" w16cid:durableId="1231767331">
    <w:abstractNumId w:val="25"/>
  </w:num>
  <w:num w:numId="15" w16cid:durableId="1948733640">
    <w:abstractNumId w:val="27"/>
  </w:num>
  <w:num w:numId="16" w16cid:durableId="1833370688">
    <w:abstractNumId w:val="16"/>
  </w:num>
  <w:num w:numId="17" w16cid:durableId="731201500">
    <w:abstractNumId w:val="12"/>
  </w:num>
  <w:num w:numId="18" w16cid:durableId="717709305">
    <w:abstractNumId w:val="7"/>
  </w:num>
  <w:num w:numId="19" w16cid:durableId="408430516">
    <w:abstractNumId w:val="3"/>
  </w:num>
  <w:num w:numId="20" w16cid:durableId="1037000497">
    <w:abstractNumId w:val="18"/>
  </w:num>
  <w:num w:numId="21" w16cid:durableId="104427354">
    <w:abstractNumId w:val="20"/>
  </w:num>
  <w:num w:numId="22" w16cid:durableId="377436390">
    <w:abstractNumId w:val="2"/>
  </w:num>
  <w:num w:numId="23" w16cid:durableId="1999645867">
    <w:abstractNumId w:val="26"/>
  </w:num>
  <w:num w:numId="24" w16cid:durableId="1474132316">
    <w:abstractNumId w:val="5"/>
  </w:num>
  <w:num w:numId="25" w16cid:durableId="181747083">
    <w:abstractNumId w:val="21"/>
  </w:num>
  <w:num w:numId="26" w16cid:durableId="295140464">
    <w:abstractNumId w:val="17"/>
  </w:num>
  <w:num w:numId="27" w16cid:durableId="574704828">
    <w:abstractNumId w:val="10"/>
  </w:num>
  <w:num w:numId="28" w16cid:durableId="1499341503">
    <w:abstractNumId w:val="11"/>
  </w:num>
  <w:num w:numId="29" w16cid:durableId="899753614">
    <w:abstractNumId w:val="24"/>
  </w:num>
  <w:num w:numId="30" w16cid:durableId="1702244356">
    <w:abstractNumId w:val="23"/>
  </w:num>
  <w:num w:numId="31" w16cid:durableId="1350984667">
    <w:abstractNumId w:val="0"/>
  </w:num>
  <w:num w:numId="32" w16cid:durableId="1456866870">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displayVerticalDrawingGridEvery w:val="2"/>
  <w:doNotShadeFormData/>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xNzc0MzU1MTdS0lEKTi0uzszPAykwsqwFACwu5wstAAAA"/>
  </w:docVars>
  <w:rsids>
    <w:rsidRoot w:val="006F60AE"/>
    <w:rsid w:val="00002FCB"/>
    <w:rsid w:val="000031E6"/>
    <w:rsid w:val="000137EC"/>
    <w:rsid w:val="000203F5"/>
    <w:rsid w:val="00021A45"/>
    <w:rsid w:val="000334AA"/>
    <w:rsid w:val="00037221"/>
    <w:rsid w:val="00041BDD"/>
    <w:rsid w:val="00044760"/>
    <w:rsid w:val="00050941"/>
    <w:rsid w:val="00050C46"/>
    <w:rsid w:val="00057E05"/>
    <w:rsid w:val="00061D4B"/>
    <w:rsid w:val="00062AAD"/>
    <w:rsid w:val="00062BB4"/>
    <w:rsid w:val="0006355C"/>
    <w:rsid w:val="00070FF9"/>
    <w:rsid w:val="000748C2"/>
    <w:rsid w:val="000822C4"/>
    <w:rsid w:val="00082B3A"/>
    <w:rsid w:val="00083D04"/>
    <w:rsid w:val="00086A4A"/>
    <w:rsid w:val="00091198"/>
    <w:rsid w:val="00091F51"/>
    <w:rsid w:val="0009407C"/>
    <w:rsid w:val="00095169"/>
    <w:rsid w:val="00096A76"/>
    <w:rsid w:val="00096E54"/>
    <w:rsid w:val="000A040D"/>
    <w:rsid w:val="000A0477"/>
    <w:rsid w:val="000A419C"/>
    <w:rsid w:val="000A601D"/>
    <w:rsid w:val="000A73DD"/>
    <w:rsid w:val="000B7060"/>
    <w:rsid w:val="000C1C47"/>
    <w:rsid w:val="000C29A8"/>
    <w:rsid w:val="000C2FEA"/>
    <w:rsid w:val="000C372E"/>
    <w:rsid w:val="000C4A29"/>
    <w:rsid w:val="000C4A3A"/>
    <w:rsid w:val="000D4EDF"/>
    <w:rsid w:val="000E007F"/>
    <w:rsid w:val="000E0282"/>
    <w:rsid w:val="000E191B"/>
    <w:rsid w:val="000E24C2"/>
    <w:rsid w:val="000E4379"/>
    <w:rsid w:val="000F3CFB"/>
    <w:rsid w:val="000F59CE"/>
    <w:rsid w:val="00105882"/>
    <w:rsid w:val="001100B6"/>
    <w:rsid w:val="001137B7"/>
    <w:rsid w:val="001141B5"/>
    <w:rsid w:val="001147D6"/>
    <w:rsid w:val="00121B92"/>
    <w:rsid w:val="0013237E"/>
    <w:rsid w:val="00141028"/>
    <w:rsid w:val="00143054"/>
    <w:rsid w:val="001446FC"/>
    <w:rsid w:val="00146398"/>
    <w:rsid w:val="00151CF0"/>
    <w:rsid w:val="0015227A"/>
    <w:rsid w:val="00156642"/>
    <w:rsid w:val="00161336"/>
    <w:rsid w:val="0016134C"/>
    <w:rsid w:val="0016612F"/>
    <w:rsid w:val="00171964"/>
    <w:rsid w:val="00173787"/>
    <w:rsid w:val="001863AD"/>
    <w:rsid w:val="001866E3"/>
    <w:rsid w:val="00192D34"/>
    <w:rsid w:val="001931F6"/>
    <w:rsid w:val="00193E7F"/>
    <w:rsid w:val="001A03BF"/>
    <w:rsid w:val="001A7CCC"/>
    <w:rsid w:val="001B0DA1"/>
    <w:rsid w:val="001B4BF0"/>
    <w:rsid w:val="001B70CB"/>
    <w:rsid w:val="001C448E"/>
    <w:rsid w:val="001C6DE0"/>
    <w:rsid w:val="001D15CE"/>
    <w:rsid w:val="001E127B"/>
    <w:rsid w:val="001E3BB5"/>
    <w:rsid w:val="001E4101"/>
    <w:rsid w:val="001F390A"/>
    <w:rsid w:val="002008D3"/>
    <w:rsid w:val="00207E85"/>
    <w:rsid w:val="0021307A"/>
    <w:rsid w:val="002131F7"/>
    <w:rsid w:val="00221D1C"/>
    <w:rsid w:val="00223910"/>
    <w:rsid w:val="00223DC2"/>
    <w:rsid w:val="00223E9C"/>
    <w:rsid w:val="00233DB0"/>
    <w:rsid w:val="00241904"/>
    <w:rsid w:val="00246E2F"/>
    <w:rsid w:val="00247C0C"/>
    <w:rsid w:val="00250163"/>
    <w:rsid w:val="00257741"/>
    <w:rsid w:val="00260E7C"/>
    <w:rsid w:val="00261DA7"/>
    <w:rsid w:val="00265C69"/>
    <w:rsid w:val="002725E3"/>
    <w:rsid w:val="00273325"/>
    <w:rsid w:val="0028040B"/>
    <w:rsid w:val="00283DBB"/>
    <w:rsid w:val="00293898"/>
    <w:rsid w:val="0029420F"/>
    <w:rsid w:val="00296A44"/>
    <w:rsid w:val="002C03C3"/>
    <w:rsid w:val="002C077C"/>
    <w:rsid w:val="002C2C3A"/>
    <w:rsid w:val="002E09DA"/>
    <w:rsid w:val="002E6C52"/>
    <w:rsid w:val="002E7DE4"/>
    <w:rsid w:val="002F455A"/>
    <w:rsid w:val="002F7DF1"/>
    <w:rsid w:val="0030033F"/>
    <w:rsid w:val="00300EB1"/>
    <w:rsid w:val="003022E0"/>
    <w:rsid w:val="003146B9"/>
    <w:rsid w:val="003178A2"/>
    <w:rsid w:val="00320D94"/>
    <w:rsid w:val="00320F92"/>
    <w:rsid w:val="003214E2"/>
    <w:rsid w:val="0032331C"/>
    <w:rsid w:val="00324B42"/>
    <w:rsid w:val="00324EA8"/>
    <w:rsid w:val="00326695"/>
    <w:rsid w:val="00326E1F"/>
    <w:rsid w:val="00333ADB"/>
    <w:rsid w:val="00333D05"/>
    <w:rsid w:val="0033415E"/>
    <w:rsid w:val="00334A51"/>
    <w:rsid w:val="00335395"/>
    <w:rsid w:val="00337794"/>
    <w:rsid w:val="003450CE"/>
    <w:rsid w:val="003459B2"/>
    <w:rsid w:val="00346992"/>
    <w:rsid w:val="003473C0"/>
    <w:rsid w:val="00351377"/>
    <w:rsid w:val="00352865"/>
    <w:rsid w:val="00353A21"/>
    <w:rsid w:val="00354DDE"/>
    <w:rsid w:val="0035788A"/>
    <w:rsid w:val="003762F3"/>
    <w:rsid w:val="0038086D"/>
    <w:rsid w:val="0038354C"/>
    <w:rsid w:val="00386044"/>
    <w:rsid w:val="003865A8"/>
    <w:rsid w:val="00386C8B"/>
    <w:rsid w:val="00387181"/>
    <w:rsid w:val="00387A24"/>
    <w:rsid w:val="00393FB4"/>
    <w:rsid w:val="003979BF"/>
    <w:rsid w:val="003A3C85"/>
    <w:rsid w:val="003A77BD"/>
    <w:rsid w:val="003B408C"/>
    <w:rsid w:val="003B5328"/>
    <w:rsid w:val="003B541D"/>
    <w:rsid w:val="003B551E"/>
    <w:rsid w:val="003B67D0"/>
    <w:rsid w:val="003B6B3B"/>
    <w:rsid w:val="003C4D06"/>
    <w:rsid w:val="003D1162"/>
    <w:rsid w:val="003E1253"/>
    <w:rsid w:val="003E1654"/>
    <w:rsid w:val="003E24D7"/>
    <w:rsid w:val="003E3414"/>
    <w:rsid w:val="003E3B93"/>
    <w:rsid w:val="003E59AB"/>
    <w:rsid w:val="003E7F21"/>
    <w:rsid w:val="003F1E1A"/>
    <w:rsid w:val="004002ED"/>
    <w:rsid w:val="00402D7D"/>
    <w:rsid w:val="00404813"/>
    <w:rsid w:val="004048A0"/>
    <w:rsid w:val="0040598F"/>
    <w:rsid w:val="00407DC8"/>
    <w:rsid w:val="004146F4"/>
    <w:rsid w:val="004147DD"/>
    <w:rsid w:val="00420146"/>
    <w:rsid w:val="00421144"/>
    <w:rsid w:val="00421C38"/>
    <w:rsid w:val="00421D85"/>
    <w:rsid w:val="00423B2D"/>
    <w:rsid w:val="0042412D"/>
    <w:rsid w:val="0042589D"/>
    <w:rsid w:val="00426D35"/>
    <w:rsid w:val="00427472"/>
    <w:rsid w:val="00431E7A"/>
    <w:rsid w:val="00432BA9"/>
    <w:rsid w:val="00432EC1"/>
    <w:rsid w:val="00435FC3"/>
    <w:rsid w:val="00436283"/>
    <w:rsid w:val="004406AE"/>
    <w:rsid w:val="00444238"/>
    <w:rsid w:val="00444CCE"/>
    <w:rsid w:val="00452592"/>
    <w:rsid w:val="0045591A"/>
    <w:rsid w:val="00462756"/>
    <w:rsid w:val="00466655"/>
    <w:rsid w:val="004673C2"/>
    <w:rsid w:val="00467753"/>
    <w:rsid w:val="004711CD"/>
    <w:rsid w:val="00472485"/>
    <w:rsid w:val="0047386D"/>
    <w:rsid w:val="00475932"/>
    <w:rsid w:val="0047646B"/>
    <w:rsid w:val="00476C46"/>
    <w:rsid w:val="00487F08"/>
    <w:rsid w:val="00497DD2"/>
    <w:rsid w:val="00497ECC"/>
    <w:rsid w:val="004A370F"/>
    <w:rsid w:val="004A38FB"/>
    <w:rsid w:val="004A594B"/>
    <w:rsid w:val="004A681D"/>
    <w:rsid w:val="004B2800"/>
    <w:rsid w:val="004D01A2"/>
    <w:rsid w:val="004D14D4"/>
    <w:rsid w:val="004D1534"/>
    <w:rsid w:val="004D6137"/>
    <w:rsid w:val="004D7420"/>
    <w:rsid w:val="004D78A4"/>
    <w:rsid w:val="004E29BD"/>
    <w:rsid w:val="004E43CD"/>
    <w:rsid w:val="004E4CFC"/>
    <w:rsid w:val="004E7E7E"/>
    <w:rsid w:val="004F018D"/>
    <w:rsid w:val="004F062A"/>
    <w:rsid w:val="004F0962"/>
    <w:rsid w:val="004F4B9C"/>
    <w:rsid w:val="004F649D"/>
    <w:rsid w:val="004F66B1"/>
    <w:rsid w:val="00500609"/>
    <w:rsid w:val="0050771E"/>
    <w:rsid w:val="00511DAB"/>
    <w:rsid w:val="005146FF"/>
    <w:rsid w:val="00515149"/>
    <w:rsid w:val="0051655C"/>
    <w:rsid w:val="0052248E"/>
    <w:rsid w:val="00530548"/>
    <w:rsid w:val="0053450F"/>
    <w:rsid w:val="00534D47"/>
    <w:rsid w:val="00540828"/>
    <w:rsid w:val="005501D1"/>
    <w:rsid w:val="005532C2"/>
    <w:rsid w:val="00564308"/>
    <w:rsid w:val="00570680"/>
    <w:rsid w:val="00572A1B"/>
    <w:rsid w:val="00575F60"/>
    <w:rsid w:val="0057692F"/>
    <w:rsid w:val="00581810"/>
    <w:rsid w:val="00585CD3"/>
    <w:rsid w:val="00590EDB"/>
    <w:rsid w:val="005931B8"/>
    <w:rsid w:val="00593B59"/>
    <w:rsid w:val="00594FDF"/>
    <w:rsid w:val="005968C3"/>
    <w:rsid w:val="005975F6"/>
    <w:rsid w:val="005A7E1B"/>
    <w:rsid w:val="005B01AC"/>
    <w:rsid w:val="005B29C2"/>
    <w:rsid w:val="005B2D9E"/>
    <w:rsid w:val="005B39BF"/>
    <w:rsid w:val="005B3F60"/>
    <w:rsid w:val="005B45F6"/>
    <w:rsid w:val="005B554C"/>
    <w:rsid w:val="005B709C"/>
    <w:rsid w:val="005B76B3"/>
    <w:rsid w:val="005C04B5"/>
    <w:rsid w:val="005C5A72"/>
    <w:rsid w:val="005D21BC"/>
    <w:rsid w:val="005D37DD"/>
    <w:rsid w:val="005D6930"/>
    <w:rsid w:val="005E136C"/>
    <w:rsid w:val="005E7F3E"/>
    <w:rsid w:val="005F286D"/>
    <w:rsid w:val="005F5BAF"/>
    <w:rsid w:val="00614027"/>
    <w:rsid w:val="006142FB"/>
    <w:rsid w:val="00616466"/>
    <w:rsid w:val="006177CA"/>
    <w:rsid w:val="00621FC2"/>
    <w:rsid w:val="006251F0"/>
    <w:rsid w:val="006308EE"/>
    <w:rsid w:val="0063340A"/>
    <w:rsid w:val="00636ACC"/>
    <w:rsid w:val="0063734D"/>
    <w:rsid w:val="0064023C"/>
    <w:rsid w:val="006406BB"/>
    <w:rsid w:val="006431EE"/>
    <w:rsid w:val="00643318"/>
    <w:rsid w:val="00645217"/>
    <w:rsid w:val="006463EE"/>
    <w:rsid w:val="00647ADF"/>
    <w:rsid w:val="00657415"/>
    <w:rsid w:val="00661942"/>
    <w:rsid w:val="006663CB"/>
    <w:rsid w:val="006836AB"/>
    <w:rsid w:val="00684EFA"/>
    <w:rsid w:val="00685E76"/>
    <w:rsid w:val="00686DBC"/>
    <w:rsid w:val="0068744F"/>
    <w:rsid w:val="00691219"/>
    <w:rsid w:val="00694103"/>
    <w:rsid w:val="006961A6"/>
    <w:rsid w:val="006A0743"/>
    <w:rsid w:val="006A2D3C"/>
    <w:rsid w:val="006A3C08"/>
    <w:rsid w:val="006A433D"/>
    <w:rsid w:val="006B5577"/>
    <w:rsid w:val="006C2E10"/>
    <w:rsid w:val="006C508D"/>
    <w:rsid w:val="006D4367"/>
    <w:rsid w:val="006D652D"/>
    <w:rsid w:val="006F29D8"/>
    <w:rsid w:val="006F3DBA"/>
    <w:rsid w:val="006F60AE"/>
    <w:rsid w:val="006F7ECB"/>
    <w:rsid w:val="00702B92"/>
    <w:rsid w:val="00703EA4"/>
    <w:rsid w:val="0070414F"/>
    <w:rsid w:val="00704A55"/>
    <w:rsid w:val="00704D8D"/>
    <w:rsid w:val="00705CE3"/>
    <w:rsid w:val="007108E3"/>
    <w:rsid w:val="00724D14"/>
    <w:rsid w:val="007266B2"/>
    <w:rsid w:val="007277F3"/>
    <w:rsid w:val="00731792"/>
    <w:rsid w:val="00732878"/>
    <w:rsid w:val="00733F71"/>
    <w:rsid w:val="00737B2E"/>
    <w:rsid w:val="007426EA"/>
    <w:rsid w:val="007446B2"/>
    <w:rsid w:val="00747B05"/>
    <w:rsid w:val="007501CE"/>
    <w:rsid w:val="00752327"/>
    <w:rsid w:val="007559A0"/>
    <w:rsid w:val="007657E3"/>
    <w:rsid w:val="0076616B"/>
    <w:rsid w:val="00766D28"/>
    <w:rsid w:val="00767917"/>
    <w:rsid w:val="007679E9"/>
    <w:rsid w:val="00770C78"/>
    <w:rsid w:val="007715F9"/>
    <w:rsid w:val="00771611"/>
    <w:rsid w:val="00774575"/>
    <w:rsid w:val="0077682F"/>
    <w:rsid w:val="00776F19"/>
    <w:rsid w:val="00784A33"/>
    <w:rsid w:val="00794AEF"/>
    <w:rsid w:val="00797EDD"/>
    <w:rsid w:val="007A0791"/>
    <w:rsid w:val="007A1DF1"/>
    <w:rsid w:val="007A5A3C"/>
    <w:rsid w:val="007A75DE"/>
    <w:rsid w:val="007B4269"/>
    <w:rsid w:val="007B7542"/>
    <w:rsid w:val="007C0A3C"/>
    <w:rsid w:val="007C402A"/>
    <w:rsid w:val="007D36EE"/>
    <w:rsid w:val="007D5AF8"/>
    <w:rsid w:val="007E07B0"/>
    <w:rsid w:val="007E3275"/>
    <w:rsid w:val="007E4411"/>
    <w:rsid w:val="007E5C19"/>
    <w:rsid w:val="007E5DB1"/>
    <w:rsid w:val="007E7B1F"/>
    <w:rsid w:val="007F740A"/>
    <w:rsid w:val="008018A5"/>
    <w:rsid w:val="00807811"/>
    <w:rsid w:val="00817BDF"/>
    <w:rsid w:val="00820FD9"/>
    <w:rsid w:val="00825E3B"/>
    <w:rsid w:val="00841DD5"/>
    <w:rsid w:val="008429D8"/>
    <w:rsid w:val="008464E5"/>
    <w:rsid w:val="00847055"/>
    <w:rsid w:val="00865E49"/>
    <w:rsid w:val="00866138"/>
    <w:rsid w:val="00867E3B"/>
    <w:rsid w:val="008776AC"/>
    <w:rsid w:val="00880A68"/>
    <w:rsid w:val="00880C13"/>
    <w:rsid w:val="00884A6B"/>
    <w:rsid w:val="008853C5"/>
    <w:rsid w:val="0089220D"/>
    <w:rsid w:val="00892A3E"/>
    <w:rsid w:val="00892EDC"/>
    <w:rsid w:val="00892F5D"/>
    <w:rsid w:val="00897C6C"/>
    <w:rsid w:val="008A1136"/>
    <w:rsid w:val="008A1AEE"/>
    <w:rsid w:val="008A3F6D"/>
    <w:rsid w:val="008A449E"/>
    <w:rsid w:val="008B0590"/>
    <w:rsid w:val="008B1CEB"/>
    <w:rsid w:val="008C2B9A"/>
    <w:rsid w:val="008C2FDD"/>
    <w:rsid w:val="008D6DFB"/>
    <w:rsid w:val="008E04A9"/>
    <w:rsid w:val="008E7EDD"/>
    <w:rsid w:val="008F365C"/>
    <w:rsid w:val="008F7CBC"/>
    <w:rsid w:val="009046F8"/>
    <w:rsid w:val="00910D3A"/>
    <w:rsid w:val="009114D1"/>
    <w:rsid w:val="00916075"/>
    <w:rsid w:val="00921E02"/>
    <w:rsid w:val="00922126"/>
    <w:rsid w:val="00923C41"/>
    <w:rsid w:val="0093013A"/>
    <w:rsid w:val="009327E8"/>
    <w:rsid w:val="00932B53"/>
    <w:rsid w:val="00934036"/>
    <w:rsid w:val="009357E2"/>
    <w:rsid w:val="00940890"/>
    <w:rsid w:val="00942F7F"/>
    <w:rsid w:val="0094462F"/>
    <w:rsid w:val="009559A9"/>
    <w:rsid w:val="009563C8"/>
    <w:rsid w:val="0095645E"/>
    <w:rsid w:val="00961458"/>
    <w:rsid w:val="00963AA8"/>
    <w:rsid w:val="00964959"/>
    <w:rsid w:val="00965906"/>
    <w:rsid w:val="00967693"/>
    <w:rsid w:val="0097018F"/>
    <w:rsid w:val="00971A50"/>
    <w:rsid w:val="00976F1A"/>
    <w:rsid w:val="009816C3"/>
    <w:rsid w:val="0099380D"/>
    <w:rsid w:val="00995BC1"/>
    <w:rsid w:val="009960F4"/>
    <w:rsid w:val="009A11DE"/>
    <w:rsid w:val="009A2BB8"/>
    <w:rsid w:val="009A3A78"/>
    <w:rsid w:val="009A5612"/>
    <w:rsid w:val="009A5CCB"/>
    <w:rsid w:val="009B155B"/>
    <w:rsid w:val="009B1712"/>
    <w:rsid w:val="009B532F"/>
    <w:rsid w:val="009B5953"/>
    <w:rsid w:val="009C3672"/>
    <w:rsid w:val="009C3B70"/>
    <w:rsid w:val="009C50A4"/>
    <w:rsid w:val="009D6501"/>
    <w:rsid w:val="009E0237"/>
    <w:rsid w:val="009E0683"/>
    <w:rsid w:val="009E07DB"/>
    <w:rsid w:val="009E2609"/>
    <w:rsid w:val="009E33C0"/>
    <w:rsid w:val="009E3847"/>
    <w:rsid w:val="009E523D"/>
    <w:rsid w:val="009F320E"/>
    <w:rsid w:val="009F3E0D"/>
    <w:rsid w:val="009F6605"/>
    <w:rsid w:val="009F7549"/>
    <w:rsid w:val="00A00166"/>
    <w:rsid w:val="00A0028D"/>
    <w:rsid w:val="00A005B2"/>
    <w:rsid w:val="00A049BE"/>
    <w:rsid w:val="00A1255A"/>
    <w:rsid w:val="00A15E16"/>
    <w:rsid w:val="00A160B4"/>
    <w:rsid w:val="00A21B8E"/>
    <w:rsid w:val="00A2342F"/>
    <w:rsid w:val="00A340EE"/>
    <w:rsid w:val="00A34609"/>
    <w:rsid w:val="00A3585B"/>
    <w:rsid w:val="00A43387"/>
    <w:rsid w:val="00A456A2"/>
    <w:rsid w:val="00A52912"/>
    <w:rsid w:val="00A53B0A"/>
    <w:rsid w:val="00A53C44"/>
    <w:rsid w:val="00A62703"/>
    <w:rsid w:val="00A64AB3"/>
    <w:rsid w:val="00A65B2B"/>
    <w:rsid w:val="00A65EEC"/>
    <w:rsid w:val="00A71C36"/>
    <w:rsid w:val="00A77753"/>
    <w:rsid w:val="00A8010E"/>
    <w:rsid w:val="00A8459E"/>
    <w:rsid w:val="00A84AA9"/>
    <w:rsid w:val="00A85710"/>
    <w:rsid w:val="00A862D7"/>
    <w:rsid w:val="00A87879"/>
    <w:rsid w:val="00A92597"/>
    <w:rsid w:val="00AA02D2"/>
    <w:rsid w:val="00AA5B11"/>
    <w:rsid w:val="00AA5E12"/>
    <w:rsid w:val="00AB42A9"/>
    <w:rsid w:val="00AB4CD5"/>
    <w:rsid w:val="00AC12CD"/>
    <w:rsid w:val="00AD3546"/>
    <w:rsid w:val="00AE0117"/>
    <w:rsid w:val="00AE4388"/>
    <w:rsid w:val="00AE5E45"/>
    <w:rsid w:val="00AE6834"/>
    <w:rsid w:val="00AF7321"/>
    <w:rsid w:val="00B00563"/>
    <w:rsid w:val="00B01820"/>
    <w:rsid w:val="00B027F1"/>
    <w:rsid w:val="00B10172"/>
    <w:rsid w:val="00B10A5B"/>
    <w:rsid w:val="00B12EE6"/>
    <w:rsid w:val="00B21CE0"/>
    <w:rsid w:val="00B21DE7"/>
    <w:rsid w:val="00B22111"/>
    <w:rsid w:val="00B22657"/>
    <w:rsid w:val="00B26175"/>
    <w:rsid w:val="00B26AC8"/>
    <w:rsid w:val="00B30981"/>
    <w:rsid w:val="00B31D43"/>
    <w:rsid w:val="00B403EF"/>
    <w:rsid w:val="00B46CE1"/>
    <w:rsid w:val="00B5059F"/>
    <w:rsid w:val="00B54B8D"/>
    <w:rsid w:val="00B56C07"/>
    <w:rsid w:val="00B60212"/>
    <w:rsid w:val="00B607F4"/>
    <w:rsid w:val="00B63B50"/>
    <w:rsid w:val="00B64707"/>
    <w:rsid w:val="00B666CD"/>
    <w:rsid w:val="00B711BF"/>
    <w:rsid w:val="00B7638E"/>
    <w:rsid w:val="00B76562"/>
    <w:rsid w:val="00B846C2"/>
    <w:rsid w:val="00B84AA1"/>
    <w:rsid w:val="00B84B17"/>
    <w:rsid w:val="00B8D5C1"/>
    <w:rsid w:val="00B906FD"/>
    <w:rsid w:val="00B9124C"/>
    <w:rsid w:val="00B9418D"/>
    <w:rsid w:val="00B94E1B"/>
    <w:rsid w:val="00B9538C"/>
    <w:rsid w:val="00B96FB8"/>
    <w:rsid w:val="00BA0FCC"/>
    <w:rsid w:val="00BA2265"/>
    <w:rsid w:val="00BA3B26"/>
    <w:rsid w:val="00BB4FD2"/>
    <w:rsid w:val="00BB5E14"/>
    <w:rsid w:val="00BB7ED7"/>
    <w:rsid w:val="00BC2370"/>
    <w:rsid w:val="00BC4ED8"/>
    <w:rsid w:val="00BC6AE7"/>
    <w:rsid w:val="00BC7419"/>
    <w:rsid w:val="00BD22F1"/>
    <w:rsid w:val="00BD4159"/>
    <w:rsid w:val="00BD4544"/>
    <w:rsid w:val="00BD53B3"/>
    <w:rsid w:val="00BE00CA"/>
    <w:rsid w:val="00BE254C"/>
    <w:rsid w:val="00BE290A"/>
    <w:rsid w:val="00BE3561"/>
    <w:rsid w:val="00BE3C80"/>
    <w:rsid w:val="00BE781E"/>
    <w:rsid w:val="00BE7E57"/>
    <w:rsid w:val="00BF4963"/>
    <w:rsid w:val="00BF7DCA"/>
    <w:rsid w:val="00C04E9D"/>
    <w:rsid w:val="00C053CC"/>
    <w:rsid w:val="00C10FD8"/>
    <w:rsid w:val="00C12162"/>
    <w:rsid w:val="00C150AC"/>
    <w:rsid w:val="00C22A5D"/>
    <w:rsid w:val="00C33312"/>
    <w:rsid w:val="00C367D4"/>
    <w:rsid w:val="00C41875"/>
    <w:rsid w:val="00C4608E"/>
    <w:rsid w:val="00C53FCB"/>
    <w:rsid w:val="00C60E39"/>
    <w:rsid w:val="00C66BF7"/>
    <w:rsid w:val="00C7322C"/>
    <w:rsid w:val="00C74DB3"/>
    <w:rsid w:val="00C7784D"/>
    <w:rsid w:val="00C84D3E"/>
    <w:rsid w:val="00C86FEE"/>
    <w:rsid w:val="00C90A97"/>
    <w:rsid w:val="00C91D3C"/>
    <w:rsid w:val="00C95521"/>
    <w:rsid w:val="00C960E8"/>
    <w:rsid w:val="00C966A5"/>
    <w:rsid w:val="00CA0081"/>
    <w:rsid w:val="00CA357F"/>
    <w:rsid w:val="00CB0BF6"/>
    <w:rsid w:val="00CB22B5"/>
    <w:rsid w:val="00CB2DF9"/>
    <w:rsid w:val="00CB3A8B"/>
    <w:rsid w:val="00CB5E23"/>
    <w:rsid w:val="00CC5141"/>
    <w:rsid w:val="00CD0726"/>
    <w:rsid w:val="00CE510B"/>
    <w:rsid w:val="00CE72EF"/>
    <w:rsid w:val="00CE78A2"/>
    <w:rsid w:val="00CE796A"/>
    <w:rsid w:val="00CF037B"/>
    <w:rsid w:val="00CF0AE6"/>
    <w:rsid w:val="00CF2514"/>
    <w:rsid w:val="00CF31AC"/>
    <w:rsid w:val="00CF6549"/>
    <w:rsid w:val="00D02F0B"/>
    <w:rsid w:val="00D0415B"/>
    <w:rsid w:val="00D04840"/>
    <w:rsid w:val="00D07EED"/>
    <w:rsid w:val="00D17DAD"/>
    <w:rsid w:val="00D20AC8"/>
    <w:rsid w:val="00D2418B"/>
    <w:rsid w:val="00D35502"/>
    <w:rsid w:val="00D3637F"/>
    <w:rsid w:val="00D42186"/>
    <w:rsid w:val="00D45DCA"/>
    <w:rsid w:val="00D4636E"/>
    <w:rsid w:val="00D532B1"/>
    <w:rsid w:val="00D55243"/>
    <w:rsid w:val="00D5739F"/>
    <w:rsid w:val="00D62AEF"/>
    <w:rsid w:val="00D70889"/>
    <w:rsid w:val="00D70B79"/>
    <w:rsid w:val="00D71D3B"/>
    <w:rsid w:val="00D721B7"/>
    <w:rsid w:val="00D7237B"/>
    <w:rsid w:val="00D724C0"/>
    <w:rsid w:val="00D80EFF"/>
    <w:rsid w:val="00D8180D"/>
    <w:rsid w:val="00D9357E"/>
    <w:rsid w:val="00DA0C5E"/>
    <w:rsid w:val="00DA252C"/>
    <w:rsid w:val="00DA470B"/>
    <w:rsid w:val="00DA72EB"/>
    <w:rsid w:val="00DB2D61"/>
    <w:rsid w:val="00DB430A"/>
    <w:rsid w:val="00DB7EB4"/>
    <w:rsid w:val="00DC52B2"/>
    <w:rsid w:val="00DD0038"/>
    <w:rsid w:val="00DD0D52"/>
    <w:rsid w:val="00DD3AB5"/>
    <w:rsid w:val="00DD4166"/>
    <w:rsid w:val="00DF1D55"/>
    <w:rsid w:val="00DF39F1"/>
    <w:rsid w:val="00DF48CF"/>
    <w:rsid w:val="00DF4ACD"/>
    <w:rsid w:val="00DF5698"/>
    <w:rsid w:val="00DF77FD"/>
    <w:rsid w:val="00E014A0"/>
    <w:rsid w:val="00E01E4B"/>
    <w:rsid w:val="00E0207D"/>
    <w:rsid w:val="00E075D5"/>
    <w:rsid w:val="00E10B27"/>
    <w:rsid w:val="00E113F3"/>
    <w:rsid w:val="00E153D3"/>
    <w:rsid w:val="00E23B57"/>
    <w:rsid w:val="00E25ECA"/>
    <w:rsid w:val="00E264D0"/>
    <w:rsid w:val="00E34E8F"/>
    <w:rsid w:val="00E37C1B"/>
    <w:rsid w:val="00E401B6"/>
    <w:rsid w:val="00E4346E"/>
    <w:rsid w:val="00E45189"/>
    <w:rsid w:val="00E54657"/>
    <w:rsid w:val="00E64285"/>
    <w:rsid w:val="00E7277C"/>
    <w:rsid w:val="00E72D7D"/>
    <w:rsid w:val="00E7483C"/>
    <w:rsid w:val="00E76F3F"/>
    <w:rsid w:val="00E81DC4"/>
    <w:rsid w:val="00E86C43"/>
    <w:rsid w:val="00E91478"/>
    <w:rsid w:val="00E932B2"/>
    <w:rsid w:val="00E96A8A"/>
    <w:rsid w:val="00E97A2F"/>
    <w:rsid w:val="00EA4B6B"/>
    <w:rsid w:val="00EB2B5D"/>
    <w:rsid w:val="00EB3368"/>
    <w:rsid w:val="00EB4997"/>
    <w:rsid w:val="00EB52DD"/>
    <w:rsid w:val="00EB62D1"/>
    <w:rsid w:val="00EB6DC4"/>
    <w:rsid w:val="00EC61C2"/>
    <w:rsid w:val="00ED00B3"/>
    <w:rsid w:val="00ED0DF7"/>
    <w:rsid w:val="00ED6171"/>
    <w:rsid w:val="00EF3CF4"/>
    <w:rsid w:val="00EF40CE"/>
    <w:rsid w:val="00EF5FC9"/>
    <w:rsid w:val="00EF68A4"/>
    <w:rsid w:val="00EF6AB1"/>
    <w:rsid w:val="00F04DB5"/>
    <w:rsid w:val="00F052BF"/>
    <w:rsid w:val="00F06547"/>
    <w:rsid w:val="00F07AAA"/>
    <w:rsid w:val="00F21561"/>
    <w:rsid w:val="00F21C58"/>
    <w:rsid w:val="00F27793"/>
    <w:rsid w:val="00F31803"/>
    <w:rsid w:val="00F318A1"/>
    <w:rsid w:val="00F37D9D"/>
    <w:rsid w:val="00F41F7E"/>
    <w:rsid w:val="00F435EF"/>
    <w:rsid w:val="00F44600"/>
    <w:rsid w:val="00F54C9E"/>
    <w:rsid w:val="00F56BB1"/>
    <w:rsid w:val="00F60A64"/>
    <w:rsid w:val="00F60E15"/>
    <w:rsid w:val="00F656E0"/>
    <w:rsid w:val="00F66BDD"/>
    <w:rsid w:val="00F67D23"/>
    <w:rsid w:val="00F70FF3"/>
    <w:rsid w:val="00F71836"/>
    <w:rsid w:val="00F840BF"/>
    <w:rsid w:val="00F84BA8"/>
    <w:rsid w:val="00F9207D"/>
    <w:rsid w:val="00F97F92"/>
    <w:rsid w:val="00FA00FF"/>
    <w:rsid w:val="00FA1085"/>
    <w:rsid w:val="00FA2ADE"/>
    <w:rsid w:val="00FA2F9D"/>
    <w:rsid w:val="00FB0603"/>
    <w:rsid w:val="00FB586B"/>
    <w:rsid w:val="00FB65C7"/>
    <w:rsid w:val="00FC2F34"/>
    <w:rsid w:val="00FC34EA"/>
    <w:rsid w:val="00FC3925"/>
    <w:rsid w:val="00FD2384"/>
    <w:rsid w:val="00FD2953"/>
    <w:rsid w:val="00FD306E"/>
    <w:rsid w:val="00FD466B"/>
    <w:rsid w:val="00FD5577"/>
    <w:rsid w:val="00FE043E"/>
    <w:rsid w:val="00FE0972"/>
    <w:rsid w:val="00FE14E0"/>
    <w:rsid w:val="00FE1EB5"/>
    <w:rsid w:val="00FF17A5"/>
    <w:rsid w:val="00FF3BF5"/>
    <w:rsid w:val="00FF7B87"/>
    <w:rsid w:val="0110B36D"/>
    <w:rsid w:val="0131198F"/>
    <w:rsid w:val="0178B261"/>
    <w:rsid w:val="0196804D"/>
    <w:rsid w:val="01D6C487"/>
    <w:rsid w:val="04BE1A68"/>
    <w:rsid w:val="04E4FA8A"/>
    <w:rsid w:val="04EDC888"/>
    <w:rsid w:val="0511A7B3"/>
    <w:rsid w:val="0556EAC3"/>
    <w:rsid w:val="05BA8B9C"/>
    <w:rsid w:val="05E69B3D"/>
    <w:rsid w:val="0666A466"/>
    <w:rsid w:val="06FEAC13"/>
    <w:rsid w:val="073E143C"/>
    <w:rsid w:val="0789E501"/>
    <w:rsid w:val="07D17264"/>
    <w:rsid w:val="07E79F31"/>
    <w:rsid w:val="0881302F"/>
    <w:rsid w:val="08F6D975"/>
    <w:rsid w:val="0929BFC8"/>
    <w:rsid w:val="0A3E5EAF"/>
    <w:rsid w:val="0B535244"/>
    <w:rsid w:val="0B6583F4"/>
    <w:rsid w:val="0B783186"/>
    <w:rsid w:val="0BF40AE0"/>
    <w:rsid w:val="0C41E824"/>
    <w:rsid w:val="0C6A67B9"/>
    <w:rsid w:val="0CB54027"/>
    <w:rsid w:val="0CC96714"/>
    <w:rsid w:val="0CEB8368"/>
    <w:rsid w:val="0D8E701F"/>
    <w:rsid w:val="0E6663A7"/>
    <w:rsid w:val="0F2A4080"/>
    <w:rsid w:val="0F4B07B0"/>
    <w:rsid w:val="101B1DCB"/>
    <w:rsid w:val="10F34F50"/>
    <w:rsid w:val="11288FE8"/>
    <w:rsid w:val="11F96D96"/>
    <w:rsid w:val="1221C7FF"/>
    <w:rsid w:val="12627E08"/>
    <w:rsid w:val="134E3C2F"/>
    <w:rsid w:val="1368AF11"/>
    <w:rsid w:val="13FDB1A3"/>
    <w:rsid w:val="15244FF7"/>
    <w:rsid w:val="15CB2724"/>
    <w:rsid w:val="16472176"/>
    <w:rsid w:val="172463AC"/>
    <w:rsid w:val="1728F7A3"/>
    <w:rsid w:val="17DEE4A9"/>
    <w:rsid w:val="186ADD0F"/>
    <w:rsid w:val="18843C92"/>
    <w:rsid w:val="18BC315A"/>
    <w:rsid w:val="1918D040"/>
    <w:rsid w:val="1985E94F"/>
    <w:rsid w:val="19F47729"/>
    <w:rsid w:val="1A07DEF6"/>
    <w:rsid w:val="1A2D2D13"/>
    <w:rsid w:val="1B890921"/>
    <w:rsid w:val="1C1BD941"/>
    <w:rsid w:val="1C1E1A4C"/>
    <w:rsid w:val="1CEA18D6"/>
    <w:rsid w:val="1DBF0AD8"/>
    <w:rsid w:val="1E0B50E4"/>
    <w:rsid w:val="1F099705"/>
    <w:rsid w:val="1F6F5569"/>
    <w:rsid w:val="200F7702"/>
    <w:rsid w:val="20A5C434"/>
    <w:rsid w:val="20ACD867"/>
    <w:rsid w:val="20AD7957"/>
    <w:rsid w:val="20BC9B14"/>
    <w:rsid w:val="20DD4C8E"/>
    <w:rsid w:val="214342D9"/>
    <w:rsid w:val="21753CA6"/>
    <w:rsid w:val="21E24553"/>
    <w:rsid w:val="22A143E8"/>
    <w:rsid w:val="23D032C3"/>
    <w:rsid w:val="248767CA"/>
    <w:rsid w:val="2824A2D0"/>
    <w:rsid w:val="293CFD28"/>
    <w:rsid w:val="296120B7"/>
    <w:rsid w:val="29C1E126"/>
    <w:rsid w:val="2A60180C"/>
    <w:rsid w:val="2B53671C"/>
    <w:rsid w:val="2C1552C4"/>
    <w:rsid w:val="2C665B55"/>
    <w:rsid w:val="2CFD9DD5"/>
    <w:rsid w:val="2D28803E"/>
    <w:rsid w:val="2D2E483C"/>
    <w:rsid w:val="2D30D49B"/>
    <w:rsid w:val="2D7EF1CB"/>
    <w:rsid w:val="2DB370EC"/>
    <w:rsid w:val="2DF63F50"/>
    <w:rsid w:val="2E25EE21"/>
    <w:rsid w:val="2F9C55A3"/>
    <w:rsid w:val="2FE0AE9F"/>
    <w:rsid w:val="2FFBCCFB"/>
    <w:rsid w:val="3089FE6E"/>
    <w:rsid w:val="308BBBFD"/>
    <w:rsid w:val="317498D8"/>
    <w:rsid w:val="318A0609"/>
    <w:rsid w:val="3320C4E5"/>
    <w:rsid w:val="33539CEE"/>
    <w:rsid w:val="34DB9CB4"/>
    <w:rsid w:val="34FF587B"/>
    <w:rsid w:val="35961CD1"/>
    <w:rsid w:val="35E87C6C"/>
    <w:rsid w:val="35E93405"/>
    <w:rsid w:val="35F8D14F"/>
    <w:rsid w:val="363BC62C"/>
    <w:rsid w:val="3696249D"/>
    <w:rsid w:val="36C3BE0E"/>
    <w:rsid w:val="3773F410"/>
    <w:rsid w:val="37FC1A6D"/>
    <w:rsid w:val="38481BFA"/>
    <w:rsid w:val="390330D8"/>
    <w:rsid w:val="391F5377"/>
    <w:rsid w:val="39283BEB"/>
    <w:rsid w:val="3AE19C1D"/>
    <w:rsid w:val="3BA53428"/>
    <w:rsid w:val="3C153C6B"/>
    <w:rsid w:val="3C692240"/>
    <w:rsid w:val="3CC337F4"/>
    <w:rsid w:val="3D183052"/>
    <w:rsid w:val="3E942DB1"/>
    <w:rsid w:val="3FB276B3"/>
    <w:rsid w:val="40533EBE"/>
    <w:rsid w:val="408AF42B"/>
    <w:rsid w:val="4095B70A"/>
    <w:rsid w:val="41196C03"/>
    <w:rsid w:val="41A41239"/>
    <w:rsid w:val="42200CD8"/>
    <w:rsid w:val="42C29652"/>
    <w:rsid w:val="4371E07C"/>
    <w:rsid w:val="43AD01B0"/>
    <w:rsid w:val="43B0EDB6"/>
    <w:rsid w:val="43EF5096"/>
    <w:rsid w:val="445981CC"/>
    <w:rsid w:val="4465AA3C"/>
    <w:rsid w:val="45318AAA"/>
    <w:rsid w:val="45EEE6E8"/>
    <w:rsid w:val="460FCBB9"/>
    <w:rsid w:val="4636688A"/>
    <w:rsid w:val="46579C90"/>
    <w:rsid w:val="473B1A26"/>
    <w:rsid w:val="478E3712"/>
    <w:rsid w:val="4791228E"/>
    <w:rsid w:val="4825818F"/>
    <w:rsid w:val="4830ECA3"/>
    <w:rsid w:val="48DE0974"/>
    <w:rsid w:val="49263F90"/>
    <w:rsid w:val="4944EC19"/>
    <w:rsid w:val="4961AAE3"/>
    <w:rsid w:val="49C6D4D6"/>
    <w:rsid w:val="49CE70D7"/>
    <w:rsid w:val="4AA5AB92"/>
    <w:rsid w:val="4AACFC45"/>
    <w:rsid w:val="4AC948D0"/>
    <w:rsid w:val="4ADD59ED"/>
    <w:rsid w:val="4C29EAB4"/>
    <w:rsid w:val="4C736853"/>
    <w:rsid w:val="4C7639B8"/>
    <w:rsid w:val="4ECCFE4E"/>
    <w:rsid w:val="4F5FD5B3"/>
    <w:rsid w:val="4F670073"/>
    <w:rsid w:val="4FD8518B"/>
    <w:rsid w:val="529E470D"/>
    <w:rsid w:val="52BFB306"/>
    <w:rsid w:val="52D30F0C"/>
    <w:rsid w:val="54A5B2C8"/>
    <w:rsid w:val="54C6CAA2"/>
    <w:rsid w:val="557DCB99"/>
    <w:rsid w:val="55FFF1C2"/>
    <w:rsid w:val="563DAF88"/>
    <w:rsid w:val="56650C54"/>
    <w:rsid w:val="5736C1ED"/>
    <w:rsid w:val="57924951"/>
    <w:rsid w:val="583C2D63"/>
    <w:rsid w:val="583DD984"/>
    <w:rsid w:val="583F24C5"/>
    <w:rsid w:val="584E187F"/>
    <w:rsid w:val="58CF33F4"/>
    <w:rsid w:val="599A3E83"/>
    <w:rsid w:val="5ABAC7EE"/>
    <w:rsid w:val="5ADC8A35"/>
    <w:rsid w:val="5AE2F3F9"/>
    <w:rsid w:val="5B4037E9"/>
    <w:rsid w:val="5C49E544"/>
    <w:rsid w:val="5CD43E4A"/>
    <w:rsid w:val="5D851F6C"/>
    <w:rsid w:val="5DDCE942"/>
    <w:rsid w:val="5E3871A5"/>
    <w:rsid w:val="5E46A3B0"/>
    <w:rsid w:val="5E7FFA8C"/>
    <w:rsid w:val="5EA79B0E"/>
    <w:rsid w:val="5ED275C5"/>
    <w:rsid w:val="5EFBEB00"/>
    <w:rsid w:val="5F4399E2"/>
    <w:rsid w:val="5F984901"/>
    <w:rsid w:val="5FD43A41"/>
    <w:rsid w:val="6024835B"/>
    <w:rsid w:val="60DB18BE"/>
    <w:rsid w:val="610D447F"/>
    <w:rsid w:val="6166E53A"/>
    <w:rsid w:val="619F6CCE"/>
    <w:rsid w:val="61AAE642"/>
    <w:rsid w:val="630B1C93"/>
    <w:rsid w:val="632560D0"/>
    <w:rsid w:val="637A7121"/>
    <w:rsid w:val="637BB262"/>
    <w:rsid w:val="63BFFD03"/>
    <w:rsid w:val="65452337"/>
    <w:rsid w:val="658F346B"/>
    <w:rsid w:val="65F8B9DA"/>
    <w:rsid w:val="6621351A"/>
    <w:rsid w:val="665534D3"/>
    <w:rsid w:val="66658878"/>
    <w:rsid w:val="66AA95D5"/>
    <w:rsid w:val="677DF279"/>
    <w:rsid w:val="67E2C6F7"/>
    <w:rsid w:val="6803ABCB"/>
    <w:rsid w:val="689A3A6E"/>
    <w:rsid w:val="693DB541"/>
    <w:rsid w:val="6958D5DC"/>
    <w:rsid w:val="6A01D8A5"/>
    <w:rsid w:val="6A2E991D"/>
    <w:rsid w:val="6A5B1B9F"/>
    <w:rsid w:val="6A93ABDD"/>
    <w:rsid w:val="6B21C498"/>
    <w:rsid w:val="6B23CAB1"/>
    <w:rsid w:val="6B5C1E32"/>
    <w:rsid w:val="6BE655AF"/>
    <w:rsid w:val="6D219A8B"/>
    <w:rsid w:val="6D42B5EE"/>
    <w:rsid w:val="6EC12158"/>
    <w:rsid w:val="6F0546A1"/>
    <w:rsid w:val="6F92AB3A"/>
    <w:rsid w:val="6FFA0B2B"/>
    <w:rsid w:val="701CC7CE"/>
    <w:rsid w:val="71BB988E"/>
    <w:rsid w:val="721D5869"/>
    <w:rsid w:val="7485F8B3"/>
    <w:rsid w:val="74B7E36C"/>
    <w:rsid w:val="762DF4EE"/>
    <w:rsid w:val="77401492"/>
    <w:rsid w:val="775D4705"/>
    <w:rsid w:val="7762C9F0"/>
    <w:rsid w:val="7856B8D4"/>
    <w:rsid w:val="78D5D386"/>
    <w:rsid w:val="7951491C"/>
    <w:rsid w:val="7B30607E"/>
    <w:rsid w:val="7B68F9A7"/>
    <w:rsid w:val="7C69BB16"/>
    <w:rsid w:val="7CB7AE01"/>
    <w:rsid w:val="7D29EBA5"/>
    <w:rsid w:val="7D80936B"/>
    <w:rsid w:val="7DAEC9F8"/>
    <w:rsid w:val="7DB3DC87"/>
    <w:rsid w:val="7E02BF4F"/>
    <w:rsid w:val="7E94E2F0"/>
    <w:rsid w:val="7E9678C7"/>
    <w:rsid w:val="7F2120F8"/>
    <w:rsid w:val="7F7E01CB"/>
    <w:rsid w:val="7FD414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7FF6B2E6"/>
  <w15:chartTrackingRefBased/>
  <w15:docId w15:val="{A5993BE8-D652-4ABD-B18E-EDF29B91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0828"/>
    <w:rPr>
      <w:rFonts w:asciiTheme="majorHAnsi" w:hAnsiTheme="majorHAnsi"/>
      <w:sz w:val="22"/>
      <w:lang w:val="en-US"/>
    </w:rPr>
  </w:style>
  <w:style w:type="paragraph" w:styleId="Heading1">
    <w:name w:val="heading 1"/>
    <w:basedOn w:val="Normal"/>
    <w:next w:val="Normal"/>
    <w:link w:val="Heading1Char"/>
    <w:qFormat/>
    <w:rsid w:val="00FC2F34"/>
    <w:pPr>
      <w:keepNext/>
      <w:keepLines/>
      <w:spacing w:before="240"/>
      <w:outlineLvl w:val="0"/>
    </w:pPr>
    <w:rPr>
      <w:rFonts w:ascii="Raleway" w:eastAsiaTheme="majorEastAsia" w:hAnsi="Raleway" w:cstheme="majorBidi"/>
      <w:b/>
      <w:color w:val="61223B"/>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0AE"/>
    <w:rPr>
      <w:color w:val="0000FF"/>
      <w:u w:val="single"/>
    </w:rPr>
  </w:style>
  <w:style w:type="character" w:customStyle="1" w:styleId="submenu">
    <w:name w:val="submenu"/>
    <w:basedOn w:val="DefaultParagraphFont"/>
    <w:rsid w:val="00086A4A"/>
  </w:style>
  <w:style w:type="character" w:styleId="FollowedHyperlink">
    <w:name w:val="FollowedHyperlink"/>
    <w:rsid w:val="007446B2"/>
    <w:rPr>
      <w:color w:val="800080"/>
      <w:u w:val="single"/>
    </w:rPr>
  </w:style>
  <w:style w:type="paragraph" w:styleId="BalloonText">
    <w:name w:val="Balloon Text"/>
    <w:basedOn w:val="Normal"/>
    <w:link w:val="BalloonTextChar"/>
    <w:rsid w:val="00FE0972"/>
    <w:rPr>
      <w:rFonts w:ascii="Segoe UI" w:hAnsi="Segoe UI" w:cs="Segoe UI"/>
      <w:sz w:val="18"/>
      <w:szCs w:val="18"/>
    </w:rPr>
  </w:style>
  <w:style w:type="character" w:customStyle="1" w:styleId="BalloonTextChar">
    <w:name w:val="Balloon Text Char"/>
    <w:link w:val="BalloonText"/>
    <w:rsid w:val="00FE0972"/>
    <w:rPr>
      <w:rFonts w:ascii="Segoe UI" w:hAnsi="Segoe UI" w:cs="Segoe UI"/>
      <w:sz w:val="18"/>
      <w:szCs w:val="18"/>
      <w:lang w:val="en-US" w:eastAsia="en-US"/>
    </w:rPr>
  </w:style>
  <w:style w:type="table" w:styleId="TableGrid">
    <w:name w:val="Table Grid"/>
    <w:basedOn w:val="TableNormal"/>
    <w:rsid w:val="00156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56642"/>
    <w:pPr>
      <w:tabs>
        <w:tab w:val="center" w:pos="4513"/>
        <w:tab w:val="right" w:pos="9026"/>
      </w:tabs>
    </w:pPr>
  </w:style>
  <w:style w:type="character" w:customStyle="1" w:styleId="HeaderChar">
    <w:name w:val="Header Char"/>
    <w:link w:val="Header"/>
    <w:rsid w:val="00156642"/>
    <w:rPr>
      <w:rFonts w:ascii="Arial" w:hAnsi="Arial"/>
      <w:lang w:val="en-US" w:eastAsia="en-US"/>
    </w:rPr>
  </w:style>
  <w:style w:type="paragraph" w:styleId="Footer">
    <w:name w:val="footer"/>
    <w:basedOn w:val="Normal"/>
    <w:link w:val="FooterChar"/>
    <w:uiPriority w:val="99"/>
    <w:rsid w:val="00156642"/>
    <w:pPr>
      <w:tabs>
        <w:tab w:val="center" w:pos="4513"/>
        <w:tab w:val="right" w:pos="9026"/>
      </w:tabs>
    </w:pPr>
  </w:style>
  <w:style w:type="character" w:customStyle="1" w:styleId="FooterChar">
    <w:name w:val="Footer Char"/>
    <w:link w:val="Footer"/>
    <w:uiPriority w:val="99"/>
    <w:rsid w:val="00156642"/>
    <w:rPr>
      <w:rFonts w:ascii="Arial" w:hAnsi="Arial"/>
      <w:lang w:val="en-US" w:eastAsia="en-US"/>
    </w:rPr>
  </w:style>
  <w:style w:type="paragraph" w:styleId="FootnoteText">
    <w:name w:val="footnote text"/>
    <w:basedOn w:val="Normal"/>
    <w:link w:val="FootnoteTextChar"/>
    <w:rsid w:val="008B1CEB"/>
  </w:style>
  <w:style w:type="character" w:customStyle="1" w:styleId="FootnoteTextChar">
    <w:name w:val="Footnote Text Char"/>
    <w:link w:val="FootnoteText"/>
    <w:rsid w:val="008B1CEB"/>
    <w:rPr>
      <w:rFonts w:ascii="Arial" w:hAnsi="Arial"/>
      <w:lang w:val="en-US" w:eastAsia="en-US"/>
    </w:rPr>
  </w:style>
  <w:style w:type="character" w:styleId="FootnoteReference">
    <w:name w:val="footnote reference"/>
    <w:rsid w:val="008B1CEB"/>
    <w:rPr>
      <w:vertAlign w:val="superscript"/>
    </w:rPr>
  </w:style>
  <w:style w:type="paragraph" w:customStyle="1" w:styleId="jbModuleHomeDept">
    <w:name w:val="jb Module HomeDept"/>
    <w:basedOn w:val="jbModuleAssessmentMethod"/>
    <w:qFormat/>
    <w:rsid w:val="005B45F6"/>
    <w:pPr>
      <w:keepNext w:val="0"/>
      <w:spacing w:after="0"/>
    </w:pPr>
    <w:rPr>
      <w:i w:val="0"/>
    </w:rPr>
  </w:style>
  <w:style w:type="paragraph" w:customStyle="1" w:styleId="jbModuleBullets">
    <w:name w:val="jb Module Bullets"/>
    <w:basedOn w:val="jbModuleContent"/>
    <w:qFormat/>
    <w:rsid w:val="005B45F6"/>
    <w:pPr>
      <w:numPr>
        <w:numId w:val="1"/>
      </w:numPr>
      <w:spacing w:after="0"/>
      <w:ind w:left="714" w:hanging="357"/>
    </w:pPr>
  </w:style>
  <w:style w:type="paragraph" w:customStyle="1" w:styleId="jbModuleBullets3ptAfter">
    <w:name w:val="jb Module Bullets +3pt After"/>
    <w:basedOn w:val="jbModuleBullets"/>
    <w:qFormat/>
    <w:rsid w:val="005B45F6"/>
    <w:pPr>
      <w:spacing w:after="60"/>
    </w:pPr>
  </w:style>
  <w:style w:type="character" w:styleId="Emphasis">
    <w:name w:val="Emphasis"/>
    <w:uiPriority w:val="20"/>
    <w:qFormat/>
    <w:rsid w:val="005B45F6"/>
    <w:rPr>
      <w:i/>
      <w:iCs/>
    </w:rPr>
  </w:style>
  <w:style w:type="paragraph" w:customStyle="1" w:styleId="jbModuleContent">
    <w:name w:val="jb Module Content"/>
    <w:basedOn w:val="Normal"/>
    <w:qFormat/>
    <w:rsid w:val="005B45F6"/>
    <w:pPr>
      <w:keepNext/>
      <w:spacing w:after="60" w:line="269" w:lineRule="auto"/>
      <w:jc w:val="both"/>
    </w:pPr>
    <w:rPr>
      <w:rFonts w:ascii="Times New Roman" w:hAnsi="Times New Roman"/>
      <w:sz w:val="18"/>
      <w:szCs w:val="18"/>
      <w:lang w:val="af-ZA" w:eastAsia="en-ZA"/>
    </w:rPr>
  </w:style>
  <w:style w:type="paragraph" w:customStyle="1" w:styleId="jbModuleAssessmentMethod">
    <w:name w:val="jb Module AssessmentMethod"/>
    <w:basedOn w:val="Normal"/>
    <w:qFormat/>
    <w:rsid w:val="005B45F6"/>
    <w:pPr>
      <w:keepNext/>
      <w:spacing w:before="60" w:after="60" w:line="269" w:lineRule="auto"/>
      <w:jc w:val="both"/>
    </w:pPr>
    <w:rPr>
      <w:rFonts w:ascii="Times New Roman" w:hAnsi="Times New Roman"/>
      <w:i/>
      <w:sz w:val="18"/>
      <w:szCs w:val="18"/>
      <w:lang w:val="af-ZA" w:eastAsia="en-ZA"/>
    </w:rPr>
  </w:style>
  <w:style w:type="paragraph" w:customStyle="1" w:styleId="jbModulePrerequModule">
    <w:name w:val="jb Module PrerequModule"/>
    <w:basedOn w:val="Normal"/>
    <w:qFormat/>
    <w:rsid w:val="005B45F6"/>
    <w:pPr>
      <w:keepNext/>
      <w:spacing w:line="269" w:lineRule="auto"/>
    </w:pPr>
    <w:rPr>
      <w:rFonts w:ascii="Times New Roman" w:hAnsi="Times New Roman"/>
      <w:i/>
      <w:sz w:val="18"/>
      <w:szCs w:val="18"/>
      <w:lang w:val="af-ZA" w:eastAsia="en-ZA"/>
    </w:rPr>
  </w:style>
  <w:style w:type="paragraph" w:customStyle="1" w:styleId="jbModuleTitle">
    <w:name w:val="jb Module Title"/>
    <w:basedOn w:val="Normal"/>
    <w:link w:val="jbModuleTitleChar"/>
    <w:qFormat/>
    <w:rsid w:val="005B45F6"/>
    <w:pPr>
      <w:keepNext/>
      <w:tabs>
        <w:tab w:val="left" w:pos="1474"/>
      </w:tabs>
      <w:spacing w:before="120" w:after="60" w:line="269" w:lineRule="auto"/>
      <w:outlineLvl w:val="8"/>
    </w:pPr>
    <w:rPr>
      <w:rFonts w:ascii="Times New Roman" w:hAnsi="Times New Roman"/>
      <w:b/>
      <w:szCs w:val="18"/>
      <w:lang w:val="af-ZA" w:eastAsia="en-ZA"/>
    </w:rPr>
  </w:style>
  <w:style w:type="character" w:customStyle="1" w:styleId="jbModuleTitleChar">
    <w:name w:val="jb Module Title Char"/>
    <w:link w:val="jbModuleTitle"/>
    <w:rsid w:val="005B45F6"/>
    <w:rPr>
      <w:b/>
      <w:szCs w:val="18"/>
      <w:lang w:val="af-ZA"/>
    </w:rPr>
  </w:style>
  <w:style w:type="paragraph" w:customStyle="1" w:styleId="jbModuleSubjectHeading">
    <w:name w:val="jb Module Subject Heading"/>
    <w:basedOn w:val="Normal"/>
    <w:link w:val="jbModuleSubjectHeadingChar"/>
    <w:rsid w:val="005B45F6"/>
    <w:pPr>
      <w:keepNext/>
      <w:shd w:val="clear" w:color="auto" w:fill="EEECE1"/>
      <w:tabs>
        <w:tab w:val="left" w:pos="720"/>
      </w:tabs>
      <w:spacing w:before="240" w:after="20"/>
      <w:ind w:left="720" w:hanging="720"/>
      <w:outlineLvl w:val="7"/>
    </w:pPr>
    <w:rPr>
      <w:rFonts w:ascii="Arial Black" w:hAnsi="Arial Black"/>
      <w:sz w:val="18"/>
      <w:szCs w:val="18"/>
      <w:lang w:val="en-ZA" w:eastAsia="en-ZA"/>
    </w:rPr>
  </w:style>
  <w:style w:type="character" w:customStyle="1" w:styleId="jbModuleSubjectHeadingChar">
    <w:name w:val="jb Module Subject Heading Char"/>
    <w:link w:val="jbModuleSubjectHeading"/>
    <w:rsid w:val="005B45F6"/>
    <w:rPr>
      <w:rFonts w:ascii="Arial Black" w:hAnsi="Arial Black"/>
      <w:sz w:val="18"/>
      <w:szCs w:val="18"/>
      <w:shd w:val="clear" w:color="auto" w:fill="EEECE1"/>
    </w:rPr>
  </w:style>
  <w:style w:type="paragraph" w:styleId="ListParagraph">
    <w:name w:val="List Paragraph"/>
    <w:basedOn w:val="Normal"/>
    <w:uiPriority w:val="72"/>
    <w:qFormat/>
    <w:rsid w:val="00FA2ADE"/>
    <w:pPr>
      <w:ind w:left="720"/>
      <w:contextualSpacing/>
    </w:pPr>
  </w:style>
  <w:style w:type="character" w:styleId="PlaceholderText">
    <w:name w:val="Placeholder Text"/>
    <w:basedOn w:val="DefaultParagraphFont"/>
    <w:uiPriority w:val="99"/>
    <w:unhideWhenUsed/>
    <w:rsid w:val="003A3C85"/>
    <w:rPr>
      <w:color w:val="808080"/>
    </w:rPr>
  </w:style>
  <w:style w:type="character" w:customStyle="1" w:styleId="FormB">
    <w:name w:val="Form B"/>
    <w:basedOn w:val="DefaultParagraphFont"/>
    <w:uiPriority w:val="1"/>
    <w:rsid w:val="0077682F"/>
    <w:rPr>
      <w:rFonts w:asciiTheme="majorHAnsi" w:hAnsiTheme="majorHAnsi"/>
      <w:b/>
      <w:color w:val="60223B"/>
      <w:sz w:val="22"/>
    </w:rPr>
  </w:style>
  <w:style w:type="character" w:customStyle="1" w:styleId="Allstyle">
    <w:name w:val="All style"/>
    <w:basedOn w:val="DefaultParagraphFont"/>
    <w:uiPriority w:val="1"/>
    <w:rsid w:val="008464E5"/>
    <w:rPr>
      <w:rFonts w:asciiTheme="majorHAnsi" w:hAnsiTheme="majorHAnsi"/>
      <w:sz w:val="22"/>
    </w:rPr>
  </w:style>
  <w:style w:type="character" w:styleId="CommentReference">
    <w:name w:val="annotation reference"/>
    <w:basedOn w:val="DefaultParagraphFont"/>
    <w:rsid w:val="009357E2"/>
    <w:rPr>
      <w:sz w:val="16"/>
      <w:szCs w:val="16"/>
    </w:rPr>
  </w:style>
  <w:style w:type="paragraph" w:styleId="CommentText">
    <w:name w:val="annotation text"/>
    <w:basedOn w:val="Normal"/>
    <w:link w:val="CommentTextChar"/>
    <w:rsid w:val="009357E2"/>
  </w:style>
  <w:style w:type="character" w:customStyle="1" w:styleId="CommentTextChar">
    <w:name w:val="Comment Text Char"/>
    <w:basedOn w:val="DefaultParagraphFont"/>
    <w:link w:val="CommentText"/>
    <w:rsid w:val="009357E2"/>
    <w:rPr>
      <w:rFonts w:ascii="Arial" w:hAnsi="Arial"/>
      <w:lang w:val="en-US"/>
    </w:rPr>
  </w:style>
  <w:style w:type="paragraph" w:styleId="CommentSubject">
    <w:name w:val="annotation subject"/>
    <w:basedOn w:val="CommentText"/>
    <w:next w:val="CommentText"/>
    <w:link w:val="CommentSubjectChar"/>
    <w:rsid w:val="009357E2"/>
    <w:rPr>
      <w:b/>
      <w:bCs/>
    </w:rPr>
  </w:style>
  <w:style w:type="character" w:customStyle="1" w:styleId="CommentSubjectChar">
    <w:name w:val="Comment Subject Char"/>
    <w:basedOn w:val="CommentTextChar"/>
    <w:link w:val="CommentSubject"/>
    <w:rsid w:val="009357E2"/>
    <w:rPr>
      <w:rFonts w:ascii="Arial" w:hAnsi="Arial"/>
      <w:b/>
      <w:bCs/>
      <w:lang w:val="en-US"/>
    </w:rPr>
  </w:style>
  <w:style w:type="character" w:customStyle="1" w:styleId="Style1">
    <w:name w:val="Style1"/>
    <w:basedOn w:val="DefaultParagraphFont"/>
    <w:uiPriority w:val="1"/>
    <w:rsid w:val="00FD2953"/>
    <w:rPr>
      <w:rFonts w:asciiTheme="majorHAnsi" w:hAnsiTheme="majorHAnsi"/>
      <w:sz w:val="22"/>
    </w:rPr>
  </w:style>
  <w:style w:type="character" w:customStyle="1" w:styleId="Style2">
    <w:name w:val="Style2"/>
    <w:basedOn w:val="DefaultParagraphFont"/>
    <w:uiPriority w:val="1"/>
    <w:rsid w:val="004D7420"/>
    <w:rPr>
      <w:rFonts w:asciiTheme="majorHAnsi" w:hAnsiTheme="majorHAnsi"/>
      <w:color w:val="0070C0"/>
      <w:sz w:val="22"/>
    </w:rPr>
  </w:style>
  <w:style w:type="character" w:customStyle="1" w:styleId="Style3">
    <w:name w:val="Style3"/>
    <w:basedOn w:val="DefaultParagraphFont"/>
    <w:uiPriority w:val="1"/>
    <w:rsid w:val="004D7420"/>
    <w:rPr>
      <w:rFonts w:asciiTheme="majorHAnsi" w:hAnsiTheme="majorHAnsi"/>
      <w:color w:val="00B050"/>
      <w:sz w:val="22"/>
    </w:rPr>
  </w:style>
  <w:style w:type="paragraph" w:styleId="Revision">
    <w:name w:val="Revision"/>
    <w:hidden/>
    <w:uiPriority w:val="71"/>
    <w:semiHidden/>
    <w:rsid w:val="00E4346E"/>
    <w:rPr>
      <w:rFonts w:ascii="Arial" w:hAnsi="Arial"/>
      <w:lang w:val="en-US"/>
    </w:rPr>
  </w:style>
  <w:style w:type="character" w:customStyle="1" w:styleId="Heading1Char">
    <w:name w:val="Heading 1 Char"/>
    <w:basedOn w:val="DefaultParagraphFont"/>
    <w:link w:val="Heading1"/>
    <w:rsid w:val="00FC2F34"/>
    <w:rPr>
      <w:rFonts w:ascii="Raleway" w:eastAsiaTheme="majorEastAsia" w:hAnsi="Raleway" w:cstheme="majorBidi"/>
      <w:b/>
      <w:color w:val="61223B"/>
      <w:sz w:val="26"/>
      <w:szCs w:val="32"/>
      <w:lang w:val="en-US"/>
    </w:rPr>
  </w:style>
  <w:style w:type="character" w:styleId="UnresolvedMention">
    <w:name w:val="Unresolved Mention"/>
    <w:basedOn w:val="DefaultParagraphFont"/>
    <w:uiPriority w:val="99"/>
    <w:semiHidden/>
    <w:unhideWhenUsed/>
    <w:rsid w:val="00B7638E"/>
    <w:rPr>
      <w:color w:val="605E5C"/>
      <w:shd w:val="clear" w:color="auto" w:fill="E1DFDD"/>
    </w:rPr>
  </w:style>
  <w:style w:type="paragraph" w:customStyle="1" w:styleId="pf0">
    <w:name w:val="pf0"/>
    <w:basedOn w:val="Normal"/>
    <w:rsid w:val="00AE4388"/>
    <w:pPr>
      <w:spacing w:before="100" w:beforeAutospacing="1" w:after="100" w:afterAutospacing="1"/>
    </w:pPr>
    <w:rPr>
      <w:rFonts w:ascii="Times New Roman" w:hAnsi="Times New Roman"/>
      <w:sz w:val="24"/>
      <w:szCs w:val="24"/>
      <w:lang w:val="en-ZA" w:eastAsia="en-ZA"/>
    </w:rPr>
  </w:style>
  <w:style w:type="character" w:customStyle="1" w:styleId="cf01">
    <w:name w:val="cf01"/>
    <w:basedOn w:val="DefaultParagraphFont"/>
    <w:rsid w:val="00AE43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247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n.ac.za/afrikaans/learning-teaching/learning-teaching-enhancement/APQ/Pages/Home.aspx" TargetMode="External"/><Relationship Id="rId18" Type="http://schemas.openxmlformats.org/officeDocument/2006/relationships/oleObject" Target="embeddings/oleObject1.bin"/><Relationship Id="rId26" Type="http://schemas.openxmlformats.org/officeDocument/2006/relationships/hyperlink" Target="https://www.sun.ac.za/english/learning-teaching/ctl/Documents/Auxin/GA%20Profile_Approved%20by%20CTLA%20on%205%20October%202023.pdf"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sun.ac.za/english/learning-teaching/learning-teaching-enhancement/APQ/Pages/Home.aspx" TargetMode="External"/><Relationship Id="rId17" Type="http://schemas.openxmlformats.org/officeDocument/2006/relationships/image" Target="media/image2.png"/><Relationship Id="rId25" Type="http://schemas.openxmlformats.org/officeDocument/2006/relationships/hyperlink" Target="chrome-extension://efaidnbmnnnibpcajpcglclefindmkaj/https:/www.sun.ac.za/english/learning-teaching/ctl/Documents/SU%20TL%20Strategy.pdf" TargetMode="Externa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SU%20Documents/Overview%20of%20the%20modes%20of%20Provision%20at%20SU_July2022_Eng.pdf" TargetMode="External"/><Relationship Id="rId20" Type="http://schemas.openxmlformats.org/officeDocument/2006/relationships/oleObject" Target="embeddings/oleObject2.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chrome-extension://efaidnbmnnnibpcajpcglclefindmkaj/https:/www.sun.ac.za/english/learning-teaching/ctl/Documents/TeachingLearning%20Policy%202018.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Higher%20Education%20Legislative%20Frameworks/DHET/CESM_full%20update%202014.pdf" TargetMode="External"/><Relationship Id="rId23" Type="http://schemas.openxmlformats.org/officeDocument/2006/relationships/hyperlink" Target="chrome-extension://efaidnbmnnnibpcajpcglclefindmkaj/https:/www.sun.ac.za/english/learning-teaching/learning-teaching-enhancement/APQ/Documents/Higher%20Education%20Legislative%20Frameworks/SAQA/SAQA%20Policies/SAQA_Level%20descriptors_Feb%202012.pdf" TargetMode="External"/><Relationship Id="rId28" Type="http://schemas.openxmlformats.org/officeDocument/2006/relationships/hyperlink" Target="http://sunrecords.sun.ac.za/controlled/C4%20Policies%20and%20Regulations/SU%20Assessment%20Policy_FINAL.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2" Type="http://schemas.openxmlformats.org/officeDocument/2006/relationships/oleObject" Target="embeddings/oleObject3.bin"/><Relationship Id="rId27" Type="http://schemas.openxmlformats.org/officeDocument/2006/relationships/hyperlink" Target="https://www.sun.ac.za/english/learning-teaching/learning-teaching-enhancement/APQ/Documents/SU%20Documents/Overview%20of%20the%20modes%20of%20Provision%20at%20SU_July2022_Eng.pdf"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9751CAD99A341449DDF8802E017604F"/>
        <w:category>
          <w:name w:val="General"/>
          <w:gallery w:val="placeholder"/>
        </w:category>
        <w:types>
          <w:type w:val="bbPlcHdr"/>
        </w:types>
        <w:behaviors>
          <w:behavior w:val="content"/>
        </w:behaviors>
        <w:guid w:val="{A909B1C9-44F3-43D6-BEED-5FD23A72B145}"/>
      </w:docPartPr>
      <w:docPartBody>
        <w:p w:rsidR="008C31A1" w:rsidRDefault="006F2978" w:rsidP="006F2978">
          <w:pPr>
            <w:pStyle w:val="59751CAD99A341449DDF8802E017604F1"/>
          </w:pPr>
          <w:r w:rsidRPr="001863AD">
            <w:rPr>
              <w:rStyle w:val="PlaceholderText"/>
              <w:rFonts w:asciiTheme="majorHAnsi" w:hAnsiTheme="majorHAnsi" w:cstheme="majorHAnsi"/>
              <w:sz w:val="22"/>
              <w:szCs w:val="22"/>
              <w:lang w:val="en-ZA"/>
            </w:rPr>
            <w:t>Choose an item.</w:t>
          </w:r>
        </w:p>
      </w:docPartBody>
    </w:docPart>
    <w:docPart>
      <w:docPartPr>
        <w:name w:val="1E2E15AB82944985A153F5EC4EF93DB6"/>
        <w:category>
          <w:name w:val="General"/>
          <w:gallery w:val="placeholder"/>
        </w:category>
        <w:types>
          <w:type w:val="bbPlcHdr"/>
        </w:types>
        <w:behaviors>
          <w:behavior w:val="content"/>
        </w:behaviors>
        <w:guid w:val="{7577A7D2-1DE4-4D13-BD1F-0852F2D9CFD1}"/>
      </w:docPartPr>
      <w:docPartBody>
        <w:p w:rsidR="008C31A1" w:rsidRDefault="006F2978" w:rsidP="006F2978">
          <w:pPr>
            <w:pStyle w:val="1E2E15AB82944985A153F5EC4EF93DB61"/>
          </w:pPr>
          <w:r w:rsidRPr="001863AD">
            <w:rPr>
              <w:rStyle w:val="PlaceholderText"/>
              <w:rFonts w:asciiTheme="majorHAnsi" w:hAnsiTheme="majorHAnsi" w:cstheme="majorHAnsi"/>
              <w:sz w:val="22"/>
              <w:szCs w:val="22"/>
              <w:lang w:val="en-ZA"/>
            </w:rPr>
            <w:t>Choose an item.</w:t>
          </w:r>
        </w:p>
      </w:docPartBody>
    </w:docPart>
    <w:docPart>
      <w:docPartPr>
        <w:name w:val="701BBED6B9B1442EB5BC7DE2E26C75D3"/>
        <w:category>
          <w:name w:val="General"/>
          <w:gallery w:val="placeholder"/>
        </w:category>
        <w:types>
          <w:type w:val="bbPlcHdr"/>
        </w:types>
        <w:behaviors>
          <w:behavior w:val="content"/>
        </w:behaviors>
        <w:guid w:val="{4C9AD938-6F64-4F22-AF53-C2D0257FCEE4}"/>
      </w:docPartPr>
      <w:docPartBody>
        <w:p w:rsidR="008A449E" w:rsidRDefault="00657415" w:rsidP="00657415">
          <w:pPr>
            <w:pStyle w:val="701BBED6B9B1442EB5BC7DE2E26C75D3"/>
          </w:pPr>
          <w:r w:rsidRPr="009D434B">
            <w:rPr>
              <w:rStyle w:val="PlaceholderText"/>
            </w:rPr>
            <w:t>Click or tap here to enter text.</w:t>
          </w:r>
        </w:p>
      </w:docPartBody>
    </w:docPart>
    <w:docPart>
      <w:docPartPr>
        <w:name w:val="4408A2B1B805404B8832DB205DBDC35D"/>
        <w:category>
          <w:name w:val="General"/>
          <w:gallery w:val="placeholder"/>
        </w:category>
        <w:types>
          <w:type w:val="bbPlcHdr"/>
        </w:types>
        <w:behaviors>
          <w:behavior w:val="content"/>
        </w:behaviors>
        <w:guid w:val="{6DAF7C13-1C49-4CA6-A162-AB56D08100BF}"/>
      </w:docPartPr>
      <w:docPartBody>
        <w:p w:rsidR="008A449E" w:rsidRDefault="006F2978" w:rsidP="006F2978">
          <w:pPr>
            <w:pStyle w:val="4408A2B1B805404B8832DB205DBDC35D"/>
          </w:pPr>
          <w:r w:rsidRPr="00686DBC">
            <w:rPr>
              <w:rStyle w:val="PlaceholderText"/>
              <w:rFonts w:asciiTheme="majorHAnsi" w:hAnsiTheme="majorHAnsi" w:cstheme="majorHAnsi"/>
              <w:sz w:val="22"/>
              <w:szCs w:val="22"/>
              <w:lang w:val="en-ZA"/>
            </w:rPr>
            <w:t>Choose an item.</w:t>
          </w:r>
        </w:p>
      </w:docPartBody>
    </w:docPart>
    <w:docPart>
      <w:docPartPr>
        <w:name w:val="A24C2F20D5884E42806BB9BCCAC4583F"/>
        <w:category>
          <w:name w:val="General"/>
          <w:gallery w:val="placeholder"/>
        </w:category>
        <w:types>
          <w:type w:val="bbPlcHdr"/>
        </w:types>
        <w:behaviors>
          <w:behavior w:val="content"/>
        </w:behaviors>
        <w:guid w:val="{C25A45F2-FDBD-4BEC-8E13-DD060308F803}"/>
      </w:docPartPr>
      <w:docPartBody>
        <w:p w:rsidR="00CC5141" w:rsidRDefault="006F2978" w:rsidP="006F2978">
          <w:pPr>
            <w:pStyle w:val="A24C2F20D5884E42806BB9BCCAC4583F"/>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95D476471FC1472990BA70D10E361C39"/>
        <w:category>
          <w:name w:val="General"/>
          <w:gallery w:val="placeholder"/>
        </w:category>
        <w:types>
          <w:type w:val="bbPlcHdr"/>
        </w:types>
        <w:behaviors>
          <w:behavior w:val="content"/>
        </w:behaviors>
        <w:guid w:val="{94B4FE0D-311A-441F-9451-4B3B84817831}"/>
      </w:docPartPr>
      <w:docPartBody>
        <w:p w:rsidR="00CC5141" w:rsidRDefault="006F2978" w:rsidP="006F2978">
          <w:pPr>
            <w:pStyle w:val="95D476471FC1472990BA70D10E361C39"/>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E159B7A13CC2415ABE102119AC974118"/>
        <w:category>
          <w:name w:val="General"/>
          <w:gallery w:val="placeholder"/>
        </w:category>
        <w:types>
          <w:type w:val="bbPlcHdr"/>
        </w:types>
        <w:behaviors>
          <w:behavior w:val="content"/>
        </w:behaviors>
        <w:guid w:val="{6F378D22-7751-4C91-9E48-C759FBE33747}"/>
      </w:docPartPr>
      <w:docPartBody>
        <w:p w:rsidR="00CC5141" w:rsidRDefault="008A449E" w:rsidP="008A449E">
          <w:pPr>
            <w:pStyle w:val="E159B7A13CC2415ABE102119AC974118"/>
          </w:pPr>
          <w:r w:rsidRPr="009D434B">
            <w:rPr>
              <w:rStyle w:val="PlaceholderText"/>
            </w:rPr>
            <w:t>Click or tap here to enter text.</w:t>
          </w:r>
        </w:p>
      </w:docPartBody>
    </w:docPart>
    <w:docPart>
      <w:docPartPr>
        <w:name w:val="FE16477306BD4021BF713527FCCAC59A"/>
        <w:category>
          <w:name w:val="General"/>
          <w:gallery w:val="placeholder"/>
        </w:category>
        <w:types>
          <w:type w:val="bbPlcHdr"/>
        </w:types>
        <w:behaviors>
          <w:behavior w:val="content"/>
        </w:behaviors>
        <w:guid w:val="{362F9D4A-7848-4A45-ACF3-9AB280B85D1E}"/>
      </w:docPartPr>
      <w:docPartBody>
        <w:p w:rsidR="00CC5141" w:rsidRDefault="006F2978" w:rsidP="006F2978">
          <w:pPr>
            <w:pStyle w:val="FE16477306BD4021BF713527FCCAC59A"/>
          </w:pPr>
          <w:r w:rsidRPr="000A419C">
            <w:rPr>
              <w:rStyle w:val="PlaceholderText"/>
              <w:rFonts w:ascii="Raleway Light" w:hAnsi="Raleway Light" w:cstheme="majorHAnsi"/>
              <w:color w:val="0F9ED5" w:themeColor="accent4"/>
              <w:sz w:val="22"/>
              <w:szCs w:val="22"/>
              <w:lang w:val="en-ZA"/>
            </w:rPr>
            <w:t>Choose an item.</w:t>
          </w:r>
        </w:p>
      </w:docPartBody>
    </w:docPart>
    <w:docPart>
      <w:docPartPr>
        <w:name w:val="4AA56049738144779DCAAD1867B2793F"/>
        <w:category>
          <w:name w:val="General"/>
          <w:gallery w:val="placeholder"/>
        </w:category>
        <w:types>
          <w:type w:val="bbPlcHdr"/>
        </w:types>
        <w:behaviors>
          <w:behavior w:val="content"/>
        </w:behaviors>
        <w:guid w:val="{3FA8B9EF-B8BF-46B2-A10D-9395F0442023}"/>
      </w:docPartPr>
      <w:docPartBody>
        <w:p w:rsidR="00CC5141" w:rsidRDefault="006F2978" w:rsidP="006F2978">
          <w:pPr>
            <w:pStyle w:val="4AA56049738144779DCAAD1867B2793F"/>
          </w:pPr>
          <w:r w:rsidRPr="000A419C">
            <w:rPr>
              <w:rStyle w:val="PlaceholderText"/>
              <w:rFonts w:ascii="Raleway Light" w:hAnsi="Raleway Light" w:cstheme="majorHAnsi"/>
              <w:color w:val="002060"/>
              <w:sz w:val="22"/>
              <w:szCs w:val="22"/>
              <w:lang w:val="en-ZA"/>
            </w:rPr>
            <w:t>Choose an item.</w:t>
          </w:r>
        </w:p>
      </w:docPartBody>
    </w:docPart>
    <w:docPart>
      <w:docPartPr>
        <w:name w:val="DefaultPlaceholder_-1854013439"/>
        <w:category>
          <w:name w:val="General"/>
          <w:gallery w:val="placeholder"/>
        </w:category>
        <w:types>
          <w:type w:val="bbPlcHdr"/>
        </w:types>
        <w:behaviors>
          <w:behavior w:val="content"/>
        </w:behaviors>
        <w:guid w:val="{02B8D32D-BEBC-4FA6-8522-9254B9C1F7D1}"/>
      </w:docPartPr>
      <w:docPartBody>
        <w:p w:rsidR="00CC5141" w:rsidRDefault="006F2978" w:rsidP="006F2978">
          <w:pPr>
            <w:pStyle w:val="DefaultPlaceholder-1854013439"/>
          </w:pPr>
          <w:r w:rsidRPr="005D37DD">
            <w:rPr>
              <w:rStyle w:val="PlaceholderText"/>
              <w:rFonts w:asciiTheme="majorHAnsi" w:hAnsiTheme="majorHAnsi" w:cstheme="majorHAnsi"/>
              <w:color w:val="0F9ED5" w:themeColor="accent4"/>
            </w:rPr>
            <w:t>Choose an item.</w:t>
          </w:r>
        </w:p>
      </w:docPartBody>
    </w:docPart>
    <w:docPart>
      <w:docPartPr>
        <w:name w:val="1B7730B8D41043D3B9D03A444B0FC7A9"/>
        <w:category>
          <w:name w:val="General"/>
          <w:gallery w:val="placeholder"/>
        </w:category>
        <w:types>
          <w:type w:val="bbPlcHdr"/>
        </w:types>
        <w:behaviors>
          <w:behavior w:val="content"/>
        </w:behaviors>
        <w:guid w:val="{F7CF589E-F2BA-4561-A48B-40F4D5A86343}"/>
      </w:docPartPr>
      <w:docPartBody>
        <w:p w:rsidR="003821A9" w:rsidRDefault="006F2978" w:rsidP="006F2978">
          <w:pPr>
            <w:pStyle w:val="1B7730B8D41043D3B9D03A444B0FC7A91"/>
          </w:pPr>
          <w:r w:rsidRPr="005D37DD">
            <w:rPr>
              <w:rStyle w:val="PlaceholderText"/>
              <w:rFonts w:asciiTheme="majorHAnsi" w:hAnsiTheme="majorHAnsi" w:cstheme="majorHAnsi"/>
              <w:color w:val="0F9ED5" w:themeColor="accent4"/>
            </w:rPr>
            <w:t>Choose an item.</w:t>
          </w:r>
        </w:p>
      </w:docPartBody>
    </w:docPart>
    <w:docPart>
      <w:docPartPr>
        <w:name w:val="68E9DB91853640028DA2E59E90367922"/>
        <w:category>
          <w:name w:val="General"/>
          <w:gallery w:val="placeholder"/>
        </w:category>
        <w:types>
          <w:type w:val="bbPlcHdr"/>
        </w:types>
        <w:behaviors>
          <w:behavior w:val="content"/>
        </w:behaviors>
        <w:guid w:val="{42AAA9FD-530F-4609-92C2-165B385718D6}"/>
      </w:docPartPr>
      <w:docPartBody>
        <w:p w:rsidR="003821A9" w:rsidRDefault="006F2978" w:rsidP="006F2978">
          <w:pPr>
            <w:pStyle w:val="68E9DB91853640028DA2E59E903679221"/>
          </w:pPr>
          <w:r w:rsidRPr="005D37DD">
            <w:rPr>
              <w:rStyle w:val="PlaceholderText"/>
              <w:rFonts w:asciiTheme="majorHAnsi" w:hAnsiTheme="majorHAnsi" w:cstheme="majorHAnsi"/>
              <w:color w:val="0F9ED5" w:themeColor="accent4"/>
            </w:rPr>
            <w:t>Choose an item.</w:t>
          </w:r>
        </w:p>
      </w:docPartBody>
    </w:docPart>
    <w:docPart>
      <w:docPartPr>
        <w:name w:val="0713CD4B34524D22BF85F14004FA1847"/>
        <w:category>
          <w:name w:val="General"/>
          <w:gallery w:val="placeholder"/>
        </w:category>
        <w:types>
          <w:type w:val="bbPlcHdr"/>
        </w:types>
        <w:behaviors>
          <w:behavior w:val="content"/>
        </w:behaviors>
        <w:guid w:val="{4676E50B-1E17-4D5D-ADCB-620A8722CCFE}"/>
      </w:docPartPr>
      <w:docPartBody>
        <w:p w:rsidR="00092637" w:rsidRDefault="006F2978" w:rsidP="006F2978">
          <w:pPr>
            <w:pStyle w:val="0713CD4B34524D22BF85F14004FA18471"/>
          </w:pPr>
          <w:r w:rsidRPr="00E153D3">
            <w:rPr>
              <w:rStyle w:val="PlaceholderText"/>
              <w:rFonts w:ascii="Raleway Light" w:hAnsi="Raleway Light" w:cstheme="majorHAnsi"/>
              <w:sz w:val="22"/>
              <w:szCs w:val="22"/>
              <w:lang w:val="en-ZA"/>
            </w:rPr>
            <w:t>Choose an item.</w:t>
          </w:r>
        </w:p>
      </w:docPartBody>
    </w:docPart>
    <w:docPart>
      <w:docPartPr>
        <w:name w:val="CFDF50B9F3D348229E5ED2F4C6201E37"/>
        <w:category>
          <w:name w:val="General"/>
          <w:gallery w:val="placeholder"/>
        </w:category>
        <w:types>
          <w:type w:val="bbPlcHdr"/>
        </w:types>
        <w:behaviors>
          <w:behavior w:val="content"/>
        </w:behaviors>
        <w:guid w:val="{7A09A9A2-BE35-4CCD-9B1F-AC57C0AD73D8}"/>
      </w:docPartPr>
      <w:docPartBody>
        <w:p w:rsidR="001866E3" w:rsidRDefault="006F2978" w:rsidP="006F2978">
          <w:pPr>
            <w:pStyle w:val="CFDF50B9F3D348229E5ED2F4C6201E371"/>
          </w:pPr>
          <w:r w:rsidRPr="00141028">
            <w:rPr>
              <w:rStyle w:val="PlaceholderText"/>
              <w:rFonts w:asciiTheme="majorHAnsi" w:hAnsiTheme="majorHAnsi" w:cstheme="majorHAnsi"/>
              <w:b/>
              <w:color w:val="B79961"/>
              <w:lang w:val="en-ZA"/>
            </w:rPr>
            <w:t>Choose an item.</w:t>
          </w:r>
        </w:p>
      </w:docPartBody>
    </w:docPart>
    <w:docPart>
      <w:docPartPr>
        <w:name w:val="D1AFB1FB0A0A4310A57F7872E12D2E69"/>
        <w:category>
          <w:name w:val="General"/>
          <w:gallery w:val="placeholder"/>
        </w:category>
        <w:types>
          <w:type w:val="bbPlcHdr"/>
        </w:types>
        <w:behaviors>
          <w:behavior w:val="content"/>
        </w:behaviors>
        <w:guid w:val="{DD138184-F95D-433B-AF85-1A4992B86573}"/>
      </w:docPartPr>
      <w:docPartBody>
        <w:p w:rsidR="001866E3" w:rsidRDefault="006F2978" w:rsidP="006F2978">
          <w:pPr>
            <w:pStyle w:val="D1AFB1FB0A0A4310A57F7872E12D2E691"/>
          </w:pPr>
          <w:r w:rsidRPr="005D37DD">
            <w:rPr>
              <w:rStyle w:val="PlaceholderText"/>
              <w:rFonts w:asciiTheme="majorHAnsi" w:hAnsiTheme="majorHAnsi" w:cstheme="majorHAnsi"/>
              <w:color w:val="0F9ED5" w:themeColor="accent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Light">
    <w:panose1 w:val="020B0403030101060003"/>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aleway Thin">
    <w:panose1 w:val="020B0203030101060003"/>
    <w:charset w:val="00"/>
    <w:family w:val="auto"/>
    <w:pitch w:val="variable"/>
    <w:sig w:usb0="A00002FF" w:usb1="5000205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3DCD"/>
    <w:rsid w:val="00047051"/>
    <w:rsid w:val="00066F97"/>
    <w:rsid w:val="00067256"/>
    <w:rsid w:val="00077CC4"/>
    <w:rsid w:val="00092637"/>
    <w:rsid w:val="000932EA"/>
    <w:rsid w:val="000D7079"/>
    <w:rsid w:val="000F3CFB"/>
    <w:rsid w:val="001666E9"/>
    <w:rsid w:val="00170A87"/>
    <w:rsid w:val="001866E3"/>
    <w:rsid w:val="0019001C"/>
    <w:rsid w:val="00192A7F"/>
    <w:rsid w:val="001C0A83"/>
    <w:rsid w:val="001D3061"/>
    <w:rsid w:val="001D3DCD"/>
    <w:rsid w:val="001E4BAE"/>
    <w:rsid w:val="001E56E6"/>
    <w:rsid w:val="001E5CE8"/>
    <w:rsid w:val="001F642F"/>
    <w:rsid w:val="00235195"/>
    <w:rsid w:val="00245253"/>
    <w:rsid w:val="002845C9"/>
    <w:rsid w:val="0029001F"/>
    <w:rsid w:val="002B341C"/>
    <w:rsid w:val="002B72C8"/>
    <w:rsid w:val="002F3748"/>
    <w:rsid w:val="00300C41"/>
    <w:rsid w:val="00333A86"/>
    <w:rsid w:val="00340166"/>
    <w:rsid w:val="003821A9"/>
    <w:rsid w:val="00383E6D"/>
    <w:rsid w:val="003C6368"/>
    <w:rsid w:val="003E4C8E"/>
    <w:rsid w:val="003E5FE2"/>
    <w:rsid w:val="00414885"/>
    <w:rsid w:val="00427472"/>
    <w:rsid w:val="00477251"/>
    <w:rsid w:val="00497DD2"/>
    <w:rsid w:val="004B3346"/>
    <w:rsid w:val="004C677B"/>
    <w:rsid w:val="004F4E53"/>
    <w:rsid w:val="00553427"/>
    <w:rsid w:val="00562ACA"/>
    <w:rsid w:val="0056463B"/>
    <w:rsid w:val="0058469C"/>
    <w:rsid w:val="00590EDB"/>
    <w:rsid w:val="005C04B5"/>
    <w:rsid w:val="005D2FB2"/>
    <w:rsid w:val="00627007"/>
    <w:rsid w:val="00645EEA"/>
    <w:rsid w:val="00647AA9"/>
    <w:rsid w:val="00650999"/>
    <w:rsid w:val="00657415"/>
    <w:rsid w:val="00676C7B"/>
    <w:rsid w:val="00686C68"/>
    <w:rsid w:val="00691219"/>
    <w:rsid w:val="006F2978"/>
    <w:rsid w:val="00711F69"/>
    <w:rsid w:val="007127B3"/>
    <w:rsid w:val="007276D3"/>
    <w:rsid w:val="007277F3"/>
    <w:rsid w:val="00730B21"/>
    <w:rsid w:val="00734F17"/>
    <w:rsid w:val="00750CA0"/>
    <w:rsid w:val="00762A34"/>
    <w:rsid w:val="007716F8"/>
    <w:rsid w:val="00776140"/>
    <w:rsid w:val="007816F1"/>
    <w:rsid w:val="00794AEF"/>
    <w:rsid w:val="007A0115"/>
    <w:rsid w:val="007A2210"/>
    <w:rsid w:val="007A4275"/>
    <w:rsid w:val="007B69BD"/>
    <w:rsid w:val="008141E9"/>
    <w:rsid w:val="0082771D"/>
    <w:rsid w:val="0083119E"/>
    <w:rsid w:val="008422FE"/>
    <w:rsid w:val="008668CC"/>
    <w:rsid w:val="008A449E"/>
    <w:rsid w:val="008C1F5E"/>
    <w:rsid w:val="008C31A1"/>
    <w:rsid w:val="008C3BA5"/>
    <w:rsid w:val="008D2958"/>
    <w:rsid w:val="00920779"/>
    <w:rsid w:val="009955AE"/>
    <w:rsid w:val="009A5CA7"/>
    <w:rsid w:val="009D5249"/>
    <w:rsid w:val="009D7157"/>
    <w:rsid w:val="00A005B2"/>
    <w:rsid w:val="00A76067"/>
    <w:rsid w:val="00AA5B11"/>
    <w:rsid w:val="00AA5F31"/>
    <w:rsid w:val="00AB356F"/>
    <w:rsid w:val="00AC282C"/>
    <w:rsid w:val="00AC612E"/>
    <w:rsid w:val="00AD0BA6"/>
    <w:rsid w:val="00AF41A3"/>
    <w:rsid w:val="00B1388A"/>
    <w:rsid w:val="00B26420"/>
    <w:rsid w:val="00B425DE"/>
    <w:rsid w:val="00B62A7C"/>
    <w:rsid w:val="00BD4544"/>
    <w:rsid w:val="00BF3F84"/>
    <w:rsid w:val="00C014AA"/>
    <w:rsid w:val="00C439AD"/>
    <w:rsid w:val="00C70A72"/>
    <w:rsid w:val="00C720F0"/>
    <w:rsid w:val="00C741C5"/>
    <w:rsid w:val="00CC5141"/>
    <w:rsid w:val="00CE1237"/>
    <w:rsid w:val="00CE6491"/>
    <w:rsid w:val="00D10C07"/>
    <w:rsid w:val="00D3583A"/>
    <w:rsid w:val="00D4024F"/>
    <w:rsid w:val="00D51D8F"/>
    <w:rsid w:val="00D61499"/>
    <w:rsid w:val="00D85A50"/>
    <w:rsid w:val="00DA395F"/>
    <w:rsid w:val="00DB2E05"/>
    <w:rsid w:val="00DB3BAF"/>
    <w:rsid w:val="00DE215F"/>
    <w:rsid w:val="00DE46DC"/>
    <w:rsid w:val="00DF6F22"/>
    <w:rsid w:val="00E014A0"/>
    <w:rsid w:val="00E02597"/>
    <w:rsid w:val="00E13AF8"/>
    <w:rsid w:val="00E83500"/>
    <w:rsid w:val="00EA2B93"/>
    <w:rsid w:val="00EA5EE6"/>
    <w:rsid w:val="00EB3122"/>
    <w:rsid w:val="00EB5DB1"/>
    <w:rsid w:val="00ED41B6"/>
    <w:rsid w:val="00EE593B"/>
    <w:rsid w:val="00EF0ECF"/>
    <w:rsid w:val="00F0093B"/>
    <w:rsid w:val="00F156EC"/>
    <w:rsid w:val="00F15B95"/>
    <w:rsid w:val="00F20E0D"/>
    <w:rsid w:val="00F34C9E"/>
    <w:rsid w:val="00F64EB1"/>
    <w:rsid w:val="00F71B08"/>
    <w:rsid w:val="00F854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F2978"/>
    <w:rPr>
      <w:color w:val="808080"/>
    </w:rPr>
  </w:style>
  <w:style w:type="paragraph" w:customStyle="1" w:styleId="701BBED6B9B1442EB5BC7DE2E26C75D3">
    <w:name w:val="701BBED6B9B1442EB5BC7DE2E26C75D3"/>
    <w:rsid w:val="00657415"/>
  </w:style>
  <w:style w:type="paragraph" w:customStyle="1" w:styleId="E159B7A13CC2415ABE102119AC974118">
    <w:name w:val="E159B7A13CC2415ABE102119AC974118"/>
    <w:rsid w:val="008A449E"/>
  </w:style>
  <w:style w:type="paragraph" w:customStyle="1" w:styleId="0713CD4B34524D22BF85F14004FA18471">
    <w:name w:val="0713CD4B34524D22BF85F14004FA18471"/>
    <w:rsid w:val="006F2978"/>
    <w:pPr>
      <w:spacing w:after="0" w:line="240" w:lineRule="auto"/>
      <w:ind w:left="720"/>
      <w:contextualSpacing/>
    </w:pPr>
    <w:rPr>
      <w:rFonts w:ascii="Arial" w:eastAsia="Times New Roman" w:hAnsi="Arial" w:cs="Times New Roman"/>
      <w:sz w:val="20"/>
      <w:szCs w:val="20"/>
      <w:lang w:val="en-US" w:eastAsia="en-US"/>
    </w:rPr>
  </w:style>
  <w:style w:type="paragraph" w:customStyle="1" w:styleId="59751CAD99A341449DDF8802E017604F1">
    <w:name w:val="59751CAD99A341449DDF8802E017604F1"/>
    <w:rsid w:val="006F2978"/>
    <w:pPr>
      <w:spacing w:after="0" w:line="240" w:lineRule="auto"/>
    </w:pPr>
    <w:rPr>
      <w:rFonts w:ascii="Arial" w:eastAsia="Times New Roman" w:hAnsi="Arial" w:cs="Times New Roman"/>
      <w:sz w:val="20"/>
      <w:szCs w:val="20"/>
      <w:lang w:val="en-US" w:eastAsia="en-US"/>
    </w:rPr>
  </w:style>
  <w:style w:type="paragraph" w:customStyle="1" w:styleId="1E2E15AB82944985A153F5EC4EF93DB61">
    <w:name w:val="1E2E15AB82944985A153F5EC4EF93DB61"/>
    <w:rsid w:val="006F2978"/>
    <w:pPr>
      <w:spacing w:after="0" w:line="240" w:lineRule="auto"/>
    </w:pPr>
    <w:rPr>
      <w:rFonts w:ascii="Arial" w:eastAsia="Times New Roman" w:hAnsi="Arial" w:cs="Times New Roman"/>
      <w:sz w:val="20"/>
      <w:szCs w:val="20"/>
      <w:lang w:val="en-US" w:eastAsia="en-US"/>
    </w:rPr>
  </w:style>
  <w:style w:type="paragraph" w:customStyle="1" w:styleId="4408A2B1B805404B8832DB205DBDC35D">
    <w:name w:val="4408A2B1B805404B8832DB205DBDC35D"/>
    <w:rsid w:val="006F2978"/>
    <w:pPr>
      <w:spacing w:after="0" w:line="240" w:lineRule="auto"/>
    </w:pPr>
    <w:rPr>
      <w:rFonts w:ascii="Arial" w:eastAsia="Times New Roman" w:hAnsi="Arial" w:cs="Times New Roman"/>
      <w:sz w:val="20"/>
      <w:szCs w:val="20"/>
      <w:lang w:val="en-US" w:eastAsia="en-US"/>
    </w:rPr>
  </w:style>
  <w:style w:type="paragraph" w:customStyle="1" w:styleId="A24C2F20D5884E42806BB9BCCAC4583F">
    <w:name w:val="A24C2F20D5884E42806BB9BCCAC4583F"/>
    <w:rsid w:val="006F2978"/>
    <w:pPr>
      <w:spacing w:after="0" w:line="240" w:lineRule="auto"/>
    </w:pPr>
    <w:rPr>
      <w:rFonts w:ascii="Arial" w:eastAsia="Times New Roman" w:hAnsi="Arial" w:cs="Times New Roman"/>
      <w:sz w:val="20"/>
      <w:szCs w:val="20"/>
      <w:lang w:val="en-US" w:eastAsia="en-US"/>
    </w:rPr>
  </w:style>
  <w:style w:type="paragraph" w:customStyle="1" w:styleId="95D476471FC1472990BA70D10E361C39">
    <w:name w:val="95D476471FC1472990BA70D10E361C39"/>
    <w:rsid w:val="006F2978"/>
    <w:pPr>
      <w:spacing w:after="0" w:line="240" w:lineRule="auto"/>
    </w:pPr>
    <w:rPr>
      <w:rFonts w:ascii="Arial" w:eastAsia="Times New Roman" w:hAnsi="Arial" w:cs="Times New Roman"/>
      <w:sz w:val="20"/>
      <w:szCs w:val="20"/>
      <w:lang w:val="en-US" w:eastAsia="en-US"/>
    </w:rPr>
  </w:style>
  <w:style w:type="paragraph" w:customStyle="1" w:styleId="FE16477306BD4021BF713527FCCAC59A">
    <w:name w:val="FE16477306BD4021BF713527FCCAC59A"/>
    <w:rsid w:val="006F2978"/>
    <w:pPr>
      <w:spacing w:after="0" w:line="240" w:lineRule="auto"/>
    </w:pPr>
    <w:rPr>
      <w:rFonts w:ascii="Arial" w:eastAsia="Times New Roman" w:hAnsi="Arial" w:cs="Times New Roman"/>
      <w:sz w:val="20"/>
      <w:szCs w:val="20"/>
      <w:lang w:val="en-US" w:eastAsia="en-US"/>
    </w:rPr>
  </w:style>
  <w:style w:type="paragraph" w:customStyle="1" w:styleId="4AA56049738144779DCAAD1867B2793F">
    <w:name w:val="4AA56049738144779DCAAD1867B2793F"/>
    <w:rsid w:val="006F2978"/>
    <w:pPr>
      <w:spacing w:after="0" w:line="240" w:lineRule="auto"/>
    </w:pPr>
    <w:rPr>
      <w:rFonts w:ascii="Arial" w:eastAsia="Times New Roman" w:hAnsi="Arial" w:cs="Times New Roman"/>
      <w:sz w:val="20"/>
      <w:szCs w:val="20"/>
      <w:lang w:val="en-US" w:eastAsia="en-US"/>
    </w:rPr>
  </w:style>
  <w:style w:type="paragraph" w:customStyle="1" w:styleId="CFDF50B9F3D348229E5ED2F4C6201E371">
    <w:name w:val="CFDF50B9F3D348229E5ED2F4C6201E371"/>
    <w:rsid w:val="006F2978"/>
    <w:pPr>
      <w:spacing w:after="0" w:line="240" w:lineRule="auto"/>
    </w:pPr>
    <w:rPr>
      <w:rFonts w:ascii="Arial" w:eastAsia="Times New Roman" w:hAnsi="Arial" w:cs="Times New Roman"/>
      <w:sz w:val="20"/>
      <w:szCs w:val="20"/>
      <w:lang w:val="en-US" w:eastAsia="en-US"/>
    </w:rPr>
  </w:style>
  <w:style w:type="paragraph" w:customStyle="1" w:styleId="DefaultPlaceholder-1854013439">
    <w:name w:val="DefaultPlaceholder_-1854013439"/>
    <w:rsid w:val="006F2978"/>
    <w:pPr>
      <w:spacing w:after="0" w:line="240" w:lineRule="auto"/>
    </w:pPr>
    <w:rPr>
      <w:rFonts w:ascii="Arial" w:eastAsia="Times New Roman" w:hAnsi="Arial" w:cs="Times New Roman"/>
      <w:sz w:val="20"/>
      <w:szCs w:val="20"/>
      <w:lang w:val="en-US" w:eastAsia="en-US"/>
    </w:rPr>
  </w:style>
  <w:style w:type="paragraph" w:customStyle="1" w:styleId="1B7730B8D41043D3B9D03A444B0FC7A91">
    <w:name w:val="1B7730B8D41043D3B9D03A444B0FC7A91"/>
    <w:rsid w:val="006F2978"/>
    <w:pPr>
      <w:spacing w:after="0" w:line="240" w:lineRule="auto"/>
    </w:pPr>
    <w:rPr>
      <w:rFonts w:ascii="Arial" w:eastAsia="Times New Roman" w:hAnsi="Arial" w:cs="Times New Roman"/>
      <w:sz w:val="20"/>
      <w:szCs w:val="20"/>
      <w:lang w:val="en-US" w:eastAsia="en-US"/>
    </w:rPr>
  </w:style>
  <w:style w:type="paragraph" w:customStyle="1" w:styleId="68E9DB91853640028DA2E59E903679221">
    <w:name w:val="68E9DB91853640028DA2E59E903679221"/>
    <w:rsid w:val="006F2978"/>
    <w:pPr>
      <w:spacing w:after="0" w:line="240" w:lineRule="auto"/>
    </w:pPr>
    <w:rPr>
      <w:rFonts w:ascii="Arial" w:eastAsia="Times New Roman" w:hAnsi="Arial" w:cs="Times New Roman"/>
      <w:sz w:val="20"/>
      <w:szCs w:val="20"/>
      <w:lang w:val="en-US" w:eastAsia="en-US"/>
    </w:rPr>
  </w:style>
  <w:style w:type="paragraph" w:customStyle="1" w:styleId="D1AFB1FB0A0A4310A57F7872E12D2E691">
    <w:name w:val="D1AFB1FB0A0A4310A57F7872E12D2E691"/>
    <w:rsid w:val="006F2978"/>
    <w:pPr>
      <w:spacing w:after="0" w:line="240" w:lineRule="auto"/>
    </w:pPr>
    <w:rPr>
      <w:rFonts w:ascii="Arial" w:eastAsia="Times New Roman" w:hAnsi="Arial" w:cs="Times New Roman"/>
      <w:sz w:val="20"/>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
      <a:dk1>
        <a:srgbClr val="595959"/>
      </a:dk1>
      <a:lt1>
        <a:sysClr val="window" lastClr="FFFFFF"/>
      </a:lt1>
      <a:dk2>
        <a:srgbClr val="44546A"/>
      </a:dk2>
      <a:lt2>
        <a:srgbClr val="E7E6E6"/>
      </a:lt2>
      <a:accent1>
        <a:srgbClr val="61223B"/>
      </a:accent1>
      <a:accent2>
        <a:srgbClr val="B79961"/>
      </a:accent2>
      <a:accent3>
        <a:srgbClr val="82CCAE"/>
      </a:accent3>
      <a:accent4>
        <a:srgbClr val="EF2A03"/>
      </a:accent4>
      <a:accent5>
        <a:srgbClr val="922E44"/>
      </a:accent5>
      <a:accent6>
        <a:srgbClr val="000000"/>
      </a:accent6>
      <a:hlink>
        <a:srgbClr val="B79961"/>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36B21D-5E7D-480C-B9BE-1B1FECE319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B36A4-134A-4C88-B5C2-BF7F2D36ACD7}">
  <ds:schemaRefs>
    <ds:schemaRef ds:uri="http://schemas.openxmlformats.org/officeDocument/2006/bibliography"/>
  </ds:schemaRefs>
</ds:datastoreItem>
</file>

<file path=customXml/itemProps3.xml><?xml version="1.0" encoding="utf-8"?>
<ds:datastoreItem xmlns:ds="http://schemas.openxmlformats.org/officeDocument/2006/customXml" ds:itemID="{3BF84746-B570-4A05-A10C-70BAD9762554}">
  <ds:schemaRefs>
    <ds:schemaRef ds:uri="http://schemas.microsoft.com/sharepoint/v3/contenttype/forms"/>
  </ds:schemaRefs>
</ds:datastoreItem>
</file>

<file path=customXml/itemProps4.xml><?xml version="1.0" encoding="utf-8"?>
<ds:datastoreItem xmlns:ds="http://schemas.openxmlformats.org/officeDocument/2006/customXml" ds:itemID="{18661E5D-6B59-4D64-B002-629061A61664}"/>
</file>

<file path=docProps/app.xml><?xml version="1.0" encoding="utf-8"?>
<Properties xmlns="http://schemas.openxmlformats.org/officeDocument/2006/extended-properties" xmlns:vt="http://schemas.openxmlformats.org/officeDocument/2006/docPropsVTypes">
  <Template>Normal</Template>
  <TotalTime>6</TotalTime>
  <Pages>11</Pages>
  <Words>4393</Words>
  <Characters>24953</Characters>
  <Application>Microsoft Office Word</Application>
  <DocSecurity>0</DocSecurity>
  <Lines>860</Lines>
  <Paragraphs>371</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28975</CharactersWithSpaces>
  <SharedDoc>false</SharedDoc>
  <HLinks>
    <vt:vector size="60" baseType="variant">
      <vt:variant>
        <vt:i4>6881347</vt:i4>
      </vt:variant>
      <vt:variant>
        <vt:i4>30</vt:i4>
      </vt:variant>
      <vt:variant>
        <vt:i4>0</vt:i4>
      </vt:variant>
      <vt:variant>
        <vt:i4>5</vt:i4>
      </vt:variant>
      <vt:variant>
        <vt:lpwstr>http://sunrecords.sun.ac.za/controlled/C4 Policies and Regulations/SU Assessment Policy_FINAL.pdf</vt:lpwstr>
      </vt:variant>
      <vt:variant>
        <vt:lpwstr/>
      </vt:variant>
      <vt:variant>
        <vt:i4>4259870</vt:i4>
      </vt:variant>
      <vt:variant>
        <vt:i4>27</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6553636</vt:i4>
      </vt:variant>
      <vt:variant>
        <vt:i4>24</vt:i4>
      </vt:variant>
      <vt:variant>
        <vt:i4>0</vt:i4>
      </vt:variant>
      <vt:variant>
        <vt:i4>5</vt:i4>
      </vt:variant>
      <vt:variant>
        <vt:lpwstr>https://www.sun.ac.za/english/learning-teaching/learning-teaching-enhancement/APQ/Documents/Academic Planning/WIL good practice guid_Higher_Education_Monitor_12.pdf</vt:lpwstr>
      </vt:variant>
      <vt:variant>
        <vt:lpwstr/>
      </vt:variant>
      <vt:variant>
        <vt:i4>655369</vt:i4>
      </vt:variant>
      <vt:variant>
        <vt:i4>21</vt:i4>
      </vt:variant>
      <vt:variant>
        <vt:i4>0</vt:i4>
      </vt:variant>
      <vt:variant>
        <vt:i4>5</vt:i4>
      </vt:variant>
      <vt:variant>
        <vt:lpwstr>http://www.sun.ac.za/english/learning-teaching/student-affairs/about/graduate-attributes</vt:lpwstr>
      </vt:variant>
      <vt:variant>
        <vt:lpwstr/>
      </vt:variant>
      <vt:variant>
        <vt:i4>1900618</vt:i4>
      </vt:variant>
      <vt:variant>
        <vt:i4>18</vt:i4>
      </vt:variant>
      <vt:variant>
        <vt:i4>0</vt:i4>
      </vt:variant>
      <vt:variant>
        <vt:i4>5</vt:i4>
      </vt:variant>
      <vt:variant>
        <vt:lpwstr>chrome-extension://efaidnbmnnnibpcajpcglclefindmkaj/https:/www.sun.ac.za/english/learning-teaching/learning-teaching-enhancement/APQ/Documents/Higher Education Legislative Frameworks/SAQA/SAQA Policies/SAQA_Level descriptors_Feb 2012.pdf</vt:lpwstr>
      </vt:variant>
      <vt:variant>
        <vt:lpwstr/>
      </vt:variant>
      <vt:variant>
        <vt:i4>4259870</vt:i4>
      </vt:variant>
      <vt:variant>
        <vt:i4>15</vt:i4>
      </vt:variant>
      <vt:variant>
        <vt:i4>0</vt:i4>
      </vt:variant>
      <vt:variant>
        <vt:i4>5</vt:i4>
      </vt:variant>
      <vt:variant>
        <vt:lpwstr>https://www.sun.ac.za/english/learning-teaching/learning-teaching-enhancement/APQ/Documents/SU Documents/Overview of the modes of Provision at SU_July2022_Eng.pdf</vt:lpwstr>
      </vt:variant>
      <vt:variant>
        <vt:lpwstr/>
      </vt:variant>
      <vt:variant>
        <vt:i4>393324</vt:i4>
      </vt:variant>
      <vt:variant>
        <vt:i4>12</vt:i4>
      </vt:variant>
      <vt:variant>
        <vt:i4>0</vt:i4>
      </vt:variant>
      <vt:variant>
        <vt:i4>5</vt:i4>
      </vt:variant>
      <vt:variant>
        <vt:lpwstr>https://www.sun.ac.za/english/learning-teaching/learning-teaching-enhancement/APQ/Documents/Higher Education Legislative Frameworks/DHET/CESM_full update 2014.pdf</vt:lpwstr>
      </vt:variant>
      <vt:variant>
        <vt:lpwstr/>
      </vt:variant>
      <vt:variant>
        <vt:i4>5767215</vt:i4>
      </vt:variant>
      <vt:variant>
        <vt:i4>6</vt:i4>
      </vt:variant>
      <vt:variant>
        <vt:i4>0</vt:i4>
      </vt:variant>
      <vt:variant>
        <vt:i4>5</vt:i4>
      </vt:variant>
      <vt:variant>
        <vt:lpwstr>https://www.sun.ac.za/english/learning-teaching/learning-teaching-enhancement/APQ/Documents/Higher Education Legislative Frameworks/DHET/DHET Policies/DHET_Revised HEQSF_Gov Gazette 38116_17 October 2014.pdf</vt:lpwstr>
      </vt:variant>
      <vt:variant>
        <vt:lpwstr/>
      </vt:variant>
      <vt:variant>
        <vt:i4>2555938</vt:i4>
      </vt:variant>
      <vt:variant>
        <vt:i4>3</vt:i4>
      </vt:variant>
      <vt:variant>
        <vt:i4>0</vt:i4>
      </vt:variant>
      <vt:variant>
        <vt:i4>5</vt:i4>
      </vt:variant>
      <vt:variant>
        <vt:lpwstr>https://www.sun.ac.za/afrikaans/learning-teaching/learning-teaching-enhancement/APQ/Pages/Home.aspx</vt:lpwstr>
      </vt:variant>
      <vt:variant>
        <vt:lpwstr/>
      </vt:variant>
      <vt:variant>
        <vt:i4>5636171</vt:i4>
      </vt:variant>
      <vt:variant>
        <vt:i4>0</vt:i4>
      </vt:variant>
      <vt:variant>
        <vt:i4>0</vt:i4>
      </vt:variant>
      <vt:variant>
        <vt:i4>5</vt:i4>
      </vt:variant>
      <vt:variant>
        <vt:lpwstr>https://www.sun.ac.za/english/learning-teaching/learning-teaching-enhancement/APQ/Pages/Hom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Van der Vyver, M [melissavdv@sun.ac.za]</cp:lastModifiedBy>
  <cp:revision>7</cp:revision>
  <cp:lastPrinted>2018-12-04T00:41:00Z</cp:lastPrinted>
  <dcterms:created xsi:type="dcterms:W3CDTF">2024-04-03T08:59:00Z</dcterms:created>
  <dcterms:modified xsi:type="dcterms:W3CDTF">2024-04-0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y fmtid="{D5CDD505-2E9C-101B-9397-08002B2CF9AE}" pid="3" name="GrammarlyDocumentId">
    <vt:lpwstr>7734ab43b831659156538ed4913aeb83f01f33487a12d834ae759c4bf5d7a4dd</vt:lpwstr>
  </property>
</Properties>
</file>